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Theme="minorHAnsi" w:eastAsia="Times New Roman" w:hAnsiTheme="minorHAnsi" w:cs="Times New Roman"/>
          <w:bCs/>
          <w:color w:val="auto"/>
          <w:sz w:val="20"/>
          <w:lang w:val="en-HK" w:eastAsia="zh-TW"/>
        </w:rPr>
        <w:id w:val="-356198802"/>
        <w:docPartObj>
          <w:docPartGallery w:val="Cover Pages"/>
          <w:docPartUnique/>
        </w:docPartObj>
      </w:sdtPr>
      <w:sdtEndPr>
        <w:rPr>
          <w:b/>
          <w:bCs w:val="0"/>
        </w:rPr>
      </w:sdtEndPr>
      <w:sdtContent>
        <w:p w14:paraId="02249638" w14:textId="2296C614" w:rsidR="00606262" w:rsidRDefault="00606262" w:rsidP="003123C5">
          <w:pPr>
            <w:pStyle w:val="Coverpagedetails"/>
            <w:rPr>
              <w:color w:val="auto"/>
            </w:rPr>
          </w:pPr>
        </w:p>
        <w:p w14:paraId="5A77F8FA" w14:textId="4D9798C4" w:rsidR="00606262" w:rsidRDefault="00606262" w:rsidP="003123C5">
          <w:pPr>
            <w:pStyle w:val="Coverpagedetails"/>
            <w:rPr>
              <w:color w:val="auto"/>
            </w:rPr>
          </w:pPr>
          <w:r>
            <w:rPr>
              <w:noProof/>
            </w:rPr>
            <w:drawing>
              <wp:inline distT="0" distB="0" distL="0" distR="0" wp14:anchorId="4BCC7F94" wp14:editId="546E00F7">
                <wp:extent cx="2156604" cy="517585"/>
                <wp:effectExtent l="0" t="0" r="0" b="3175"/>
                <wp:docPr id="2" name="Picture 1" descr="A red and white logo&#10;&#10;AI-generated content may be incorrect.">
                  <a:extLst xmlns:a="http://schemas.openxmlformats.org/drawingml/2006/main">
                    <a:ext uri="{FF2B5EF4-FFF2-40B4-BE49-F238E27FC236}">
                      <a16:creationId xmlns:a16="http://schemas.microsoft.com/office/drawing/2014/main" id="{00000000-0008-0000-0000-000002000000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1" descr="A red and white logo&#10;&#10;AI-generated content may be incorrect.">
                          <a:extLst>
                            <a:ext uri="{FF2B5EF4-FFF2-40B4-BE49-F238E27FC236}">
                              <a16:creationId xmlns:a16="http://schemas.microsoft.com/office/drawing/2014/main" id="{00000000-0008-0000-0000-000002000000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28444" b="28889"/>
                        <a:stretch/>
                      </pic:blipFill>
                      <pic:spPr>
                        <a:xfrm>
                          <a:off x="0" y="0"/>
                          <a:ext cx="2156604" cy="51758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1E94D94" w14:textId="77777777" w:rsidR="00606262" w:rsidRDefault="00606262" w:rsidP="003123C5">
          <w:pPr>
            <w:pStyle w:val="Coverpagedetails"/>
            <w:rPr>
              <w:color w:val="auto"/>
            </w:rPr>
          </w:pPr>
        </w:p>
        <w:p w14:paraId="499DAAD4" w14:textId="4D1D7859" w:rsidR="00606262" w:rsidRPr="00A52E94" w:rsidRDefault="00606262" w:rsidP="00606262">
          <w:pPr>
            <w:pStyle w:val="Coverpagetitle"/>
            <w:rPr>
              <w:color w:val="auto"/>
            </w:rPr>
          </w:pPr>
          <w:proofErr w:type="spellStart"/>
          <w:r>
            <w:rPr>
              <w:color w:val="auto"/>
            </w:rPr>
            <w:t>PayMe</w:t>
          </w:r>
          <w:proofErr w:type="spellEnd"/>
          <w:r>
            <w:rPr>
              <w:color w:val="auto"/>
            </w:rPr>
            <w:t xml:space="preserve"> POS </w:t>
          </w:r>
          <w:r>
            <w:rPr>
              <w:color w:val="auto"/>
            </w:rPr>
            <w:t>Merchant Integration Test Pack</w:t>
          </w:r>
        </w:p>
        <w:p w14:paraId="25C9E4B6" w14:textId="77777777" w:rsidR="00606262" w:rsidRDefault="00606262" w:rsidP="00606262">
          <w:pPr>
            <w:pStyle w:val="Coverpagedetails"/>
            <w:rPr>
              <w:color w:val="auto"/>
            </w:rPr>
          </w:pPr>
          <w:r>
            <w:rPr>
              <w:color w:val="auto"/>
            </w:rPr>
            <w:t>Version: v1.0</w:t>
          </w:r>
        </w:p>
        <w:p w14:paraId="188127EB" w14:textId="77777777" w:rsidR="00606262" w:rsidRPr="00A52E94" w:rsidRDefault="00606262" w:rsidP="003123C5">
          <w:pPr>
            <w:pStyle w:val="Coverpagedetails"/>
            <w:rPr>
              <w:color w:val="auto"/>
            </w:rPr>
          </w:pPr>
        </w:p>
        <w:p w14:paraId="39F085B1" w14:textId="77777777" w:rsidR="00024B6E" w:rsidRDefault="00024B6E" w:rsidP="00024B6E"/>
        <w:p w14:paraId="54177E36" w14:textId="4D7198A0" w:rsidR="00606262" w:rsidRDefault="00606262" w:rsidP="00024B6E"/>
        <w:p w14:paraId="5B45A141" w14:textId="38D2FBDE" w:rsidR="00024B6E" w:rsidRDefault="00024B6E" w:rsidP="00024B6E">
          <w:r>
            <w:rPr>
              <w:b/>
              <w:bCs/>
            </w:rPr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0"/>
          <w:szCs w:val="22"/>
          <w:lang w:val="en-HK" w:eastAsia="zh-TW"/>
        </w:rPr>
        <w:id w:val="518123587"/>
        <w:docPartObj>
          <w:docPartGallery w:val="Table of Contents"/>
          <w:docPartUnique/>
        </w:docPartObj>
      </w:sdtPr>
      <w:sdtEndPr>
        <w:rPr>
          <w:rFonts w:eastAsia="Times New Roman" w:cs="Times New Roman"/>
          <w:noProof/>
          <w:szCs w:val="24"/>
        </w:rPr>
      </w:sdtEndPr>
      <w:sdtContent>
        <w:p w14:paraId="19481F2B" w14:textId="77777777" w:rsidR="00024B6E" w:rsidRDefault="00024B6E" w:rsidP="00024B6E">
          <w:pPr>
            <w:pStyle w:val="TOCHeading"/>
          </w:pPr>
          <w:r>
            <w:t>Table of Contents</w:t>
          </w:r>
        </w:p>
        <w:p w14:paraId="5D36A955" w14:textId="1A6DF51D" w:rsidR="007F3B52" w:rsidRDefault="00024B6E">
          <w:pPr>
            <w:pStyle w:val="TOC1"/>
            <w:tabs>
              <w:tab w:val="right" w:leader="dot" w:pos="15389"/>
            </w:tabs>
            <w:rPr>
              <w:b w:val="0"/>
              <w:bCs w:val="0"/>
              <w:i w:val="0"/>
              <w:iCs w:val="0"/>
              <w:noProof/>
              <w:kern w:val="2"/>
              <w:sz w:val="24"/>
              <w:lang w:eastAsia="en-US"/>
              <w14:ligatures w14:val="standardContextual"/>
            </w:rPr>
          </w:pP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TOC \o "1-3" \h \z \u </w:instrText>
          </w:r>
          <w:r>
            <w:rPr>
              <w:noProof/>
            </w:rPr>
            <w:fldChar w:fldCharType="separate"/>
          </w:r>
          <w:hyperlink w:anchor="_Toc197604740" w:history="1">
            <w:r w:rsidR="007F3B52" w:rsidRPr="00D30F97">
              <w:rPr>
                <w:rStyle w:val="Hyperlink"/>
                <w:noProof/>
              </w:rPr>
              <w:t>DOCUMENT CONTROL</w:t>
            </w:r>
            <w:r w:rsidR="007F3B52">
              <w:rPr>
                <w:noProof/>
                <w:webHidden/>
              </w:rPr>
              <w:tab/>
            </w:r>
            <w:r w:rsidR="007F3B52">
              <w:rPr>
                <w:noProof/>
                <w:webHidden/>
              </w:rPr>
              <w:fldChar w:fldCharType="begin"/>
            </w:r>
            <w:r w:rsidR="007F3B52">
              <w:rPr>
                <w:noProof/>
                <w:webHidden/>
              </w:rPr>
              <w:instrText xml:space="preserve"> PAGEREF _Toc197604740 \h </w:instrText>
            </w:r>
            <w:r w:rsidR="007F3B52">
              <w:rPr>
                <w:noProof/>
                <w:webHidden/>
              </w:rPr>
            </w:r>
            <w:r w:rsidR="007F3B52">
              <w:rPr>
                <w:noProof/>
                <w:webHidden/>
              </w:rPr>
              <w:fldChar w:fldCharType="separate"/>
            </w:r>
            <w:r w:rsidR="007F3B52">
              <w:rPr>
                <w:noProof/>
                <w:webHidden/>
              </w:rPr>
              <w:t>4</w:t>
            </w:r>
            <w:r w:rsidR="007F3B52">
              <w:rPr>
                <w:noProof/>
                <w:webHidden/>
              </w:rPr>
              <w:fldChar w:fldCharType="end"/>
            </w:r>
          </w:hyperlink>
        </w:p>
        <w:p w14:paraId="150B0C81" w14:textId="57650163" w:rsidR="007F3B52" w:rsidRDefault="007F3B52">
          <w:pPr>
            <w:pStyle w:val="TOC2"/>
            <w:tabs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41" w:history="1">
            <w:r w:rsidRPr="00D30F97">
              <w:rPr>
                <w:rStyle w:val="Hyperlink"/>
                <w:noProof/>
              </w:rPr>
              <w:t>Amendment His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EB768B" w14:textId="5E41C595" w:rsidR="007F3B52" w:rsidRDefault="007F3B52">
          <w:pPr>
            <w:pStyle w:val="TOC1"/>
            <w:tabs>
              <w:tab w:val="right" w:leader="dot" w:pos="15389"/>
            </w:tabs>
            <w:rPr>
              <w:b w:val="0"/>
              <w:bCs w:val="0"/>
              <w:i w:val="0"/>
              <w:iCs w:val="0"/>
              <w:noProof/>
              <w:kern w:val="2"/>
              <w:sz w:val="24"/>
              <w:lang w:eastAsia="en-US"/>
              <w14:ligatures w14:val="standardContextual"/>
            </w:rPr>
          </w:pPr>
          <w:hyperlink w:anchor="_Toc197604742" w:history="1">
            <w:r w:rsidRPr="00D30F97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2FAFDA" w14:textId="734F1346" w:rsidR="007F3B52" w:rsidRDefault="007F3B52">
          <w:pPr>
            <w:pStyle w:val="TOC1"/>
            <w:tabs>
              <w:tab w:val="left" w:pos="440"/>
              <w:tab w:val="right" w:leader="dot" w:pos="15389"/>
            </w:tabs>
            <w:rPr>
              <w:b w:val="0"/>
              <w:bCs w:val="0"/>
              <w:i w:val="0"/>
              <w:iCs w:val="0"/>
              <w:noProof/>
              <w:kern w:val="2"/>
              <w:sz w:val="24"/>
              <w:lang w:eastAsia="en-US"/>
              <w14:ligatures w14:val="standardContextual"/>
            </w:rPr>
          </w:pPr>
          <w:hyperlink w:anchor="_Toc197604743" w:history="1">
            <w:r w:rsidRPr="00D30F97">
              <w:rPr>
                <w:rStyle w:val="Hyperlink"/>
                <w:noProof/>
              </w:rPr>
              <w:t>1</w:t>
            </w:r>
            <w:r>
              <w:rPr>
                <w:b w:val="0"/>
                <w:bCs w:val="0"/>
                <w:i w:val="0"/>
                <w:iCs w:val="0"/>
                <w:noProof/>
                <w:kern w:val="2"/>
                <w:sz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noProof/>
              </w:rPr>
              <w:t>Offline CPQR - SMART SANDBOX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7A139D" w14:textId="51F64976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44" w:history="1">
            <w:r w:rsidRPr="00D30F97">
              <w:rPr>
                <w:rStyle w:val="Hyperlink"/>
                <w:noProof/>
              </w:rPr>
              <w:t>1.1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noProof/>
              </w:rPr>
              <w:t>Payment success below thresh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4F4A93" w14:textId="086270E9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45" w:history="1">
            <w:r w:rsidRPr="00D30F97">
              <w:rPr>
                <w:rStyle w:val="Hyperlink"/>
                <w:noProof/>
              </w:rPr>
              <w:t>1.2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noProof/>
              </w:rPr>
              <w:t>Payment success above thresh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ECA965" w14:textId="223AD0B3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46" w:history="1">
            <w:r w:rsidRPr="00D30F97">
              <w:rPr>
                <w:rStyle w:val="Hyperlink"/>
                <w:noProof/>
              </w:rPr>
              <w:t>1.3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noProof/>
              </w:rPr>
              <w:t>Payment failure from Webhoo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2B3FD0" w14:textId="3CDE548A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47" w:history="1">
            <w:r w:rsidRPr="00D30F97">
              <w:rPr>
                <w:rStyle w:val="Hyperlink"/>
                <w:noProof/>
              </w:rPr>
              <w:t>1.4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iCs/>
                <w:noProof/>
                <w:lang w:val="en-HK"/>
              </w:rPr>
              <w:t>PayCode expiry from Webhoo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3BEA46" w14:textId="61DE4035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48" w:history="1">
            <w:r w:rsidRPr="00D30F97">
              <w:rPr>
                <w:rStyle w:val="Hyperlink"/>
                <w:noProof/>
              </w:rPr>
              <w:t>1.5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iCs/>
                <w:noProof/>
                <w:lang w:val="en-HK"/>
              </w:rPr>
              <w:t>Error during payment request cre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9765DC" w14:textId="469C34D3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49" w:history="1">
            <w:r w:rsidRPr="00D30F97">
              <w:rPr>
                <w:rStyle w:val="Hyperlink"/>
                <w:noProof/>
              </w:rPr>
              <w:t>1.6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noProof/>
              </w:rPr>
              <w:t>PayCode scanned is expired</w:t>
            </w:r>
            <w:r w:rsidRPr="00D30F97">
              <w:rPr>
                <w:rStyle w:val="Hyperlink"/>
                <w:iCs/>
                <w:noProof/>
                <w:lang w:val="en-HK"/>
              </w:rPr>
              <w:t xml:space="preserve"> during below threshold payment request cre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2B6816" w14:textId="659ADF4B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50" w:history="1">
            <w:r w:rsidRPr="00D30F97">
              <w:rPr>
                <w:rStyle w:val="Hyperlink"/>
                <w:noProof/>
              </w:rPr>
              <w:t>1.7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iCs/>
                <w:noProof/>
                <w:lang w:val="en-HK"/>
              </w:rPr>
              <w:t>PayCode scanned is expired during above threshold payment request cre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44F28D" w14:textId="0822940D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51" w:history="1">
            <w:r w:rsidRPr="00D30F97">
              <w:rPr>
                <w:rStyle w:val="Hyperlink"/>
                <w:noProof/>
              </w:rPr>
              <w:t>1.8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noProof/>
              </w:rPr>
              <w:t>PayCode scanned is not existed</w:t>
            </w:r>
            <w:r w:rsidRPr="00D30F97">
              <w:rPr>
                <w:rStyle w:val="Hyperlink"/>
                <w:iCs/>
                <w:noProof/>
                <w:lang w:val="en-HK"/>
              </w:rPr>
              <w:t xml:space="preserve"> during below threshold payment request cre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19EDE8" w14:textId="54C2EC8B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52" w:history="1">
            <w:r w:rsidRPr="00D30F97">
              <w:rPr>
                <w:rStyle w:val="Hyperlink"/>
                <w:noProof/>
              </w:rPr>
              <w:t>1.9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iCs/>
                <w:noProof/>
              </w:rPr>
              <w:t>PayCode scanned is not existed</w:t>
            </w:r>
            <w:r w:rsidRPr="00D30F97">
              <w:rPr>
                <w:rStyle w:val="Hyperlink"/>
                <w:iCs/>
                <w:noProof/>
                <w:lang w:val="en-HK"/>
              </w:rPr>
              <w:t xml:space="preserve"> during above threshold payment request cre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C89939" w14:textId="09C95780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53" w:history="1">
            <w:r w:rsidRPr="00D30F97">
              <w:rPr>
                <w:rStyle w:val="Hyperlink"/>
                <w:noProof/>
              </w:rPr>
              <w:t>1.10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iCs/>
                <w:noProof/>
              </w:rPr>
              <w:t>PayCode scanned is cancelled</w:t>
            </w:r>
            <w:r w:rsidRPr="00D30F97">
              <w:rPr>
                <w:rStyle w:val="Hyperlink"/>
                <w:iCs/>
                <w:noProof/>
                <w:lang w:val="en-HK"/>
              </w:rPr>
              <w:t xml:space="preserve"> during below threshold payment request cre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AB058A" w14:textId="2FAAA1BB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54" w:history="1">
            <w:r w:rsidRPr="00D30F97">
              <w:rPr>
                <w:rStyle w:val="Hyperlink"/>
                <w:noProof/>
              </w:rPr>
              <w:t>1.11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iCs/>
                <w:noProof/>
              </w:rPr>
              <w:t>PayCode scanned is cancelled</w:t>
            </w:r>
            <w:r w:rsidRPr="00D30F97">
              <w:rPr>
                <w:rStyle w:val="Hyperlink"/>
                <w:iCs/>
                <w:noProof/>
                <w:lang w:val="en-HK"/>
              </w:rPr>
              <w:t xml:space="preserve"> during above threshold payment request cre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002CD8" w14:textId="1DEB78BE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55" w:history="1">
            <w:r w:rsidRPr="00D30F97">
              <w:rPr>
                <w:rStyle w:val="Hyperlink"/>
                <w:noProof/>
              </w:rPr>
              <w:t>1.12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iCs/>
                <w:noProof/>
              </w:rPr>
              <w:t>PayCode scanned is already used</w:t>
            </w:r>
            <w:r w:rsidRPr="00D30F97">
              <w:rPr>
                <w:rStyle w:val="Hyperlink"/>
                <w:iCs/>
                <w:noProof/>
                <w:lang w:val="en-HK"/>
              </w:rPr>
              <w:t xml:space="preserve"> during payment request cre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C5064D" w14:textId="1BCC8072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56" w:history="1">
            <w:r w:rsidRPr="00D30F97">
              <w:rPr>
                <w:rStyle w:val="Hyperlink"/>
                <w:noProof/>
              </w:rPr>
              <w:t>1.13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iCs/>
                <w:noProof/>
              </w:rPr>
              <w:t>PayCode scanned already has a payment being processed</w:t>
            </w:r>
            <w:r w:rsidRPr="00D30F97">
              <w:rPr>
                <w:rStyle w:val="Hyperlink"/>
                <w:iCs/>
                <w:noProof/>
                <w:lang w:val="en-HK"/>
              </w:rPr>
              <w:t xml:space="preserve"> during payment request cre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8F9BC6" w14:textId="5FE4277D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57" w:history="1">
            <w:r w:rsidRPr="00D30F97">
              <w:rPr>
                <w:rStyle w:val="Hyperlink"/>
                <w:noProof/>
              </w:rPr>
              <w:t>1.14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iCs/>
                <w:noProof/>
              </w:rPr>
              <w:t>PayMe internal error</w:t>
            </w:r>
            <w:r w:rsidRPr="00D30F97">
              <w:rPr>
                <w:rStyle w:val="Hyperlink"/>
                <w:iCs/>
                <w:noProof/>
                <w:lang w:val="en-HK"/>
              </w:rPr>
              <w:t xml:space="preserve"> EB023 during payment request cre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57F908" w14:textId="1152140D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58" w:history="1">
            <w:r w:rsidRPr="00D30F97">
              <w:rPr>
                <w:rStyle w:val="Hyperlink"/>
                <w:noProof/>
              </w:rPr>
              <w:t>1.15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iCs/>
                <w:noProof/>
              </w:rPr>
              <w:t>PayMe internal error</w:t>
            </w:r>
            <w:r w:rsidRPr="00D30F97">
              <w:rPr>
                <w:rStyle w:val="Hyperlink"/>
                <w:iCs/>
                <w:noProof/>
                <w:lang w:val="en-HK"/>
              </w:rPr>
              <w:t xml:space="preserve"> EB024 during payment request cre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F99CB9" w14:textId="55D3A17D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59" w:history="1">
            <w:r w:rsidRPr="00D30F97">
              <w:rPr>
                <w:rStyle w:val="Hyperlink"/>
                <w:noProof/>
              </w:rPr>
              <w:t>1.16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iCs/>
                <w:noProof/>
                <w:lang w:val="en-HK"/>
              </w:rPr>
              <w:t>Error when checking payment request stat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FE1F93" w14:textId="62C32DE4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60" w:history="1">
            <w:r w:rsidRPr="00D30F97">
              <w:rPr>
                <w:rStyle w:val="Hyperlink"/>
                <w:noProof/>
              </w:rPr>
              <w:t>1.17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iCs/>
                <w:noProof/>
                <w:lang w:val="en-HK"/>
              </w:rPr>
              <w:t>Checking the status of a missing Pay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0E3759" w14:textId="0E8479F0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61" w:history="1">
            <w:r w:rsidRPr="00D30F97">
              <w:rPr>
                <w:rStyle w:val="Hyperlink"/>
                <w:noProof/>
              </w:rPr>
              <w:t>1.18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noProof/>
                <w:lang w:eastAsia="zh-CN"/>
              </w:rPr>
              <w:t xml:space="preserve">Fail Webhook for </w:t>
            </w:r>
            <w:r w:rsidRPr="00D30F97">
              <w:rPr>
                <w:rStyle w:val="Hyperlink"/>
                <w:iCs/>
                <w:noProof/>
                <w:lang w:val="en-HK"/>
              </w:rPr>
              <w:t>PayCode scanned is not exist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6E2F39" w14:textId="04EBDC37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62" w:history="1">
            <w:r w:rsidRPr="00D30F97">
              <w:rPr>
                <w:rStyle w:val="Hyperlink"/>
                <w:noProof/>
              </w:rPr>
              <w:t>1.19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noProof/>
                <w:lang w:eastAsia="zh-CN"/>
              </w:rPr>
              <w:t xml:space="preserve">Fail Webhook for </w:t>
            </w:r>
            <w:r w:rsidRPr="00D30F97">
              <w:rPr>
                <w:rStyle w:val="Hyperlink"/>
                <w:iCs/>
                <w:noProof/>
                <w:lang w:val="en-HK"/>
              </w:rPr>
              <w:t>PayCode scanned is already cancell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1641AC" w14:textId="2550E5FE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63" w:history="1">
            <w:r w:rsidRPr="00D30F97">
              <w:rPr>
                <w:rStyle w:val="Hyperlink"/>
                <w:noProof/>
              </w:rPr>
              <w:t>1.20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noProof/>
                <w:lang w:eastAsia="zh-CN"/>
              </w:rPr>
              <w:t xml:space="preserve">Fail Webhook for </w:t>
            </w:r>
            <w:r w:rsidRPr="00D30F97">
              <w:rPr>
                <w:rStyle w:val="Hyperlink"/>
                <w:iCs/>
                <w:noProof/>
                <w:lang w:val="en-HK"/>
              </w:rPr>
              <w:t>PayCode scanned is expir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E24484" w14:textId="2D54CED6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64" w:history="1">
            <w:r w:rsidRPr="00D30F97">
              <w:rPr>
                <w:rStyle w:val="Hyperlink"/>
                <w:noProof/>
              </w:rPr>
              <w:t>1.21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iCs/>
                <w:noProof/>
                <w:lang w:val="en-HK"/>
              </w:rPr>
              <w:t>Merchant status is block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6B5E68" w14:textId="417092D5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65" w:history="1">
            <w:r w:rsidRPr="00D30F97">
              <w:rPr>
                <w:rStyle w:val="Hyperlink"/>
                <w:noProof/>
              </w:rPr>
              <w:t>1.22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iCs/>
                <w:noProof/>
                <w:lang w:val="en-HK"/>
              </w:rPr>
              <w:t>PayMe user account is block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11AF8C" w14:textId="54419DA4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66" w:history="1">
            <w:r w:rsidRPr="00D30F97">
              <w:rPr>
                <w:rStyle w:val="Hyperlink"/>
                <w:noProof/>
              </w:rPr>
              <w:t>1.23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iCs/>
                <w:noProof/>
                <w:lang w:val="en-HK"/>
              </w:rPr>
              <w:t>Merchant annual transaction limit is re</w:t>
            </w:r>
            <w:r w:rsidRPr="00D30F97">
              <w:rPr>
                <w:rStyle w:val="Hyperlink"/>
                <w:iCs/>
                <w:noProof/>
                <w:lang w:val="en-HK"/>
              </w:rPr>
              <w:t>a</w:t>
            </w:r>
            <w:r w:rsidRPr="00D30F97">
              <w:rPr>
                <w:rStyle w:val="Hyperlink"/>
                <w:iCs/>
                <w:noProof/>
                <w:lang w:val="en-HK"/>
              </w:rPr>
              <w:t>ch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8859C3" w14:textId="154785D6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67" w:history="1">
            <w:r w:rsidRPr="00D30F97">
              <w:rPr>
                <w:rStyle w:val="Hyperlink"/>
                <w:noProof/>
              </w:rPr>
              <w:t>1.24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iCs/>
                <w:noProof/>
                <w:lang w:val="en-HK"/>
              </w:rPr>
              <w:t>PayMe user annual transaction limit is reach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E867C2" w14:textId="57F0A98E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68" w:history="1">
            <w:r w:rsidRPr="00D30F97">
              <w:rPr>
                <w:rStyle w:val="Hyperlink"/>
                <w:noProof/>
              </w:rPr>
              <w:t>1.25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iCs/>
                <w:noProof/>
                <w:lang w:val="en-HK"/>
              </w:rPr>
              <w:t>(Payment amount + Merchant’s wallet amount) &gt; Merchant’s wallet balance lim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E12FC2" w14:textId="1F7D5172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69" w:history="1">
            <w:r w:rsidRPr="00D30F97">
              <w:rPr>
                <w:rStyle w:val="Hyperlink"/>
                <w:noProof/>
              </w:rPr>
              <w:t>1.26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iCs/>
                <w:noProof/>
                <w:lang w:val="en-HK"/>
              </w:rPr>
              <w:t>Payment amount &gt; PayMe user’s wallet bal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F1D462" w14:textId="6C5FD3C4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70" w:history="1">
            <w:r w:rsidRPr="00D30F97">
              <w:rPr>
                <w:rStyle w:val="Hyperlink"/>
                <w:noProof/>
              </w:rPr>
              <w:t>1.27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iCs/>
                <w:noProof/>
                <w:lang w:val="en-HK"/>
              </w:rPr>
              <w:t>PayMe user daily transaction limit is reach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6D8233" w14:textId="306AA5DB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71" w:history="1">
            <w:r w:rsidRPr="00D30F97">
              <w:rPr>
                <w:rStyle w:val="Hyperlink"/>
                <w:noProof/>
              </w:rPr>
              <w:t>1.28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iCs/>
                <w:noProof/>
                <w:lang w:val="en-HK"/>
              </w:rPr>
              <w:t>PayMe user monthly transaction limit is reach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28CD1E" w14:textId="7F5EC08D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72" w:history="1">
            <w:r w:rsidRPr="00D30F97">
              <w:rPr>
                <w:rStyle w:val="Hyperlink"/>
                <w:noProof/>
              </w:rPr>
              <w:t>1.29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iCs/>
                <w:noProof/>
                <w:lang w:val="en-HK"/>
              </w:rPr>
              <w:t>Polling start 5 seconds after receiving payment request response for payment below thresh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51FBFF" w14:textId="481A6773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73" w:history="1">
            <w:r w:rsidRPr="00D30F97">
              <w:rPr>
                <w:rStyle w:val="Hyperlink"/>
                <w:noProof/>
              </w:rPr>
              <w:t>1.30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iCs/>
                <w:noProof/>
                <w:lang w:val="en-HK"/>
              </w:rPr>
              <w:t>Polling start 30 seconds after receiving payment request response for payment above thresh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3D4877" w14:textId="672A4053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74" w:history="1">
            <w:r w:rsidRPr="00D30F97">
              <w:rPr>
                <w:rStyle w:val="Hyperlink"/>
                <w:noProof/>
              </w:rPr>
              <w:t>1.31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iCs/>
                <w:noProof/>
                <w:lang w:val="en-HK"/>
              </w:rPr>
              <w:t>Payment amount greater than HKD1,000,00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11ED79" w14:textId="029EDD3B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75" w:history="1">
            <w:r w:rsidRPr="00D30F97">
              <w:rPr>
                <w:rStyle w:val="Hyperlink"/>
                <w:noProof/>
              </w:rPr>
              <w:t>1.32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iCs/>
                <w:noProof/>
                <w:lang w:val="en-HK"/>
              </w:rPr>
              <w:t>Payment amount less than or equal to HKD 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D0188C" w14:textId="7CD4074D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76" w:history="1">
            <w:r w:rsidRPr="00D30F97">
              <w:rPr>
                <w:rStyle w:val="Hyperlink"/>
                <w:noProof/>
              </w:rPr>
              <w:t>1.33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iCs/>
                <w:noProof/>
                <w:lang w:val="en-HK"/>
              </w:rPr>
              <w:t>X-HSBC-Device-Id &amp; X-HSBC-Merchant-Id is 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4A6151" w14:textId="0B072AE6" w:rsidR="007F3B52" w:rsidRDefault="007F3B52">
          <w:pPr>
            <w:pStyle w:val="TOC1"/>
            <w:tabs>
              <w:tab w:val="left" w:pos="440"/>
              <w:tab w:val="right" w:leader="dot" w:pos="15389"/>
            </w:tabs>
            <w:rPr>
              <w:b w:val="0"/>
              <w:bCs w:val="0"/>
              <w:i w:val="0"/>
              <w:iCs w:val="0"/>
              <w:noProof/>
              <w:kern w:val="2"/>
              <w:sz w:val="24"/>
              <w:lang w:eastAsia="en-US"/>
              <w14:ligatures w14:val="standardContextual"/>
            </w:rPr>
          </w:pPr>
          <w:hyperlink w:anchor="_Toc197604777" w:history="1">
            <w:r w:rsidRPr="00D30F97">
              <w:rPr>
                <w:rStyle w:val="Hyperlink"/>
                <w:noProof/>
              </w:rPr>
              <w:t>2</w:t>
            </w:r>
            <w:r>
              <w:rPr>
                <w:b w:val="0"/>
                <w:bCs w:val="0"/>
                <w:i w:val="0"/>
                <w:iCs w:val="0"/>
                <w:noProof/>
                <w:kern w:val="2"/>
                <w:sz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noProof/>
              </w:rPr>
              <w:t>Offline CPQR - LIVE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842B94" w14:textId="645779FD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78" w:history="1">
            <w:r w:rsidRPr="00D30F97">
              <w:rPr>
                <w:rStyle w:val="Hyperlink"/>
                <w:noProof/>
              </w:rPr>
              <w:t>2.1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noProof/>
              </w:rPr>
              <w:t>Success payment for below threshold without auto top-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88ADB8" w14:textId="2B2B87BC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79" w:history="1">
            <w:r w:rsidRPr="00D30F97">
              <w:rPr>
                <w:rStyle w:val="Hyperlink"/>
                <w:noProof/>
              </w:rPr>
              <w:t>2.2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noProof/>
              </w:rPr>
              <w:t>Success payment for below threshold with auto top-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7D6DB2" w14:textId="3A6D77C7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80" w:history="1">
            <w:r w:rsidRPr="00D30F97">
              <w:rPr>
                <w:rStyle w:val="Hyperlink"/>
                <w:noProof/>
              </w:rPr>
              <w:t>2.3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noProof/>
              </w:rPr>
              <w:t>Fail payment for below threshold with fail auto top-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E61743" w14:textId="3C6120A0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81" w:history="1">
            <w:r w:rsidRPr="00D30F97">
              <w:rPr>
                <w:rStyle w:val="Hyperlink"/>
                <w:noProof/>
              </w:rPr>
              <w:t>2.4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noProof/>
              </w:rPr>
              <w:t>Success payment for above threshold without top-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1737C3" w14:textId="3BE16824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82" w:history="1">
            <w:r w:rsidRPr="00D30F97">
              <w:rPr>
                <w:rStyle w:val="Hyperlink"/>
                <w:noProof/>
              </w:rPr>
              <w:t>2.5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noProof/>
              </w:rPr>
              <w:t>Success payment for above threshold with top-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C30631" w14:textId="7181A57C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83" w:history="1">
            <w:r w:rsidRPr="00D30F97">
              <w:rPr>
                <w:rStyle w:val="Hyperlink"/>
                <w:noProof/>
              </w:rPr>
              <w:t>2.6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noProof/>
              </w:rPr>
              <w:t>Fail payment for above threshold with fail top-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D12AD0" w14:textId="329C5F7E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84" w:history="1">
            <w:r w:rsidRPr="00D30F97">
              <w:rPr>
                <w:rStyle w:val="Hyperlink"/>
                <w:noProof/>
              </w:rPr>
              <w:t>2.7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noProof/>
              </w:rPr>
              <w:t>PayCode Expi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64636C" w14:textId="61B4FE9B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85" w:history="1">
            <w:r w:rsidRPr="00D30F97">
              <w:rPr>
                <w:rStyle w:val="Hyperlink"/>
                <w:noProof/>
              </w:rPr>
              <w:t>2.8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noProof/>
              </w:rPr>
              <w:t>PayCode is inval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471BBA" w14:textId="2B94B315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86" w:history="1">
            <w:r w:rsidRPr="00D30F97">
              <w:rPr>
                <w:rStyle w:val="Hyperlink"/>
                <w:noProof/>
              </w:rPr>
              <w:t>2.9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noProof/>
              </w:rPr>
              <w:t>Polling start 5 seconds after receiving payment request response for payment below thresh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FF5ADB" w14:textId="7658255A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87" w:history="1">
            <w:r w:rsidRPr="00D30F97">
              <w:rPr>
                <w:rStyle w:val="Hyperlink"/>
                <w:noProof/>
              </w:rPr>
              <w:t>2.10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noProof/>
              </w:rPr>
              <w:t>Polling start 30 seconds after receiving payment request response for payment above thresh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4D4471" w14:textId="5C086928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88" w:history="1">
            <w:r w:rsidRPr="00D30F97">
              <w:rPr>
                <w:rStyle w:val="Hyperlink"/>
                <w:noProof/>
              </w:rPr>
              <w:t>2.11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noProof/>
              </w:rPr>
              <w:t>Payment amount greater than HKD1,000,00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47AECB" w14:textId="3C4B69EF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89" w:history="1">
            <w:r w:rsidRPr="00D30F97">
              <w:rPr>
                <w:rStyle w:val="Hyperlink"/>
                <w:noProof/>
              </w:rPr>
              <w:t>2.12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noProof/>
              </w:rPr>
              <w:t>Payment amount less than or equal to HKD 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097272" w14:textId="48FFF2A5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90" w:history="1">
            <w:r w:rsidRPr="00D30F97">
              <w:rPr>
                <w:rStyle w:val="Hyperlink"/>
                <w:noProof/>
              </w:rPr>
              <w:t>2.13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noProof/>
              </w:rPr>
              <w:t>Ref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784AF1" w14:textId="1C03D658" w:rsidR="007F3B52" w:rsidRDefault="007F3B52">
          <w:pPr>
            <w:pStyle w:val="TOC1"/>
            <w:tabs>
              <w:tab w:val="left" w:pos="440"/>
              <w:tab w:val="right" w:leader="dot" w:pos="15389"/>
            </w:tabs>
            <w:rPr>
              <w:b w:val="0"/>
              <w:bCs w:val="0"/>
              <w:i w:val="0"/>
              <w:iCs w:val="0"/>
              <w:noProof/>
              <w:kern w:val="2"/>
              <w:sz w:val="24"/>
              <w:lang w:eastAsia="en-US"/>
              <w14:ligatures w14:val="standardContextual"/>
            </w:rPr>
          </w:pPr>
          <w:hyperlink w:anchor="_Toc197604791" w:history="1">
            <w:r w:rsidRPr="00D30F97">
              <w:rPr>
                <w:rStyle w:val="Hyperlink"/>
                <w:noProof/>
              </w:rPr>
              <w:t>3</w:t>
            </w:r>
            <w:r>
              <w:rPr>
                <w:b w:val="0"/>
                <w:bCs w:val="0"/>
                <w:i w:val="0"/>
                <w:iCs w:val="0"/>
                <w:noProof/>
                <w:kern w:val="2"/>
                <w:sz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noProof/>
              </w:rPr>
              <w:t>Offline MPQR – SMART SANDBOX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DFDCFC" w14:textId="66118185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92" w:history="1">
            <w:r w:rsidRPr="00D30F97">
              <w:rPr>
                <w:rStyle w:val="Hyperlink"/>
                <w:noProof/>
              </w:rPr>
              <w:t>3.1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noProof/>
              </w:rPr>
              <w:t>Payment suc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2D9CCA" w14:textId="57E194F4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93" w:history="1">
            <w:r w:rsidRPr="00D30F97">
              <w:rPr>
                <w:rStyle w:val="Hyperlink"/>
                <w:noProof/>
              </w:rPr>
              <w:t>3.2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noProof/>
              </w:rPr>
              <w:t>Payment fail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E4EB23" w14:textId="76F7BFAE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94" w:history="1">
            <w:r w:rsidRPr="00D30F97">
              <w:rPr>
                <w:rStyle w:val="Hyperlink"/>
                <w:noProof/>
              </w:rPr>
              <w:t>3.3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noProof/>
              </w:rPr>
              <w:t>Payment expi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1DA44A" w14:textId="2AFE0518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95" w:history="1">
            <w:r w:rsidRPr="00D30F97">
              <w:rPr>
                <w:rStyle w:val="Hyperlink"/>
                <w:noProof/>
              </w:rPr>
              <w:t>3.4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iCs/>
                <w:noProof/>
                <w:lang w:val="en-HK"/>
              </w:rPr>
              <w:t>Error during payment request cre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34670D" w14:textId="09E9E7BD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96" w:history="1">
            <w:r w:rsidRPr="00D30F97">
              <w:rPr>
                <w:rStyle w:val="Hyperlink"/>
                <w:noProof/>
              </w:rPr>
              <w:t>3.5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iCs/>
                <w:noProof/>
                <w:lang w:val="en-HK"/>
              </w:rPr>
              <w:t>Error when checking payment request stat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623218" w14:textId="14BDA25A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97" w:history="1">
            <w:r w:rsidRPr="00D30F97">
              <w:rPr>
                <w:rStyle w:val="Hyperlink"/>
                <w:noProof/>
              </w:rPr>
              <w:t>3.6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iCs/>
                <w:noProof/>
                <w:lang w:val="en-HK"/>
              </w:rPr>
              <w:t>Checking the status of a missing Pay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288A6D" w14:textId="67EBB9CE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798" w:history="1">
            <w:r w:rsidRPr="00D30F97">
              <w:rPr>
                <w:rStyle w:val="Hyperlink"/>
                <w:noProof/>
              </w:rPr>
              <w:t>3.7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iCs/>
                <w:noProof/>
                <w:lang w:val="en-HK"/>
              </w:rPr>
              <w:t>X-HSBC-Device-Id &amp; X-HSBC-Merchant-Id is 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534AEA" w14:textId="0014DBA2" w:rsidR="007F3B52" w:rsidRDefault="007F3B52">
          <w:pPr>
            <w:pStyle w:val="TOC1"/>
            <w:tabs>
              <w:tab w:val="left" w:pos="440"/>
              <w:tab w:val="right" w:leader="dot" w:pos="15389"/>
            </w:tabs>
            <w:rPr>
              <w:b w:val="0"/>
              <w:bCs w:val="0"/>
              <w:i w:val="0"/>
              <w:iCs w:val="0"/>
              <w:noProof/>
              <w:kern w:val="2"/>
              <w:sz w:val="24"/>
              <w:lang w:eastAsia="en-US"/>
              <w14:ligatures w14:val="standardContextual"/>
            </w:rPr>
          </w:pPr>
          <w:hyperlink w:anchor="_Toc197604799" w:history="1">
            <w:r w:rsidRPr="00D30F97">
              <w:rPr>
                <w:rStyle w:val="Hyperlink"/>
                <w:noProof/>
              </w:rPr>
              <w:t>4</w:t>
            </w:r>
            <w:r>
              <w:rPr>
                <w:b w:val="0"/>
                <w:bCs w:val="0"/>
                <w:i w:val="0"/>
                <w:iCs w:val="0"/>
                <w:noProof/>
                <w:kern w:val="2"/>
                <w:sz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noProof/>
              </w:rPr>
              <w:t>Offline MPQR – LIVE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7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6DF29C" w14:textId="49C310F0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800" w:history="1">
            <w:r w:rsidRPr="00D30F97">
              <w:rPr>
                <w:rStyle w:val="Hyperlink"/>
                <w:noProof/>
              </w:rPr>
              <w:t>4.1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noProof/>
              </w:rPr>
              <w:t>Payment suc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8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013167" w14:textId="4DACE779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801" w:history="1">
            <w:r w:rsidRPr="00D30F97">
              <w:rPr>
                <w:rStyle w:val="Hyperlink"/>
                <w:noProof/>
              </w:rPr>
              <w:t>4.2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noProof/>
              </w:rPr>
              <w:t>Payment expi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8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D0F104" w14:textId="5021778B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802" w:history="1">
            <w:r w:rsidRPr="00D30F97">
              <w:rPr>
                <w:rStyle w:val="Hyperlink"/>
                <w:noProof/>
              </w:rPr>
              <w:t>4.3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noProof/>
              </w:rPr>
              <w:t>Payment close to expi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8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BB13EC" w14:textId="2EDB144C" w:rsidR="007F3B52" w:rsidRDefault="007F3B52">
          <w:pPr>
            <w:pStyle w:val="TOC2"/>
            <w:tabs>
              <w:tab w:val="left" w:pos="880"/>
              <w:tab w:val="right" w:leader="dot" w:pos="15389"/>
            </w:tabs>
            <w:rPr>
              <w:b w:val="0"/>
              <w:bCs w:val="0"/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7604803" w:history="1">
            <w:r w:rsidRPr="00D30F97">
              <w:rPr>
                <w:rStyle w:val="Hyperlink"/>
                <w:noProof/>
              </w:rPr>
              <w:t>4.4</w:t>
            </w:r>
            <w:r>
              <w:rPr>
                <w:b w:val="0"/>
                <w:bCs w:val="0"/>
                <w:noProof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Pr="00D30F97">
              <w:rPr>
                <w:rStyle w:val="Hyperlink"/>
                <w:noProof/>
              </w:rPr>
              <w:t>Ref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6048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EB3EED" w14:textId="3CF8440A" w:rsidR="00024B6E" w:rsidRDefault="00024B6E" w:rsidP="00024B6E">
          <w:r>
            <w:rPr>
              <w:b/>
              <w:bCs/>
              <w:noProof/>
            </w:rPr>
            <w:fldChar w:fldCharType="end"/>
          </w:r>
        </w:p>
      </w:sdtContent>
    </w:sdt>
    <w:p w14:paraId="684449B6" w14:textId="6643ECFF" w:rsidR="00024B6E" w:rsidRDefault="00024B6E" w:rsidP="00A21E85">
      <w:pPr>
        <w:pStyle w:val="Heading1"/>
        <w:numPr>
          <w:ilvl w:val="0"/>
          <w:numId w:val="0"/>
        </w:numPr>
      </w:pPr>
      <w:r>
        <w:br w:type="page"/>
      </w:r>
    </w:p>
    <w:p w14:paraId="0FC5C46B" w14:textId="77777777" w:rsidR="00485079" w:rsidRDefault="00485079" w:rsidP="00485079">
      <w:pPr>
        <w:pStyle w:val="Heading1"/>
        <w:numPr>
          <w:ilvl w:val="0"/>
          <w:numId w:val="0"/>
        </w:numPr>
      </w:pPr>
      <w:bookmarkStart w:id="0" w:name="_Toc197604740"/>
      <w:r>
        <w:lastRenderedPageBreak/>
        <w:t>DOCUMENT CONTROL</w:t>
      </w:r>
      <w:bookmarkEnd w:id="0"/>
    </w:p>
    <w:p w14:paraId="310CFBAA" w14:textId="77777777" w:rsidR="00485079" w:rsidRDefault="00485079" w:rsidP="00485079">
      <w:pPr>
        <w:pStyle w:val="Heading2"/>
        <w:numPr>
          <w:ilvl w:val="0"/>
          <w:numId w:val="0"/>
        </w:numPr>
      </w:pPr>
      <w:bookmarkStart w:id="1" w:name="_Toc101509583"/>
      <w:bookmarkStart w:id="2" w:name="_Toc101532159"/>
      <w:bookmarkStart w:id="3" w:name="_Toc197604741"/>
      <w:r>
        <w:t>Amendment History</w:t>
      </w:r>
      <w:bookmarkEnd w:id="1"/>
      <w:bookmarkEnd w:id="2"/>
      <w:bookmarkEnd w:id="3"/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620" w:firstRow="1" w:lastRow="0" w:firstColumn="0" w:lastColumn="0" w:noHBand="1" w:noVBand="1"/>
      </w:tblPr>
      <w:tblGrid>
        <w:gridCol w:w="1335"/>
        <w:gridCol w:w="1144"/>
        <w:gridCol w:w="12906"/>
      </w:tblGrid>
      <w:tr w:rsidR="00485079" w:rsidRPr="0079682D" w14:paraId="59175F14" w14:textId="77777777" w:rsidTr="00F23E5D">
        <w:trPr>
          <w:trHeight w:val="267"/>
        </w:trPr>
        <w:tc>
          <w:tcPr>
            <w:tcW w:w="1335" w:type="dxa"/>
            <w:shd w:val="clear" w:color="auto" w:fill="DEEAF6" w:themeFill="accent1" w:themeFillTint="33"/>
          </w:tcPr>
          <w:p w14:paraId="5A1F6479" w14:textId="77777777" w:rsidR="00485079" w:rsidRPr="0079682D" w:rsidRDefault="00485079" w:rsidP="00F23E5D">
            <w:pPr>
              <w:rPr>
                <w:rFonts w:cstheme="minorHAnsi"/>
                <w:sz w:val="18"/>
                <w:szCs w:val="18"/>
              </w:rPr>
            </w:pPr>
            <w:r w:rsidRPr="0079682D">
              <w:rPr>
                <w:rFonts w:cstheme="minorHAnsi"/>
                <w:sz w:val="18"/>
                <w:szCs w:val="18"/>
              </w:rPr>
              <w:t>DATE</w:t>
            </w:r>
          </w:p>
        </w:tc>
        <w:tc>
          <w:tcPr>
            <w:tcW w:w="1144" w:type="dxa"/>
            <w:shd w:val="clear" w:color="auto" w:fill="DEEAF6" w:themeFill="accent1" w:themeFillTint="33"/>
          </w:tcPr>
          <w:p w14:paraId="015E6D3F" w14:textId="77777777" w:rsidR="00485079" w:rsidRPr="0079682D" w:rsidRDefault="00485079" w:rsidP="00F23E5D">
            <w:pPr>
              <w:rPr>
                <w:rFonts w:cstheme="minorHAnsi"/>
                <w:sz w:val="18"/>
                <w:szCs w:val="18"/>
              </w:rPr>
            </w:pPr>
            <w:r w:rsidRPr="0079682D">
              <w:rPr>
                <w:rFonts w:cstheme="minorHAnsi"/>
                <w:sz w:val="18"/>
                <w:szCs w:val="18"/>
              </w:rPr>
              <w:t>VERSION</w:t>
            </w:r>
          </w:p>
        </w:tc>
        <w:tc>
          <w:tcPr>
            <w:tcW w:w="12906" w:type="dxa"/>
            <w:shd w:val="clear" w:color="auto" w:fill="DEEAF6" w:themeFill="accent1" w:themeFillTint="33"/>
          </w:tcPr>
          <w:p w14:paraId="1E91C3F5" w14:textId="77777777" w:rsidR="00485079" w:rsidRPr="0079682D" w:rsidRDefault="00485079" w:rsidP="00F23E5D">
            <w:pPr>
              <w:rPr>
                <w:rFonts w:cstheme="minorHAnsi"/>
                <w:sz w:val="18"/>
                <w:szCs w:val="18"/>
              </w:rPr>
            </w:pPr>
            <w:r w:rsidRPr="0079682D">
              <w:rPr>
                <w:rFonts w:cstheme="minorHAnsi"/>
                <w:sz w:val="18"/>
                <w:szCs w:val="18"/>
              </w:rPr>
              <w:t>AMENDMENT / CHANGE DESCRIPTION</w:t>
            </w:r>
          </w:p>
        </w:tc>
      </w:tr>
      <w:tr w:rsidR="00485079" w:rsidRPr="00BE5398" w14:paraId="581ADBF0" w14:textId="77777777" w:rsidTr="00F23E5D">
        <w:trPr>
          <w:trHeight w:val="267"/>
        </w:trPr>
        <w:tc>
          <w:tcPr>
            <w:tcW w:w="1335" w:type="dxa"/>
          </w:tcPr>
          <w:p w14:paraId="70A755C5" w14:textId="40A03B2D" w:rsidR="00485079" w:rsidRPr="0079682D" w:rsidRDefault="00485079" w:rsidP="00F23E5D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202</w:t>
            </w:r>
            <w:r w:rsidR="00B36C81">
              <w:rPr>
                <w:rFonts w:cstheme="minorHAnsi"/>
                <w:sz w:val="18"/>
                <w:szCs w:val="18"/>
              </w:rPr>
              <w:t>5</w:t>
            </w:r>
            <w:r>
              <w:rPr>
                <w:rFonts w:cstheme="minorHAnsi"/>
                <w:sz w:val="18"/>
                <w:szCs w:val="18"/>
              </w:rPr>
              <w:t>-</w:t>
            </w:r>
            <w:r w:rsidR="00B36C81">
              <w:rPr>
                <w:rFonts w:cstheme="minorHAnsi"/>
                <w:sz w:val="18"/>
                <w:szCs w:val="18"/>
              </w:rPr>
              <w:t>05</w:t>
            </w:r>
            <w:r>
              <w:rPr>
                <w:rFonts w:cstheme="minorHAnsi"/>
                <w:sz w:val="18"/>
                <w:szCs w:val="18"/>
              </w:rPr>
              <w:t>-</w:t>
            </w:r>
            <w:r w:rsidR="00B36C81">
              <w:rPr>
                <w:rFonts w:cstheme="minorHAnsi"/>
                <w:sz w:val="18"/>
                <w:szCs w:val="18"/>
              </w:rPr>
              <w:t>08</w:t>
            </w:r>
          </w:p>
        </w:tc>
        <w:tc>
          <w:tcPr>
            <w:tcW w:w="1144" w:type="dxa"/>
          </w:tcPr>
          <w:p w14:paraId="5E926472" w14:textId="77777777" w:rsidR="00485079" w:rsidRPr="0079682D" w:rsidRDefault="00485079" w:rsidP="00F23E5D">
            <w:pPr>
              <w:rPr>
                <w:rFonts w:cstheme="minorHAnsi"/>
                <w:sz w:val="18"/>
                <w:szCs w:val="18"/>
              </w:rPr>
            </w:pPr>
            <w:r w:rsidRPr="0079682D">
              <w:rPr>
                <w:rFonts w:cstheme="minorHAnsi"/>
                <w:sz w:val="18"/>
                <w:szCs w:val="18"/>
              </w:rPr>
              <w:t>1.0</w:t>
            </w:r>
          </w:p>
        </w:tc>
        <w:tc>
          <w:tcPr>
            <w:tcW w:w="12906" w:type="dxa"/>
          </w:tcPr>
          <w:p w14:paraId="31244940" w14:textId="77777777" w:rsidR="00485079" w:rsidRPr="00BE5398" w:rsidRDefault="00485079" w:rsidP="00485079">
            <w:pPr>
              <w:pStyle w:val="ListParagraph"/>
              <w:numPr>
                <w:ilvl w:val="0"/>
                <w:numId w:val="49"/>
              </w:numPr>
              <w:spacing w:after="0"/>
              <w:ind w:left="357" w:hanging="357"/>
              <w:rPr>
                <w:rFonts w:cstheme="minorHAnsi"/>
                <w:sz w:val="18"/>
                <w:szCs w:val="18"/>
              </w:rPr>
            </w:pPr>
            <w:r w:rsidRPr="00BE5398">
              <w:rPr>
                <w:rFonts w:cstheme="minorHAnsi"/>
                <w:sz w:val="18"/>
                <w:szCs w:val="18"/>
              </w:rPr>
              <w:t>Initial publication</w:t>
            </w:r>
          </w:p>
        </w:tc>
      </w:tr>
    </w:tbl>
    <w:p w14:paraId="270A5A5E" w14:textId="77777777" w:rsidR="00485079" w:rsidRPr="00485079" w:rsidRDefault="00485079" w:rsidP="00A949B7">
      <w:pPr>
        <w:pStyle w:val="Heading1"/>
        <w:numPr>
          <w:ilvl w:val="0"/>
          <w:numId w:val="0"/>
        </w:numPr>
        <w:rPr>
          <w:lang w:val="en-HK"/>
        </w:rPr>
      </w:pPr>
    </w:p>
    <w:p w14:paraId="62451865" w14:textId="77777777" w:rsidR="00485079" w:rsidRDefault="00485079">
      <w:pPr>
        <w:spacing w:after="160" w:line="259" w:lineRule="auto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lang w:val="en-US"/>
        </w:rPr>
      </w:pPr>
      <w:r>
        <w:br w:type="page"/>
      </w:r>
    </w:p>
    <w:p w14:paraId="23B68CC3" w14:textId="53398F8E" w:rsidR="00024B6E" w:rsidRDefault="00024B6E" w:rsidP="00A949B7">
      <w:pPr>
        <w:pStyle w:val="Heading1"/>
        <w:numPr>
          <w:ilvl w:val="0"/>
          <w:numId w:val="0"/>
        </w:numPr>
      </w:pPr>
      <w:bookmarkStart w:id="4" w:name="_Toc197604742"/>
      <w:r>
        <w:lastRenderedPageBreak/>
        <w:t>INTRODUCTION</w:t>
      </w:r>
      <w:bookmarkEnd w:id="4"/>
    </w:p>
    <w:p w14:paraId="1B79E886" w14:textId="75596CBD" w:rsidR="00024B6E" w:rsidRPr="008F5E1C" w:rsidRDefault="00024B6E" w:rsidP="00C30E53">
      <w:pPr>
        <w:rPr>
          <w:lang w:val="en-US"/>
        </w:rPr>
      </w:pPr>
      <w:bookmarkStart w:id="5" w:name="_PayMe_Developer_Portal"/>
      <w:bookmarkEnd w:id="5"/>
    </w:p>
    <w:p w14:paraId="44524139" w14:textId="684826B8" w:rsidR="00697311" w:rsidRDefault="009A142A" w:rsidP="001F37CF">
      <w:pPr>
        <w:rPr>
          <w:lang w:val="en-US"/>
        </w:rPr>
      </w:pPr>
      <w:r>
        <w:rPr>
          <w:lang w:val="en-US"/>
        </w:rPr>
        <w:t>Please f</w:t>
      </w:r>
      <w:r w:rsidR="0036357D">
        <w:rPr>
          <w:lang w:val="en-US"/>
        </w:rPr>
        <w:t>ill in below when submitting the</w:t>
      </w:r>
      <w:r>
        <w:rPr>
          <w:lang w:val="en-US"/>
        </w:rPr>
        <w:t xml:space="preserve"> test result</w:t>
      </w:r>
      <w:r w:rsidR="00A22C34">
        <w:rPr>
          <w:lang w:val="en-US"/>
        </w:rPr>
        <w:t xml:space="preserve"> and email this document </w:t>
      </w:r>
      <w:r w:rsidR="00D21937">
        <w:rPr>
          <w:lang w:val="en-US"/>
        </w:rPr>
        <w:t xml:space="preserve">to </w:t>
      </w:r>
      <w:r w:rsidR="00B36C81">
        <w:rPr>
          <w:lang w:val="en-US"/>
        </w:rPr>
        <w:t xml:space="preserve">your integration manager. </w:t>
      </w:r>
    </w:p>
    <w:p w14:paraId="4A256B1F" w14:textId="77777777" w:rsidR="0036357D" w:rsidRDefault="0036357D" w:rsidP="001F37CF">
      <w:pPr>
        <w:rPr>
          <w:lang w:val="en-US"/>
        </w:rPr>
      </w:pPr>
    </w:p>
    <w:tbl>
      <w:tblPr>
        <w:tblStyle w:val="TableGrid"/>
        <w:tblW w:w="15295" w:type="dxa"/>
        <w:tblLook w:val="04A0" w:firstRow="1" w:lastRow="0" w:firstColumn="1" w:lastColumn="0" w:noHBand="0" w:noVBand="1"/>
      </w:tblPr>
      <w:tblGrid>
        <w:gridCol w:w="3325"/>
        <w:gridCol w:w="11970"/>
      </w:tblGrid>
      <w:tr w:rsidR="00DB5C19" w14:paraId="41052416" w14:textId="77777777" w:rsidTr="00884FD7">
        <w:tc>
          <w:tcPr>
            <w:tcW w:w="3325" w:type="dxa"/>
            <w:shd w:val="clear" w:color="auto" w:fill="BDD6EE" w:themeFill="accent1" w:themeFillTint="66"/>
          </w:tcPr>
          <w:p w14:paraId="5D2E914B" w14:textId="4E45175A" w:rsidR="00DB5C19" w:rsidRDefault="008F5E1C" w:rsidP="00A22C34">
            <w:pPr>
              <w:pStyle w:val="NoSpacing"/>
              <w:rPr>
                <w:b/>
                <w:szCs w:val="20"/>
              </w:rPr>
            </w:pPr>
            <w:r>
              <w:rPr>
                <w:b/>
                <w:szCs w:val="20"/>
              </w:rPr>
              <w:t>Merchant</w:t>
            </w:r>
            <w:r w:rsidR="00DB5C19">
              <w:rPr>
                <w:b/>
                <w:szCs w:val="20"/>
              </w:rPr>
              <w:t xml:space="preserve"> Name</w:t>
            </w:r>
          </w:p>
        </w:tc>
        <w:tc>
          <w:tcPr>
            <w:tcW w:w="11970" w:type="dxa"/>
          </w:tcPr>
          <w:p w14:paraId="5E88CBF3" w14:textId="77777777" w:rsidR="00DB5C19" w:rsidRDefault="00DB5C19" w:rsidP="00F92D3F">
            <w:pPr>
              <w:pStyle w:val="NoSpacing"/>
              <w:rPr>
                <w:szCs w:val="20"/>
              </w:rPr>
            </w:pPr>
          </w:p>
        </w:tc>
      </w:tr>
      <w:tr w:rsidR="001F37CF" w14:paraId="101B8496" w14:textId="77777777" w:rsidTr="00884FD7">
        <w:tc>
          <w:tcPr>
            <w:tcW w:w="3325" w:type="dxa"/>
            <w:shd w:val="clear" w:color="auto" w:fill="BDD6EE" w:themeFill="accent1" w:themeFillTint="66"/>
          </w:tcPr>
          <w:p w14:paraId="5C7FA886" w14:textId="3D400E64" w:rsidR="001F37CF" w:rsidRPr="0081588E" w:rsidRDefault="009A142A" w:rsidP="00F92D3F">
            <w:pPr>
              <w:pStyle w:val="NoSpacing"/>
              <w:rPr>
                <w:b/>
                <w:szCs w:val="20"/>
              </w:rPr>
            </w:pPr>
            <w:proofErr w:type="spellStart"/>
            <w:r>
              <w:rPr>
                <w:b/>
                <w:szCs w:val="20"/>
              </w:rPr>
              <w:t>PayM</w:t>
            </w:r>
            <w:r w:rsidR="009A0ADC">
              <w:rPr>
                <w:b/>
                <w:szCs w:val="20"/>
              </w:rPr>
              <w:t>e</w:t>
            </w:r>
            <w:proofErr w:type="spellEnd"/>
            <w:r w:rsidR="009A0ADC">
              <w:rPr>
                <w:b/>
                <w:szCs w:val="20"/>
              </w:rPr>
              <w:t xml:space="preserve"> </w:t>
            </w:r>
            <w:r w:rsidR="001F37CF">
              <w:rPr>
                <w:b/>
                <w:szCs w:val="20"/>
              </w:rPr>
              <w:t xml:space="preserve">API </w:t>
            </w:r>
            <w:r w:rsidR="009A0ADC">
              <w:rPr>
                <w:b/>
                <w:szCs w:val="20"/>
              </w:rPr>
              <w:t>Version</w:t>
            </w:r>
          </w:p>
        </w:tc>
        <w:tc>
          <w:tcPr>
            <w:tcW w:w="11970" w:type="dxa"/>
          </w:tcPr>
          <w:p w14:paraId="33458860" w14:textId="07E6CE3C" w:rsidR="00A22C34" w:rsidRPr="00B67003" w:rsidRDefault="00A22C34" w:rsidP="00A22C34">
            <w:pPr>
              <w:pStyle w:val="NoSpacing"/>
              <w:rPr>
                <w:b/>
                <w:szCs w:val="20"/>
              </w:rPr>
            </w:pPr>
            <w:r w:rsidRPr="00B67003">
              <w:rPr>
                <w:b/>
                <w:szCs w:val="20"/>
              </w:rPr>
              <w:t>Payments API</w:t>
            </w:r>
          </w:p>
          <w:p w14:paraId="2870F2B3" w14:textId="49EF816B" w:rsidR="001F37CF" w:rsidRDefault="00000000" w:rsidP="00A22C34">
            <w:pPr>
              <w:pStyle w:val="NoSpacing"/>
              <w:rPr>
                <w:szCs w:val="20"/>
              </w:rPr>
            </w:pPr>
            <w:sdt>
              <w:sdtPr>
                <w:id w:val="1139536530"/>
                <w14:checkbox>
                  <w14:checked w14:val="1"/>
                  <w14:checkedState w14:val="0052" w14:font="Wingdings 2"/>
                  <w14:uncheckedState w14:val="2610" w14:font="MS Gothic"/>
                </w14:checkbox>
              </w:sdtPr>
              <w:sdtContent>
                <w:r w:rsidR="00D21937">
                  <w:rPr>
                    <w:rFonts w:ascii="Wingdings 2" w:hAnsi="Wingdings 2"/>
                  </w:rPr>
                  <w:t>R</w:t>
                </w:r>
              </w:sdtContent>
            </w:sdt>
            <w:r w:rsidR="00A22C34" w:rsidRPr="00177A0E">
              <w:t xml:space="preserve"> </w:t>
            </w:r>
            <w:r w:rsidR="00A22C34">
              <w:t>v0.12</w:t>
            </w:r>
          </w:p>
        </w:tc>
      </w:tr>
      <w:tr w:rsidR="00A22C34" w14:paraId="5D178C11" w14:textId="77777777" w:rsidTr="00884FD7">
        <w:tc>
          <w:tcPr>
            <w:tcW w:w="3325" w:type="dxa"/>
            <w:shd w:val="clear" w:color="auto" w:fill="BDD6EE" w:themeFill="accent1" w:themeFillTint="66"/>
          </w:tcPr>
          <w:p w14:paraId="44AB2F1D" w14:textId="563BEC1D" w:rsidR="00A22C34" w:rsidRDefault="00A22C34" w:rsidP="00A22C34">
            <w:pPr>
              <w:pStyle w:val="NoSpacing"/>
              <w:rPr>
                <w:b/>
                <w:szCs w:val="20"/>
              </w:rPr>
            </w:pPr>
            <w:r>
              <w:rPr>
                <w:b/>
                <w:szCs w:val="20"/>
              </w:rPr>
              <w:t>Test Execution Date</w:t>
            </w:r>
          </w:p>
        </w:tc>
        <w:sdt>
          <w:sdtPr>
            <w:rPr>
              <w:szCs w:val="20"/>
            </w:rPr>
            <w:id w:val="915747741"/>
            <w:placeholder>
              <w:docPart w:val="72E9AF4C8D51451B8BEA713C614D56EA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1970" w:type="dxa"/>
              </w:tcPr>
              <w:p w14:paraId="763B5422" w14:textId="597EFB81" w:rsidR="00A22C34" w:rsidRDefault="00A22C34" w:rsidP="00A22C34">
                <w:pPr>
                  <w:pStyle w:val="NoSpacing"/>
                  <w:rPr>
                    <w:szCs w:val="20"/>
                  </w:rPr>
                </w:pPr>
                <w:r w:rsidRPr="004B4FC4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5702BAE3" w14:textId="18CE135B" w:rsidR="00884FD7" w:rsidRDefault="00884FD7" w:rsidP="0092694F">
      <w:pPr>
        <w:pStyle w:val="NoSpacing"/>
      </w:pPr>
      <w:bookmarkStart w:id="6" w:name="_CPQR_-_SMART"/>
      <w:bookmarkEnd w:id="6"/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792"/>
        <w:gridCol w:w="4223"/>
        <w:gridCol w:w="4410"/>
        <w:gridCol w:w="2790"/>
        <w:gridCol w:w="1080"/>
      </w:tblGrid>
      <w:tr w:rsidR="00884FD7" w:rsidRPr="00884FD7" w14:paraId="1F5820F3" w14:textId="77777777" w:rsidTr="00EF03DF">
        <w:tc>
          <w:tcPr>
            <w:tcW w:w="2792" w:type="dxa"/>
            <w:vMerge w:val="restart"/>
            <w:shd w:val="clear" w:color="auto" w:fill="BDD6EE" w:themeFill="accent1" w:themeFillTint="66"/>
            <w:vAlign w:val="center"/>
          </w:tcPr>
          <w:p w14:paraId="41A0522F" w14:textId="2F03B096" w:rsidR="00884FD7" w:rsidRPr="00884FD7" w:rsidRDefault="00884FD7" w:rsidP="00884FD7">
            <w:pPr>
              <w:rPr>
                <w:rFonts w:cstheme="minorHAnsi"/>
                <w:b/>
                <w:szCs w:val="20"/>
                <w:lang w:val="en-US"/>
              </w:rPr>
            </w:pPr>
            <w:r w:rsidRPr="00884FD7">
              <w:rPr>
                <w:rFonts w:cstheme="minorHAnsi"/>
                <w:b/>
                <w:szCs w:val="20"/>
                <w:lang w:val="en-US"/>
              </w:rPr>
              <w:t>Checkout scenario</w:t>
            </w:r>
          </w:p>
        </w:tc>
        <w:tc>
          <w:tcPr>
            <w:tcW w:w="4223" w:type="dxa"/>
            <w:vMerge w:val="restart"/>
            <w:shd w:val="clear" w:color="auto" w:fill="BDD6EE" w:themeFill="accent1" w:themeFillTint="66"/>
            <w:vAlign w:val="center"/>
          </w:tcPr>
          <w:p w14:paraId="28CDE617" w14:textId="2B0B6215" w:rsidR="00884FD7" w:rsidRPr="00884FD7" w:rsidRDefault="00884FD7" w:rsidP="00884FD7">
            <w:pPr>
              <w:rPr>
                <w:rFonts w:cstheme="minorHAnsi"/>
                <w:b/>
                <w:szCs w:val="20"/>
                <w:lang w:val="en-US"/>
              </w:rPr>
            </w:pPr>
            <w:r w:rsidRPr="00884FD7">
              <w:rPr>
                <w:rFonts w:cstheme="minorHAnsi"/>
                <w:b/>
                <w:szCs w:val="20"/>
                <w:lang w:val="en-US"/>
              </w:rPr>
              <w:t>Scope</w:t>
            </w:r>
          </w:p>
        </w:tc>
        <w:tc>
          <w:tcPr>
            <w:tcW w:w="4410" w:type="dxa"/>
            <w:vMerge w:val="restart"/>
            <w:shd w:val="clear" w:color="auto" w:fill="BDD6EE" w:themeFill="accent1" w:themeFillTint="66"/>
            <w:vAlign w:val="center"/>
          </w:tcPr>
          <w:p w14:paraId="623D0974" w14:textId="654F2867" w:rsidR="00884FD7" w:rsidRPr="00884FD7" w:rsidRDefault="00884FD7" w:rsidP="00884FD7">
            <w:pPr>
              <w:rPr>
                <w:rFonts w:cstheme="minorHAnsi"/>
                <w:b/>
                <w:szCs w:val="20"/>
                <w:lang w:val="en-US"/>
              </w:rPr>
            </w:pPr>
            <w:r w:rsidRPr="00884FD7">
              <w:rPr>
                <w:rFonts w:cstheme="minorHAnsi"/>
                <w:b/>
                <w:szCs w:val="20"/>
                <w:lang w:val="en-US"/>
              </w:rPr>
              <w:t>Test cases executed</w:t>
            </w:r>
          </w:p>
        </w:tc>
        <w:tc>
          <w:tcPr>
            <w:tcW w:w="3870" w:type="dxa"/>
            <w:gridSpan w:val="2"/>
            <w:shd w:val="clear" w:color="auto" w:fill="BDD6EE" w:themeFill="accent1" w:themeFillTint="66"/>
            <w:vAlign w:val="center"/>
          </w:tcPr>
          <w:p w14:paraId="5A80EEDB" w14:textId="77777777" w:rsidR="00884FD7" w:rsidRPr="00884FD7" w:rsidRDefault="00884FD7" w:rsidP="00884FD7">
            <w:pPr>
              <w:rPr>
                <w:rFonts w:cstheme="minorHAnsi"/>
                <w:b/>
                <w:szCs w:val="20"/>
                <w:lang w:val="en-US"/>
              </w:rPr>
            </w:pPr>
            <w:r w:rsidRPr="00884FD7">
              <w:rPr>
                <w:rFonts w:cstheme="minorHAnsi"/>
                <w:b/>
                <w:szCs w:val="20"/>
                <w:lang w:val="en-US"/>
              </w:rPr>
              <w:t>Testing environment</w:t>
            </w:r>
          </w:p>
        </w:tc>
      </w:tr>
      <w:tr w:rsidR="00884FD7" w:rsidRPr="00884FD7" w14:paraId="01683700" w14:textId="77777777" w:rsidTr="00EF03DF">
        <w:tc>
          <w:tcPr>
            <w:tcW w:w="2792" w:type="dxa"/>
            <w:vMerge/>
            <w:shd w:val="clear" w:color="auto" w:fill="BDD6EE" w:themeFill="accent1" w:themeFillTint="66"/>
            <w:vAlign w:val="center"/>
          </w:tcPr>
          <w:p w14:paraId="7655DC8E" w14:textId="77777777" w:rsidR="00884FD7" w:rsidRPr="00884FD7" w:rsidRDefault="00884FD7" w:rsidP="00884FD7">
            <w:pPr>
              <w:pStyle w:val="NoSpacing"/>
              <w:rPr>
                <w:rFonts w:cstheme="minorHAnsi"/>
                <w:b/>
                <w:szCs w:val="20"/>
              </w:rPr>
            </w:pPr>
          </w:p>
        </w:tc>
        <w:tc>
          <w:tcPr>
            <w:tcW w:w="4223" w:type="dxa"/>
            <w:vMerge/>
            <w:shd w:val="clear" w:color="auto" w:fill="BDD6EE" w:themeFill="accent1" w:themeFillTint="66"/>
            <w:vAlign w:val="center"/>
          </w:tcPr>
          <w:p w14:paraId="7DA0914C" w14:textId="77777777" w:rsidR="00884FD7" w:rsidRPr="00884FD7" w:rsidRDefault="00884FD7" w:rsidP="00884FD7">
            <w:pPr>
              <w:pStyle w:val="NoSpacing"/>
              <w:rPr>
                <w:rFonts w:cstheme="minorHAnsi"/>
                <w:b/>
                <w:szCs w:val="20"/>
              </w:rPr>
            </w:pPr>
          </w:p>
        </w:tc>
        <w:tc>
          <w:tcPr>
            <w:tcW w:w="4410" w:type="dxa"/>
            <w:vMerge/>
            <w:shd w:val="clear" w:color="auto" w:fill="BDD6EE" w:themeFill="accent1" w:themeFillTint="66"/>
            <w:vAlign w:val="center"/>
          </w:tcPr>
          <w:p w14:paraId="12F4D881" w14:textId="7E00BEB1" w:rsidR="00884FD7" w:rsidRPr="00884FD7" w:rsidRDefault="00884FD7" w:rsidP="00884FD7">
            <w:pPr>
              <w:pStyle w:val="NoSpacing"/>
              <w:rPr>
                <w:rFonts w:cstheme="minorHAnsi"/>
                <w:b/>
                <w:szCs w:val="20"/>
              </w:rPr>
            </w:pPr>
          </w:p>
        </w:tc>
        <w:tc>
          <w:tcPr>
            <w:tcW w:w="2790" w:type="dxa"/>
            <w:shd w:val="clear" w:color="auto" w:fill="BDD6EE" w:themeFill="accent1" w:themeFillTint="66"/>
            <w:vAlign w:val="center"/>
          </w:tcPr>
          <w:p w14:paraId="0845B161" w14:textId="77777777" w:rsidR="00884FD7" w:rsidRPr="00884FD7" w:rsidRDefault="00884FD7" w:rsidP="00884FD7">
            <w:pPr>
              <w:rPr>
                <w:rFonts w:cstheme="minorHAnsi"/>
                <w:b/>
                <w:szCs w:val="20"/>
                <w:lang w:val="en-US"/>
              </w:rPr>
            </w:pPr>
            <w:r w:rsidRPr="00884FD7">
              <w:rPr>
                <w:rFonts w:cstheme="minorHAnsi"/>
                <w:b/>
                <w:szCs w:val="20"/>
              </w:rPr>
              <w:t>Merchant/Integrator/Acquirer</w:t>
            </w:r>
          </w:p>
        </w:tc>
        <w:tc>
          <w:tcPr>
            <w:tcW w:w="1080" w:type="dxa"/>
            <w:shd w:val="clear" w:color="auto" w:fill="BDD6EE" w:themeFill="accent1" w:themeFillTint="66"/>
            <w:vAlign w:val="center"/>
          </w:tcPr>
          <w:p w14:paraId="74B290C1" w14:textId="77777777" w:rsidR="00884FD7" w:rsidRPr="00884FD7" w:rsidRDefault="00884FD7" w:rsidP="00884FD7">
            <w:pPr>
              <w:rPr>
                <w:rFonts w:cstheme="minorHAnsi"/>
                <w:b/>
                <w:szCs w:val="20"/>
                <w:lang w:val="en-US"/>
              </w:rPr>
            </w:pPr>
            <w:proofErr w:type="spellStart"/>
            <w:r w:rsidRPr="00884FD7">
              <w:rPr>
                <w:rFonts w:cstheme="minorHAnsi"/>
                <w:b/>
                <w:szCs w:val="20"/>
                <w:lang w:val="en-US"/>
              </w:rPr>
              <w:t>PayMe</w:t>
            </w:r>
            <w:proofErr w:type="spellEnd"/>
          </w:p>
        </w:tc>
      </w:tr>
      <w:tr w:rsidR="00884FD7" w:rsidRPr="00884FD7" w14:paraId="5212A7C9" w14:textId="77777777" w:rsidTr="00EF03DF">
        <w:tc>
          <w:tcPr>
            <w:tcW w:w="2792" w:type="dxa"/>
            <w:vMerge w:val="restart"/>
          </w:tcPr>
          <w:p w14:paraId="7F351029" w14:textId="73059E9E" w:rsidR="00884FD7" w:rsidRPr="00884FD7" w:rsidRDefault="00884FD7" w:rsidP="00884FD7">
            <w:pPr>
              <w:rPr>
                <w:rFonts w:cstheme="minorHAnsi"/>
                <w:b/>
                <w:szCs w:val="20"/>
              </w:rPr>
            </w:pPr>
            <w:r w:rsidRPr="00884FD7">
              <w:rPr>
                <w:rFonts w:cstheme="minorHAnsi"/>
                <w:b/>
                <w:szCs w:val="20"/>
              </w:rPr>
              <w:t>Face-to-Face or Self-service</w:t>
            </w:r>
          </w:p>
        </w:tc>
        <w:tc>
          <w:tcPr>
            <w:tcW w:w="4223" w:type="dxa"/>
            <w:vMerge w:val="restart"/>
          </w:tcPr>
          <w:p w14:paraId="6B7A741B" w14:textId="6EBE99B1" w:rsidR="00884FD7" w:rsidRPr="00884FD7" w:rsidRDefault="00884FD7" w:rsidP="00884FD7">
            <w:pPr>
              <w:rPr>
                <w:rFonts w:cstheme="minorHAnsi"/>
                <w:szCs w:val="20"/>
              </w:rPr>
            </w:pPr>
            <w:r w:rsidRPr="00884FD7">
              <w:rPr>
                <w:rFonts w:cstheme="minorHAnsi"/>
                <w:szCs w:val="20"/>
              </w:rPr>
              <w:t>Consumer-presented QR (CPQR) payment testing</w:t>
            </w:r>
          </w:p>
        </w:tc>
        <w:tc>
          <w:tcPr>
            <w:tcW w:w="4410" w:type="dxa"/>
          </w:tcPr>
          <w:p w14:paraId="1612AA48" w14:textId="1456E0A4" w:rsidR="00884FD7" w:rsidRPr="00884FD7" w:rsidRDefault="00000000" w:rsidP="00884FD7">
            <w:pPr>
              <w:rPr>
                <w:rFonts w:cstheme="minorHAnsi"/>
                <w:szCs w:val="20"/>
                <w:lang w:val="en-US"/>
              </w:rPr>
            </w:pPr>
            <w:sdt>
              <w:sdtPr>
                <w:rPr>
                  <w:rFonts w:cstheme="minorHAnsi"/>
                  <w:szCs w:val="20"/>
                </w:rPr>
                <w:id w:val="178299081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884FD7" w:rsidRPr="00884FD7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884FD7" w:rsidRPr="00884FD7">
              <w:rPr>
                <w:rFonts w:cstheme="minorHAnsi"/>
                <w:szCs w:val="20"/>
              </w:rPr>
              <w:t xml:space="preserve"> </w:t>
            </w:r>
            <w:hyperlink w:anchor="_Offline_CPQR_-" w:history="1">
              <w:r w:rsidR="00E063F6">
                <w:rPr>
                  <w:rStyle w:val="Hyperlink"/>
                  <w:rFonts w:cstheme="minorHAnsi"/>
                  <w:szCs w:val="20"/>
                </w:rPr>
                <w:t>Offline CPQR</w:t>
              </w:r>
              <w:r w:rsidR="00884FD7" w:rsidRPr="00884FD7">
                <w:rPr>
                  <w:rStyle w:val="Hyperlink"/>
                  <w:rFonts w:cstheme="minorHAnsi"/>
                  <w:szCs w:val="20"/>
                </w:rPr>
                <w:t xml:space="preserve"> - SMART SANDBOX TESTING</w:t>
              </w:r>
            </w:hyperlink>
          </w:p>
        </w:tc>
        <w:tc>
          <w:tcPr>
            <w:tcW w:w="2790" w:type="dxa"/>
          </w:tcPr>
          <w:p w14:paraId="64EE7E49" w14:textId="77777777" w:rsidR="00884FD7" w:rsidRPr="00884FD7" w:rsidRDefault="00884FD7" w:rsidP="00884FD7">
            <w:pPr>
              <w:rPr>
                <w:rFonts w:cstheme="minorHAnsi"/>
                <w:szCs w:val="20"/>
                <w:lang w:val="en-US"/>
              </w:rPr>
            </w:pPr>
            <w:r w:rsidRPr="00884FD7">
              <w:rPr>
                <w:rFonts w:cstheme="minorHAnsi"/>
                <w:szCs w:val="20"/>
                <w:lang w:val="en-US"/>
              </w:rPr>
              <w:t>Testing</w:t>
            </w:r>
          </w:p>
        </w:tc>
        <w:tc>
          <w:tcPr>
            <w:tcW w:w="1080" w:type="dxa"/>
          </w:tcPr>
          <w:p w14:paraId="2C6FA4D1" w14:textId="77777777" w:rsidR="00884FD7" w:rsidRPr="00884FD7" w:rsidRDefault="00884FD7" w:rsidP="00884FD7">
            <w:pPr>
              <w:rPr>
                <w:rFonts w:cstheme="minorHAnsi"/>
                <w:szCs w:val="20"/>
                <w:lang w:val="en-US"/>
              </w:rPr>
            </w:pPr>
            <w:r w:rsidRPr="00884FD7">
              <w:rPr>
                <w:rFonts w:cstheme="minorHAnsi"/>
                <w:szCs w:val="20"/>
                <w:lang w:val="en-US"/>
              </w:rPr>
              <w:t>Sandbox</w:t>
            </w:r>
          </w:p>
        </w:tc>
      </w:tr>
      <w:tr w:rsidR="00884FD7" w:rsidRPr="00884FD7" w14:paraId="38EFCB66" w14:textId="77777777" w:rsidTr="00EF03DF">
        <w:tc>
          <w:tcPr>
            <w:tcW w:w="2792" w:type="dxa"/>
            <w:vMerge/>
          </w:tcPr>
          <w:p w14:paraId="43814E7C" w14:textId="77777777" w:rsidR="00884FD7" w:rsidRPr="00884FD7" w:rsidRDefault="00884FD7" w:rsidP="00884FD7">
            <w:pPr>
              <w:pStyle w:val="NoSpacing"/>
              <w:rPr>
                <w:rFonts w:cstheme="minorHAnsi"/>
                <w:szCs w:val="20"/>
              </w:rPr>
            </w:pPr>
          </w:p>
        </w:tc>
        <w:tc>
          <w:tcPr>
            <w:tcW w:w="4223" w:type="dxa"/>
            <w:vMerge/>
          </w:tcPr>
          <w:p w14:paraId="4B577CDF" w14:textId="77777777" w:rsidR="00884FD7" w:rsidRPr="00884FD7" w:rsidRDefault="00884FD7" w:rsidP="00884FD7">
            <w:pPr>
              <w:pStyle w:val="NoSpacing"/>
              <w:rPr>
                <w:rFonts w:cstheme="minorHAnsi"/>
                <w:szCs w:val="20"/>
              </w:rPr>
            </w:pPr>
          </w:p>
        </w:tc>
        <w:tc>
          <w:tcPr>
            <w:tcW w:w="4410" w:type="dxa"/>
          </w:tcPr>
          <w:p w14:paraId="30BBBD43" w14:textId="2E31B084" w:rsidR="00884FD7" w:rsidRPr="00884FD7" w:rsidRDefault="00000000" w:rsidP="00884FD7">
            <w:pPr>
              <w:pStyle w:val="NoSpacing"/>
              <w:rPr>
                <w:rFonts w:cstheme="minorHAnsi"/>
                <w:szCs w:val="20"/>
              </w:rPr>
            </w:pPr>
            <w:sdt>
              <w:sdtPr>
                <w:rPr>
                  <w:rFonts w:cstheme="minorHAnsi"/>
                  <w:szCs w:val="20"/>
                </w:rPr>
                <w:id w:val="1695966444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884FD7" w:rsidRPr="00884FD7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884FD7" w:rsidRPr="00884FD7">
              <w:rPr>
                <w:rFonts w:cstheme="minorHAnsi"/>
                <w:szCs w:val="20"/>
              </w:rPr>
              <w:t xml:space="preserve"> </w:t>
            </w:r>
            <w:hyperlink w:anchor="_CPQR_-_LIVE" w:history="1">
              <w:r w:rsidR="00E063F6">
                <w:rPr>
                  <w:rStyle w:val="Hyperlink"/>
                  <w:rFonts w:cstheme="minorHAnsi"/>
                  <w:szCs w:val="20"/>
                </w:rPr>
                <w:t>Offline C</w:t>
              </w:r>
              <w:r w:rsidR="00884FD7" w:rsidRPr="00884FD7">
                <w:rPr>
                  <w:rStyle w:val="Hyperlink"/>
                  <w:rFonts w:cstheme="minorHAnsi"/>
                  <w:szCs w:val="20"/>
                </w:rPr>
                <w:t>PQR - LIVE TESTING</w:t>
              </w:r>
            </w:hyperlink>
          </w:p>
        </w:tc>
        <w:tc>
          <w:tcPr>
            <w:tcW w:w="2790" w:type="dxa"/>
          </w:tcPr>
          <w:p w14:paraId="3583D98B" w14:textId="77777777" w:rsidR="00884FD7" w:rsidRPr="00884FD7" w:rsidRDefault="00884FD7" w:rsidP="00884FD7">
            <w:pPr>
              <w:rPr>
                <w:rFonts w:cstheme="minorHAnsi"/>
                <w:szCs w:val="20"/>
                <w:lang w:val="en-US"/>
              </w:rPr>
            </w:pPr>
            <w:r w:rsidRPr="00884FD7">
              <w:rPr>
                <w:rFonts w:cstheme="minorHAnsi"/>
                <w:szCs w:val="20"/>
                <w:lang w:val="en-US"/>
              </w:rPr>
              <w:t>Live</w:t>
            </w:r>
          </w:p>
        </w:tc>
        <w:tc>
          <w:tcPr>
            <w:tcW w:w="1080" w:type="dxa"/>
          </w:tcPr>
          <w:p w14:paraId="1E3D83A3" w14:textId="77777777" w:rsidR="00884FD7" w:rsidRPr="00884FD7" w:rsidRDefault="00884FD7" w:rsidP="00884FD7">
            <w:pPr>
              <w:rPr>
                <w:rFonts w:cstheme="minorHAnsi"/>
                <w:szCs w:val="20"/>
                <w:lang w:val="en-US"/>
              </w:rPr>
            </w:pPr>
            <w:r w:rsidRPr="00884FD7">
              <w:rPr>
                <w:rFonts w:cstheme="minorHAnsi"/>
                <w:szCs w:val="20"/>
                <w:lang w:val="en-US"/>
              </w:rPr>
              <w:t>Live</w:t>
            </w:r>
          </w:p>
        </w:tc>
      </w:tr>
      <w:tr w:rsidR="00884FD7" w:rsidRPr="00884FD7" w14:paraId="4A8BBC43" w14:textId="77777777" w:rsidTr="00EF03DF">
        <w:tc>
          <w:tcPr>
            <w:tcW w:w="2792" w:type="dxa"/>
            <w:vMerge/>
          </w:tcPr>
          <w:p w14:paraId="4991240F" w14:textId="77777777" w:rsidR="00884FD7" w:rsidRPr="00884FD7" w:rsidRDefault="00884FD7" w:rsidP="00884FD7">
            <w:pPr>
              <w:pStyle w:val="NoSpacing"/>
              <w:rPr>
                <w:rFonts w:cstheme="minorHAnsi"/>
                <w:szCs w:val="20"/>
              </w:rPr>
            </w:pPr>
          </w:p>
        </w:tc>
        <w:tc>
          <w:tcPr>
            <w:tcW w:w="4223" w:type="dxa"/>
            <w:vMerge w:val="restart"/>
          </w:tcPr>
          <w:p w14:paraId="1E7288CA" w14:textId="322F34FF" w:rsidR="00884FD7" w:rsidRPr="00884FD7" w:rsidRDefault="00884FD7" w:rsidP="00884FD7">
            <w:pPr>
              <w:pStyle w:val="NoSpacing"/>
              <w:rPr>
                <w:rFonts w:cstheme="minorHAnsi"/>
                <w:szCs w:val="20"/>
              </w:rPr>
            </w:pPr>
            <w:r w:rsidRPr="00884FD7">
              <w:rPr>
                <w:rFonts w:cstheme="minorHAnsi"/>
                <w:szCs w:val="20"/>
              </w:rPr>
              <w:t>Merchant-presented QR (MPQR) payment testing for offline scenario lik</w:t>
            </w:r>
            <w:r w:rsidR="0020138F">
              <w:rPr>
                <w:rFonts w:cstheme="minorHAnsi"/>
                <w:szCs w:val="20"/>
              </w:rPr>
              <w:t>e Face-to-Face or Self-service c</w:t>
            </w:r>
            <w:r w:rsidRPr="00884FD7">
              <w:rPr>
                <w:rFonts w:cstheme="minorHAnsi"/>
                <w:szCs w:val="20"/>
              </w:rPr>
              <w:t>heckout that involved POS, self-service kiosk or vending machine</w:t>
            </w:r>
            <w:r w:rsidR="0020138F">
              <w:rPr>
                <w:rFonts w:cstheme="minorHAnsi"/>
                <w:szCs w:val="20"/>
              </w:rPr>
              <w:t>.</w:t>
            </w:r>
          </w:p>
        </w:tc>
        <w:tc>
          <w:tcPr>
            <w:tcW w:w="4410" w:type="dxa"/>
          </w:tcPr>
          <w:p w14:paraId="625AD0F5" w14:textId="0AF27A9B" w:rsidR="00884FD7" w:rsidRPr="00884FD7" w:rsidRDefault="00000000" w:rsidP="00E063F6">
            <w:pPr>
              <w:pStyle w:val="NoSpacing"/>
              <w:rPr>
                <w:rFonts w:cstheme="minorHAnsi"/>
                <w:szCs w:val="20"/>
              </w:rPr>
            </w:pPr>
            <w:sdt>
              <w:sdtPr>
                <w:rPr>
                  <w:rFonts w:cstheme="minorHAnsi"/>
                  <w:szCs w:val="20"/>
                </w:rPr>
                <w:id w:val="-1989461214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884FD7" w:rsidRPr="00884FD7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884FD7" w:rsidRPr="00884FD7">
              <w:rPr>
                <w:rFonts w:cstheme="minorHAnsi"/>
                <w:szCs w:val="20"/>
              </w:rPr>
              <w:t xml:space="preserve"> </w:t>
            </w:r>
            <w:hyperlink w:anchor="_Offline_MPQR_–" w:history="1">
              <w:r w:rsidR="00E063F6">
                <w:rPr>
                  <w:rStyle w:val="Hyperlink"/>
                  <w:rFonts w:cstheme="minorHAnsi"/>
                  <w:szCs w:val="20"/>
                </w:rPr>
                <w:t>Offline M</w:t>
              </w:r>
              <w:r w:rsidR="00884FD7" w:rsidRPr="00884FD7">
                <w:rPr>
                  <w:rStyle w:val="Hyperlink"/>
                  <w:rFonts w:cstheme="minorHAnsi"/>
                  <w:szCs w:val="20"/>
                </w:rPr>
                <w:t>PQR - SMART SANDBOX TESTING</w:t>
              </w:r>
            </w:hyperlink>
          </w:p>
        </w:tc>
        <w:tc>
          <w:tcPr>
            <w:tcW w:w="2790" w:type="dxa"/>
          </w:tcPr>
          <w:p w14:paraId="50A77F62" w14:textId="77777777" w:rsidR="00884FD7" w:rsidRPr="00884FD7" w:rsidRDefault="00884FD7" w:rsidP="00884FD7">
            <w:pPr>
              <w:rPr>
                <w:rFonts w:cstheme="minorHAnsi"/>
                <w:szCs w:val="20"/>
                <w:lang w:val="en-US"/>
              </w:rPr>
            </w:pPr>
            <w:r w:rsidRPr="00884FD7">
              <w:rPr>
                <w:rFonts w:cstheme="minorHAnsi"/>
                <w:szCs w:val="20"/>
                <w:lang w:val="en-US"/>
              </w:rPr>
              <w:t>Testing</w:t>
            </w:r>
          </w:p>
        </w:tc>
        <w:tc>
          <w:tcPr>
            <w:tcW w:w="1080" w:type="dxa"/>
          </w:tcPr>
          <w:p w14:paraId="44CEBF3F" w14:textId="77777777" w:rsidR="00884FD7" w:rsidRPr="00884FD7" w:rsidRDefault="00884FD7" w:rsidP="00884FD7">
            <w:pPr>
              <w:rPr>
                <w:rFonts w:cstheme="minorHAnsi"/>
                <w:szCs w:val="20"/>
                <w:lang w:val="en-US"/>
              </w:rPr>
            </w:pPr>
            <w:r w:rsidRPr="00884FD7">
              <w:rPr>
                <w:rFonts w:cstheme="minorHAnsi"/>
                <w:szCs w:val="20"/>
                <w:lang w:val="en-US"/>
              </w:rPr>
              <w:t>Sandbox</w:t>
            </w:r>
          </w:p>
        </w:tc>
      </w:tr>
      <w:tr w:rsidR="00884FD7" w:rsidRPr="00884FD7" w14:paraId="0E717FF2" w14:textId="77777777" w:rsidTr="00EF03DF">
        <w:tc>
          <w:tcPr>
            <w:tcW w:w="2792" w:type="dxa"/>
            <w:vMerge/>
          </w:tcPr>
          <w:p w14:paraId="737A2590" w14:textId="77777777" w:rsidR="00884FD7" w:rsidRPr="00884FD7" w:rsidRDefault="00884FD7" w:rsidP="00884FD7">
            <w:pPr>
              <w:pStyle w:val="NoSpacing"/>
              <w:rPr>
                <w:rFonts w:cstheme="minorHAnsi"/>
                <w:szCs w:val="20"/>
              </w:rPr>
            </w:pPr>
          </w:p>
        </w:tc>
        <w:tc>
          <w:tcPr>
            <w:tcW w:w="4223" w:type="dxa"/>
            <w:vMerge/>
          </w:tcPr>
          <w:p w14:paraId="490B684D" w14:textId="77777777" w:rsidR="00884FD7" w:rsidRPr="00884FD7" w:rsidRDefault="00884FD7" w:rsidP="00884FD7">
            <w:pPr>
              <w:pStyle w:val="NoSpacing"/>
              <w:rPr>
                <w:rFonts w:cstheme="minorHAnsi"/>
                <w:szCs w:val="20"/>
              </w:rPr>
            </w:pPr>
          </w:p>
        </w:tc>
        <w:tc>
          <w:tcPr>
            <w:tcW w:w="4410" w:type="dxa"/>
          </w:tcPr>
          <w:p w14:paraId="6DC23127" w14:textId="4FC4BB6C" w:rsidR="00884FD7" w:rsidRPr="00884FD7" w:rsidRDefault="00000000" w:rsidP="00884FD7">
            <w:pPr>
              <w:pStyle w:val="NoSpacing"/>
              <w:rPr>
                <w:rFonts w:cstheme="minorHAnsi"/>
                <w:szCs w:val="20"/>
              </w:rPr>
            </w:pPr>
            <w:sdt>
              <w:sdtPr>
                <w:rPr>
                  <w:rFonts w:cstheme="minorHAnsi"/>
                  <w:szCs w:val="20"/>
                </w:rPr>
                <w:id w:val="679541664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884FD7" w:rsidRPr="00884FD7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884FD7" w:rsidRPr="00884FD7">
              <w:rPr>
                <w:rFonts w:cstheme="minorHAnsi"/>
                <w:szCs w:val="20"/>
              </w:rPr>
              <w:t xml:space="preserve"> </w:t>
            </w:r>
            <w:hyperlink w:anchor="_MPQR_–_LIVE" w:history="1">
              <w:r w:rsidR="00884FD7" w:rsidRPr="00884FD7">
                <w:rPr>
                  <w:rStyle w:val="Hyperlink"/>
                  <w:rFonts w:cstheme="minorHAnsi"/>
                  <w:szCs w:val="20"/>
                </w:rPr>
                <w:t>Offline</w:t>
              </w:r>
              <w:r w:rsidR="00E063F6">
                <w:rPr>
                  <w:rStyle w:val="Hyperlink"/>
                  <w:rFonts w:cstheme="minorHAnsi"/>
                  <w:szCs w:val="20"/>
                </w:rPr>
                <w:t xml:space="preserve"> MPQR</w:t>
              </w:r>
              <w:r w:rsidR="00884FD7" w:rsidRPr="00884FD7">
                <w:rPr>
                  <w:rStyle w:val="Hyperlink"/>
                  <w:rFonts w:cstheme="minorHAnsi"/>
                  <w:szCs w:val="20"/>
                </w:rPr>
                <w:t xml:space="preserve"> - LIVE TESTING</w:t>
              </w:r>
            </w:hyperlink>
          </w:p>
        </w:tc>
        <w:tc>
          <w:tcPr>
            <w:tcW w:w="2790" w:type="dxa"/>
          </w:tcPr>
          <w:p w14:paraId="52C3B7A5" w14:textId="77777777" w:rsidR="00884FD7" w:rsidRPr="00884FD7" w:rsidRDefault="00884FD7" w:rsidP="00884FD7">
            <w:pPr>
              <w:rPr>
                <w:rFonts w:cstheme="minorHAnsi"/>
                <w:szCs w:val="20"/>
                <w:lang w:val="en-US"/>
              </w:rPr>
            </w:pPr>
            <w:r w:rsidRPr="00884FD7">
              <w:rPr>
                <w:rFonts w:cstheme="minorHAnsi"/>
                <w:szCs w:val="20"/>
                <w:lang w:val="en-US"/>
              </w:rPr>
              <w:t>Live</w:t>
            </w:r>
          </w:p>
        </w:tc>
        <w:tc>
          <w:tcPr>
            <w:tcW w:w="1080" w:type="dxa"/>
          </w:tcPr>
          <w:p w14:paraId="39690F02" w14:textId="77777777" w:rsidR="00884FD7" w:rsidRPr="00884FD7" w:rsidRDefault="00884FD7" w:rsidP="00884FD7">
            <w:pPr>
              <w:rPr>
                <w:rFonts w:cstheme="minorHAnsi"/>
                <w:szCs w:val="20"/>
                <w:lang w:val="en-US"/>
              </w:rPr>
            </w:pPr>
            <w:r w:rsidRPr="00884FD7">
              <w:rPr>
                <w:rFonts w:cstheme="minorHAnsi"/>
                <w:szCs w:val="20"/>
                <w:lang w:val="en-US"/>
              </w:rPr>
              <w:t>Live</w:t>
            </w:r>
          </w:p>
        </w:tc>
      </w:tr>
    </w:tbl>
    <w:p w14:paraId="7369B4F5" w14:textId="337273EA" w:rsidR="0092694F" w:rsidRDefault="00884FD7" w:rsidP="0092694F">
      <w:pPr>
        <w:pStyle w:val="NoSpacing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t xml:space="preserve"> </w:t>
      </w:r>
      <w:r w:rsidR="0092694F">
        <w:br w:type="page"/>
      </w:r>
    </w:p>
    <w:p w14:paraId="07C096B3" w14:textId="70F554A8" w:rsidR="005E3D69" w:rsidRDefault="00E063F6" w:rsidP="00166428">
      <w:pPr>
        <w:pStyle w:val="Heading1"/>
        <w:numPr>
          <w:ilvl w:val="0"/>
          <w:numId w:val="2"/>
        </w:numPr>
      </w:pPr>
      <w:bookmarkStart w:id="7" w:name="_Offline_CPQR_-"/>
      <w:bookmarkStart w:id="8" w:name="_Toc197604743"/>
      <w:bookmarkEnd w:id="7"/>
      <w:r>
        <w:lastRenderedPageBreak/>
        <w:t xml:space="preserve">Offline </w:t>
      </w:r>
      <w:r w:rsidR="00B3000E">
        <w:t xml:space="preserve">CPQR - SMART </w:t>
      </w:r>
      <w:r w:rsidR="003A3A69">
        <w:t>SANDBOX TESTING</w:t>
      </w:r>
      <w:bookmarkEnd w:id="8"/>
    </w:p>
    <w:p w14:paraId="3FE66F27" w14:textId="11722A79" w:rsidR="00FD7B99" w:rsidRDefault="00FD7B99" w:rsidP="000E3590">
      <w:pPr>
        <w:rPr>
          <w:lang w:val="en-US"/>
        </w:rPr>
      </w:pPr>
    </w:p>
    <w:p w14:paraId="66F3B2CA" w14:textId="425A754D" w:rsidR="00C06ECA" w:rsidRPr="0027159B" w:rsidRDefault="001A1ABD" w:rsidP="00C06ECA">
      <w:pPr>
        <w:pStyle w:val="Heading2"/>
      </w:pPr>
      <w:bookmarkStart w:id="9" w:name="_Toc197604744"/>
      <w:r>
        <w:t>Payment s</w:t>
      </w:r>
      <w:r w:rsidR="00CF1EF0" w:rsidRPr="00A35395">
        <w:t>uccess below threshold</w:t>
      </w:r>
      <w:bookmarkEnd w:id="9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C06ECA" w14:paraId="061E81EA" w14:textId="77777777" w:rsidTr="00C06ECA">
        <w:tc>
          <w:tcPr>
            <w:tcW w:w="1757" w:type="dxa"/>
            <w:gridSpan w:val="2"/>
            <w:shd w:val="clear" w:color="auto" w:fill="D9D9D9" w:themeFill="background1" w:themeFillShade="D9"/>
          </w:tcPr>
          <w:p w14:paraId="388A0F1E" w14:textId="77777777" w:rsidR="00C06ECA" w:rsidRPr="00A32263" w:rsidRDefault="00C06ECA" w:rsidP="00C06ECA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2372CC90" w14:textId="7076DE6C" w:rsidR="00C06ECA" w:rsidRPr="0027159B" w:rsidRDefault="00C473D8" w:rsidP="00C06ECA">
            <w:pPr>
              <w:rPr>
                <w:lang w:val="en-US"/>
              </w:rPr>
            </w:pPr>
            <w:r>
              <w:t>Payment s</w:t>
            </w:r>
            <w:r w:rsidR="00CF1EF0" w:rsidRPr="00A35395">
              <w:t>uccess below threshold</w:t>
            </w:r>
          </w:p>
        </w:tc>
      </w:tr>
      <w:tr w:rsidR="00C06ECA" w:rsidRPr="00FC7225" w14:paraId="208A156D" w14:textId="77777777" w:rsidTr="00C06ECA">
        <w:tc>
          <w:tcPr>
            <w:tcW w:w="1757" w:type="dxa"/>
            <w:gridSpan w:val="2"/>
            <w:shd w:val="clear" w:color="auto" w:fill="D9D9D9" w:themeFill="background1" w:themeFillShade="D9"/>
          </w:tcPr>
          <w:p w14:paraId="101C3EF4" w14:textId="77777777" w:rsidR="00C06ECA" w:rsidRPr="00A32263" w:rsidRDefault="00C06ECA" w:rsidP="00C06ECA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1EBF4465" w14:textId="1FEE6968" w:rsidR="00C06ECA" w:rsidRDefault="00911E53" w:rsidP="00954D99">
            <w:pPr>
              <w:pStyle w:val="NoSpacing"/>
              <w:numPr>
                <w:ilvl w:val="0"/>
                <w:numId w:val="7"/>
              </w:numPr>
            </w:pPr>
            <w:r>
              <w:t>C</w:t>
            </w:r>
            <w:r w:rsidR="00660F9B">
              <w:t xml:space="preserve">all </w:t>
            </w:r>
            <w:proofErr w:type="spellStart"/>
            <w:r w:rsidR="00660F9B">
              <w:t>createPullPayment</w:t>
            </w:r>
            <w:proofErr w:type="spellEnd"/>
            <w:r w:rsidR="00660F9B">
              <w:t xml:space="preserve"> API with non-empty "</w:t>
            </w:r>
            <w:proofErr w:type="spellStart"/>
            <w:r w:rsidR="00660F9B">
              <w:t>clientToken</w:t>
            </w:r>
            <w:proofErr w:type="spellEnd"/>
            <w:r w:rsidR="00660F9B">
              <w:t>" AND any payment amount besides HKD9900.00 to HKD9999.99 AND is below or equal to threshold (HKD</w:t>
            </w:r>
            <w:r w:rsidR="00352562">
              <w:t>3000</w:t>
            </w:r>
            <w:r w:rsidR="00660F9B">
              <w:t>)</w:t>
            </w:r>
          </w:p>
          <w:p w14:paraId="5474D131" w14:textId="137F0A9C" w:rsidR="00FC7225" w:rsidRPr="00FC7225" w:rsidRDefault="00FC7225" w:rsidP="00954D99">
            <w:pPr>
              <w:pStyle w:val="NoSpacing"/>
              <w:numPr>
                <w:ilvl w:val="0"/>
                <w:numId w:val="7"/>
              </w:numPr>
            </w:pPr>
            <w:r>
              <w:t xml:space="preserve">Call </w:t>
            </w:r>
            <w:proofErr w:type="spellStart"/>
            <w:r>
              <w:t>getPaymentRequest</w:t>
            </w:r>
            <w:proofErr w:type="spellEnd"/>
            <w:r>
              <w:t xml:space="preserve"> API with </w:t>
            </w:r>
            <w:proofErr w:type="spellStart"/>
            <w:r>
              <w:t>paymentRequestId</w:t>
            </w:r>
            <w:proofErr w:type="spellEnd"/>
            <w:r>
              <w:t xml:space="preserve"> returned from </w:t>
            </w:r>
            <w:proofErr w:type="spellStart"/>
            <w:r>
              <w:t>createPullPayment</w:t>
            </w:r>
            <w:proofErr w:type="spellEnd"/>
            <w:r>
              <w:t xml:space="preserve"> API</w:t>
            </w:r>
          </w:p>
        </w:tc>
      </w:tr>
      <w:tr w:rsidR="00C06ECA" w14:paraId="6F6CCF16" w14:textId="77777777" w:rsidTr="00C06ECA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6C64BB28" w14:textId="77777777" w:rsidR="00C06ECA" w:rsidRDefault="00C06ECA" w:rsidP="00C06ECA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C06ECA" w14:paraId="5F16FB1E" w14:textId="77777777" w:rsidTr="00C06ECA">
        <w:tc>
          <w:tcPr>
            <w:tcW w:w="1757" w:type="dxa"/>
            <w:gridSpan w:val="2"/>
            <w:shd w:val="clear" w:color="auto" w:fill="D9D9D9" w:themeFill="background1" w:themeFillShade="D9"/>
          </w:tcPr>
          <w:p w14:paraId="560A7941" w14:textId="09E3A53F" w:rsidR="00C06ECA" w:rsidRPr="00A32263" w:rsidRDefault="00C06ECA" w:rsidP="00C06ECA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13A130F5" w14:textId="20FC598F" w:rsidR="00660F9B" w:rsidRDefault="00911E53" w:rsidP="002F4A51">
            <w:pPr>
              <w:pStyle w:val="NoSpacing"/>
              <w:numPr>
                <w:ilvl w:val="0"/>
                <w:numId w:val="3"/>
              </w:numPr>
            </w:pPr>
            <w:r>
              <w:t>S</w:t>
            </w:r>
            <w:r w:rsidR="00660F9B">
              <w:t>uccess response</w:t>
            </w:r>
            <w:r w:rsidR="00FC7225">
              <w:t xml:space="preserve"> from </w:t>
            </w:r>
            <w:proofErr w:type="spellStart"/>
            <w:r w:rsidR="00FC7225">
              <w:t>createPullPayment</w:t>
            </w:r>
            <w:proofErr w:type="spellEnd"/>
            <w:r w:rsidR="00FC7225">
              <w:t xml:space="preserve"> API</w:t>
            </w:r>
            <w:r w:rsidR="00660F9B">
              <w:t xml:space="preserve"> with "</w:t>
            </w:r>
            <w:proofErr w:type="spellStart"/>
            <w:r w:rsidR="00660F9B">
              <w:t>paymentRequestId</w:t>
            </w:r>
            <w:proofErr w:type="spellEnd"/>
            <w:r w:rsidR="00660F9B">
              <w:t>" and "</w:t>
            </w:r>
            <w:proofErr w:type="spellStart"/>
            <w:r w:rsidR="00660F9B">
              <w:t>isOverThr</w:t>
            </w:r>
            <w:r>
              <w:t>eshold</w:t>
            </w:r>
            <w:proofErr w:type="spellEnd"/>
            <w:r>
              <w:t>" as "false"</w:t>
            </w:r>
          </w:p>
          <w:p w14:paraId="3CCA6A22" w14:textId="77777777" w:rsidR="00C06ECA" w:rsidRDefault="00911E53" w:rsidP="002F4A51">
            <w:pPr>
              <w:pStyle w:val="NoSpacing"/>
              <w:numPr>
                <w:ilvl w:val="0"/>
                <w:numId w:val="3"/>
              </w:numPr>
            </w:pPr>
            <w:r>
              <w:t>S</w:t>
            </w:r>
            <w:r w:rsidR="00660F9B">
              <w:t>uccess Webhook notification w</w:t>
            </w:r>
            <w:r>
              <w:t xml:space="preserve">ith </w:t>
            </w:r>
            <w:proofErr w:type="spellStart"/>
            <w:r>
              <w:t>statusCode</w:t>
            </w:r>
            <w:proofErr w:type="spellEnd"/>
            <w:r>
              <w:t xml:space="preserve"> PR005</w:t>
            </w:r>
            <w:r w:rsidR="00867222">
              <w:t xml:space="preserve"> is received</w:t>
            </w:r>
          </w:p>
          <w:p w14:paraId="6ADA9870" w14:textId="79644E94" w:rsidR="00FC7225" w:rsidRPr="00911E53" w:rsidRDefault="00FC7225" w:rsidP="00FC7225">
            <w:pPr>
              <w:pStyle w:val="NoSpacing"/>
              <w:numPr>
                <w:ilvl w:val="0"/>
                <w:numId w:val="3"/>
              </w:numPr>
            </w:pPr>
            <w:r>
              <w:t xml:space="preserve">Success response from </w:t>
            </w:r>
            <w:proofErr w:type="spellStart"/>
            <w:r>
              <w:t>getPaymentRequest</w:t>
            </w:r>
            <w:proofErr w:type="spellEnd"/>
            <w:r>
              <w:t xml:space="preserve"> API with </w:t>
            </w:r>
            <w:proofErr w:type="spellStart"/>
            <w:r>
              <w:t>statusCode</w:t>
            </w:r>
            <w:proofErr w:type="spellEnd"/>
            <w:r>
              <w:t xml:space="preserve"> PR005</w:t>
            </w:r>
          </w:p>
        </w:tc>
      </w:tr>
      <w:tr w:rsidR="00C06ECA" w14:paraId="74D71438" w14:textId="77777777" w:rsidTr="00C06ECA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0FACA69C" w14:textId="77777777" w:rsidR="00C06ECA" w:rsidRDefault="00C06ECA" w:rsidP="00C06ECA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6D807A0C" w14:textId="77777777" w:rsidR="00C06ECA" w:rsidRDefault="00C06ECA" w:rsidP="00C06ECA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C06ECA" w:rsidRPr="00D2132F" w14:paraId="49E880B1" w14:textId="77777777" w:rsidTr="00C06ECA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7A2F9DE7" w14:textId="77777777" w:rsidR="00C06ECA" w:rsidRPr="00AB4CC9" w:rsidRDefault="00000000" w:rsidP="00C06ECA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53778150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C06ECA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06ECA" w:rsidRPr="00AB4CC9">
              <w:rPr>
                <w:lang w:val="en-US"/>
              </w:rPr>
              <w:t xml:space="preserve"> Pass</w:t>
            </w:r>
          </w:p>
          <w:p w14:paraId="0FC9A6F9" w14:textId="77777777" w:rsidR="00C06ECA" w:rsidRDefault="00000000" w:rsidP="00C06ECA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296884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06ECA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06ECA" w:rsidRPr="00AB4CC9">
              <w:rPr>
                <w:lang w:val="en-US"/>
              </w:rPr>
              <w:t xml:space="preserve"> Fail</w:t>
            </w:r>
          </w:p>
          <w:p w14:paraId="3DCFCDF5" w14:textId="4F7695EC" w:rsidR="00C06ECA" w:rsidRDefault="00000000" w:rsidP="00C06ECA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273988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06ECA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06ECA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46176244" w14:textId="0A0466FE" w:rsidR="000D758B" w:rsidRDefault="00000000" w:rsidP="00C06ECA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694769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58B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D758B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0A21B34E" w14:textId="77777777" w:rsidR="00C06ECA" w:rsidRPr="00D2132F" w:rsidRDefault="00C06ECA" w:rsidP="00C06ECA">
            <w:pPr>
              <w:rPr>
                <w:b/>
                <w:lang w:val="en-US"/>
              </w:rPr>
            </w:pPr>
          </w:p>
        </w:tc>
      </w:tr>
      <w:tr w:rsidR="00C06ECA" w:rsidRPr="00D2132F" w14:paraId="7DACC242" w14:textId="77777777" w:rsidTr="00C06ECA">
        <w:tc>
          <w:tcPr>
            <w:tcW w:w="15391" w:type="dxa"/>
            <w:gridSpan w:val="4"/>
            <w:shd w:val="clear" w:color="auto" w:fill="BDD6EE" w:themeFill="accent1" w:themeFillTint="66"/>
          </w:tcPr>
          <w:p w14:paraId="779DD978" w14:textId="4429A005" w:rsidR="00C06ECA" w:rsidRPr="00D2132F" w:rsidRDefault="00F56D87" w:rsidP="00C06ECA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Raw log (with Request Header, Request Body, Response and Webhook Notification if </w:t>
            </w:r>
            <w:r w:rsidR="00C72C59">
              <w:rPr>
                <w:b/>
                <w:lang w:val="en-US"/>
              </w:rPr>
              <w:t>applicable</w:t>
            </w:r>
            <w:r>
              <w:rPr>
                <w:b/>
                <w:lang w:val="en-US"/>
              </w:rPr>
              <w:t>)</w:t>
            </w:r>
          </w:p>
        </w:tc>
      </w:tr>
      <w:tr w:rsidR="00C06ECA" w:rsidRPr="00D2132F" w14:paraId="4D9C5DC1" w14:textId="77777777" w:rsidTr="00C06ECA">
        <w:tc>
          <w:tcPr>
            <w:tcW w:w="15391" w:type="dxa"/>
            <w:gridSpan w:val="4"/>
            <w:shd w:val="clear" w:color="auto" w:fill="auto"/>
          </w:tcPr>
          <w:p w14:paraId="67A54CF1" w14:textId="77777777" w:rsidR="00C06ECA" w:rsidRDefault="00C06ECA" w:rsidP="00C06ECA">
            <w:pPr>
              <w:rPr>
                <w:b/>
                <w:lang w:val="en-US"/>
              </w:rPr>
            </w:pPr>
          </w:p>
          <w:p w14:paraId="4B85BA34" w14:textId="77777777" w:rsidR="00C06ECA" w:rsidRDefault="00C06ECA" w:rsidP="00C06ECA">
            <w:pPr>
              <w:rPr>
                <w:b/>
                <w:lang w:val="en-US"/>
              </w:rPr>
            </w:pPr>
          </w:p>
          <w:p w14:paraId="64453202" w14:textId="77777777" w:rsidR="00C06ECA" w:rsidRPr="00D2132F" w:rsidRDefault="00C06ECA" w:rsidP="00C06ECA">
            <w:pPr>
              <w:rPr>
                <w:b/>
                <w:lang w:val="en-US"/>
              </w:rPr>
            </w:pPr>
          </w:p>
        </w:tc>
      </w:tr>
      <w:tr w:rsidR="00C06ECA" w:rsidRPr="005B496E" w14:paraId="71263A1E" w14:textId="77777777" w:rsidTr="00C06ECA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02C58597" w14:textId="77777777" w:rsidR="00C06ECA" w:rsidRPr="00A32263" w:rsidRDefault="00C06ECA" w:rsidP="00C06ECA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6EA2A87A" w14:textId="77777777" w:rsidR="00C06ECA" w:rsidRPr="005B496E" w:rsidRDefault="00C06ECA" w:rsidP="00C06ECA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C06ECA" w14:paraId="6F6A31F6" w14:textId="77777777" w:rsidTr="00C06ECA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62909419" w14:textId="77777777" w:rsidR="00C06ECA" w:rsidRPr="00AB4CC9" w:rsidRDefault="00000000" w:rsidP="00C06ECA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92168338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C06ECA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06ECA" w:rsidRPr="00AB4CC9">
              <w:rPr>
                <w:lang w:val="en-US"/>
              </w:rPr>
              <w:t xml:space="preserve"> Pass</w:t>
            </w:r>
          </w:p>
          <w:p w14:paraId="5F8E5F04" w14:textId="77777777" w:rsidR="00C06ECA" w:rsidRDefault="00000000" w:rsidP="00C06ECA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960849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06ECA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06ECA" w:rsidRPr="00AB4CC9">
              <w:rPr>
                <w:lang w:val="en-US"/>
              </w:rPr>
              <w:t xml:space="preserve"> Fail</w:t>
            </w:r>
          </w:p>
          <w:p w14:paraId="3D4B790B" w14:textId="0FC55F17" w:rsidR="00C06ECA" w:rsidRDefault="00000000" w:rsidP="00C06ECA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43891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06ECA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06ECA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73E017C8" w14:textId="3F900943" w:rsidR="000D758B" w:rsidRDefault="00000000" w:rsidP="00C06ECA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1265884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58B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D758B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76FD531B" w14:textId="77777777" w:rsidR="00C06ECA" w:rsidRDefault="00C06ECA" w:rsidP="00C06ECA"/>
        </w:tc>
      </w:tr>
    </w:tbl>
    <w:p w14:paraId="7587B289" w14:textId="67B560A5" w:rsidR="00FD7B99" w:rsidRDefault="00FD7B99" w:rsidP="000E3590">
      <w:pPr>
        <w:rPr>
          <w:lang w:val="en-US"/>
        </w:rPr>
      </w:pPr>
    </w:p>
    <w:p w14:paraId="20F9E76D" w14:textId="298892B1" w:rsidR="00C06ECA" w:rsidRPr="0027159B" w:rsidRDefault="001A1ABD" w:rsidP="00C06ECA">
      <w:pPr>
        <w:pStyle w:val="Heading2"/>
      </w:pPr>
      <w:bookmarkStart w:id="10" w:name="_Toc197604745"/>
      <w:r>
        <w:t>Payment s</w:t>
      </w:r>
      <w:r w:rsidR="00911E53" w:rsidRPr="00E03BC1">
        <w:t>uccess above threshold</w:t>
      </w:r>
      <w:bookmarkEnd w:id="10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C06ECA" w14:paraId="3F7DEF0F" w14:textId="77777777" w:rsidTr="00C06ECA">
        <w:tc>
          <w:tcPr>
            <w:tcW w:w="1757" w:type="dxa"/>
            <w:gridSpan w:val="2"/>
            <w:shd w:val="clear" w:color="auto" w:fill="D9D9D9" w:themeFill="background1" w:themeFillShade="D9"/>
          </w:tcPr>
          <w:p w14:paraId="714AC97B" w14:textId="77777777" w:rsidR="00C06ECA" w:rsidRPr="00A32263" w:rsidRDefault="00C06ECA" w:rsidP="00C06ECA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5D20698B" w14:textId="1846269F" w:rsidR="00C06ECA" w:rsidRPr="0027159B" w:rsidRDefault="00C473D8" w:rsidP="00C06ECA">
            <w:pPr>
              <w:rPr>
                <w:lang w:val="en-US"/>
              </w:rPr>
            </w:pPr>
            <w:r>
              <w:t>Payment s</w:t>
            </w:r>
            <w:r w:rsidR="00911E53" w:rsidRPr="00E03BC1">
              <w:t>uccess above threshold</w:t>
            </w:r>
          </w:p>
        </w:tc>
      </w:tr>
      <w:tr w:rsidR="00C06ECA" w14:paraId="1FA75EB6" w14:textId="77777777" w:rsidTr="00C06ECA">
        <w:tc>
          <w:tcPr>
            <w:tcW w:w="1757" w:type="dxa"/>
            <w:gridSpan w:val="2"/>
            <w:shd w:val="clear" w:color="auto" w:fill="D9D9D9" w:themeFill="background1" w:themeFillShade="D9"/>
          </w:tcPr>
          <w:p w14:paraId="504CB870" w14:textId="77777777" w:rsidR="00C06ECA" w:rsidRPr="00A32263" w:rsidRDefault="00C06ECA" w:rsidP="00C06ECA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58FA1BEE" w14:textId="3BDFFDD6" w:rsidR="00FC7225" w:rsidRDefault="00FC7225" w:rsidP="00954D99">
            <w:pPr>
              <w:pStyle w:val="NoSpacing"/>
              <w:numPr>
                <w:ilvl w:val="0"/>
                <w:numId w:val="7"/>
              </w:numPr>
            </w:pPr>
            <w:r>
              <w:t xml:space="preserve">Call </w:t>
            </w:r>
            <w:proofErr w:type="spellStart"/>
            <w:r>
              <w:t>createPullPayment</w:t>
            </w:r>
            <w:proofErr w:type="spellEnd"/>
            <w:r>
              <w:t xml:space="preserve"> API with non-empty "</w:t>
            </w:r>
            <w:proofErr w:type="spellStart"/>
            <w:r>
              <w:t>clientToken</w:t>
            </w:r>
            <w:proofErr w:type="spellEnd"/>
            <w:r>
              <w:t>" AND any payment amount besides HKD9900.00 to HKD9999.99 AND is above threshold (HKD</w:t>
            </w:r>
            <w:r w:rsidR="00352562">
              <w:t>30</w:t>
            </w:r>
            <w:r>
              <w:t>00)</w:t>
            </w:r>
          </w:p>
          <w:p w14:paraId="5121FB02" w14:textId="0E0E6549" w:rsidR="00FC7225" w:rsidRPr="00FC7225" w:rsidRDefault="00FC7225" w:rsidP="00954D99">
            <w:pPr>
              <w:pStyle w:val="NoSpacing"/>
              <w:numPr>
                <w:ilvl w:val="0"/>
                <w:numId w:val="7"/>
              </w:numPr>
            </w:pPr>
            <w:r>
              <w:t xml:space="preserve">Call </w:t>
            </w:r>
            <w:proofErr w:type="spellStart"/>
            <w:r>
              <w:t>getPaymentRequest</w:t>
            </w:r>
            <w:proofErr w:type="spellEnd"/>
            <w:r>
              <w:t xml:space="preserve"> API with </w:t>
            </w:r>
            <w:proofErr w:type="spellStart"/>
            <w:r>
              <w:t>paymentRequestId</w:t>
            </w:r>
            <w:proofErr w:type="spellEnd"/>
            <w:r>
              <w:t xml:space="preserve"> returned from </w:t>
            </w:r>
            <w:proofErr w:type="spellStart"/>
            <w:r>
              <w:t>createPullPayment</w:t>
            </w:r>
            <w:proofErr w:type="spellEnd"/>
            <w:r>
              <w:t xml:space="preserve"> API</w:t>
            </w:r>
          </w:p>
        </w:tc>
      </w:tr>
      <w:tr w:rsidR="00C06ECA" w14:paraId="74203F61" w14:textId="77777777" w:rsidTr="00C06ECA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72E91D91" w14:textId="77777777" w:rsidR="00C06ECA" w:rsidRDefault="00C06ECA" w:rsidP="00C06ECA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C06ECA" w14:paraId="79218F1A" w14:textId="77777777" w:rsidTr="00C06ECA">
        <w:tc>
          <w:tcPr>
            <w:tcW w:w="1757" w:type="dxa"/>
            <w:gridSpan w:val="2"/>
            <w:shd w:val="clear" w:color="auto" w:fill="D9D9D9" w:themeFill="background1" w:themeFillShade="D9"/>
          </w:tcPr>
          <w:p w14:paraId="691D136D" w14:textId="661FCD54" w:rsidR="00C06ECA" w:rsidRPr="00A32263" w:rsidRDefault="00C06ECA" w:rsidP="00C06ECA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27500537" w14:textId="06776296" w:rsidR="00911E53" w:rsidRDefault="00911E53" w:rsidP="002F4A51">
            <w:pPr>
              <w:pStyle w:val="NoSpacing"/>
              <w:numPr>
                <w:ilvl w:val="0"/>
                <w:numId w:val="4"/>
              </w:numPr>
            </w:pPr>
            <w:r>
              <w:t xml:space="preserve">Success response </w:t>
            </w:r>
            <w:r w:rsidR="002113AF">
              <w:t xml:space="preserve">from </w:t>
            </w:r>
            <w:proofErr w:type="spellStart"/>
            <w:r w:rsidR="002113AF">
              <w:t>createPullPayment</w:t>
            </w:r>
            <w:proofErr w:type="spellEnd"/>
            <w:r w:rsidR="002113AF">
              <w:t xml:space="preserve"> API </w:t>
            </w:r>
            <w:r>
              <w:t>with "</w:t>
            </w:r>
            <w:proofErr w:type="spellStart"/>
            <w:r>
              <w:t>paymentRequestId</w:t>
            </w:r>
            <w:proofErr w:type="spellEnd"/>
            <w:r>
              <w:t>" and "</w:t>
            </w:r>
            <w:proofErr w:type="spellStart"/>
            <w:r>
              <w:t>isOverThreshold</w:t>
            </w:r>
            <w:proofErr w:type="spellEnd"/>
            <w:r>
              <w:t>" as "true"</w:t>
            </w:r>
          </w:p>
          <w:p w14:paraId="1A147E3B" w14:textId="77777777" w:rsidR="00C06ECA" w:rsidRDefault="00911E53" w:rsidP="002F4A51">
            <w:pPr>
              <w:pStyle w:val="NoSpacing"/>
              <w:numPr>
                <w:ilvl w:val="0"/>
                <w:numId w:val="4"/>
              </w:numPr>
            </w:pPr>
            <w:r>
              <w:t xml:space="preserve">Success Webhook notification with </w:t>
            </w:r>
            <w:proofErr w:type="spellStart"/>
            <w:r>
              <w:t>statusCode</w:t>
            </w:r>
            <w:proofErr w:type="spellEnd"/>
            <w:r>
              <w:t xml:space="preserve"> PR005</w:t>
            </w:r>
            <w:r w:rsidR="00867222">
              <w:t xml:space="preserve"> is received</w:t>
            </w:r>
          </w:p>
          <w:p w14:paraId="1B7F2E57" w14:textId="13485553" w:rsidR="00FC7225" w:rsidRPr="00911E53" w:rsidRDefault="00FC7225" w:rsidP="00FC7225">
            <w:pPr>
              <w:pStyle w:val="NoSpacing"/>
              <w:numPr>
                <w:ilvl w:val="0"/>
                <w:numId w:val="4"/>
              </w:numPr>
            </w:pPr>
            <w:r w:rsidRPr="00FC7225">
              <w:t xml:space="preserve">Success response from </w:t>
            </w:r>
            <w:proofErr w:type="spellStart"/>
            <w:r w:rsidRPr="00FC7225">
              <w:t>getPaymentRequest</w:t>
            </w:r>
            <w:proofErr w:type="spellEnd"/>
            <w:r w:rsidRPr="00FC7225">
              <w:t xml:space="preserve"> API with </w:t>
            </w:r>
            <w:proofErr w:type="spellStart"/>
            <w:r w:rsidRPr="00FC7225">
              <w:t>statusCode</w:t>
            </w:r>
            <w:proofErr w:type="spellEnd"/>
            <w:r w:rsidRPr="00FC7225">
              <w:t xml:space="preserve"> PR005</w:t>
            </w:r>
          </w:p>
        </w:tc>
      </w:tr>
      <w:tr w:rsidR="00C06ECA" w14:paraId="7D890ED7" w14:textId="77777777" w:rsidTr="00C06ECA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177BCDF0" w14:textId="77777777" w:rsidR="00C06ECA" w:rsidRDefault="00C06ECA" w:rsidP="00C06ECA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03981C79" w14:textId="77777777" w:rsidR="00C06ECA" w:rsidRDefault="00C06ECA" w:rsidP="00C06ECA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C06ECA" w:rsidRPr="00D2132F" w14:paraId="7D7EE538" w14:textId="77777777" w:rsidTr="00C06ECA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0E0B59DA" w14:textId="77777777" w:rsidR="00C06ECA" w:rsidRPr="00AB4CC9" w:rsidRDefault="00000000" w:rsidP="00C06ECA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8107597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C06ECA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06ECA" w:rsidRPr="00AB4CC9">
              <w:rPr>
                <w:lang w:val="en-US"/>
              </w:rPr>
              <w:t xml:space="preserve"> Pass</w:t>
            </w:r>
          </w:p>
          <w:p w14:paraId="6482AA87" w14:textId="77777777" w:rsidR="00C06ECA" w:rsidRDefault="00000000" w:rsidP="00C06ECA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965503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06ECA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06ECA" w:rsidRPr="00AB4CC9">
              <w:rPr>
                <w:lang w:val="en-US"/>
              </w:rPr>
              <w:t xml:space="preserve"> Fail</w:t>
            </w:r>
          </w:p>
          <w:p w14:paraId="4E4917C3" w14:textId="3C68A458" w:rsidR="00C06ECA" w:rsidRDefault="00000000" w:rsidP="00C06ECA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349611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06ECA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06ECA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03D4EEF0" w14:textId="3CEA1D86" w:rsidR="000D758B" w:rsidRDefault="00000000" w:rsidP="00C06ECA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532802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58B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D758B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1ADF2443" w14:textId="77777777" w:rsidR="00C06ECA" w:rsidRPr="00D2132F" w:rsidRDefault="00C06ECA" w:rsidP="00C06ECA">
            <w:pPr>
              <w:rPr>
                <w:b/>
                <w:lang w:val="en-US"/>
              </w:rPr>
            </w:pPr>
          </w:p>
        </w:tc>
      </w:tr>
      <w:tr w:rsidR="00C06ECA" w:rsidRPr="00D2132F" w14:paraId="307AB8BB" w14:textId="77777777" w:rsidTr="00C06ECA">
        <w:tc>
          <w:tcPr>
            <w:tcW w:w="15391" w:type="dxa"/>
            <w:gridSpan w:val="4"/>
            <w:shd w:val="clear" w:color="auto" w:fill="BDD6EE" w:themeFill="accent1" w:themeFillTint="66"/>
          </w:tcPr>
          <w:p w14:paraId="082C8F1B" w14:textId="132838E1" w:rsidR="00C06ECA" w:rsidRPr="00D2132F" w:rsidRDefault="00F56D87" w:rsidP="00C06ECA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Raw log (with Request Header, Request Body, Response and Webhook Notification if </w:t>
            </w:r>
            <w:r w:rsidR="00C72C59">
              <w:rPr>
                <w:b/>
                <w:lang w:val="en-US"/>
              </w:rPr>
              <w:t>applicable</w:t>
            </w:r>
            <w:r>
              <w:rPr>
                <w:b/>
                <w:lang w:val="en-US"/>
              </w:rPr>
              <w:t>)</w:t>
            </w:r>
          </w:p>
        </w:tc>
      </w:tr>
      <w:tr w:rsidR="00C06ECA" w:rsidRPr="00D2132F" w14:paraId="11E674FA" w14:textId="77777777" w:rsidTr="00C06ECA">
        <w:tc>
          <w:tcPr>
            <w:tcW w:w="15391" w:type="dxa"/>
            <w:gridSpan w:val="4"/>
            <w:shd w:val="clear" w:color="auto" w:fill="auto"/>
          </w:tcPr>
          <w:p w14:paraId="6F0DA111" w14:textId="77777777" w:rsidR="00C06ECA" w:rsidRDefault="00C06ECA" w:rsidP="00C06ECA">
            <w:pPr>
              <w:rPr>
                <w:b/>
                <w:lang w:val="en-US"/>
              </w:rPr>
            </w:pPr>
          </w:p>
          <w:p w14:paraId="78E8FFC9" w14:textId="77777777" w:rsidR="00C06ECA" w:rsidRDefault="00C06ECA" w:rsidP="00C06ECA">
            <w:pPr>
              <w:rPr>
                <w:b/>
                <w:lang w:val="en-US"/>
              </w:rPr>
            </w:pPr>
          </w:p>
          <w:p w14:paraId="1DA9B08B" w14:textId="77777777" w:rsidR="00C06ECA" w:rsidRPr="00D2132F" w:rsidRDefault="00C06ECA" w:rsidP="00C06ECA">
            <w:pPr>
              <w:rPr>
                <w:b/>
                <w:lang w:val="en-US"/>
              </w:rPr>
            </w:pPr>
          </w:p>
        </w:tc>
      </w:tr>
      <w:tr w:rsidR="00C06ECA" w:rsidRPr="005B496E" w14:paraId="47B6935A" w14:textId="77777777" w:rsidTr="00C06ECA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5122624D" w14:textId="77777777" w:rsidR="00C06ECA" w:rsidRPr="00A32263" w:rsidRDefault="00C06ECA" w:rsidP="00C06ECA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2F2208C1" w14:textId="77777777" w:rsidR="00C06ECA" w:rsidRPr="005B496E" w:rsidRDefault="00C06ECA" w:rsidP="00C06ECA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C06ECA" w14:paraId="3343681C" w14:textId="77777777" w:rsidTr="00C06ECA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423FC939" w14:textId="77777777" w:rsidR="00C06ECA" w:rsidRPr="00AB4CC9" w:rsidRDefault="00000000" w:rsidP="00C06ECA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32648194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C06ECA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06ECA" w:rsidRPr="00AB4CC9">
              <w:rPr>
                <w:lang w:val="en-US"/>
              </w:rPr>
              <w:t xml:space="preserve"> Pass</w:t>
            </w:r>
          </w:p>
          <w:p w14:paraId="24176E45" w14:textId="77777777" w:rsidR="00C06ECA" w:rsidRDefault="00000000" w:rsidP="00C06ECA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515071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06ECA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06ECA" w:rsidRPr="00AB4CC9">
              <w:rPr>
                <w:lang w:val="en-US"/>
              </w:rPr>
              <w:t xml:space="preserve"> Fail</w:t>
            </w:r>
          </w:p>
          <w:p w14:paraId="273A9FC6" w14:textId="009EDBD2" w:rsidR="00C06ECA" w:rsidRDefault="00000000" w:rsidP="00C06ECA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367493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06ECA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06ECA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31EE0963" w14:textId="4BC47F30" w:rsidR="000D758B" w:rsidRDefault="00000000" w:rsidP="00C06ECA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766970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58B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D758B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13EAD6E9" w14:textId="77777777" w:rsidR="00C06ECA" w:rsidRDefault="00C06ECA" w:rsidP="00C06ECA"/>
        </w:tc>
      </w:tr>
    </w:tbl>
    <w:p w14:paraId="0B0530F9" w14:textId="797B118F" w:rsidR="00DD107C" w:rsidRDefault="00DD107C" w:rsidP="00024B6E">
      <w:pPr>
        <w:rPr>
          <w:lang w:val="en-US" w:eastAsia="zh-CN"/>
        </w:rPr>
      </w:pPr>
    </w:p>
    <w:p w14:paraId="348FA071" w14:textId="2A171A88" w:rsidR="00C06ECA" w:rsidRPr="0027159B" w:rsidRDefault="001A1ABD" w:rsidP="00C06ECA">
      <w:pPr>
        <w:pStyle w:val="Heading2"/>
      </w:pPr>
      <w:bookmarkStart w:id="11" w:name="_Toc197604746"/>
      <w:r>
        <w:t>Payment f</w:t>
      </w:r>
      <w:r w:rsidR="00911E53">
        <w:t>ailure</w:t>
      </w:r>
      <w:r w:rsidR="00263553">
        <w:t xml:space="preserve"> from Webhook</w:t>
      </w:r>
      <w:bookmarkEnd w:id="11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C06ECA" w14:paraId="4F720CA4" w14:textId="77777777" w:rsidTr="00C06ECA">
        <w:tc>
          <w:tcPr>
            <w:tcW w:w="1757" w:type="dxa"/>
            <w:gridSpan w:val="2"/>
            <w:shd w:val="clear" w:color="auto" w:fill="D9D9D9" w:themeFill="background1" w:themeFillShade="D9"/>
          </w:tcPr>
          <w:p w14:paraId="1D84E17E" w14:textId="77777777" w:rsidR="00C06ECA" w:rsidRPr="00A32263" w:rsidRDefault="00C06ECA" w:rsidP="00C06ECA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0DCB686E" w14:textId="4D859702" w:rsidR="00C06ECA" w:rsidRPr="0027159B" w:rsidRDefault="00C473D8" w:rsidP="00C06ECA">
            <w:pPr>
              <w:rPr>
                <w:lang w:val="en-US"/>
              </w:rPr>
            </w:pPr>
            <w:r>
              <w:t>Payment f</w:t>
            </w:r>
            <w:r w:rsidR="00911E53">
              <w:t>ailure</w:t>
            </w:r>
            <w:r w:rsidR="009B4CD0">
              <w:t xml:space="preserve"> from Webhook</w:t>
            </w:r>
          </w:p>
        </w:tc>
      </w:tr>
      <w:tr w:rsidR="00C06ECA" w14:paraId="6D79B0E7" w14:textId="77777777" w:rsidTr="00C06ECA">
        <w:tc>
          <w:tcPr>
            <w:tcW w:w="1757" w:type="dxa"/>
            <w:gridSpan w:val="2"/>
            <w:shd w:val="clear" w:color="auto" w:fill="D9D9D9" w:themeFill="background1" w:themeFillShade="D9"/>
          </w:tcPr>
          <w:p w14:paraId="50BB768F" w14:textId="77777777" w:rsidR="00C06ECA" w:rsidRPr="00A32263" w:rsidRDefault="00C06ECA" w:rsidP="00C06ECA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77E3D884" w14:textId="77777777" w:rsidR="00FC7225" w:rsidRDefault="00867222" w:rsidP="00954D99">
            <w:pPr>
              <w:pStyle w:val="NoSpacing"/>
              <w:numPr>
                <w:ilvl w:val="0"/>
                <w:numId w:val="8"/>
              </w:numPr>
            </w:pPr>
            <w:r>
              <w:t xml:space="preserve">Call </w:t>
            </w:r>
            <w:proofErr w:type="spellStart"/>
            <w:r>
              <w:t>createPullPayment</w:t>
            </w:r>
            <w:proofErr w:type="spellEnd"/>
            <w:r>
              <w:t xml:space="preserve"> API with non-empty "</w:t>
            </w:r>
            <w:proofErr w:type="spellStart"/>
            <w:r>
              <w:t>clientToken</w:t>
            </w:r>
            <w:proofErr w:type="spellEnd"/>
            <w:r>
              <w:t>" AND with payment amount HKD9900.00</w:t>
            </w:r>
          </w:p>
          <w:p w14:paraId="121FEAA7" w14:textId="7AF62DF2" w:rsidR="00C06ECA" w:rsidRDefault="00FC7225" w:rsidP="00954D99">
            <w:pPr>
              <w:pStyle w:val="NoSpacing"/>
              <w:numPr>
                <w:ilvl w:val="0"/>
                <w:numId w:val="8"/>
              </w:numPr>
            </w:pPr>
            <w:r>
              <w:t xml:space="preserve">Call </w:t>
            </w:r>
            <w:proofErr w:type="spellStart"/>
            <w:r>
              <w:t>getPaymentRequest</w:t>
            </w:r>
            <w:proofErr w:type="spellEnd"/>
            <w:r>
              <w:t xml:space="preserve"> API with </w:t>
            </w:r>
            <w:proofErr w:type="spellStart"/>
            <w:r>
              <w:t>paymentRequestId</w:t>
            </w:r>
            <w:proofErr w:type="spellEnd"/>
            <w:r>
              <w:t xml:space="preserve"> returned from </w:t>
            </w:r>
            <w:proofErr w:type="spellStart"/>
            <w:r>
              <w:t>createPullPayment</w:t>
            </w:r>
            <w:proofErr w:type="spellEnd"/>
            <w:r>
              <w:t xml:space="preserve"> API</w:t>
            </w:r>
          </w:p>
        </w:tc>
      </w:tr>
      <w:tr w:rsidR="00C06ECA" w14:paraId="25A98B54" w14:textId="77777777" w:rsidTr="00C06ECA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70847C82" w14:textId="77777777" w:rsidR="00C06ECA" w:rsidRDefault="00C06ECA" w:rsidP="00C06ECA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C06ECA" w14:paraId="6AC68D54" w14:textId="77777777" w:rsidTr="00C06ECA">
        <w:tc>
          <w:tcPr>
            <w:tcW w:w="1757" w:type="dxa"/>
            <w:gridSpan w:val="2"/>
            <w:shd w:val="clear" w:color="auto" w:fill="D9D9D9" w:themeFill="background1" w:themeFillShade="D9"/>
          </w:tcPr>
          <w:p w14:paraId="65F6F0A2" w14:textId="791A8245" w:rsidR="00C06ECA" w:rsidRPr="00A32263" w:rsidRDefault="00263553" w:rsidP="00263553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Webhook </w:t>
            </w:r>
            <w:r w:rsidR="00A13E33">
              <w:rPr>
                <w:b/>
                <w:lang w:val="en-US"/>
              </w:rPr>
              <w:br/>
            </w:r>
            <w:r>
              <w:rPr>
                <w:b/>
                <w:lang w:val="en-US"/>
              </w:rPr>
              <w:t>Reason</w:t>
            </w:r>
            <w:r w:rsidR="00C06ECA">
              <w:rPr>
                <w:b/>
                <w:lang w:val="en-US"/>
              </w:rPr>
              <w:t xml:space="preserve"> Code</w:t>
            </w:r>
          </w:p>
        </w:tc>
        <w:tc>
          <w:tcPr>
            <w:tcW w:w="13634" w:type="dxa"/>
            <w:gridSpan w:val="2"/>
          </w:tcPr>
          <w:p w14:paraId="4D7A6020" w14:textId="22D4D678" w:rsidR="00C06ECA" w:rsidRDefault="00867222" w:rsidP="00C06ECA">
            <w:pPr>
              <w:rPr>
                <w:lang w:val="en-US"/>
              </w:rPr>
            </w:pPr>
            <w:r>
              <w:rPr>
                <w:lang w:val="en-US"/>
              </w:rPr>
              <w:t>EW002</w:t>
            </w:r>
          </w:p>
        </w:tc>
      </w:tr>
      <w:tr w:rsidR="00C06ECA" w14:paraId="73B79415" w14:textId="77777777" w:rsidTr="00C06ECA">
        <w:tc>
          <w:tcPr>
            <w:tcW w:w="1757" w:type="dxa"/>
            <w:gridSpan w:val="2"/>
            <w:shd w:val="clear" w:color="auto" w:fill="D9D9D9" w:themeFill="background1" w:themeFillShade="D9"/>
          </w:tcPr>
          <w:p w14:paraId="5E28CA52" w14:textId="5DA0451A" w:rsidR="00C06ECA" w:rsidRPr="00A32263" w:rsidRDefault="00C06ECA" w:rsidP="00C06ECA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6D7E4EE2" w14:textId="3A5AC096" w:rsidR="00867222" w:rsidRDefault="00867222" w:rsidP="002F4A51">
            <w:pPr>
              <w:pStyle w:val="NoSpacing"/>
              <w:numPr>
                <w:ilvl w:val="0"/>
                <w:numId w:val="5"/>
              </w:numPr>
            </w:pPr>
            <w:r>
              <w:t xml:space="preserve">Success response </w:t>
            </w:r>
            <w:r w:rsidR="002113AF">
              <w:t xml:space="preserve">from </w:t>
            </w:r>
            <w:proofErr w:type="spellStart"/>
            <w:r w:rsidR="002113AF">
              <w:t>createPullPayment</w:t>
            </w:r>
            <w:proofErr w:type="spellEnd"/>
            <w:r w:rsidR="002113AF">
              <w:t xml:space="preserve"> API </w:t>
            </w:r>
            <w:r>
              <w:t>with "</w:t>
            </w:r>
            <w:proofErr w:type="spellStart"/>
            <w:r>
              <w:t>paymentRequestId</w:t>
            </w:r>
            <w:proofErr w:type="spellEnd"/>
            <w:r>
              <w:t>" and "</w:t>
            </w:r>
            <w:proofErr w:type="spellStart"/>
            <w:r>
              <w:t>isOverThreshold</w:t>
            </w:r>
            <w:proofErr w:type="spellEnd"/>
            <w:r>
              <w:t>" as "true"</w:t>
            </w:r>
          </w:p>
          <w:p w14:paraId="5DA7756F" w14:textId="77777777" w:rsidR="00C06ECA" w:rsidRDefault="00867222" w:rsidP="002F4A51">
            <w:pPr>
              <w:pStyle w:val="NoSpacing"/>
              <w:numPr>
                <w:ilvl w:val="0"/>
                <w:numId w:val="5"/>
              </w:numPr>
            </w:pPr>
            <w:r>
              <w:t xml:space="preserve">Fail Webhook notification with </w:t>
            </w:r>
            <w:proofErr w:type="spellStart"/>
            <w:r>
              <w:t>statusCode</w:t>
            </w:r>
            <w:proofErr w:type="spellEnd"/>
            <w:r>
              <w:t xml:space="preserve"> PR006 and </w:t>
            </w:r>
            <w:proofErr w:type="spellStart"/>
            <w:r>
              <w:t>reasonCode</w:t>
            </w:r>
            <w:proofErr w:type="spellEnd"/>
            <w:r>
              <w:t xml:space="preserve"> EW002 is received</w:t>
            </w:r>
          </w:p>
          <w:p w14:paraId="5DE6A0E7" w14:textId="58EADD2D" w:rsidR="00FC7225" w:rsidRPr="00867222" w:rsidRDefault="00FC7225" w:rsidP="002F4A51">
            <w:pPr>
              <w:pStyle w:val="NoSpacing"/>
              <w:numPr>
                <w:ilvl w:val="0"/>
                <w:numId w:val="5"/>
              </w:numPr>
            </w:pPr>
            <w:r w:rsidRPr="00FC7225">
              <w:t xml:space="preserve">Success response from </w:t>
            </w:r>
            <w:proofErr w:type="spellStart"/>
            <w:r w:rsidRPr="00FC7225">
              <w:t>getPaymentR</w:t>
            </w:r>
            <w:r>
              <w:t>equest</w:t>
            </w:r>
            <w:proofErr w:type="spellEnd"/>
            <w:r>
              <w:t xml:space="preserve"> API with </w:t>
            </w:r>
            <w:proofErr w:type="spellStart"/>
            <w:r>
              <w:t>statusCode</w:t>
            </w:r>
            <w:proofErr w:type="spellEnd"/>
            <w:r>
              <w:t xml:space="preserve"> PR006</w:t>
            </w:r>
          </w:p>
        </w:tc>
      </w:tr>
      <w:tr w:rsidR="00C06ECA" w14:paraId="12A04854" w14:textId="77777777" w:rsidTr="00C06ECA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64B8E57C" w14:textId="77777777" w:rsidR="00C06ECA" w:rsidRDefault="00C06ECA" w:rsidP="00C06ECA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2448A9A1" w14:textId="77777777" w:rsidR="00C06ECA" w:rsidRDefault="00C06ECA" w:rsidP="00C06ECA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C06ECA" w:rsidRPr="00D2132F" w14:paraId="2E4BA97F" w14:textId="77777777" w:rsidTr="00C06ECA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2A0372E4" w14:textId="77777777" w:rsidR="00C06ECA" w:rsidRPr="00AB4CC9" w:rsidRDefault="00000000" w:rsidP="00C06ECA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5695785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C06ECA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06ECA" w:rsidRPr="00AB4CC9">
              <w:rPr>
                <w:lang w:val="en-US"/>
              </w:rPr>
              <w:t xml:space="preserve"> Pass</w:t>
            </w:r>
          </w:p>
          <w:p w14:paraId="615B6D64" w14:textId="77777777" w:rsidR="00C06ECA" w:rsidRDefault="00000000" w:rsidP="00C06ECA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19892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06ECA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06ECA" w:rsidRPr="00AB4CC9">
              <w:rPr>
                <w:lang w:val="en-US"/>
              </w:rPr>
              <w:t xml:space="preserve"> Fail</w:t>
            </w:r>
          </w:p>
          <w:p w14:paraId="3E6A84AB" w14:textId="315A83B2" w:rsidR="00C06ECA" w:rsidRDefault="00000000" w:rsidP="00C06ECA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80517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06ECA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06ECA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0B8089FF" w14:textId="139FB3F8" w:rsidR="000D758B" w:rsidRDefault="00000000" w:rsidP="00C06ECA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487626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58B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D758B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5D3AA7FE" w14:textId="77777777" w:rsidR="00C06ECA" w:rsidRPr="00D2132F" w:rsidRDefault="00C06ECA" w:rsidP="00C06ECA">
            <w:pPr>
              <w:rPr>
                <w:b/>
                <w:lang w:val="en-US"/>
              </w:rPr>
            </w:pPr>
          </w:p>
        </w:tc>
      </w:tr>
      <w:tr w:rsidR="00C06ECA" w:rsidRPr="00D2132F" w14:paraId="78B68BE7" w14:textId="77777777" w:rsidTr="00C06ECA">
        <w:tc>
          <w:tcPr>
            <w:tcW w:w="15391" w:type="dxa"/>
            <w:gridSpan w:val="4"/>
            <w:shd w:val="clear" w:color="auto" w:fill="BDD6EE" w:themeFill="accent1" w:themeFillTint="66"/>
          </w:tcPr>
          <w:p w14:paraId="27B22808" w14:textId="646393C5" w:rsidR="00C06ECA" w:rsidRPr="00D2132F" w:rsidRDefault="00F56D87" w:rsidP="00C06ECA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Raw log (with Request Header, Request Body, Response and Webhook Notification if </w:t>
            </w:r>
            <w:r w:rsidR="00C72C59">
              <w:rPr>
                <w:b/>
                <w:lang w:val="en-US"/>
              </w:rPr>
              <w:t>applicable</w:t>
            </w:r>
            <w:r>
              <w:rPr>
                <w:b/>
                <w:lang w:val="en-US"/>
              </w:rPr>
              <w:t>)</w:t>
            </w:r>
          </w:p>
        </w:tc>
      </w:tr>
      <w:tr w:rsidR="00C06ECA" w:rsidRPr="00D2132F" w14:paraId="74795216" w14:textId="77777777" w:rsidTr="00C06ECA">
        <w:tc>
          <w:tcPr>
            <w:tcW w:w="15391" w:type="dxa"/>
            <w:gridSpan w:val="4"/>
            <w:shd w:val="clear" w:color="auto" w:fill="auto"/>
          </w:tcPr>
          <w:p w14:paraId="0E220453" w14:textId="77777777" w:rsidR="00C06ECA" w:rsidRDefault="00C06ECA" w:rsidP="00C06ECA">
            <w:pPr>
              <w:rPr>
                <w:b/>
                <w:lang w:val="en-US"/>
              </w:rPr>
            </w:pPr>
          </w:p>
          <w:p w14:paraId="4A0C8ABD" w14:textId="77777777" w:rsidR="00C06ECA" w:rsidRDefault="00C06ECA" w:rsidP="00C06ECA">
            <w:pPr>
              <w:rPr>
                <w:b/>
                <w:lang w:val="en-US"/>
              </w:rPr>
            </w:pPr>
          </w:p>
          <w:p w14:paraId="5E336367" w14:textId="77777777" w:rsidR="00C06ECA" w:rsidRPr="00D2132F" w:rsidRDefault="00C06ECA" w:rsidP="00C06ECA">
            <w:pPr>
              <w:rPr>
                <w:b/>
                <w:lang w:val="en-US"/>
              </w:rPr>
            </w:pPr>
          </w:p>
        </w:tc>
      </w:tr>
      <w:tr w:rsidR="00C06ECA" w:rsidRPr="005B496E" w14:paraId="76179D38" w14:textId="77777777" w:rsidTr="00C06ECA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6D4F16DE" w14:textId="77777777" w:rsidR="00C06ECA" w:rsidRPr="00A32263" w:rsidRDefault="00C06ECA" w:rsidP="00C06ECA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0E2D2CAD" w14:textId="77777777" w:rsidR="00C06ECA" w:rsidRPr="005B496E" w:rsidRDefault="00C06ECA" w:rsidP="00C06ECA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C06ECA" w14:paraId="4A44DD6D" w14:textId="77777777" w:rsidTr="00C06ECA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02F76C47" w14:textId="77777777" w:rsidR="00C06ECA" w:rsidRPr="00AB4CC9" w:rsidRDefault="00000000" w:rsidP="00C06ECA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81551970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C06ECA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06ECA" w:rsidRPr="00AB4CC9">
              <w:rPr>
                <w:lang w:val="en-US"/>
              </w:rPr>
              <w:t xml:space="preserve"> Pass</w:t>
            </w:r>
          </w:p>
          <w:p w14:paraId="690187E1" w14:textId="77777777" w:rsidR="00C06ECA" w:rsidRDefault="00000000" w:rsidP="00C06ECA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383522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06ECA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06ECA" w:rsidRPr="00AB4CC9">
              <w:rPr>
                <w:lang w:val="en-US"/>
              </w:rPr>
              <w:t xml:space="preserve"> Fail</w:t>
            </w:r>
          </w:p>
          <w:p w14:paraId="42A0A3CB" w14:textId="3026B0F9" w:rsidR="00C06ECA" w:rsidRDefault="00000000" w:rsidP="00C06ECA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440724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06ECA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06ECA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7AC6A365" w14:textId="09A82B33" w:rsidR="000D758B" w:rsidRDefault="00000000" w:rsidP="00C06ECA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458997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58B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D758B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317756AC" w14:textId="77777777" w:rsidR="00C06ECA" w:rsidRDefault="00C06ECA" w:rsidP="00C06ECA"/>
        </w:tc>
      </w:tr>
    </w:tbl>
    <w:p w14:paraId="6027B13D" w14:textId="4A2AE8A2" w:rsidR="00C06ECA" w:rsidRDefault="00C06ECA" w:rsidP="00024B6E">
      <w:pPr>
        <w:rPr>
          <w:lang w:val="en-US" w:eastAsia="zh-CN"/>
        </w:rPr>
      </w:pPr>
    </w:p>
    <w:p w14:paraId="0E23FC07" w14:textId="573B4FBB" w:rsidR="00C06ECA" w:rsidRPr="00867222" w:rsidRDefault="001A1ABD" w:rsidP="00C06ECA">
      <w:pPr>
        <w:pStyle w:val="Heading2"/>
      </w:pPr>
      <w:bookmarkStart w:id="12" w:name="_Toc197604747"/>
      <w:proofErr w:type="spellStart"/>
      <w:r>
        <w:rPr>
          <w:iCs/>
          <w:lang w:val="en-HK"/>
        </w:rPr>
        <w:lastRenderedPageBreak/>
        <w:t>PayCode</w:t>
      </w:r>
      <w:proofErr w:type="spellEnd"/>
      <w:r>
        <w:rPr>
          <w:iCs/>
          <w:lang w:val="en-HK"/>
        </w:rPr>
        <w:t xml:space="preserve"> e</w:t>
      </w:r>
      <w:r w:rsidR="00867222" w:rsidRPr="00867222">
        <w:rPr>
          <w:iCs/>
          <w:lang w:val="en-HK"/>
        </w:rPr>
        <w:t>xpiry</w:t>
      </w:r>
      <w:r w:rsidR="00263553">
        <w:rPr>
          <w:iCs/>
          <w:lang w:val="en-HK"/>
        </w:rPr>
        <w:t xml:space="preserve"> from Webhook</w:t>
      </w:r>
      <w:bookmarkEnd w:id="12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C06ECA" w14:paraId="3E4F2FFB" w14:textId="77777777" w:rsidTr="00C06ECA">
        <w:tc>
          <w:tcPr>
            <w:tcW w:w="1757" w:type="dxa"/>
            <w:gridSpan w:val="2"/>
            <w:shd w:val="clear" w:color="auto" w:fill="D9D9D9" w:themeFill="background1" w:themeFillShade="D9"/>
          </w:tcPr>
          <w:p w14:paraId="785A34C8" w14:textId="77777777" w:rsidR="00C06ECA" w:rsidRPr="00A32263" w:rsidRDefault="00C06ECA" w:rsidP="00C06ECA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37A7E028" w14:textId="5E0FAD7E" w:rsidR="00C06ECA" w:rsidRPr="00867222" w:rsidRDefault="00867222" w:rsidP="00C473D8">
            <w:pPr>
              <w:rPr>
                <w:lang w:val="en-US"/>
              </w:rPr>
            </w:pPr>
            <w:proofErr w:type="spellStart"/>
            <w:r w:rsidRPr="00867222">
              <w:rPr>
                <w:iCs/>
              </w:rPr>
              <w:t>P</w:t>
            </w:r>
            <w:r w:rsidR="00C473D8">
              <w:rPr>
                <w:iCs/>
              </w:rPr>
              <w:t>ayCode</w:t>
            </w:r>
            <w:proofErr w:type="spellEnd"/>
            <w:r w:rsidR="00C473D8">
              <w:rPr>
                <w:iCs/>
              </w:rPr>
              <w:t xml:space="preserve"> e</w:t>
            </w:r>
            <w:r w:rsidRPr="00867222">
              <w:rPr>
                <w:iCs/>
              </w:rPr>
              <w:t>xpiry</w:t>
            </w:r>
            <w:r w:rsidR="009B4CD0">
              <w:rPr>
                <w:iCs/>
              </w:rPr>
              <w:t xml:space="preserve"> from Webhook</w:t>
            </w:r>
          </w:p>
        </w:tc>
      </w:tr>
      <w:tr w:rsidR="00C06ECA" w14:paraId="2F3BD976" w14:textId="77777777" w:rsidTr="00C06ECA">
        <w:tc>
          <w:tcPr>
            <w:tcW w:w="1757" w:type="dxa"/>
            <w:gridSpan w:val="2"/>
            <w:shd w:val="clear" w:color="auto" w:fill="D9D9D9" w:themeFill="background1" w:themeFillShade="D9"/>
          </w:tcPr>
          <w:p w14:paraId="1BB433CD" w14:textId="77777777" w:rsidR="00C06ECA" w:rsidRPr="00A32263" w:rsidRDefault="00C06ECA" w:rsidP="00C06ECA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723872B3" w14:textId="2D2202EE" w:rsidR="00FC7225" w:rsidRDefault="00FC7225" w:rsidP="00954D99">
            <w:pPr>
              <w:pStyle w:val="NoSpacing"/>
              <w:numPr>
                <w:ilvl w:val="0"/>
                <w:numId w:val="8"/>
              </w:numPr>
            </w:pPr>
            <w:r>
              <w:t xml:space="preserve">Call </w:t>
            </w:r>
            <w:proofErr w:type="spellStart"/>
            <w:r>
              <w:t>createPullPayment</w:t>
            </w:r>
            <w:proofErr w:type="spellEnd"/>
            <w:r>
              <w:t xml:space="preserve"> API with non-empty "</w:t>
            </w:r>
            <w:proofErr w:type="spellStart"/>
            <w:r>
              <w:t>clientToken</w:t>
            </w:r>
            <w:proofErr w:type="spellEnd"/>
            <w:r>
              <w:t>" AND with payment amount HKD9900.01</w:t>
            </w:r>
          </w:p>
          <w:p w14:paraId="7F1A4E54" w14:textId="7A953BA7" w:rsidR="00FC7225" w:rsidRDefault="00FC7225" w:rsidP="00954D99">
            <w:pPr>
              <w:pStyle w:val="NoSpacing"/>
              <w:numPr>
                <w:ilvl w:val="0"/>
                <w:numId w:val="8"/>
              </w:numPr>
            </w:pPr>
            <w:r>
              <w:t xml:space="preserve">Call </w:t>
            </w:r>
            <w:proofErr w:type="spellStart"/>
            <w:r>
              <w:t>getPaymentRequest</w:t>
            </w:r>
            <w:proofErr w:type="spellEnd"/>
            <w:r>
              <w:t xml:space="preserve"> API with </w:t>
            </w:r>
            <w:proofErr w:type="spellStart"/>
            <w:r>
              <w:t>paymentRequestId</w:t>
            </w:r>
            <w:proofErr w:type="spellEnd"/>
            <w:r>
              <w:t xml:space="preserve"> returned from </w:t>
            </w:r>
            <w:proofErr w:type="spellStart"/>
            <w:r>
              <w:t>createPullPayment</w:t>
            </w:r>
            <w:proofErr w:type="spellEnd"/>
            <w:r>
              <w:t xml:space="preserve"> API</w:t>
            </w:r>
          </w:p>
        </w:tc>
      </w:tr>
      <w:tr w:rsidR="00C06ECA" w14:paraId="2A42B32F" w14:textId="77777777" w:rsidTr="00C06ECA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261261E7" w14:textId="77777777" w:rsidR="00C06ECA" w:rsidRDefault="00C06ECA" w:rsidP="00C06ECA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C06ECA" w14:paraId="674A8BF2" w14:textId="77777777" w:rsidTr="00C06ECA">
        <w:tc>
          <w:tcPr>
            <w:tcW w:w="1757" w:type="dxa"/>
            <w:gridSpan w:val="2"/>
            <w:shd w:val="clear" w:color="auto" w:fill="D9D9D9" w:themeFill="background1" w:themeFillShade="D9"/>
          </w:tcPr>
          <w:p w14:paraId="15924456" w14:textId="7F73C0BA" w:rsidR="00C06ECA" w:rsidRPr="00A32263" w:rsidRDefault="00263553" w:rsidP="00C06ECA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Webhook </w:t>
            </w:r>
            <w:r w:rsidR="00A13E33">
              <w:rPr>
                <w:b/>
                <w:lang w:val="en-US"/>
              </w:rPr>
              <w:br/>
            </w:r>
            <w:r>
              <w:rPr>
                <w:b/>
                <w:lang w:val="en-US"/>
              </w:rPr>
              <w:t>Reason Code</w:t>
            </w:r>
          </w:p>
        </w:tc>
        <w:tc>
          <w:tcPr>
            <w:tcW w:w="13634" w:type="dxa"/>
            <w:gridSpan w:val="2"/>
          </w:tcPr>
          <w:p w14:paraId="27544793" w14:textId="1A76E528" w:rsidR="00C06ECA" w:rsidRDefault="00867222" w:rsidP="00C06ECA">
            <w:pPr>
              <w:rPr>
                <w:lang w:val="en-US"/>
              </w:rPr>
            </w:pPr>
            <w:r>
              <w:rPr>
                <w:lang w:val="en-US"/>
              </w:rPr>
              <w:t>EW2001</w:t>
            </w:r>
          </w:p>
        </w:tc>
      </w:tr>
      <w:tr w:rsidR="00C06ECA" w14:paraId="02D2016C" w14:textId="77777777" w:rsidTr="00C06ECA">
        <w:tc>
          <w:tcPr>
            <w:tcW w:w="1757" w:type="dxa"/>
            <w:gridSpan w:val="2"/>
            <w:shd w:val="clear" w:color="auto" w:fill="D9D9D9" w:themeFill="background1" w:themeFillShade="D9"/>
          </w:tcPr>
          <w:p w14:paraId="31E7AFF0" w14:textId="45E30CD2" w:rsidR="00C06ECA" w:rsidRPr="00A32263" w:rsidRDefault="00C06ECA" w:rsidP="00C06ECA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587DE000" w14:textId="3C154AE7" w:rsidR="00867222" w:rsidRDefault="00867222" w:rsidP="002F4A51">
            <w:pPr>
              <w:pStyle w:val="NoSpacing"/>
              <w:numPr>
                <w:ilvl w:val="0"/>
                <w:numId w:val="6"/>
              </w:numPr>
            </w:pPr>
            <w:r>
              <w:t xml:space="preserve">Success response </w:t>
            </w:r>
            <w:r w:rsidR="002113AF">
              <w:t xml:space="preserve">from </w:t>
            </w:r>
            <w:proofErr w:type="spellStart"/>
            <w:r w:rsidR="002113AF">
              <w:t>createPullPayment</w:t>
            </w:r>
            <w:proofErr w:type="spellEnd"/>
            <w:r w:rsidR="002113AF">
              <w:t xml:space="preserve"> API </w:t>
            </w:r>
            <w:r>
              <w:t>with "</w:t>
            </w:r>
            <w:proofErr w:type="spellStart"/>
            <w:r>
              <w:t>paymentRequestId</w:t>
            </w:r>
            <w:proofErr w:type="spellEnd"/>
            <w:r>
              <w:t>" and "</w:t>
            </w:r>
            <w:proofErr w:type="spellStart"/>
            <w:r>
              <w:t>isOverThreshold</w:t>
            </w:r>
            <w:proofErr w:type="spellEnd"/>
            <w:r>
              <w:t>" as "true"</w:t>
            </w:r>
          </w:p>
          <w:p w14:paraId="449BD3E6" w14:textId="77777777" w:rsidR="00C06ECA" w:rsidRDefault="00867222" w:rsidP="002F4A51">
            <w:pPr>
              <w:pStyle w:val="NoSpacing"/>
              <w:numPr>
                <w:ilvl w:val="0"/>
                <w:numId w:val="6"/>
              </w:numPr>
            </w:pPr>
            <w:r>
              <w:t xml:space="preserve">Fail Webhook notification with </w:t>
            </w:r>
            <w:proofErr w:type="spellStart"/>
            <w:r>
              <w:t>statusCode</w:t>
            </w:r>
            <w:proofErr w:type="spellEnd"/>
            <w:r>
              <w:t xml:space="preserve"> PR007 and </w:t>
            </w:r>
            <w:proofErr w:type="spellStart"/>
            <w:r>
              <w:t>reasonCode</w:t>
            </w:r>
            <w:proofErr w:type="spellEnd"/>
            <w:r>
              <w:t xml:space="preserve"> EW2001 is received</w:t>
            </w:r>
          </w:p>
          <w:p w14:paraId="205548AE" w14:textId="3F3A9F2C" w:rsidR="00FC7225" w:rsidRPr="00867222" w:rsidRDefault="00FC7225" w:rsidP="002F4A51">
            <w:pPr>
              <w:pStyle w:val="NoSpacing"/>
              <w:numPr>
                <w:ilvl w:val="0"/>
                <w:numId w:val="6"/>
              </w:numPr>
            </w:pPr>
            <w:r w:rsidRPr="00FC7225">
              <w:t xml:space="preserve">Success response from </w:t>
            </w:r>
            <w:proofErr w:type="spellStart"/>
            <w:r w:rsidRPr="00FC7225">
              <w:t>getPaymentR</w:t>
            </w:r>
            <w:r>
              <w:t>equest</w:t>
            </w:r>
            <w:proofErr w:type="spellEnd"/>
            <w:r>
              <w:t xml:space="preserve"> API with </w:t>
            </w:r>
            <w:proofErr w:type="spellStart"/>
            <w:r>
              <w:t>statusCode</w:t>
            </w:r>
            <w:proofErr w:type="spellEnd"/>
            <w:r>
              <w:t xml:space="preserve"> PR007</w:t>
            </w:r>
          </w:p>
        </w:tc>
      </w:tr>
      <w:tr w:rsidR="00C06ECA" w14:paraId="1A56CEBC" w14:textId="77777777" w:rsidTr="00C06ECA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4D8D4747" w14:textId="77777777" w:rsidR="00C06ECA" w:rsidRDefault="00C06ECA" w:rsidP="00C06ECA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3FF44DBB" w14:textId="77777777" w:rsidR="00C06ECA" w:rsidRDefault="00C06ECA" w:rsidP="00C06ECA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C06ECA" w:rsidRPr="00D2132F" w14:paraId="3E011DDA" w14:textId="77777777" w:rsidTr="00C06ECA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0F45C6EF" w14:textId="77777777" w:rsidR="00C06ECA" w:rsidRPr="00AB4CC9" w:rsidRDefault="00000000" w:rsidP="00C06ECA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79533053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C06ECA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06ECA" w:rsidRPr="00AB4CC9">
              <w:rPr>
                <w:lang w:val="en-US"/>
              </w:rPr>
              <w:t xml:space="preserve"> Pass</w:t>
            </w:r>
          </w:p>
          <w:p w14:paraId="02ED80FD" w14:textId="77777777" w:rsidR="00C06ECA" w:rsidRDefault="00000000" w:rsidP="00C06ECA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200470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06ECA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06ECA" w:rsidRPr="00AB4CC9">
              <w:rPr>
                <w:lang w:val="en-US"/>
              </w:rPr>
              <w:t xml:space="preserve"> Fail</w:t>
            </w:r>
          </w:p>
          <w:p w14:paraId="498E846C" w14:textId="586750B1" w:rsidR="00C06ECA" w:rsidRDefault="00000000" w:rsidP="00C06ECA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877535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06ECA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06ECA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6C7A2C4B" w14:textId="384F0CCB" w:rsidR="000D758B" w:rsidRDefault="00000000" w:rsidP="00C06ECA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621580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58B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D758B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260236E8" w14:textId="77777777" w:rsidR="00C06ECA" w:rsidRPr="00D2132F" w:rsidRDefault="00C06ECA" w:rsidP="00C06ECA">
            <w:pPr>
              <w:rPr>
                <w:b/>
                <w:lang w:val="en-US"/>
              </w:rPr>
            </w:pPr>
          </w:p>
        </w:tc>
      </w:tr>
      <w:tr w:rsidR="00C06ECA" w:rsidRPr="00D2132F" w14:paraId="5D318862" w14:textId="77777777" w:rsidTr="00C06ECA">
        <w:tc>
          <w:tcPr>
            <w:tcW w:w="15391" w:type="dxa"/>
            <w:gridSpan w:val="4"/>
            <w:shd w:val="clear" w:color="auto" w:fill="BDD6EE" w:themeFill="accent1" w:themeFillTint="66"/>
          </w:tcPr>
          <w:p w14:paraId="4BE2F72E" w14:textId="4810C147" w:rsidR="00C06ECA" w:rsidRPr="00D2132F" w:rsidRDefault="00F56D87" w:rsidP="00C06ECA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Raw log (with Request Header, Request Body, Response and Webhook Notification if </w:t>
            </w:r>
            <w:r w:rsidR="00C72C59">
              <w:rPr>
                <w:b/>
                <w:lang w:val="en-US"/>
              </w:rPr>
              <w:t>applicable</w:t>
            </w:r>
            <w:r>
              <w:rPr>
                <w:b/>
                <w:lang w:val="en-US"/>
              </w:rPr>
              <w:t>)</w:t>
            </w:r>
          </w:p>
        </w:tc>
      </w:tr>
      <w:tr w:rsidR="00C06ECA" w:rsidRPr="00D2132F" w14:paraId="6E26D8DF" w14:textId="77777777" w:rsidTr="00C06ECA">
        <w:tc>
          <w:tcPr>
            <w:tcW w:w="15391" w:type="dxa"/>
            <w:gridSpan w:val="4"/>
            <w:shd w:val="clear" w:color="auto" w:fill="auto"/>
          </w:tcPr>
          <w:p w14:paraId="504A0E4A" w14:textId="77777777" w:rsidR="00C06ECA" w:rsidRDefault="00C06ECA" w:rsidP="00C06ECA">
            <w:pPr>
              <w:rPr>
                <w:b/>
                <w:lang w:val="en-US"/>
              </w:rPr>
            </w:pPr>
          </w:p>
          <w:p w14:paraId="4412FBEF" w14:textId="77777777" w:rsidR="00C06ECA" w:rsidRDefault="00C06ECA" w:rsidP="00C06ECA">
            <w:pPr>
              <w:rPr>
                <w:b/>
                <w:lang w:val="en-US"/>
              </w:rPr>
            </w:pPr>
          </w:p>
          <w:p w14:paraId="2757CB81" w14:textId="77777777" w:rsidR="00C06ECA" w:rsidRPr="00D2132F" w:rsidRDefault="00C06ECA" w:rsidP="00C06ECA">
            <w:pPr>
              <w:rPr>
                <w:b/>
                <w:lang w:val="en-US"/>
              </w:rPr>
            </w:pPr>
          </w:p>
        </w:tc>
      </w:tr>
      <w:tr w:rsidR="00C06ECA" w:rsidRPr="005B496E" w14:paraId="2D2167C0" w14:textId="77777777" w:rsidTr="00C06ECA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635AC803" w14:textId="77777777" w:rsidR="00C06ECA" w:rsidRPr="00A32263" w:rsidRDefault="00C06ECA" w:rsidP="00C06ECA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2CB81599" w14:textId="77777777" w:rsidR="00C06ECA" w:rsidRPr="005B496E" w:rsidRDefault="00C06ECA" w:rsidP="00C06ECA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C06ECA" w14:paraId="07C896D6" w14:textId="77777777" w:rsidTr="00C06ECA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7595EA11" w14:textId="77777777" w:rsidR="00C06ECA" w:rsidRPr="00AB4CC9" w:rsidRDefault="00000000" w:rsidP="00C06ECA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27948339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C06ECA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06ECA" w:rsidRPr="00AB4CC9">
              <w:rPr>
                <w:lang w:val="en-US"/>
              </w:rPr>
              <w:t xml:space="preserve"> Pass</w:t>
            </w:r>
          </w:p>
          <w:p w14:paraId="13418CA8" w14:textId="77777777" w:rsidR="00C06ECA" w:rsidRDefault="00000000" w:rsidP="00C06ECA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625284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06ECA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06ECA" w:rsidRPr="00AB4CC9">
              <w:rPr>
                <w:lang w:val="en-US"/>
              </w:rPr>
              <w:t xml:space="preserve"> Fail</w:t>
            </w:r>
          </w:p>
          <w:p w14:paraId="6A735B44" w14:textId="27D0363C" w:rsidR="00C06ECA" w:rsidRDefault="00000000" w:rsidP="00C06ECA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322496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06ECA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06ECA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54BDD3E2" w14:textId="62B718D7" w:rsidR="000D758B" w:rsidRDefault="00000000" w:rsidP="00C06ECA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-159466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58B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D758B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1176708D" w14:textId="77777777" w:rsidR="00C06ECA" w:rsidRDefault="00C06ECA" w:rsidP="00C06ECA"/>
        </w:tc>
      </w:tr>
    </w:tbl>
    <w:p w14:paraId="44605FCD" w14:textId="584F2835" w:rsidR="00C06ECA" w:rsidRDefault="00C06ECA" w:rsidP="00024B6E">
      <w:pPr>
        <w:rPr>
          <w:lang w:val="en-US" w:eastAsia="zh-CN"/>
        </w:rPr>
      </w:pPr>
    </w:p>
    <w:p w14:paraId="52C45B72" w14:textId="349B437F" w:rsidR="00C473D8" w:rsidRPr="00867222" w:rsidRDefault="001F6797" w:rsidP="00C473D8">
      <w:pPr>
        <w:pStyle w:val="Heading2"/>
      </w:pPr>
      <w:bookmarkStart w:id="13" w:name="_Toc197604748"/>
      <w:r>
        <w:rPr>
          <w:iCs/>
          <w:lang w:val="en-HK"/>
        </w:rPr>
        <w:t>E</w:t>
      </w:r>
      <w:r w:rsidR="001A1ABD">
        <w:rPr>
          <w:iCs/>
          <w:lang w:val="en-HK"/>
        </w:rPr>
        <w:t>rror during payment request c</w:t>
      </w:r>
      <w:r w:rsidR="00C473D8">
        <w:rPr>
          <w:iCs/>
          <w:lang w:val="en-HK"/>
        </w:rPr>
        <w:t>reation</w:t>
      </w:r>
      <w:bookmarkEnd w:id="13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C473D8" w14:paraId="38FAE437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01DE1B51" w14:textId="77777777" w:rsidR="00C473D8" w:rsidRPr="00A32263" w:rsidRDefault="00C473D8" w:rsidP="00882E0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40CAA3CE" w14:textId="2CA49D79" w:rsidR="00C473D8" w:rsidRPr="00867222" w:rsidRDefault="001F6797" w:rsidP="00882E0F">
            <w:pPr>
              <w:rPr>
                <w:lang w:val="en-US"/>
              </w:rPr>
            </w:pPr>
            <w:r>
              <w:rPr>
                <w:iCs/>
              </w:rPr>
              <w:t>E</w:t>
            </w:r>
            <w:r w:rsidR="00C473D8">
              <w:rPr>
                <w:iCs/>
              </w:rPr>
              <w:t>rror during payment request creation</w:t>
            </w:r>
          </w:p>
        </w:tc>
      </w:tr>
      <w:tr w:rsidR="00C473D8" w14:paraId="433044A8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1E240CBB" w14:textId="77777777" w:rsidR="00C473D8" w:rsidRPr="00A32263" w:rsidRDefault="00C473D8" w:rsidP="00882E0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68092DD5" w14:textId="41D5E8D9" w:rsidR="00C473D8" w:rsidRPr="002113AF" w:rsidRDefault="002113AF" w:rsidP="00954D99">
            <w:pPr>
              <w:pStyle w:val="NoSpacing"/>
              <w:numPr>
                <w:ilvl w:val="0"/>
                <w:numId w:val="8"/>
              </w:numPr>
            </w:pPr>
            <w:r>
              <w:t xml:space="preserve">Call </w:t>
            </w:r>
            <w:proofErr w:type="spellStart"/>
            <w:r>
              <w:t>createPullPayment</w:t>
            </w:r>
            <w:proofErr w:type="spellEnd"/>
            <w:r>
              <w:t xml:space="preserve"> API with non-empty "</w:t>
            </w:r>
            <w:proofErr w:type="spellStart"/>
            <w:r>
              <w:t>clientToken</w:t>
            </w:r>
            <w:proofErr w:type="spellEnd"/>
            <w:r>
              <w:t>" AND with payment amount HKD9900.02</w:t>
            </w:r>
          </w:p>
        </w:tc>
      </w:tr>
      <w:tr w:rsidR="00C473D8" w14:paraId="3BCDD0C1" w14:textId="77777777" w:rsidTr="00882E0F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2DC6B9AC" w14:textId="77777777" w:rsidR="00C473D8" w:rsidRDefault="00C473D8" w:rsidP="00882E0F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C473D8" w14:paraId="3E1521DA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61CE4AB6" w14:textId="77777777" w:rsidR="00C473D8" w:rsidRPr="00A32263" w:rsidRDefault="00C473D8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Error Code</w:t>
            </w:r>
          </w:p>
        </w:tc>
        <w:tc>
          <w:tcPr>
            <w:tcW w:w="13634" w:type="dxa"/>
            <w:gridSpan w:val="2"/>
          </w:tcPr>
          <w:p w14:paraId="421516B6" w14:textId="1417ED3D" w:rsidR="00C473D8" w:rsidRDefault="00C473D8" w:rsidP="00882E0F">
            <w:pPr>
              <w:rPr>
                <w:lang w:val="en-US"/>
              </w:rPr>
            </w:pPr>
            <w:r>
              <w:rPr>
                <w:lang w:val="en-US"/>
              </w:rPr>
              <w:t>EB099</w:t>
            </w:r>
          </w:p>
        </w:tc>
      </w:tr>
      <w:tr w:rsidR="00C473D8" w14:paraId="586B15E7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4BC08AF3" w14:textId="77777777" w:rsidR="00C473D8" w:rsidRPr="00A32263" w:rsidRDefault="00C473D8" w:rsidP="00882E0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646D83ED" w14:textId="49C2D7B0" w:rsidR="00C473D8" w:rsidRPr="00867222" w:rsidRDefault="00C473D8" w:rsidP="00C473D8">
            <w:pPr>
              <w:pStyle w:val="NoSpacing"/>
              <w:numPr>
                <w:ilvl w:val="0"/>
                <w:numId w:val="6"/>
              </w:numPr>
            </w:pPr>
            <w:r>
              <w:t xml:space="preserve">Error response </w:t>
            </w:r>
            <w:r w:rsidR="002113AF">
              <w:t xml:space="preserve">from </w:t>
            </w:r>
            <w:proofErr w:type="spellStart"/>
            <w:r w:rsidR="002113AF">
              <w:t>createPullPayment</w:t>
            </w:r>
            <w:proofErr w:type="spellEnd"/>
            <w:r w:rsidR="002113AF">
              <w:t xml:space="preserve"> API </w:t>
            </w:r>
            <w:r>
              <w:t>with error code EB099</w:t>
            </w:r>
          </w:p>
        </w:tc>
      </w:tr>
      <w:tr w:rsidR="00C473D8" w14:paraId="6C995D81" w14:textId="77777777" w:rsidTr="00882E0F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1F3433F5" w14:textId="77777777" w:rsidR="00C473D8" w:rsidRDefault="00C473D8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30BA0D34" w14:textId="77777777" w:rsidR="00C473D8" w:rsidRDefault="00C473D8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C473D8" w:rsidRPr="00D2132F" w14:paraId="6260969B" w14:textId="77777777" w:rsidTr="00882E0F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52A500FE" w14:textId="77777777" w:rsidR="00C473D8" w:rsidRPr="00AB4CC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209758977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C473D8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473D8" w:rsidRPr="00AB4CC9">
              <w:rPr>
                <w:lang w:val="en-US"/>
              </w:rPr>
              <w:t xml:space="preserve"> Pass</w:t>
            </w:r>
          </w:p>
          <w:p w14:paraId="1F23F61A" w14:textId="77777777" w:rsidR="00C473D8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941031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473D8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473D8" w:rsidRPr="00AB4CC9">
              <w:rPr>
                <w:lang w:val="en-US"/>
              </w:rPr>
              <w:t xml:space="preserve"> Fail</w:t>
            </w:r>
          </w:p>
          <w:p w14:paraId="433C6751" w14:textId="419FC218" w:rsidR="00C473D8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417539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473D8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473D8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41A51784" w14:textId="3BF95E05" w:rsidR="000D758B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352854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58B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D758B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7583F526" w14:textId="77777777" w:rsidR="00C473D8" w:rsidRPr="00D2132F" w:rsidRDefault="00C473D8" w:rsidP="00882E0F">
            <w:pPr>
              <w:rPr>
                <w:b/>
                <w:lang w:val="en-US"/>
              </w:rPr>
            </w:pPr>
          </w:p>
        </w:tc>
      </w:tr>
      <w:tr w:rsidR="00C473D8" w:rsidRPr="00D2132F" w14:paraId="4E28CEE2" w14:textId="77777777" w:rsidTr="00882E0F">
        <w:tc>
          <w:tcPr>
            <w:tcW w:w="15391" w:type="dxa"/>
            <w:gridSpan w:val="4"/>
            <w:shd w:val="clear" w:color="auto" w:fill="BDD6EE" w:themeFill="accent1" w:themeFillTint="66"/>
          </w:tcPr>
          <w:p w14:paraId="2E7EB66A" w14:textId="77777777" w:rsidR="00C473D8" w:rsidRPr="00D2132F" w:rsidRDefault="00C473D8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C473D8" w:rsidRPr="00D2132F" w14:paraId="3907A8E7" w14:textId="77777777" w:rsidTr="00882E0F">
        <w:tc>
          <w:tcPr>
            <w:tcW w:w="15391" w:type="dxa"/>
            <w:gridSpan w:val="4"/>
            <w:shd w:val="clear" w:color="auto" w:fill="auto"/>
          </w:tcPr>
          <w:p w14:paraId="0E958DCB" w14:textId="77777777" w:rsidR="00C473D8" w:rsidRDefault="00C473D8" w:rsidP="00882E0F">
            <w:pPr>
              <w:rPr>
                <w:b/>
                <w:lang w:val="en-US"/>
              </w:rPr>
            </w:pPr>
          </w:p>
          <w:p w14:paraId="1A6D687C" w14:textId="77777777" w:rsidR="00C473D8" w:rsidRDefault="00C473D8" w:rsidP="00882E0F">
            <w:pPr>
              <w:rPr>
                <w:b/>
                <w:lang w:val="en-US"/>
              </w:rPr>
            </w:pPr>
          </w:p>
          <w:p w14:paraId="724E1850" w14:textId="77777777" w:rsidR="00C473D8" w:rsidRPr="00D2132F" w:rsidRDefault="00C473D8" w:rsidP="00882E0F">
            <w:pPr>
              <w:rPr>
                <w:b/>
                <w:lang w:val="en-US"/>
              </w:rPr>
            </w:pPr>
          </w:p>
        </w:tc>
      </w:tr>
      <w:tr w:rsidR="00C473D8" w:rsidRPr="005B496E" w14:paraId="4C5A0867" w14:textId="77777777" w:rsidTr="00882E0F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75E778DC" w14:textId="77777777" w:rsidR="00C473D8" w:rsidRPr="00A32263" w:rsidRDefault="00C473D8" w:rsidP="00882E0F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4C14930C" w14:textId="77777777" w:rsidR="00C473D8" w:rsidRPr="005B496E" w:rsidRDefault="00C473D8" w:rsidP="00882E0F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C473D8" w14:paraId="0084E736" w14:textId="77777777" w:rsidTr="00882E0F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3501377A" w14:textId="77777777" w:rsidR="00C473D8" w:rsidRPr="00AB4CC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126815334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C473D8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473D8" w:rsidRPr="00AB4CC9">
              <w:rPr>
                <w:lang w:val="en-US"/>
              </w:rPr>
              <w:t xml:space="preserve"> Pass</w:t>
            </w:r>
          </w:p>
          <w:p w14:paraId="0ABA17EB" w14:textId="77777777" w:rsidR="00C473D8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942797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473D8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473D8" w:rsidRPr="00AB4CC9">
              <w:rPr>
                <w:lang w:val="en-US"/>
              </w:rPr>
              <w:t xml:space="preserve"> Fail</w:t>
            </w:r>
          </w:p>
          <w:p w14:paraId="48872FFC" w14:textId="3F2D4215" w:rsidR="00C473D8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909424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473D8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473D8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2034489F" w14:textId="055816D8" w:rsidR="000D758B" w:rsidRDefault="00000000" w:rsidP="00882E0F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-234932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58B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D758B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10D2C2B9" w14:textId="77777777" w:rsidR="00C473D8" w:rsidRDefault="00C473D8" w:rsidP="00882E0F"/>
        </w:tc>
      </w:tr>
    </w:tbl>
    <w:p w14:paraId="60B40D89" w14:textId="00221EA7" w:rsidR="009C597C" w:rsidRDefault="009C597C" w:rsidP="00024B6E">
      <w:pPr>
        <w:rPr>
          <w:lang w:val="en-US" w:eastAsia="zh-CN"/>
        </w:rPr>
      </w:pPr>
    </w:p>
    <w:p w14:paraId="21BD6418" w14:textId="69B150FA" w:rsidR="00CB0503" w:rsidRPr="00867222" w:rsidRDefault="00CB0503" w:rsidP="00CB0503">
      <w:pPr>
        <w:pStyle w:val="Heading2"/>
      </w:pPr>
      <w:bookmarkStart w:id="14" w:name="_Toc197604749"/>
      <w:proofErr w:type="spellStart"/>
      <w:r>
        <w:t>PayCode</w:t>
      </w:r>
      <w:proofErr w:type="spellEnd"/>
      <w:r>
        <w:t xml:space="preserve"> scanned is expired</w:t>
      </w:r>
      <w:r>
        <w:rPr>
          <w:iCs/>
          <w:lang w:val="en-HK"/>
        </w:rPr>
        <w:t xml:space="preserve"> during below threshold payment request creation</w:t>
      </w:r>
      <w:bookmarkEnd w:id="14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CB0503" w14:paraId="0B587BD4" w14:textId="77777777" w:rsidTr="00CB0503">
        <w:tc>
          <w:tcPr>
            <w:tcW w:w="1757" w:type="dxa"/>
            <w:gridSpan w:val="2"/>
            <w:shd w:val="clear" w:color="auto" w:fill="D9D9D9" w:themeFill="background1" w:themeFillShade="D9"/>
          </w:tcPr>
          <w:p w14:paraId="79B5B0E6" w14:textId="77777777" w:rsidR="00CB0503" w:rsidRPr="00A32263" w:rsidRDefault="00CB0503" w:rsidP="00CB0503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4A5072FF" w14:textId="31CD1ED2" w:rsidR="00CB0503" w:rsidRPr="00867222" w:rsidRDefault="00CB0503" w:rsidP="00CB0503">
            <w:pPr>
              <w:rPr>
                <w:lang w:val="en-US"/>
              </w:rPr>
            </w:pPr>
            <w:proofErr w:type="spellStart"/>
            <w:r>
              <w:rPr>
                <w:iCs/>
              </w:rPr>
              <w:t>PayCode</w:t>
            </w:r>
            <w:proofErr w:type="spellEnd"/>
            <w:r w:rsidR="00A21C91">
              <w:rPr>
                <w:iCs/>
              </w:rPr>
              <w:t xml:space="preserve"> scanned is expired</w:t>
            </w:r>
            <w:r>
              <w:rPr>
                <w:iCs/>
              </w:rPr>
              <w:t xml:space="preserve"> during below threshold payment request creation</w:t>
            </w:r>
          </w:p>
        </w:tc>
      </w:tr>
      <w:tr w:rsidR="00CB0503" w14:paraId="148293A3" w14:textId="77777777" w:rsidTr="00CB0503">
        <w:tc>
          <w:tcPr>
            <w:tcW w:w="1757" w:type="dxa"/>
            <w:gridSpan w:val="2"/>
            <w:shd w:val="clear" w:color="auto" w:fill="D9D9D9" w:themeFill="background1" w:themeFillShade="D9"/>
          </w:tcPr>
          <w:p w14:paraId="5C9329AA" w14:textId="77777777" w:rsidR="00CB0503" w:rsidRPr="00A32263" w:rsidRDefault="00CB0503" w:rsidP="00CB0503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14B23AB3" w14:textId="77777777" w:rsidR="00CB0503" w:rsidRPr="002113AF" w:rsidRDefault="00CB0503" w:rsidP="00954D99">
            <w:pPr>
              <w:pStyle w:val="NoSpacing"/>
              <w:numPr>
                <w:ilvl w:val="0"/>
                <w:numId w:val="8"/>
              </w:numPr>
            </w:pPr>
            <w:r>
              <w:t xml:space="preserve">Call </w:t>
            </w:r>
            <w:proofErr w:type="spellStart"/>
            <w:r>
              <w:t>createPullPayment</w:t>
            </w:r>
            <w:proofErr w:type="spellEnd"/>
            <w:r>
              <w:t xml:space="preserve"> API with non-empty "</w:t>
            </w:r>
            <w:proofErr w:type="spellStart"/>
            <w:r>
              <w:t>clientToken</w:t>
            </w:r>
            <w:proofErr w:type="spellEnd"/>
            <w:r>
              <w:t>" AND with payment amount HKD403.00</w:t>
            </w:r>
          </w:p>
        </w:tc>
      </w:tr>
      <w:tr w:rsidR="00CB0503" w14:paraId="2853A445" w14:textId="77777777" w:rsidTr="00CB0503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706686F0" w14:textId="77777777" w:rsidR="00CB0503" w:rsidRDefault="00CB0503" w:rsidP="00CB0503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CB0503" w14:paraId="48F8E383" w14:textId="77777777" w:rsidTr="00CB0503">
        <w:tc>
          <w:tcPr>
            <w:tcW w:w="1757" w:type="dxa"/>
            <w:gridSpan w:val="2"/>
            <w:shd w:val="clear" w:color="auto" w:fill="D9D9D9" w:themeFill="background1" w:themeFillShade="D9"/>
          </w:tcPr>
          <w:p w14:paraId="2BD1A0F1" w14:textId="77777777" w:rsidR="00CB0503" w:rsidRPr="00A32263" w:rsidRDefault="00CB0503" w:rsidP="00CB0503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Error Code</w:t>
            </w:r>
          </w:p>
        </w:tc>
        <w:tc>
          <w:tcPr>
            <w:tcW w:w="13634" w:type="dxa"/>
            <w:gridSpan w:val="2"/>
          </w:tcPr>
          <w:p w14:paraId="24180808" w14:textId="77777777" w:rsidR="00CB0503" w:rsidRDefault="00CB0503" w:rsidP="00CB0503">
            <w:pPr>
              <w:rPr>
                <w:lang w:val="en-US"/>
              </w:rPr>
            </w:pPr>
            <w:r>
              <w:rPr>
                <w:lang w:val="en-US"/>
              </w:rPr>
              <w:t>EB007</w:t>
            </w:r>
          </w:p>
        </w:tc>
      </w:tr>
      <w:tr w:rsidR="00CB0503" w14:paraId="791C2CB1" w14:textId="77777777" w:rsidTr="00CB0503">
        <w:tc>
          <w:tcPr>
            <w:tcW w:w="1757" w:type="dxa"/>
            <w:gridSpan w:val="2"/>
            <w:shd w:val="clear" w:color="auto" w:fill="D9D9D9" w:themeFill="background1" w:themeFillShade="D9"/>
          </w:tcPr>
          <w:p w14:paraId="0F3CF2CF" w14:textId="77777777" w:rsidR="00CB0503" w:rsidRPr="00A32263" w:rsidRDefault="00CB0503" w:rsidP="00CB0503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303B96FD" w14:textId="77777777" w:rsidR="00CB0503" w:rsidRPr="00867222" w:rsidRDefault="00CB0503" w:rsidP="00CB0503">
            <w:pPr>
              <w:pStyle w:val="NoSpacing"/>
              <w:numPr>
                <w:ilvl w:val="0"/>
                <w:numId w:val="6"/>
              </w:numPr>
            </w:pPr>
            <w:r>
              <w:t xml:space="preserve">Error response from </w:t>
            </w:r>
            <w:proofErr w:type="spellStart"/>
            <w:r>
              <w:t>createPullPayment</w:t>
            </w:r>
            <w:proofErr w:type="spellEnd"/>
            <w:r>
              <w:t xml:space="preserve"> API with error code EB007</w:t>
            </w:r>
          </w:p>
        </w:tc>
      </w:tr>
      <w:tr w:rsidR="00CB0503" w14:paraId="59975B3E" w14:textId="77777777" w:rsidTr="00CB0503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48EB78C3" w14:textId="77777777" w:rsidR="00CB0503" w:rsidRDefault="00CB0503" w:rsidP="00CB0503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0C84B16D" w14:textId="77777777" w:rsidR="00CB0503" w:rsidRDefault="00CB0503" w:rsidP="00CB0503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CB0503" w:rsidRPr="00D2132F" w14:paraId="6A00AAC2" w14:textId="77777777" w:rsidTr="00CB0503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1E943FA7" w14:textId="77777777" w:rsidR="00CB0503" w:rsidRPr="00AB4CC9" w:rsidRDefault="00000000" w:rsidP="00CB0503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66487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CB0503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B0503" w:rsidRPr="00AB4CC9">
              <w:rPr>
                <w:lang w:val="en-US"/>
              </w:rPr>
              <w:t xml:space="preserve"> Pass</w:t>
            </w:r>
          </w:p>
          <w:p w14:paraId="385AB340" w14:textId="77777777" w:rsidR="00CB0503" w:rsidRDefault="00000000" w:rsidP="00CB0503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151410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0503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B0503" w:rsidRPr="00AB4CC9">
              <w:rPr>
                <w:lang w:val="en-US"/>
              </w:rPr>
              <w:t xml:space="preserve"> Fail</w:t>
            </w:r>
          </w:p>
          <w:p w14:paraId="0A9B5FF7" w14:textId="77777777" w:rsidR="00CB0503" w:rsidRDefault="00000000" w:rsidP="00CB0503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2085902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0503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B0503">
              <w:rPr>
                <w:lang w:val="en-US"/>
              </w:rPr>
              <w:t xml:space="preserve"> Won’t do</w:t>
            </w:r>
          </w:p>
          <w:p w14:paraId="05BD45AD" w14:textId="77777777" w:rsidR="00CB0503" w:rsidRDefault="00000000" w:rsidP="00CB0503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487848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0503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B0503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4926A123" w14:textId="77777777" w:rsidR="00CB0503" w:rsidRPr="00D2132F" w:rsidRDefault="00CB0503" w:rsidP="00CB0503">
            <w:pPr>
              <w:rPr>
                <w:b/>
                <w:lang w:val="en-US"/>
              </w:rPr>
            </w:pPr>
          </w:p>
        </w:tc>
      </w:tr>
      <w:tr w:rsidR="00CB0503" w:rsidRPr="00D2132F" w14:paraId="417CDE6D" w14:textId="77777777" w:rsidTr="00CB0503">
        <w:tc>
          <w:tcPr>
            <w:tcW w:w="15391" w:type="dxa"/>
            <w:gridSpan w:val="4"/>
            <w:shd w:val="clear" w:color="auto" w:fill="BDD6EE" w:themeFill="accent1" w:themeFillTint="66"/>
          </w:tcPr>
          <w:p w14:paraId="36A3B5A9" w14:textId="77777777" w:rsidR="00CB0503" w:rsidRPr="00D2132F" w:rsidRDefault="00CB0503" w:rsidP="00CB0503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CB0503" w:rsidRPr="00D2132F" w14:paraId="6A212E90" w14:textId="77777777" w:rsidTr="00CB0503">
        <w:tc>
          <w:tcPr>
            <w:tcW w:w="15391" w:type="dxa"/>
            <w:gridSpan w:val="4"/>
            <w:shd w:val="clear" w:color="auto" w:fill="auto"/>
          </w:tcPr>
          <w:p w14:paraId="6E6DC0C1" w14:textId="77777777" w:rsidR="00CB0503" w:rsidRDefault="00CB0503" w:rsidP="00CB0503">
            <w:pPr>
              <w:rPr>
                <w:b/>
                <w:lang w:val="en-US"/>
              </w:rPr>
            </w:pPr>
          </w:p>
          <w:p w14:paraId="03889F0F" w14:textId="77777777" w:rsidR="00CB0503" w:rsidRDefault="00CB0503" w:rsidP="00CB0503">
            <w:pPr>
              <w:rPr>
                <w:b/>
                <w:lang w:val="en-US"/>
              </w:rPr>
            </w:pPr>
          </w:p>
          <w:p w14:paraId="2B4AA824" w14:textId="77777777" w:rsidR="00CB0503" w:rsidRPr="00D2132F" w:rsidRDefault="00CB0503" w:rsidP="00CB0503">
            <w:pPr>
              <w:rPr>
                <w:b/>
                <w:lang w:val="en-US"/>
              </w:rPr>
            </w:pPr>
          </w:p>
        </w:tc>
      </w:tr>
      <w:tr w:rsidR="00CB0503" w:rsidRPr="005B496E" w14:paraId="300A644B" w14:textId="77777777" w:rsidTr="00CB0503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16044114" w14:textId="77777777" w:rsidR="00CB0503" w:rsidRPr="00A32263" w:rsidRDefault="00CB0503" w:rsidP="00CB0503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3C414BEC" w14:textId="77777777" w:rsidR="00CB0503" w:rsidRPr="005B496E" w:rsidRDefault="00CB0503" w:rsidP="00CB0503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CB0503" w14:paraId="4F3A5F36" w14:textId="77777777" w:rsidTr="00CB0503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19B656A2" w14:textId="77777777" w:rsidR="00CB0503" w:rsidRPr="00AB4CC9" w:rsidRDefault="00000000" w:rsidP="00CB0503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20923446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CB0503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B0503" w:rsidRPr="00AB4CC9">
              <w:rPr>
                <w:lang w:val="en-US"/>
              </w:rPr>
              <w:t xml:space="preserve"> Pass</w:t>
            </w:r>
          </w:p>
          <w:p w14:paraId="03263FF9" w14:textId="77777777" w:rsidR="00CB0503" w:rsidRDefault="00000000" w:rsidP="00CB0503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2012677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0503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B0503" w:rsidRPr="00AB4CC9">
              <w:rPr>
                <w:lang w:val="en-US"/>
              </w:rPr>
              <w:t xml:space="preserve"> Fail</w:t>
            </w:r>
          </w:p>
          <w:p w14:paraId="6D70F2FE" w14:textId="77777777" w:rsidR="00CB0503" w:rsidRDefault="00000000" w:rsidP="00CB0503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26259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0503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B0503">
              <w:rPr>
                <w:lang w:val="en-US"/>
              </w:rPr>
              <w:t xml:space="preserve"> Won’t do</w:t>
            </w:r>
          </w:p>
          <w:p w14:paraId="2126FBAE" w14:textId="77777777" w:rsidR="00CB0503" w:rsidRDefault="00000000" w:rsidP="00CB0503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1302203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0503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B0503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6F9200EC" w14:textId="77777777" w:rsidR="00CB0503" w:rsidRDefault="00CB0503" w:rsidP="00CB0503"/>
        </w:tc>
      </w:tr>
    </w:tbl>
    <w:p w14:paraId="0D636FAA" w14:textId="77777777" w:rsidR="00CB0503" w:rsidRPr="008F5899" w:rsidRDefault="00CB0503" w:rsidP="00CB0503">
      <w:pPr>
        <w:rPr>
          <w:lang w:val="en-US"/>
        </w:rPr>
      </w:pPr>
    </w:p>
    <w:p w14:paraId="51B332C4" w14:textId="741B485D" w:rsidR="00CB0503" w:rsidRPr="00867222" w:rsidRDefault="00CB0503" w:rsidP="00CB0503">
      <w:pPr>
        <w:pStyle w:val="Heading2"/>
      </w:pPr>
      <w:bookmarkStart w:id="15" w:name="_Toc197604750"/>
      <w:proofErr w:type="spellStart"/>
      <w:r>
        <w:rPr>
          <w:iCs/>
          <w:lang w:val="en-HK"/>
        </w:rPr>
        <w:t>PayCode</w:t>
      </w:r>
      <w:proofErr w:type="spellEnd"/>
      <w:r w:rsidR="00A21C91">
        <w:rPr>
          <w:iCs/>
          <w:lang w:val="en-HK"/>
        </w:rPr>
        <w:t xml:space="preserve"> scanned is expired</w:t>
      </w:r>
      <w:r>
        <w:rPr>
          <w:iCs/>
          <w:lang w:val="en-HK"/>
        </w:rPr>
        <w:t xml:space="preserve"> during above threshold payment request creation</w:t>
      </w:r>
      <w:bookmarkEnd w:id="15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CB0503" w14:paraId="1F486C0E" w14:textId="77777777" w:rsidTr="00CB0503">
        <w:tc>
          <w:tcPr>
            <w:tcW w:w="1757" w:type="dxa"/>
            <w:gridSpan w:val="2"/>
            <w:shd w:val="clear" w:color="auto" w:fill="D9D9D9" w:themeFill="background1" w:themeFillShade="D9"/>
          </w:tcPr>
          <w:p w14:paraId="62AF5913" w14:textId="77777777" w:rsidR="00CB0503" w:rsidRPr="00A32263" w:rsidRDefault="00CB0503" w:rsidP="00CB0503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7BF91FDD" w14:textId="1F175F0E" w:rsidR="00CB0503" w:rsidRPr="00867222" w:rsidRDefault="00CB0503" w:rsidP="00CB0503">
            <w:pPr>
              <w:rPr>
                <w:lang w:val="en-US"/>
              </w:rPr>
            </w:pPr>
            <w:proofErr w:type="spellStart"/>
            <w:r>
              <w:rPr>
                <w:iCs/>
              </w:rPr>
              <w:t>PayCode</w:t>
            </w:r>
            <w:proofErr w:type="spellEnd"/>
            <w:r w:rsidR="00A21C91">
              <w:rPr>
                <w:iCs/>
              </w:rPr>
              <w:t xml:space="preserve"> scanned is expired</w:t>
            </w:r>
            <w:r>
              <w:rPr>
                <w:iCs/>
              </w:rPr>
              <w:t xml:space="preserve"> during above threshold payment request creation</w:t>
            </w:r>
          </w:p>
        </w:tc>
      </w:tr>
      <w:tr w:rsidR="00CB0503" w14:paraId="165BCFC8" w14:textId="77777777" w:rsidTr="00CB0503">
        <w:tc>
          <w:tcPr>
            <w:tcW w:w="1757" w:type="dxa"/>
            <w:gridSpan w:val="2"/>
            <w:shd w:val="clear" w:color="auto" w:fill="D9D9D9" w:themeFill="background1" w:themeFillShade="D9"/>
          </w:tcPr>
          <w:p w14:paraId="386617D9" w14:textId="77777777" w:rsidR="00CB0503" w:rsidRPr="00A32263" w:rsidRDefault="00CB0503" w:rsidP="00CB0503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05CFF7A3" w14:textId="4F3D53F2" w:rsidR="00CB0503" w:rsidRDefault="00CB0503" w:rsidP="00CB0503">
            <w:pPr>
              <w:pStyle w:val="NoSpacing"/>
              <w:numPr>
                <w:ilvl w:val="0"/>
                <w:numId w:val="6"/>
              </w:numPr>
            </w:pPr>
            <w:r>
              <w:t xml:space="preserve">Call </w:t>
            </w:r>
            <w:proofErr w:type="spellStart"/>
            <w:r>
              <w:t>createPullPayment</w:t>
            </w:r>
            <w:proofErr w:type="spellEnd"/>
            <w:r>
              <w:t xml:space="preserve"> API with non-empty "</w:t>
            </w:r>
            <w:proofErr w:type="spellStart"/>
            <w:r>
              <w:t>clientToken</w:t>
            </w:r>
            <w:proofErr w:type="spellEnd"/>
            <w:r>
              <w:t>" AND with payment amount HKD9900.05 or HKD9900.18</w:t>
            </w:r>
          </w:p>
        </w:tc>
      </w:tr>
      <w:tr w:rsidR="00CB0503" w14:paraId="1578F33C" w14:textId="77777777" w:rsidTr="00CB0503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5B3EDB89" w14:textId="77777777" w:rsidR="00CB0503" w:rsidRDefault="00CB0503" w:rsidP="00CB0503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CB0503" w14:paraId="5186C5BE" w14:textId="77777777" w:rsidTr="00CB0503">
        <w:tc>
          <w:tcPr>
            <w:tcW w:w="1757" w:type="dxa"/>
            <w:gridSpan w:val="2"/>
            <w:shd w:val="clear" w:color="auto" w:fill="D9D9D9" w:themeFill="background1" w:themeFillShade="D9"/>
          </w:tcPr>
          <w:p w14:paraId="5C17FDD1" w14:textId="77777777" w:rsidR="00CB0503" w:rsidRPr="00A32263" w:rsidRDefault="00CB0503" w:rsidP="00CB0503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Error Code</w:t>
            </w:r>
          </w:p>
        </w:tc>
        <w:tc>
          <w:tcPr>
            <w:tcW w:w="13634" w:type="dxa"/>
            <w:gridSpan w:val="2"/>
          </w:tcPr>
          <w:p w14:paraId="1F711D89" w14:textId="77777777" w:rsidR="00CB0503" w:rsidRDefault="00CB0503" w:rsidP="00CB0503">
            <w:pPr>
              <w:rPr>
                <w:lang w:val="en-US"/>
              </w:rPr>
            </w:pPr>
            <w:r>
              <w:rPr>
                <w:lang w:val="en-US"/>
              </w:rPr>
              <w:t>EB007</w:t>
            </w:r>
          </w:p>
        </w:tc>
      </w:tr>
      <w:tr w:rsidR="00CB0503" w14:paraId="2D038CE3" w14:textId="77777777" w:rsidTr="00CB0503">
        <w:tc>
          <w:tcPr>
            <w:tcW w:w="1757" w:type="dxa"/>
            <w:gridSpan w:val="2"/>
            <w:shd w:val="clear" w:color="auto" w:fill="D9D9D9" w:themeFill="background1" w:themeFillShade="D9"/>
          </w:tcPr>
          <w:p w14:paraId="3A5CF3F9" w14:textId="77777777" w:rsidR="00CB0503" w:rsidRPr="00A32263" w:rsidRDefault="00CB0503" w:rsidP="00CB0503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1B086B28" w14:textId="77777777" w:rsidR="00CB0503" w:rsidRPr="00867222" w:rsidRDefault="00CB0503" w:rsidP="00CB0503">
            <w:pPr>
              <w:pStyle w:val="NoSpacing"/>
              <w:numPr>
                <w:ilvl w:val="0"/>
                <w:numId w:val="6"/>
              </w:numPr>
            </w:pPr>
            <w:r>
              <w:t xml:space="preserve">Error response from </w:t>
            </w:r>
            <w:proofErr w:type="spellStart"/>
            <w:r>
              <w:t>createPullPayment</w:t>
            </w:r>
            <w:proofErr w:type="spellEnd"/>
            <w:r>
              <w:t xml:space="preserve"> API with error code EB007</w:t>
            </w:r>
          </w:p>
        </w:tc>
      </w:tr>
      <w:tr w:rsidR="00CB0503" w14:paraId="67C965A3" w14:textId="77777777" w:rsidTr="00CB0503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7C40B282" w14:textId="77777777" w:rsidR="00CB0503" w:rsidRDefault="00CB0503" w:rsidP="00CB0503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590D2175" w14:textId="77777777" w:rsidR="00CB0503" w:rsidRDefault="00CB0503" w:rsidP="00CB0503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CB0503" w:rsidRPr="00D2132F" w14:paraId="777EC4AE" w14:textId="77777777" w:rsidTr="00CB0503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344CF9C7" w14:textId="77777777" w:rsidR="00CB0503" w:rsidRPr="00AB4CC9" w:rsidRDefault="00000000" w:rsidP="00CB0503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52409707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CB0503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B0503" w:rsidRPr="00AB4CC9">
              <w:rPr>
                <w:lang w:val="en-US"/>
              </w:rPr>
              <w:t xml:space="preserve"> Pass</w:t>
            </w:r>
          </w:p>
          <w:p w14:paraId="08171FC9" w14:textId="77777777" w:rsidR="00CB0503" w:rsidRDefault="00000000" w:rsidP="00CB0503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637532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0503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B0503" w:rsidRPr="00AB4CC9">
              <w:rPr>
                <w:lang w:val="en-US"/>
              </w:rPr>
              <w:t xml:space="preserve"> Fail</w:t>
            </w:r>
          </w:p>
          <w:p w14:paraId="7A2B2959" w14:textId="77777777" w:rsidR="00CB0503" w:rsidRDefault="00000000" w:rsidP="00CB0503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646471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0503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B0503">
              <w:rPr>
                <w:lang w:val="en-US"/>
              </w:rPr>
              <w:t xml:space="preserve"> Won’t do</w:t>
            </w:r>
          </w:p>
          <w:p w14:paraId="64DE3889" w14:textId="77777777" w:rsidR="00CB0503" w:rsidRDefault="00000000" w:rsidP="00CB0503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366329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0503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B0503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3C2BCDB1" w14:textId="77777777" w:rsidR="00CB0503" w:rsidRPr="00D2132F" w:rsidRDefault="00CB0503" w:rsidP="00CB0503">
            <w:pPr>
              <w:rPr>
                <w:b/>
                <w:lang w:val="en-US"/>
              </w:rPr>
            </w:pPr>
          </w:p>
        </w:tc>
      </w:tr>
      <w:tr w:rsidR="00CB0503" w:rsidRPr="00D2132F" w14:paraId="6B81B210" w14:textId="77777777" w:rsidTr="00CB0503">
        <w:tc>
          <w:tcPr>
            <w:tcW w:w="15391" w:type="dxa"/>
            <w:gridSpan w:val="4"/>
            <w:shd w:val="clear" w:color="auto" w:fill="BDD6EE" w:themeFill="accent1" w:themeFillTint="66"/>
          </w:tcPr>
          <w:p w14:paraId="554C4F0E" w14:textId="77777777" w:rsidR="00CB0503" w:rsidRPr="00D2132F" w:rsidRDefault="00CB0503" w:rsidP="00CB0503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CB0503" w:rsidRPr="00D2132F" w14:paraId="2CD769F7" w14:textId="77777777" w:rsidTr="00CB0503">
        <w:tc>
          <w:tcPr>
            <w:tcW w:w="15391" w:type="dxa"/>
            <w:gridSpan w:val="4"/>
            <w:shd w:val="clear" w:color="auto" w:fill="auto"/>
          </w:tcPr>
          <w:p w14:paraId="6998F1D1" w14:textId="77777777" w:rsidR="00CB0503" w:rsidRDefault="00CB0503" w:rsidP="00CB0503">
            <w:pPr>
              <w:rPr>
                <w:b/>
                <w:lang w:val="en-US"/>
              </w:rPr>
            </w:pPr>
          </w:p>
          <w:p w14:paraId="2B81CF3F" w14:textId="77777777" w:rsidR="00CB0503" w:rsidRDefault="00CB0503" w:rsidP="00CB0503">
            <w:pPr>
              <w:rPr>
                <w:b/>
                <w:lang w:val="en-US"/>
              </w:rPr>
            </w:pPr>
          </w:p>
          <w:p w14:paraId="2DF86214" w14:textId="77777777" w:rsidR="00CB0503" w:rsidRPr="00D2132F" w:rsidRDefault="00CB0503" w:rsidP="00CB0503">
            <w:pPr>
              <w:rPr>
                <w:b/>
                <w:lang w:val="en-US"/>
              </w:rPr>
            </w:pPr>
          </w:p>
        </w:tc>
      </w:tr>
      <w:tr w:rsidR="00CB0503" w:rsidRPr="005B496E" w14:paraId="19325A65" w14:textId="77777777" w:rsidTr="00CB0503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5F08F442" w14:textId="77777777" w:rsidR="00CB0503" w:rsidRPr="00A32263" w:rsidRDefault="00CB0503" w:rsidP="00CB0503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758F6569" w14:textId="77777777" w:rsidR="00CB0503" w:rsidRPr="005B496E" w:rsidRDefault="00CB0503" w:rsidP="00CB0503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CB0503" w14:paraId="431FA4AC" w14:textId="77777777" w:rsidTr="00CB0503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3BC281E0" w14:textId="77777777" w:rsidR="00CB0503" w:rsidRPr="00AB4CC9" w:rsidRDefault="00000000" w:rsidP="00CB0503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413751894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CB0503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B0503" w:rsidRPr="00AB4CC9">
              <w:rPr>
                <w:lang w:val="en-US"/>
              </w:rPr>
              <w:t xml:space="preserve"> Pass</w:t>
            </w:r>
          </w:p>
          <w:p w14:paraId="2FFD3628" w14:textId="77777777" w:rsidR="00CB0503" w:rsidRDefault="00000000" w:rsidP="00CB0503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76735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0503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B0503" w:rsidRPr="00AB4CC9">
              <w:rPr>
                <w:lang w:val="en-US"/>
              </w:rPr>
              <w:t xml:space="preserve"> Fail</w:t>
            </w:r>
          </w:p>
          <w:p w14:paraId="201376D2" w14:textId="77777777" w:rsidR="00CB0503" w:rsidRDefault="00000000" w:rsidP="00CB0503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424543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0503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B0503">
              <w:rPr>
                <w:lang w:val="en-US"/>
              </w:rPr>
              <w:t xml:space="preserve"> Won’t do</w:t>
            </w:r>
          </w:p>
          <w:p w14:paraId="25C22B69" w14:textId="77777777" w:rsidR="00CB0503" w:rsidRDefault="00000000" w:rsidP="00CB0503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-1625611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0503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B0503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25081BCF" w14:textId="77777777" w:rsidR="00CB0503" w:rsidRDefault="00CB0503" w:rsidP="00CB0503"/>
        </w:tc>
      </w:tr>
    </w:tbl>
    <w:p w14:paraId="2FFD3779" w14:textId="769B4322" w:rsidR="00CB0503" w:rsidRDefault="00CB0503" w:rsidP="00CB0503">
      <w:pPr>
        <w:rPr>
          <w:lang w:val="en-US" w:eastAsia="zh-CN"/>
        </w:rPr>
      </w:pPr>
    </w:p>
    <w:p w14:paraId="7B4A618D" w14:textId="5F77ACB3" w:rsidR="00CB0503" w:rsidRPr="00867222" w:rsidRDefault="00CB0503" w:rsidP="00CB0503">
      <w:pPr>
        <w:pStyle w:val="Heading2"/>
      </w:pPr>
      <w:bookmarkStart w:id="16" w:name="_Toc197604751"/>
      <w:proofErr w:type="spellStart"/>
      <w:r>
        <w:t>PayCode</w:t>
      </w:r>
      <w:proofErr w:type="spellEnd"/>
      <w:r w:rsidR="00A21C91">
        <w:t xml:space="preserve"> scanned </w:t>
      </w:r>
      <w:proofErr w:type="gramStart"/>
      <w:r w:rsidR="00A21C91">
        <w:t>is not existed</w:t>
      </w:r>
      <w:proofErr w:type="gramEnd"/>
      <w:r>
        <w:rPr>
          <w:iCs/>
          <w:lang w:val="en-HK"/>
        </w:rPr>
        <w:t xml:space="preserve"> during below threshold payment request creation</w:t>
      </w:r>
      <w:bookmarkEnd w:id="16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CB0503" w14:paraId="6A879BFF" w14:textId="77777777" w:rsidTr="00CB0503">
        <w:tc>
          <w:tcPr>
            <w:tcW w:w="1757" w:type="dxa"/>
            <w:gridSpan w:val="2"/>
            <w:shd w:val="clear" w:color="auto" w:fill="D9D9D9" w:themeFill="background1" w:themeFillShade="D9"/>
          </w:tcPr>
          <w:p w14:paraId="6F8D64DE" w14:textId="77777777" w:rsidR="00CB0503" w:rsidRPr="00A32263" w:rsidRDefault="00CB0503" w:rsidP="00CB0503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1E63823A" w14:textId="4A07FAE9" w:rsidR="00CB0503" w:rsidRPr="00867222" w:rsidRDefault="00CB0503" w:rsidP="00CB0503">
            <w:pPr>
              <w:rPr>
                <w:lang w:val="en-US"/>
              </w:rPr>
            </w:pPr>
            <w:proofErr w:type="spellStart"/>
            <w:r>
              <w:rPr>
                <w:iCs/>
              </w:rPr>
              <w:t>PayCode</w:t>
            </w:r>
            <w:proofErr w:type="spellEnd"/>
            <w:r w:rsidR="00A21C91">
              <w:rPr>
                <w:iCs/>
              </w:rPr>
              <w:t xml:space="preserve"> scanned is not existed</w:t>
            </w:r>
            <w:r>
              <w:rPr>
                <w:iCs/>
              </w:rPr>
              <w:t xml:space="preserve"> during below threshold payment request creation</w:t>
            </w:r>
          </w:p>
        </w:tc>
      </w:tr>
      <w:tr w:rsidR="00CB0503" w14:paraId="2BF20D84" w14:textId="77777777" w:rsidTr="00CB0503">
        <w:tc>
          <w:tcPr>
            <w:tcW w:w="1757" w:type="dxa"/>
            <w:gridSpan w:val="2"/>
            <w:shd w:val="clear" w:color="auto" w:fill="D9D9D9" w:themeFill="background1" w:themeFillShade="D9"/>
          </w:tcPr>
          <w:p w14:paraId="6F7876ED" w14:textId="77777777" w:rsidR="00CB0503" w:rsidRPr="00A32263" w:rsidRDefault="00CB0503" w:rsidP="00CB0503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7B775483" w14:textId="73E2BE3C" w:rsidR="00CB0503" w:rsidRPr="002113AF" w:rsidRDefault="00CB0503" w:rsidP="00954D99">
            <w:pPr>
              <w:pStyle w:val="NoSpacing"/>
              <w:numPr>
                <w:ilvl w:val="0"/>
                <w:numId w:val="8"/>
              </w:numPr>
            </w:pPr>
            <w:r>
              <w:t xml:space="preserve">Call </w:t>
            </w:r>
            <w:proofErr w:type="spellStart"/>
            <w:r>
              <w:t>createPullPayment</w:t>
            </w:r>
            <w:proofErr w:type="spellEnd"/>
            <w:r>
              <w:t xml:space="preserve"> API with non-empty "</w:t>
            </w:r>
            <w:proofErr w:type="spellStart"/>
            <w:r>
              <w:t>clientToken</w:t>
            </w:r>
            <w:proofErr w:type="spellEnd"/>
            <w:r>
              <w:t>" A</w:t>
            </w:r>
            <w:r w:rsidR="00A21C91">
              <w:t>ND with payment amount HKD401.00</w:t>
            </w:r>
          </w:p>
        </w:tc>
      </w:tr>
      <w:tr w:rsidR="00CB0503" w14:paraId="3534F38F" w14:textId="77777777" w:rsidTr="00CB0503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7FFD5864" w14:textId="77777777" w:rsidR="00CB0503" w:rsidRDefault="00CB0503" w:rsidP="00CB0503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CB0503" w14:paraId="5D050366" w14:textId="77777777" w:rsidTr="00CB0503">
        <w:tc>
          <w:tcPr>
            <w:tcW w:w="1757" w:type="dxa"/>
            <w:gridSpan w:val="2"/>
            <w:shd w:val="clear" w:color="auto" w:fill="D9D9D9" w:themeFill="background1" w:themeFillShade="D9"/>
          </w:tcPr>
          <w:p w14:paraId="4B7078E9" w14:textId="77777777" w:rsidR="00CB0503" w:rsidRPr="00A32263" w:rsidRDefault="00CB0503" w:rsidP="00CB0503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Error Code</w:t>
            </w:r>
          </w:p>
        </w:tc>
        <w:tc>
          <w:tcPr>
            <w:tcW w:w="13634" w:type="dxa"/>
            <w:gridSpan w:val="2"/>
          </w:tcPr>
          <w:p w14:paraId="34DB52D2" w14:textId="060AC1A6" w:rsidR="00CB0503" w:rsidRDefault="00A21C91" w:rsidP="00CB0503">
            <w:pPr>
              <w:rPr>
                <w:lang w:val="en-US"/>
              </w:rPr>
            </w:pPr>
            <w:r>
              <w:rPr>
                <w:lang w:val="en-US"/>
              </w:rPr>
              <w:t>EB008</w:t>
            </w:r>
          </w:p>
        </w:tc>
      </w:tr>
      <w:tr w:rsidR="00CB0503" w14:paraId="20142D56" w14:textId="77777777" w:rsidTr="00CB0503">
        <w:tc>
          <w:tcPr>
            <w:tcW w:w="1757" w:type="dxa"/>
            <w:gridSpan w:val="2"/>
            <w:shd w:val="clear" w:color="auto" w:fill="D9D9D9" w:themeFill="background1" w:themeFillShade="D9"/>
          </w:tcPr>
          <w:p w14:paraId="24605A57" w14:textId="77777777" w:rsidR="00CB0503" w:rsidRPr="00A32263" w:rsidRDefault="00CB0503" w:rsidP="00CB0503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1F767FDE" w14:textId="2442A96A" w:rsidR="00CB0503" w:rsidRPr="00867222" w:rsidRDefault="00CB0503" w:rsidP="00CB0503">
            <w:pPr>
              <w:pStyle w:val="NoSpacing"/>
              <w:numPr>
                <w:ilvl w:val="0"/>
                <w:numId w:val="6"/>
              </w:numPr>
            </w:pPr>
            <w:r>
              <w:t xml:space="preserve">Error response from </w:t>
            </w:r>
            <w:proofErr w:type="spellStart"/>
            <w:r>
              <w:t>createPullP</w:t>
            </w:r>
            <w:r w:rsidR="00A21C91">
              <w:t>ayment</w:t>
            </w:r>
            <w:proofErr w:type="spellEnd"/>
            <w:r w:rsidR="00A21C91">
              <w:t xml:space="preserve"> API with error code EB008</w:t>
            </w:r>
          </w:p>
        </w:tc>
      </w:tr>
      <w:tr w:rsidR="00CB0503" w14:paraId="2892E480" w14:textId="77777777" w:rsidTr="00CB0503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411BECDF" w14:textId="77777777" w:rsidR="00CB0503" w:rsidRDefault="00CB0503" w:rsidP="00CB0503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675AFC6E" w14:textId="77777777" w:rsidR="00CB0503" w:rsidRDefault="00CB0503" w:rsidP="00CB0503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CB0503" w:rsidRPr="00D2132F" w14:paraId="740DAAD3" w14:textId="77777777" w:rsidTr="00CB0503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2654C27E" w14:textId="77777777" w:rsidR="00CB0503" w:rsidRPr="00AB4CC9" w:rsidRDefault="00000000" w:rsidP="00CB0503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11875454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CB0503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B0503" w:rsidRPr="00AB4CC9">
              <w:rPr>
                <w:lang w:val="en-US"/>
              </w:rPr>
              <w:t xml:space="preserve"> Pass</w:t>
            </w:r>
          </w:p>
          <w:p w14:paraId="1CB613E6" w14:textId="77777777" w:rsidR="00CB0503" w:rsidRDefault="00000000" w:rsidP="00CB0503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910807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0503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B0503" w:rsidRPr="00AB4CC9">
              <w:rPr>
                <w:lang w:val="en-US"/>
              </w:rPr>
              <w:t xml:space="preserve"> Fail</w:t>
            </w:r>
          </w:p>
          <w:p w14:paraId="102613E8" w14:textId="77777777" w:rsidR="00CB0503" w:rsidRDefault="00000000" w:rsidP="00CB0503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816410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0503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B0503">
              <w:rPr>
                <w:lang w:val="en-US"/>
              </w:rPr>
              <w:t xml:space="preserve"> Won’t do</w:t>
            </w:r>
          </w:p>
          <w:p w14:paraId="1FD66B59" w14:textId="77777777" w:rsidR="00CB0503" w:rsidRDefault="00000000" w:rsidP="00CB0503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775361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0503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B0503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7FE0F46B" w14:textId="77777777" w:rsidR="00CB0503" w:rsidRPr="00D2132F" w:rsidRDefault="00CB0503" w:rsidP="00CB0503">
            <w:pPr>
              <w:rPr>
                <w:b/>
                <w:lang w:val="en-US"/>
              </w:rPr>
            </w:pPr>
          </w:p>
        </w:tc>
      </w:tr>
      <w:tr w:rsidR="00CB0503" w:rsidRPr="00D2132F" w14:paraId="2147EF05" w14:textId="77777777" w:rsidTr="00CB0503">
        <w:tc>
          <w:tcPr>
            <w:tcW w:w="15391" w:type="dxa"/>
            <w:gridSpan w:val="4"/>
            <w:shd w:val="clear" w:color="auto" w:fill="BDD6EE" w:themeFill="accent1" w:themeFillTint="66"/>
          </w:tcPr>
          <w:p w14:paraId="4B5F4787" w14:textId="77777777" w:rsidR="00CB0503" w:rsidRPr="00D2132F" w:rsidRDefault="00CB0503" w:rsidP="00CB0503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CB0503" w:rsidRPr="00D2132F" w14:paraId="0F3FF4E5" w14:textId="77777777" w:rsidTr="00CB0503">
        <w:tc>
          <w:tcPr>
            <w:tcW w:w="15391" w:type="dxa"/>
            <w:gridSpan w:val="4"/>
            <w:shd w:val="clear" w:color="auto" w:fill="auto"/>
          </w:tcPr>
          <w:p w14:paraId="5FA958A6" w14:textId="77777777" w:rsidR="00CB0503" w:rsidRDefault="00CB0503" w:rsidP="00CB0503">
            <w:pPr>
              <w:rPr>
                <w:b/>
                <w:lang w:val="en-US"/>
              </w:rPr>
            </w:pPr>
          </w:p>
          <w:p w14:paraId="7EBABD3B" w14:textId="77777777" w:rsidR="00CB0503" w:rsidRDefault="00CB0503" w:rsidP="00CB0503">
            <w:pPr>
              <w:rPr>
                <w:b/>
                <w:lang w:val="en-US"/>
              </w:rPr>
            </w:pPr>
          </w:p>
          <w:p w14:paraId="5CFA73F9" w14:textId="77777777" w:rsidR="00CB0503" w:rsidRPr="00D2132F" w:rsidRDefault="00CB0503" w:rsidP="00CB0503">
            <w:pPr>
              <w:rPr>
                <w:b/>
                <w:lang w:val="en-US"/>
              </w:rPr>
            </w:pPr>
          </w:p>
        </w:tc>
      </w:tr>
      <w:tr w:rsidR="00CB0503" w:rsidRPr="005B496E" w14:paraId="26E35BD2" w14:textId="77777777" w:rsidTr="00CB0503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23A2BC13" w14:textId="77777777" w:rsidR="00CB0503" w:rsidRPr="00A32263" w:rsidRDefault="00CB0503" w:rsidP="00CB0503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3515F84C" w14:textId="77777777" w:rsidR="00CB0503" w:rsidRPr="005B496E" w:rsidRDefault="00CB0503" w:rsidP="00CB0503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CB0503" w14:paraId="1AAF3E03" w14:textId="77777777" w:rsidTr="00CB0503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7B464374" w14:textId="77777777" w:rsidR="00CB0503" w:rsidRPr="00AB4CC9" w:rsidRDefault="00000000" w:rsidP="00CB0503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22577260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CB0503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B0503" w:rsidRPr="00AB4CC9">
              <w:rPr>
                <w:lang w:val="en-US"/>
              </w:rPr>
              <w:t xml:space="preserve"> Pass</w:t>
            </w:r>
          </w:p>
          <w:p w14:paraId="5196B3DF" w14:textId="77777777" w:rsidR="00CB0503" w:rsidRDefault="00000000" w:rsidP="00CB0503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812756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0503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B0503" w:rsidRPr="00AB4CC9">
              <w:rPr>
                <w:lang w:val="en-US"/>
              </w:rPr>
              <w:t xml:space="preserve"> Fail</w:t>
            </w:r>
          </w:p>
          <w:p w14:paraId="1D7F603C" w14:textId="77777777" w:rsidR="00CB0503" w:rsidRDefault="00000000" w:rsidP="00CB0503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232822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0503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B0503">
              <w:rPr>
                <w:lang w:val="en-US"/>
              </w:rPr>
              <w:t xml:space="preserve"> Won’t do</w:t>
            </w:r>
          </w:p>
          <w:p w14:paraId="3A9B98B1" w14:textId="77777777" w:rsidR="00CB0503" w:rsidRDefault="00000000" w:rsidP="00CB0503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-2112877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0503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B0503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7E3D8F4B" w14:textId="77777777" w:rsidR="00CB0503" w:rsidRDefault="00CB0503" w:rsidP="00CB0503"/>
        </w:tc>
      </w:tr>
    </w:tbl>
    <w:p w14:paraId="4FEAC60A" w14:textId="77777777" w:rsidR="00CB0503" w:rsidRPr="008F5899" w:rsidRDefault="00CB0503" w:rsidP="00CB0503">
      <w:pPr>
        <w:rPr>
          <w:lang w:val="en-US"/>
        </w:rPr>
      </w:pPr>
    </w:p>
    <w:p w14:paraId="7CBC5C60" w14:textId="619B1C27" w:rsidR="00CB0503" w:rsidRPr="00867222" w:rsidRDefault="00A21C91" w:rsidP="00CB0503">
      <w:pPr>
        <w:pStyle w:val="Heading2"/>
      </w:pPr>
      <w:bookmarkStart w:id="17" w:name="_Toc197604752"/>
      <w:proofErr w:type="spellStart"/>
      <w:r>
        <w:rPr>
          <w:iCs/>
        </w:rPr>
        <w:t>PayCode</w:t>
      </w:r>
      <w:proofErr w:type="spellEnd"/>
      <w:r>
        <w:rPr>
          <w:iCs/>
        </w:rPr>
        <w:t xml:space="preserve"> scanned </w:t>
      </w:r>
      <w:proofErr w:type="gramStart"/>
      <w:r>
        <w:rPr>
          <w:iCs/>
        </w:rPr>
        <w:t>is not existed</w:t>
      </w:r>
      <w:proofErr w:type="gramEnd"/>
      <w:r w:rsidR="00CB0503">
        <w:rPr>
          <w:iCs/>
          <w:lang w:val="en-HK"/>
        </w:rPr>
        <w:t xml:space="preserve"> during above threshold payment request creation</w:t>
      </w:r>
      <w:bookmarkEnd w:id="17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CB0503" w14:paraId="0A9A7169" w14:textId="77777777" w:rsidTr="00CB0503">
        <w:tc>
          <w:tcPr>
            <w:tcW w:w="1757" w:type="dxa"/>
            <w:gridSpan w:val="2"/>
            <w:shd w:val="clear" w:color="auto" w:fill="D9D9D9" w:themeFill="background1" w:themeFillShade="D9"/>
          </w:tcPr>
          <w:p w14:paraId="6130BA8C" w14:textId="77777777" w:rsidR="00CB0503" w:rsidRPr="00A32263" w:rsidRDefault="00CB0503" w:rsidP="00CB0503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25716773" w14:textId="46CC09F1" w:rsidR="00CB0503" w:rsidRPr="00867222" w:rsidRDefault="00A21C91" w:rsidP="00CB0503">
            <w:pPr>
              <w:rPr>
                <w:lang w:val="en-US"/>
              </w:rPr>
            </w:pPr>
            <w:proofErr w:type="spellStart"/>
            <w:r>
              <w:rPr>
                <w:iCs/>
              </w:rPr>
              <w:t>PayCode</w:t>
            </w:r>
            <w:proofErr w:type="spellEnd"/>
            <w:r>
              <w:rPr>
                <w:iCs/>
              </w:rPr>
              <w:t xml:space="preserve"> scanned is not existed</w:t>
            </w:r>
            <w:r w:rsidR="00CB0503">
              <w:rPr>
                <w:iCs/>
              </w:rPr>
              <w:t xml:space="preserve"> during above threshold payment request creation</w:t>
            </w:r>
          </w:p>
        </w:tc>
      </w:tr>
      <w:tr w:rsidR="00CB0503" w14:paraId="0C639587" w14:textId="77777777" w:rsidTr="00CB0503">
        <w:tc>
          <w:tcPr>
            <w:tcW w:w="1757" w:type="dxa"/>
            <w:gridSpan w:val="2"/>
            <w:shd w:val="clear" w:color="auto" w:fill="D9D9D9" w:themeFill="background1" w:themeFillShade="D9"/>
          </w:tcPr>
          <w:p w14:paraId="61FD7952" w14:textId="77777777" w:rsidR="00CB0503" w:rsidRPr="00A32263" w:rsidRDefault="00CB0503" w:rsidP="00CB0503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lastRenderedPageBreak/>
              <w:t>How To Test</w:t>
            </w:r>
          </w:p>
        </w:tc>
        <w:tc>
          <w:tcPr>
            <w:tcW w:w="13634" w:type="dxa"/>
            <w:gridSpan w:val="2"/>
          </w:tcPr>
          <w:p w14:paraId="5424371F" w14:textId="7956ED9F" w:rsidR="00CB0503" w:rsidRDefault="00CB0503" w:rsidP="00CB0503">
            <w:pPr>
              <w:pStyle w:val="NoSpacing"/>
              <w:numPr>
                <w:ilvl w:val="0"/>
                <w:numId w:val="6"/>
              </w:numPr>
            </w:pPr>
            <w:r>
              <w:t xml:space="preserve">Call </w:t>
            </w:r>
            <w:proofErr w:type="spellStart"/>
            <w:r>
              <w:t>createPullPayment</w:t>
            </w:r>
            <w:proofErr w:type="spellEnd"/>
            <w:r>
              <w:t xml:space="preserve"> API with non-empty "</w:t>
            </w:r>
            <w:proofErr w:type="spellStart"/>
            <w:r>
              <w:t>clientToken</w:t>
            </w:r>
            <w:proofErr w:type="spellEnd"/>
            <w:r>
              <w:t>" AND with payment</w:t>
            </w:r>
            <w:r w:rsidR="000C1B63">
              <w:t xml:space="preserve"> amount </w:t>
            </w:r>
            <w:r w:rsidR="00A21C91">
              <w:t>HKD9900.15</w:t>
            </w:r>
          </w:p>
        </w:tc>
      </w:tr>
      <w:tr w:rsidR="00CB0503" w14:paraId="45260145" w14:textId="77777777" w:rsidTr="00CB0503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636C19C8" w14:textId="77777777" w:rsidR="00CB0503" w:rsidRDefault="00CB0503" w:rsidP="00CB0503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CB0503" w14:paraId="7CFEBED4" w14:textId="77777777" w:rsidTr="00CB0503">
        <w:tc>
          <w:tcPr>
            <w:tcW w:w="1757" w:type="dxa"/>
            <w:gridSpan w:val="2"/>
            <w:shd w:val="clear" w:color="auto" w:fill="D9D9D9" w:themeFill="background1" w:themeFillShade="D9"/>
          </w:tcPr>
          <w:p w14:paraId="5E0B9852" w14:textId="77777777" w:rsidR="00CB0503" w:rsidRPr="00A32263" w:rsidRDefault="00CB0503" w:rsidP="00CB0503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Error Code</w:t>
            </w:r>
          </w:p>
        </w:tc>
        <w:tc>
          <w:tcPr>
            <w:tcW w:w="13634" w:type="dxa"/>
            <w:gridSpan w:val="2"/>
          </w:tcPr>
          <w:p w14:paraId="7DDF5CF9" w14:textId="3B416523" w:rsidR="00CB0503" w:rsidRDefault="00A21C91" w:rsidP="00CB0503">
            <w:pPr>
              <w:rPr>
                <w:lang w:val="en-US"/>
              </w:rPr>
            </w:pPr>
            <w:r>
              <w:rPr>
                <w:lang w:val="en-US"/>
              </w:rPr>
              <w:t>EB008</w:t>
            </w:r>
          </w:p>
        </w:tc>
      </w:tr>
      <w:tr w:rsidR="00CB0503" w14:paraId="157DE8A8" w14:textId="77777777" w:rsidTr="00CB0503">
        <w:tc>
          <w:tcPr>
            <w:tcW w:w="1757" w:type="dxa"/>
            <w:gridSpan w:val="2"/>
            <w:shd w:val="clear" w:color="auto" w:fill="D9D9D9" w:themeFill="background1" w:themeFillShade="D9"/>
          </w:tcPr>
          <w:p w14:paraId="53EBCD51" w14:textId="77777777" w:rsidR="00CB0503" w:rsidRPr="00A32263" w:rsidRDefault="00CB0503" w:rsidP="00CB0503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18307179" w14:textId="754DD1DF" w:rsidR="00CB0503" w:rsidRPr="00867222" w:rsidRDefault="00CB0503" w:rsidP="00CB0503">
            <w:pPr>
              <w:pStyle w:val="NoSpacing"/>
              <w:numPr>
                <w:ilvl w:val="0"/>
                <w:numId w:val="6"/>
              </w:numPr>
            </w:pPr>
            <w:r>
              <w:t xml:space="preserve">Error response from </w:t>
            </w:r>
            <w:proofErr w:type="spellStart"/>
            <w:r>
              <w:t>createPullP</w:t>
            </w:r>
            <w:r w:rsidR="00A21C91">
              <w:t>ayment</w:t>
            </w:r>
            <w:proofErr w:type="spellEnd"/>
            <w:r w:rsidR="00A21C91">
              <w:t xml:space="preserve"> API with error code EB008</w:t>
            </w:r>
          </w:p>
        </w:tc>
      </w:tr>
      <w:tr w:rsidR="00CB0503" w14:paraId="01C4609A" w14:textId="77777777" w:rsidTr="00CB0503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1A532344" w14:textId="77777777" w:rsidR="00CB0503" w:rsidRDefault="00CB0503" w:rsidP="00CB0503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027C9DF5" w14:textId="77777777" w:rsidR="00CB0503" w:rsidRDefault="00CB0503" w:rsidP="00CB0503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CB0503" w:rsidRPr="00D2132F" w14:paraId="5A2A021E" w14:textId="77777777" w:rsidTr="00CB0503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65BAA7F2" w14:textId="77777777" w:rsidR="00CB0503" w:rsidRPr="00AB4CC9" w:rsidRDefault="00000000" w:rsidP="00CB0503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38062134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CB0503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B0503" w:rsidRPr="00AB4CC9">
              <w:rPr>
                <w:lang w:val="en-US"/>
              </w:rPr>
              <w:t xml:space="preserve"> Pass</w:t>
            </w:r>
          </w:p>
          <w:p w14:paraId="44C9E200" w14:textId="77777777" w:rsidR="00CB0503" w:rsidRDefault="00000000" w:rsidP="00CB0503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2135590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0503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B0503" w:rsidRPr="00AB4CC9">
              <w:rPr>
                <w:lang w:val="en-US"/>
              </w:rPr>
              <w:t xml:space="preserve"> Fail</w:t>
            </w:r>
          </w:p>
          <w:p w14:paraId="0FEFEC33" w14:textId="77777777" w:rsidR="00CB0503" w:rsidRDefault="00000000" w:rsidP="00CB0503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961101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0503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B0503">
              <w:rPr>
                <w:lang w:val="en-US"/>
              </w:rPr>
              <w:t xml:space="preserve"> Won’t do</w:t>
            </w:r>
          </w:p>
          <w:p w14:paraId="02451DF9" w14:textId="77777777" w:rsidR="00CB0503" w:rsidRDefault="00000000" w:rsidP="00CB0503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212571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0503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B0503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309B8AD6" w14:textId="77777777" w:rsidR="00CB0503" w:rsidRPr="00D2132F" w:rsidRDefault="00CB0503" w:rsidP="00CB0503">
            <w:pPr>
              <w:rPr>
                <w:b/>
                <w:lang w:val="en-US"/>
              </w:rPr>
            </w:pPr>
          </w:p>
        </w:tc>
      </w:tr>
      <w:tr w:rsidR="00CB0503" w:rsidRPr="00D2132F" w14:paraId="536866E3" w14:textId="77777777" w:rsidTr="00CB0503">
        <w:tc>
          <w:tcPr>
            <w:tcW w:w="15391" w:type="dxa"/>
            <w:gridSpan w:val="4"/>
            <w:shd w:val="clear" w:color="auto" w:fill="BDD6EE" w:themeFill="accent1" w:themeFillTint="66"/>
          </w:tcPr>
          <w:p w14:paraId="18A02998" w14:textId="77777777" w:rsidR="00CB0503" w:rsidRPr="00D2132F" w:rsidRDefault="00CB0503" w:rsidP="00CB0503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CB0503" w:rsidRPr="00D2132F" w14:paraId="329BD071" w14:textId="77777777" w:rsidTr="00CB0503">
        <w:tc>
          <w:tcPr>
            <w:tcW w:w="15391" w:type="dxa"/>
            <w:gridSpan w:val="4"/>
            <w:shd w:val="clear" w:color="auto" w:fill="auto"/>
          </w:tcPr>
          <w:p w14:paraId="673FF4EB" w14:textId="77777777" w:rsidR="00CB0503" w:rsidRDefault="00CB0503" w:rsidP="00CB0503">
            <w:pPr>
              <w:rPr>
                <w:b/>
                <w:lang w:val="en-US"/>
              </w:rPr>
            </w:pPr>
          </w:p>
          <w:p w14:paraId="1BA3CF23" w14:textId="77777777" w:rsidR="00CB0503" w:rsidRDefault="00CB0503" w:rsidP="00CB0503">
            <w:pPr>
              <w:rPr>
                <w:b/>
                <w:lang w:val="en-US"/>
              </w:rPr>
            </w:pPr>
          </w:p>
          <w:p w14:paraId="764E3D8A" w14:textId="77777777" w:rsidR="00CB0503" w:rsidRPr="00D2132F" w:rsidRDefault="00CB0503" w:rsidP="00CB0503">
            <w:pPr>
              <w:rPr>
                <w:b/>
                <w:lang w:val="en-US"/>
              </w:rPr>
            </w:pPr>
          </w:p>
        </w:tc>
      </w:tr>
      <w:tr w:rsidR="00CB0503" w:rsidRPr="005B496E" w14:paraId="562F3784" w14:textId="77777777" w:rsidTr="00CB0503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1E985BE4" w14:textId="77777777" w:rsidR="00CB0503" w:rsidRPr="00A32263" w:rsidRDefault="00CB0503" w:rsidP="00CB0503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5609EF53" w14:textId="77777777" w:rsidR="00CB0503" w:rsidRPr="005B496E" w:rsidRDefault="00CB0503" w:rsidP="00CB0503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CB0503" w14:paraId="0BEF43EF" w14:textId="77777777" w:rsidTr="00CB0503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6C71A029" w14:textId="77777777" w:rsidR="00CB0503" w:rsidRPr="00AB4CC9" w:rsidRDefault="00000000" w:rsidP="00CB0503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35333768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CB0503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B0503" w:rsidRPr="00AB4CC9">
              <w:rPr>
                <w:lang w:val="en-US"/>
              </w:rPr>
              <w:t xml:space="preserve"> Pass</w:t>
            </w:r>
          </w:p>
          <w:p w14:paraId="5E1A4399" w14:textId="77777777" w:rsidR="00CB0503" w:rsidRDefault="00000000" w:rsidP="00CB0503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705058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0503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B0503" w:rsidRPr="00AB4CC9">
              <w:rPr>
                <w:lang w:val="en-US"/>
              </w:rPr>
              <w:t xml:space="preserve"> Fail</w:t>
            </w:r>
          </w:p>
          <w:p w14:paraId="30A0246B" w14:textId="77777777" w:rsidR="00CB0503" w:rsidRDefault="00000000" w:rsidP="00CB0503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767197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0503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B0503">
              <w:rPr>
                <w:lang w:val="en-US"/>
              </w:rPr>
              <w:t xml:space="preserve"> Won’t do</w:t>
            </w:r>
          </w:p>
          <w:p w14:paraId="0AA1DC90" w14:textId="77777777" w:rsidR="00CB0503" w:rsidRDefault="00000000" w:rsidP="00CB0503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1279999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0503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B0503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7E9742EC" w14:textId="77777777" w:rsidR="00CB0503" w:rsidRDefault="00CB0503" w:rsidP="00CB0503"/>
        </w:tc>
      </w:tr>
    </w:tbl>
    <w:p w14:paraId="3D6B765F" w14:textId="73FD8359" w:rsidR="00CB0503" w:rsidRDefault="00CB0503" w:rsidP="00CB0503">
      <w:pPr>
        <w:rPr>
          <w:lang w:eastAsia="zh-CN"/>
        </w:rPr>
      </w:pPr>
    </w:p>
    <w:p w14:paraId="26EF48AB" w14:textId="50F4FE03" w:rsidR="00783C18" w:rsidRPr="00867222" w:rsidRDefault="00783C18" w:rsidP="00783C18">
      <w:pPr>
        <w:pStyle w:val="Heading2"/>
      </w:pPr>
      <w:bookmarkStart w:id="18" w:name="_Toc197604753"/>
      <w:proofErr w:type="spellStart"/>
      <w:r>
        <w:rPr>
          <w:iCs/>
        </w:rPr>
        <w:t>PayCode</w:t>
      </w:r>
      <w:proofErr w:type="spellEnd"/>
      <w:r>
        <w:rPr>
          <w:iCs/>
        </w:rPr>
        <w:t xml:space="preserve"> scanned is cancelled</w:t>
      </w:r>
      <w:r>
        <w:rPr>
          <w:iCs/>
          <w:lang w:val="en-HK"/>
        </w:rPr>
        <w:t xml:space="preserve"> during below threshold payment request creation</w:t>
      </w:r>
      <w:bookmarkEnd w:id="18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783C18" w14:paraId="12B21776" w14:textId="77777777" w:rsidTr="003812F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44C380C4" w14:textId="77777777" w:rsidR="00783C18" w:rsidRPr="00A32263" w:rsidRDefault="00783C18" w:rsidP="003812F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1B2FC555" w14:textId="59DB29E2" w:rsidR="00783C18" w:rsidRPr="00867222" w:rsidRDefault="00783C18" w:rsidP="003812FF">
            <w:pPr>
              <w:rPr>
                <w:lang w:val="en-US"/>
              </w:rPr>
            </w:pPr>
            <w:proofErr w:type="spellStart"/>
            <w:r>
              <w:rPr>
                <w:iCs/>
              </w:rPr>
              <w:t>PayCode</w:t>
            </w:r>
            <w:proofErr w:type="spellEnd"/>
            <w:r>
              <w:rPr>
                <w:iCs/>
              </w:rPr>
              <w:t xml:space="preserve"> scanned is cancelled during below threshold payment request creation</w:t>
            </w:r>
          </w:p>
        </w:tc>
      </w:tr>
      <w:tr w:rsidR="00783C18" w14:paraId="73A7C631" w14:textId="77777777" w:rsidTr="003812F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553ACB94" w14:textId="77777777" w:rsidR="00783C18" w:rsidRPr="00A32263" w:rsidRDefault="00783C18" w:rsidP="003812F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4BA0D211" w14:textId="5C43F45E" w:rsidR="00783C18" w:rsidRPr="002113AF" w:rsidRDefault="00783C18" w:rsidP="00954D99">
            <w:pPr>
              <w:pStyle w:val="NoSpacing"/>
              <w:numPr>
                <w:ilvl w:val="0"/>
                <w:numId w:val="8"/>
              </w:numPr>
            </w:pPr>
            <w:r>
              <w:t xml:space="preserve">Call </w:t>
            </w:r>
            <w:proofErr w:type="spellStart"/>
            <w:r>
              <w:t>createPullPayment</w:t>
            </w:r>
            <w:proofErr w:type="spellEnd"/>
            <w:r>
              <w:t xml:space="preserve"> API with non-empty "</w:t>
            </w:r>
            <w:proofErr w:type="spellStart"/>
            <w:r>
              <w:t>clientToken</w:t>
            </w:r>
            <w:proofErr w:type="spellEnd"/>
            <w:r>
              <w:t>" AND with payment amount HKD402.00</w:t>
            </w:r>
          </w:p>
        </w:tc>
      </w:tr>
      <w:tr w:rsidR="00783C18" w14:paraId="59D723CD" w14:textId="77777777" w:rsidTr="003812FF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066B34D9" w14:textId="77777777" w:rsidR="00783C18" w:rsidRDefault="00783C18" w:rsidP="003812FF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783C18" w14:paraId="786AD56B" w14:textId="77777777" w:rsidTr="003812F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2D854771" w14:textId="77777777" w:rsidR="00783C18" w:rsidRPr="00A32263" w:rsidRDefault="00783C18" w:rsidP="003812F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Error Code</w:t>
            </w:r>
          </w:p>
        </w:tc>
        <w:tc>
          <w:tcPr>
            <w:tcW w:w="13634" w:type="dxa"/>
            <w:gridSpan w:val="2"/>
          </w:tcPr>
          <w:p w14:paraId="6D1276F7" w14:textId="49B43919" w:rsidR="00783C18" w:rsidRDefault="00783C18" w:rsidP="003812FF">
            <w:pPr>
              <w:rPr>
                <w:lang w:val="en-US"/>
              </w:rPr>
            </w:pPr>
            <w:r>
              <w:rPr>
                <w:lang w:val="en-US"/>
              </w:rPr>
              <w:t>EB020</w:t>
            </w:r>
          </w:p>
        </w:tc>
      </w:tr>
      <w:tr w:rsidR="00783C18" w14:paraId="75FDEB46" w14:textId="77777777" w:rsidTr="003812F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358A5518" w14:textId="77777777" w:rsidR="00783C18" w:rsidRPr="00A32263" w:rsidRDefault="00783C18" w:rsidP="003812F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16EF50DD" w14:textId="5030E4D3" w:rsidR="00783C18" w:rsidRPr="00867222" w:rsidRDefault="00783C18" w:rsidP="003812FF">
            <w:pPr>
              <w:pStyle w:val="NoSpacing"/>
              <w:numPr>
                <w:ilvl w:val="0"/>
                <w:numId w:val="6"/>
              </w:numPr>
            </w:pPr>
            <w:r>
              <w:t xml:space="preserve">Error response from </w:t>
            </w:r>
            <w:proofErr w:type="spellStart"/>
            <w:r>
              <w:t>createPullPayment</w:t>
            </w:r>
            <w:proofErr w:type="spellEnd"/>
            <w:r>
              <w:t xml:space="preserve"> API with error code EB020</w:t>
            </w:r>
          </w:p>
        </w:tc>
      </w:tr>
      <w:tr w:rsidR="00783C18" w14:paraId="571AA608" w14:textId="77777777" w:rsidTr="003812FF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2937D717" w14:textId="77777777" w:rsidR="00783C18" w:rsidRDefault="00783C18" w:rsidP="003812F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5E434E2B" w14:textId="77777777" w:rsidR="00783C18" w:rsidRDefault="00783C18" w:rsidP="003812F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783C18" w:rsidRPr="00D2132F" w14:paraId="7D22E015" w14:textId="77777777" w:rsidTr="003812FF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346055A7" w14:textId="77777777" w:rsidR="00783C18" w:rsidRPr="00AB4CC9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0137820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783C18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3C18" w:rsidRPr="00AB4CC9">
              <w:rPr>
                <w:lang w:val="en-US"/>
              </w:rPr>
              <w:t xml:space="preserve"> Pass</w:t>
            </w:r>
          </w:p>
          <w:p w14:paraId="6EC2ABDA" w14:textId="77777777" w:rsidR="00783C18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813990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3C18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3C18" w:rsidRPr="00AB4CC9">
              <w:rPr>
                <w:lang w:val="en-US"/>
              </w:rPr>
              <w:t xml:space="preserve"> Fail</w:t>
            </w:r>
          </w:p>
          <w:p w14:paraId="3D47AF46" w14:textId="77777777" w:rsidR="00783C18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651376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3C18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3C18">
              <w:rPr>
                <w:lang w:val="en-US"/>
              </w:rPr>
              <w:t xml:space="preserve"> Won’t do</w:t>
            </w:r>
          </w:p>
          <w:p w14:paraId="021BEB9F" w14:textId="77777777" w:rsidR="00783C18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309472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3C18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3C18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042AE86A" w14:textId="77777777" w:rsidR="00783C18" w:rsidRPr="00D2132F" w:rsidRDefault="00783C18" w:rsidP="003812FF">
            <w:pPr>
              <w:rPr>
                <w:b/>
                <w:lang w:val="en-US"/>
              </w:rPr>
            </w:pPr>
          </w:p>
        </w:tc>
      </w:tr>
      <w:tr w:rsidR="00783C18" w:rsidRPr="00D2132F" w14:paraId="72419507" w14:textId="77777777" w:rsidTr="003812FF">
        <w:tc>
          <w:tcPr>
            <w:tcW w:w="15391" w:type="dxa"/>
            <w:gridSpan w:val="4"/>
            <w:shd w:val="clear" w:color="auto" w:fill="BDD6EE" w:themeFill="accent1" w:themeFillTint="66"/>
          </w:tcPr>
          <w:p w14:paraId="3DFB7197" w14:textId="77777777" w:rsidR="00783C18" w:rsidRPr="00D2132F" w:rsidRDefault="00783C18" w:rsidP="003812F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783C18" w:rsidRPr="00D2132F" w14:paraId="608274B3" w14:textId="77777777" w:rsidTr="003812FF">
        <w:tc>
          <w:tcPr>
            <w:tcW w:w="15391" w:type="dxa"/>
            <w:gridSpan w:val="4"/>
            <w:shd w:val="clear" w:color="auto" w:fill="auto"/>
          </w:tcPr>
          <w:p w14:paraId="58FF3251" w14:textId="77777777" w:rsidR="00783C18" w:rsidRDefault="00783C18" w:rsidP="003812FF">
            <w:pPr>
              <w:rPr>
                <w:b/>
                <w:lang w:val="en-US"/>
              </w:rPr>
            </w:pPr>
          </w:p>
          <w:p w14:paraId="513A222B" w14:textId="77777777" w:rsidR="00783C18" w:rsidRDefault="00783C18" w:rsidP="003812FF">
            <w:pPr>
              <w:rPr>
                <w:b/>
                <w:lang w:val="en-US"/>
              </w:rPr>
            </w:pPr>
          </w:p>
          <w:p w14:paraId="3E3DB62B" w14:textId="77777777" w:rsidR="00783C18" w:rsidRPr="00D2132F" w:rsidRDefault="00783C18" w:rsidP="003812FF">
            <w:pPr>
              <w:rPr>
                <w:b/>
                <w:lang w:val="en-US"/>
              </w:rPr>
            </w:pPr>
          </w:p>
        </w:tc>
      </w:tr>
      <w:tr w:rsidR="00783C18" w:rsidRPr="005B496E" w14:paraId="7E167951" w14:textId="77777777" w:rsidTr="003812FF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07C3D225" w14:textId="77777777" w:rsidR="00783C18" w:rsidRPr="00A32263" w:rsidRDefault="00783C18" w:rsidP="003812FF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7E61841E" w14:textId="77777777" w:rsidR="00783C18" w:rsidRPr="005B496E" w:rsidRDefault="00783C18" w:rsidP="003812FF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783C18" w14:paraId="3D330FC9" w14:textId="77777777" w:rsidTr="003812FF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3F391389" w14:textId="77777777" w:rsidR="00783C18" w:rsidRPr="00AB4CC9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13833916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783C18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3C18" w:rsidRPr="00AB4CC9">
              <w:rPr>
                <w:lang w:val="en-US"/>
              </w:rPr>
              <w:t xml:space="preserve"> Pass</w:t>
            </w:r>
          </w:p>
          <w:p w14:paraId="0BAF3308" w14:textId="77777777" w:rsidR="00783C18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515340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3C18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3C18" w:rsidRPr="00AB4CC9">
              <w:rPr>
                <w:lang w:val="en-US"/>
              </w:rPr>
              <w:t xml:space="preserve"> Fail</w:t>
            </w:r>
          </w:p>
          <w:p w14:paraId="5B457F97" w14:textId="77777777" w:rsidR="00783C18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79525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3C18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3C18">
              <w:rPr>
                <w:lang w:val="en-US"/>
              </w:rPr>
              <w:t xml:space="preserve"> Won’t do</w:t>
            </w:r>
          </w:p>
          <w:p w14:paraId="143C9ADA" w14:textId="77777777" w:rsidR="00783C18" w:rsidRDefault="00000000" w:rsidP="003812FF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579956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3C18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3C18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740D4C3F" w14:textId="77777777" w:rsidR="00783C18" w:rsidRDefault="00783C18" w:rsidP="003812FF"/>
        </w:tc>
      </w:tr>
    </w:tbl>
    <w:p w14:paraId="6AF17872" w14:textId="77777777" w:rsidR="00783C18" w:rsidRPr="008F5899" w:rsidRDefault="00783C18" w:rsidP="00783C18">
      <w:pPr>
        <w:rPr>
          <w:lang w:val="en-US"/>
        </w:rPr>
      </w:pPr>
    </w:p>
    <w:p w14:paraId="4CA692DE" w14:textId="3F60E8DA" w:rsidR="00783C18" w:rsidRPr="00867222" w:rsidRDefault="00783C18" w:rsidP="00783C18">
      <w:pPr>
        <w:pStyle w:val="Heading2"/>
      </w:pPr>
      <w:bookmarkStart w:id="19" w:name="_Toc197604754"/>
      <w:proofErr w:type="spellStart"/>
      <w:r>
        <w:rPr>
          <w:iCs/>
        </w:rPr>
        <w:t>PayCode</w:t>
      </w:r>
      <w:proofErr w:type="spellEnd"/>
      <w:r>
        <w:rPr>
          <w:iCs/>
        </w:rPr>
        <w:t xml:space="preserve"> scanned is cancelled</w:t>
      </w:r>
      <w:r>
        <w:rPr>
          <w:iCs/>
          <w:lang w:val="en-HK"/>
        </w:rPr>
        <w:t xml:space="preserve"> during above threshold payment request creation</w:t>
      </w:r>
      <w:bookmarkEnd w:id="19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783C18" w14:paraId="516D0B14" w14:textId="77777777" w:rsidTr="003812F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2D5D2664" w14:textId="77777777" w:rsidR="00783C18" w:rsidRPr="00A32263" w:rsidRDefault="00783C18" w:rsidP="003812F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699698B3" w14:textId="2AC9159D" w:rsidR="00783C18" w:rsidRPr="00867222" w:rsidRDefault="00783C18" w:rsidP="00783C18">
            <w:pPr>
              <w:rPr>
                <w:lang w:val="en-US"/>
              </w:rPr>
            </w:pPr>
            <w:proofErr w:type="spellStart"/>
            <w:r>
              <w:rPr>
                <w:iCs/>
              </w:rPr>
              <w:t>PayCode</w:t>
            </w:r>
            <w:proofErr w:type="spellEnd"/>
            <w:r>
              <w:rPr>
                <w:iCs/>
              </w:rPr>
              <w:t xml:space="preserve"> scanned is cancelled during above threshold payment request creation</w:t>
            </w:r>
          </w:p>
        </w:tc>
      </w:tr>
      <w:tr w:rsidR="00783C18" w14:paraId="1D1CEB59" w14:textId="77777777" w:rsidTr="003812F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5F4EE85D" w14:textId="77777777" w:rsidR="00783C18" w:rsidRPr="00A32263" w:rsidRDefault="00783C18" w:rsidP="003812F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7135196A" w14:textId="55BBEE7D" w:rsidR="00783C18" w:rsidRDefault="00783C18" w:rsidP="00783C18">
            <w:pPr>
              <w:pStyle w:val="NoSpacing"/>
              <w:numPr>
                <w:ilvl w:val="0"/>
                <w:numId w:val="6"/>
              </w:numPr>
            </w:pPr>
            <w:r>
              <w:t xml:space="preserve">Call </w:t>
            </w:r>
            <w:proofErr w:type="spellStart"/>
            <w:r>
              <w:t>createPullPayment</w:t>
            </w:r>
            <w:proofErr w:type="spellEnd"/>
            <w:r>
              <w:t xml:space="preserve"> API with non-empty "</w:t>
            </w:r>
            <w:proofErr w:type="spellStart"/>
            <w:r>
              <w:t>clientToken</w:t>
            </w:r>
            <w:proofErr w:type="spellEnd"/>
            <w:r>
              <w:t xml:space="preserve">" AND with payment amount HKD9900.17 </w:t>
            </w:r>
          </w:p>
        </w:tc>
      </w:tr>
      <w:tr w:rsidR="00783C18" w14:paraId="5FE1E88D" w14:textId="77777777" w:rsidTr="003812FF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797D8846" w14:textId="77777777" w:rsidR="00783C18" w:rsidRDefault="00783C18" w:rsidP="003812FF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783C18" w14:paraId="6AB0539A" w14:textId="77777777" w:rsidTr="003812F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78A364A0" w14:textId="77777777" w:rsidR="00783C18" w:rsidRPr="00A32263" w:rsidRDefault="00783C18" w:rsidP="003812F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Error Code</w:t>
            </w:r>
          </w:p>
        </w:tc>
        <w:tc>
          <w:tcPr>
            <w:tcW w:w="13634" w:type="dxa"/>
            <w:gridSpan w:val="2"/>
          </w:tcPr>
          <w:p w14:paraId="2F58548C" w14:textId="13B62195" w:rsidR="00783C18" w:rsidRDefault="00783C18" w:rsidP="003812FF">
            <w:pPr>
              <w:rPr>
                <w:lang w:val="en-US"/>
              </w:rPr>
            </w:pPr>
            <w:r>
              <w:rPr>
                <w:lang w:val="en-US"/>
              </w:rPr>
              <w:t>EB020</w:t>
            </w:r>
          </w:p>
        </w:tc>
      </w:tr>
      <w:tr w:rsidR="00783C18" w14:paraId="502E814F" w14:textId="77777777" w:rsidTr="003812F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0984257F" w14:textId="77777777" w:rsidR="00783C18" w:rsidRPr="00A32263" w:rsidRDefault="00783C18" w:rsidP="003812F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2D9F37DA" w14:textId="63ECF1E3" w:rsidR="00783C18" w:rsidRPr="00867222" w:rsidRDefault="00783C18" w:rsidP="003812FF">
            <w:pPr>
              <w:pStyle w:val="NoSpacing"/>
              <w:numPr>
                <w:ilvl w:val="0"/>
                <w:numId w:val="6"/>
              </w:numPr>
            </w:pPr>
            <w:r>
              <w:t xml:space="preserve">Error response from </w:t>
            </w:r>
            <w:proofErr w:type="spellStart"/>
            <w:r>
              <w:t>createPullPayment</w:t>
            </w:r>
            <w:proofErr w:type="spellEnd"/>
            <w:r>
              <w:t xml:space="preserve"> API with error code EB020</w:t>
            </w:r>
          </w:p>
        </w:tc>
      </w:tr>
      <w:tr w:rsidR="00783C18" w14:paraId="66991739" w14:textId="77777777" w:rsidTr="003812FF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232388BF" w14:textId="77777777" w:rsidR="00783C18" w:rsidRDefault="00783C18" w:rsidP="003812F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2541C115" w14:textId="77777777" w:rsidR="00783C18" w:rsidRDefault="00783C18" w:rsidP="003812F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783C18" w:rsidRPr="00D2132F" w14:paraId="5A93C527" w14:textId="77777777" w:rsidTr="003812FF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1A1CC252" w14:textId="77777777" w:rsidR="00783C18" w:rsidRPr="00AB4CC9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55469100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783C18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3C18" w:rsidRPr="00AB4CC9">
              <w:rPr>
                <w:lang w:val="en-US"/>
              </w:rPr>
              <w:t xml:space="preserve"> Pass</w:t>
            </w:r>
          </w:p>
          <w:p w14:paraId="5C578ABF" w14:textId="77777777" w:rsidR="00783C18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024050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3C18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3C18" w:rsidRPr="00AB4CC9">
              <w:rPr>
                <w:lang w:val="en-US"/>
              </w:rPr>
              <w:t xml:space="preserve"> Fail</w:t>
            </w:r>
          </w:p>
          <w:p w14:paraId="25729BC1" w14:textId="77777777" w:rsidR="00783C18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2025281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3C18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3C18">
              <w:rPr>
                <w:lang w:val="en-US"/>
              </w:rPr>
              <w:t xml:space="preserve"> Won’t do</w:t>
            </w:r>
          </w:p>
          <w:p w14:paraId="38CDF0D6" w14:textId="77777777" w:rsidR="00783C18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2010287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3C18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3C18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4F9D24A6" w14:textId="77777777" w:rsidR="00783C18" w:rsidRPr="00D2132F" w:rsidRDefault="00783C18" w:rsidP="003812FF">
            <w:pPr>
              <w:rPr>
                <w:b/>
                <w:lang w:val="en-US"/>
              </w:rPr>
            </w:pPr>
          </w:p>
        </w:tc>
      </w:tr>
      <w:tr w:rsidR="00783C18" w:rsidRPr="00D2132F" w14:paraId="68AC160B" w14:textId="77777777" w:rsidTr="003812FF">
        <w:tc>
          <w:tcPr>
            <w:tcW w:w="15391" w:type="dxa"/>
            <w:gridSpan w:val="4"/>
            <w:shd w:val="clear" w:color="auto" w:fill="BDD6EE" w:themeFill="accent1" w:themeFillTint="66"/>
          </w:tcPr>
          <w:p w14:paraId="71FF42A1" w14:textId="77777777" w:rsidR="00783C18" w:rsidRPr="00D2132F" w:rsidRDefault="00783C18" w:rsidP="003812F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783C18" w:rsidRPr="00D2132F" w14:paraId="028B7788" w14:textId="77777777" w:rsidTr="003812FF">
        <w:tc>
          <w:tcPr>
            <w:tcW w:w="15391" w:type="dxa"/>
            <w:gridSpan w:val="4"/>
            <w:shd w:val="clear" w:color="auto" w:fill="auto"/>
          </w:tcPr>
          <w:p w14:paraId="2CD69211" w14:textId="77777777" w:rsidR="00783C18" w:rsidRDefault="00783C18" w:rsidP="003812FF">
            <w:pPr>
              <w:rPr>
                <w:b/>
                <w:lang w:val="en-US"/>
              </w:rPr>
            </w:pPr>
          </w:p>
          <w:p w14:paraId="3EAE697F" w14:textId="77777777" w:rsidR="00783C18" w:rsidRDefault="00783C18" w:rsidP="003812FF">
            <w:pPr>
              <w:rPr>
                <w:b/>
                <w:lang w:val="en-US"/>
              </w:rPr>
            </w:pPr>
          </w:p>
          <w:p w14:paraId="44120660" w14:textId="77777777" w:rsidR="00783C18" w:rsidRPr="00D2132F" w:rsidRDefault="00783C18" w:rsidP="003812FF">
            <w:pPr>
              <w:rPr>
                <w:b/>
                <w:lang w:val="en-US"/>
              </w:rPr>
            </w:pPr>
          </w:p>
        </w:tc>
      </w:tr>
      <w:tr w:rsidR="00783C18" w:rsidRPr="005B496E" w14:paraId="0B13F2DB" w14:textId="77777777" w:rsidTr="003812FF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3B754A0A" w14:textId="77777777" w:rsidR="00783C18" w:rsidRPr="00A32263" w:rsidRDefault="00783C18" w:rsidP="003812FF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1DA62CDE" w14:textId="77777777" w:rsidR="00783C18" w:rsidRPr="005B496E" w:rsidRDefault="00783C18" w:rsidP="003812FF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783C18" w14:paraId="1F5F1CBF" w14:textId="77777777" w:rsidTr="003812FF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17586380" w14:textId="77777777" w:rsidR="00783C18" w:rsidRPr="00AB4CC9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286817544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783C18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3C18" w:rsidRPr="00AB4CC9">
              <w:rPr>
                <w:lang w:val="en-US"/>
              </w:rPr>
              <w:t xml:space="preserve"> Pass</w:t>
            </w:r>
          </w:p>
          <w:p w14:paraId="34EDD1DC" w14:textId="77777777" w:rsidR="00783C18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320956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3C18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3C18" w:rsidRPr="00AB4CC9">
              <w:rPr>
                <w:lang w:val="en-US"/>
              </w:rPr>
              <w:t xml:space="preserve"> Fail</w:t>
            </w:r>
          </w:p>
          <w:p w14:paraId="2298ACC8" w14:textId="77777777" w:rsidR="00783C18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303612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3C18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3C18">
              <w:rPr>
                <w:lang w:val="en-US"/>
              </w:rPr>
              <w:t xml:space="preserve"> Won’t do</w:t>
            </w:r>
          </w:p>
          <w:p w14:paraId="56292F8D" w14:textId="77777777" w:rsidR="00783C18" w:rsidRDefault="00000000" w:rsidP="003812FF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-725599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3C18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3C18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05120539" w14:textId="77777777" w:rsidR="00783C18" w:rsidRDefault="00783C18" w:rsidP="003812FF"/>
        </w:tc>
      </w:tr>
    </w:tbl>
    <w:p w14:paraId="5FA4EF2E" w14:textId="2DD99FC4" w:rsidR="00783C18" w:rsidRDefault="00783C18" w:rsidP="00CB0503">
      <w:pPr>
        <w:rPr>
          <w:lang w:eastAsia="zh-CN"/>
        </w:rPr>
      </w:pPr>
    </w:p>
    <w:p w14:paraId="2E70D501" w14:textId="52965D2C" w:rsidR="00783C18" w:rsidRPr="00867222" w:rsidRDefault="00783C18" w:rsidP="00783C18">
      <w:pPr>
        <w:pStyle w:val="Heading2"/>
      </w:pPr>
      <w:bookmarkStart w:id="20" w:name="_Toc197604755"/>
      <w:proofErr w:type="spellStart"/>
      <w:r>
        <w:rPr>
          <w:iCs/>
        </w:rPr>
        <w:t>PayCode</w:t>
      </w:r>
      <w:proofErr w:type="spellEnd"/>
      <w:r>
        <w:rPr>
          <w:iCs/>
        </w:rPr>
        <w:t xml:space="preserve"> scanned is already used</w:t>
      </w:r>
      <w:r>
        <w:rPr>
          <w:iCs/>
          <w:lang w:val="en-HK"/>
        </w:rPr>
        <w:t xml:space="preserve"> during payment request creation</w:t>
      </w:r>
      <w:bookmarkEnd w:id="20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783C18" w14:paraId="0A9C155F" w14:textId="77777777" w:rsidTr="003812F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39A8530B" w14:textId="77777777" w:rsidR="00783C18" w:rsidRPr="00A32263" w:rsidRDefault="00783C18" w:rsidP="003812F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09869202" w14:textId="5C93AEAA" w:rsidR="00783C18" w:rsidRPr="00867222" w:rsidRDefault="00783C18" w:rsidP="00240498">
            <w:pPr>
              <w:rPr>
                <w:lang w:val="en-US"/>
              </w:rPr>
            </w:pPr>
            <w:proofErr w:type="spellStart"/>
            <w:r>
              <w:rPr>
                <w:iCs/>
              </w:rPr>
              <w:t>PayCode</w:t>
            </w:r>
            <w:proofErr w:type="spellEnd"/>
            <w:r>
              <w:rPr>
                <w:iCs/>
              </w:rPr>
              <w:t xml:space="preserve"> scanned is already used during payment request creation</w:t>
            </w:r>
          </w:p>
        </w:tc>
      </w:tr>
      <w:tr w:rsidR="00783C18" w14:paraId="3778BCD4" w14:textId="77777777" w:rsidTr="003812F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20EC8B4C" w14:textId="77777777" w:rsidR="00783C18" w:rsidRPr="00A32263" w:rsidRDefault="00783C18" w:rsidP="003812F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2DA8956A" w14:textId="29B5231A" w:rsidR="00783C18" w:rsidRDefault="00783C18" w:rsidP="003812FF">
            <w:pPr>
              <w:pStyle w:val="NoSpacing"/>
              <w:numPr>
                <w:ilvl w:val="0"/>
                <w:numId w:val="6"/>
              </w:numPr>
            </w:pPr>
            <w:r>
              <w:t xml:space="preserve">Call </w:t>
            </w:r>
            <w:proofErr w:type="spellStart"/>
            <w:r>
              <w:t>createPullPayment</w:t>
            </w:r>
            <w:proofErr w:type="spellEnd"/>
            <w:r>
              <w:t xml:space="preserve"> API with non-empty "</w:t>
            </w:r>
            <w:proofErr w:type="spellStart"/>
            <w:r>
              <w:t>clientToken</w:t>
            </w:r>
            <w:proofErr w:type="spellEnd"/>
            <w:r>
              <w:t>" AND with payment amount HKD9900.16</w:t>
            </w:r>
          </w:p>
        </w:tc>
      </w:tr>
      <w:tr w:rsidR="00783C18" w14:paraId="0E2C8835" w14:textId="77777777" w:rsidTr="003812FF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2DF0E922" w14:textId="77777777" w:rsidR="00783C18" w:rsidRDefault="00783C18" w:rsidP="003812FF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783C18" w14:paraId="48EECF01" w14:textId="77777777" w:rsidTr="003812F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5D721E56" w14:textId="77777777" w:rsidR="00783C18" w:rsidRPr="00A32263" w:rsidRDefault="00783C18" w:rsidP="003812F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Error Code</w:t>
            </w:r>
          </w:p>
        </w:tc>
        <w:tc>
          <w:tcPr>
            <w:tcW w:w="13634" w:type="dxa"/>
            <w:gridSpan w:val="2"/>
          </w:tcPr>
          <w:p w14:paraId="7E02B536" w14:textId="36BFA051" w:rsidR="00783C18" w:rsidRDefault="00783C18" w:rsidP="003812FF">
            <w:pPr>
              <w:rPr>
                <w:lang w:val="en-US"/>
              </w:rPr>
            </w:pPr>
            <w:r>
              <w:rPr>
                <w:lang w:val="en-US"/>
              </w:rPr>
              <w:t>EB021</w:t>
            </w:r>
          </w:p>
        </w:tc>
      </w:tr>
      <w:tr w:rsidR="00783C18" w14:paraId="39447D24" w14:textId="77777777" w:rsidTr="003812F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0C8832E8" w14:textId="77777777" w:rsidR="00783C18" w:rsidRPr="00A32263" w:rsidRDefault="00783C18" w:rsidP="003812F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6015A414" w14:textId="4C1088AE" w:rsidR="00783C18" w:rsidRPr="00867222" w:rsidRDefault="00783C18" w:rsidP="003812FF">
            <w:pPr>
              <w:pStyle w:val="NoSpacing"/>
              <w:numPr>
                <w:ilvl w:val="0"/>
                <w:numId w:val="6"/>
              </w:numPr>
            </w:pPr>
            <w:r>
              <w:t xml:space="preserve">Error response from </w:t>
            </w:r>
            <w:proofErr w:type="spellStart"/>
            <w:r>
              <w:t>createPullPayment</w:t>
            </w:r>
            <w:proofErr w:type="spellEnd"/>
            <w:r>
              <w:t xml:space="preserve"> API with error code EB021</w:t>
            </w:r>
          </w:p>
        </w:tc>
      </w:tr>
      <w:tr w:rsidR="00783C18" w14:paraId="5CCC8085" w14:textId="77777777" w:rsidTr="003812FF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13819ACF" w14:textId="77777777" w:rsidR="00783C18" w:rsidRDefault="00783C18" w:rsidP="003812F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6E1CAAAC" w14:textId="77777777" w:rsidR="00783C18" w:rsidRDefault="00783C18" w:rsidP="003812F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783C18" w:rsidRPr="00D2132F" w14:paraId="57421669" w14:textId="77777777" w:rsidTr="003812FF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2C6B47DB" w14:textId="77777777" w:rsidR="00783C18" w:rsidRPr="00AB4CC9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35496687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783C18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3C18" w:rsidRPr="00AB4CC9">
              <w:rPr>
                <w:lang w:val="en-US"/>
              </w:rPr>
              <w:t xml:space="preserve"> Pass</w:t>
            </w:r>
          </w:p>
          <w:p w14:paraId="2AB078B9" w14:textId="77777777" w:rsidR="00783C18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516116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3C18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3C18" w:rsidRPr="00AB4CC9">
              <w:rPr>
                <w:lang w:val="en-US"/>
              </w:rPr>
              <w:t xml:space="preserve"> Fail</w:t>
            </w:r>
          </w:p>
          <w:p w14:paraId="4F1414B8" w14:textId="77777777" w:rsidR="00783C18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89053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3C18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3C18">
              <w:rPr>
                <w:lang w:val="en-US"/>
              </w:rPr>
              <w:t xml:space="preserve"> Won’t do</w:t>
            </w:r>
          </w:p>
          <w:p w14:paraId="506BA392" w14:textId="77777777" w:rsidR="00783C18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516609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3C18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3C18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4C6EF1E1" w14:textId="77777777" w:rsidR="00783C18" w:rsidRPr="00D2132F" w:rsidRDefault="00783C18" w:rsidP="003812FF">
            <w:pPr>
              <w:rPr>
                <w:b/>
                <w:lang w:val="en-US"/>
              </w:rPr>
            </w:pPr>
          </w:p>
        </w:tc>
      </w:tr>
      <w:tr w:rsidR="00783C18" w:rsidRPr="00D2132F" w14:paraId="69C2BCFE" w14:textId="77777777" w:rsidTr="003812FF">
        <w:tc>
          <w:tcPr>
            <w:tcW w:w="15391" w:type="dxa"/>
            <w:gridSpan w:val="4"/>
            <w:shd w:val="clear" w:color="auto" w:fill="BDD6EE" w:themeFill="accent1" w:themeFillTint="66"/>
          </w:tcPr>
          <w:p w14:paraId="1D629389" w14:textId="77777777" w:rsidR="00783C18" w:rsidRPr="00D2132F" w:rsidRDefault="00783C18" w:rsidP="003812F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783C18" w:rsidRPr="00D2132F" w14:paraId="5534339A" w14:textId="77777777" w:rsidTr="003812FF">
        <w:tc>
          <w:tcPr>
            <w:tcW w:w="15391" w:type="dxa"/>
            <w:gridSpan w:val="4"/>
            <w:shd w:val="clear" w:color="auto" w:fill="auto"/>
          </w:tcPr>
          <w:p w14:paraId="6ED94E63" w14:textId="77777777" w:rsidR="00783C18" w:rsidRDefault="00783C18" w:rsidP="003812FF">
            <w:pPr>
              <w:rPr>
                <w:b/>
                <w:lang w:val="en-US"/>
              </w:rPr>
            </w:pPr>
          </w:p>
          <w:p w14:paraId="21A11E4F" w14:textId="77777777" w:rsidR="00783C18" w:rsidRDefault="00783C18" w:rsidP="003812FF">
            <w:pPr>
              <w:rPr>
                <w:b/>
                <w:lang w:val="en-US"/>
              </w:rPr>
            </w:pPr>
          </w:p>
          <w:p w14:paraId="3D14775E" w14:textId="77777777" w:rsidR="00783C18" w:rsidRPr="00D2132F" w:rsidRDefault="00783C18" w:rsidP="003812FF">
            <w:pPr>
              <w:rPr>
                <w:b/>
                <w:lang w:val="en-US"/>
              </w:rPr>
            </w:pPr>
          </w:p>
        </w:tc>
      </w:tr>
      <w:tr w:rsidR="00783C18" w:rsidRPr="005B496E" w14:paraId="0796C1DD" w14:textId="77777777" w:rsidTr="003812FF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4EAC8EB5" w14:textId="77777777" w:rsidR="00783C18" w:rsidRPr="00A32263" w:rsidRDefault="00783C18" w:rsidP="003812FF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lastRenderedPageBreak/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4CEBA7F2" w14:textId="77777777" w:rsidR="00783C18" w:rsidRPr="005B496E" w:rsidRDefault="00783C18" w:rsidP="003812FF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783C18" w14:paraId="497964E2" w14:textId="77777777" w:rsidTr="003812FF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3D97F1AF" w14:textId="77777777" w:rsidR="00783C18" w:rsidRPr="00AB4CC9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32658738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783C18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3C18" w:rsidRPr="00AB4CC9">
              <w:rPr>
                <w:lang w:val="en-US"/>
              </w:rPr>
              <w:t xml:space="preserve"> Pass</w:t>
            </w:r>
          </w:p>
          <w:p w14:paraId="091F9B79" w14:textId="77777777" w:rsidR="00783C18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378289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3C18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3C18" w:rsidRPr="00AB4CC9">
              <w:rPr>
                <w:lang w:val="en-US"/>
              </w:rPr>
              <w:t xml:space="preserve"> Fail</w:t>
            </w:r>
          </w:p>
          <w:p w14:paraId="1C9C1CB8" w14:textId="77777777" w:rsidR="00783C18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308175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3C18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3C18">
              <w:rPr>
                <w:lang w:val="en-US"/>
              </w:rPr>
              <w:t xml:space="preserve"> Won’t do</w:t>
            </w:r>
          </w:p>
          <w:p w14:paraId="2C067551" w14:textId="77777777" w:rsidR="00783C18" w:rsidRDefault="00000000" w:rsidP="003812FF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-6992367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3C18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3C18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0ECF804B" w14:textId="77777777" w:rsidR="00783C18" w:rsidRDefault="00783C18" w:rsidP="003812FF"/>
        </w:tc>
      </w:tr>
    </w:tbl>
    <w:p w14:paraId="10D300D7" w14:textId="4E7EE5D7" w:rsidR="00783C18" w:rsidRDefault="00783C18" w:rsidP="00CB0503">
      <w:pPr>
        <w:rPr>
          <w:lang w:eastAsia="zh-CN"/>
        </w:rPr>
      </w:pPr>
    </w:p>
    <w:p w14:paraId="66BFAF67" w14:textId="65AE1B60" w:rsidR="00783C18" w:rsidRPr="00867222" w:rsidRDefault="00783C18" w:rsidP="00783C18">
      <w:pPr>
        <w:pStyle w:val="Heading2"/>
      </w:pPr>
      <w:bookmarkStart w:id="21" w:name="_Toc197604756"/>
      <w:proofErr w:type="spellStart"/>
      <w:r>
        <w:rPr>
          <w:iCs/>
        </w:rPr>
        <w:t>PayCode</w:t>
      </w:r>
      <w:proofErr w:type="spellEnd"/>
      <w:r>
        <w:rPr>
          <w:iCs/>
        </w:rPr>
        <w:t xml:space="preserve"> scanned already has a payment being processed</w:t>
      </w:r>
      <w:r>
        <w:rPr>
          <w:iCs/>
          <w:lang w:val="en-HK"/>
        </w:rPr>
        <w:t xml:space="preserve"> during payment request creation</w:t>
      </w:r>
      <w:bookmarkEnd w:id="21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783C18" w14:paraId="6839BC69" w14:textId="77777777" w:rsidTr="003812F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62B8FA9A" w14:textId="77777777" w:rsidR="00783C18" w:rsidRPr="00A32263" w:rsidRDefault="00783C18" w:rsidP="003812F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6D72CD45" w14:textId="5EF3480D" w:rsidR="00783C18" w:rsidRPr="00867222" w:rsidRDefault="00783C18" w:rsidP="00240498">
            <w:pPr>
              <w:rPr>
                <w:lang w:val="en-US"/>
              </w:rPr>
            </w:pPr>
            <w:proofErr w:type="spellStart"/>
            <w:r>
              <w:rPr>
                <w:iCs/>
              </w:rPr>
              <w:t>PayCode</w:t>
            </w:r>
            <w:proofErr w:type="spellEnd"/>
            <w:r>
              <w:rPr>
                <w:iCs/>
              </w:rPr>
              <w:t xml:space="preserve"> scanned already has a payment being processed during payment request creation</w:t>
            </w:r>
          </w:p>
        </w:tc>
      </w:tr>
      <w:tr w:rsidR="00783C18" w14:paraId="617102FF" w14:textId="77777777" w:rsidTr="003812F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09FDFB2A" w14:textId="77777777" w:rsidR="00783C18" w:rsidRPr="00A32263" w:rsidRDefault="00783C18" w:rsidP="003812F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6F9926C3" w14:textId="0DB02C53" w:rsidR="00783C18" w:rsidRDefault="00783C18" w:rsidP="00783C18">
            <w:pPr>
              <w:pStyle w:val="NoSpacing"/>
              <w:numPr>
                <w:ilvl w:val="0"/>
                <w:numId w:val="6"/>
              </w:numPr>
            </w:pPr>
            <w:r>
              <w:t xml:space="preserve">Call </w:t>
            </w:r>
            <w:proofErr w:type="spellStart"/>
            <w:r>
              <w:t>createPullPayment</w:t>
            </w:r>
            <w:proofErr w:type="spellEnd"/>
            <w:r>
              <w:t xml:space="preserve"> API with non-empty "</w:t>
            </w:r>
            <w:proofErr w:type="spellStart"/>
            <w:r>
              <w:t>clientToken</w:t>
            </w:r>
            <w:proofErr w:type="spellEnd"/>
            <w:r>
              <w:t>" AND with payment amount HKD9900.19</w:t>
            </w:r>
          </w:p>
        </w:tc>
      </w:tr>
      <w:tr w:rsidR="00783C18" w14:paraId="7F23BD48" w14:textId="77777777" w:rsidTr="003812FF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478CC9BA" w14:textId="77777777" w:rsidR="00783C18" w:rsidRDefault="00783C18" w:rsidP="003812FF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783C18" w14:paraId="69B7287A" w14:textId="77777777" w:rsidTr="003812F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192175C2" w14:textId="77777777" w:rsidR="00783C18" w:rsidRPr="00A32263" w:rsidRDefault="00783C18" w:rsidP="003812F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Error Code</w:t>
            </w:r>
          </w:p>
        </w:tc>
        <w:tc>
          <w:tcPr>
            <w:tcW w:w="13634" w:type="dxa"/>
            <w:gridSpan w:val="2"/>
          </w:tcPr>
          <w:p w14:paraId="33AF5E08" w14:textId="59DAB5FF" w:rsidR="00783C18" w:rsidRDefault="00783C18" w:rsidP="003812FF">
            <w:pPr>
              <w:rPr>
                <w:lang w:val="en-US"/>
              </w:rPr>
            </w:pPr>
            <w:r>
              <w:rPr>
                <w:lang w:val="en-US"/>
              </w:rPr>
              <w:t>EB022</w:t>
            </w:r>
          </w:p>
        </w:tc>
      </w:tr>
      <w:tr w:rsidR="00783C18" w14:paraId="09FC858E" w14:textId="77777777" w:rsidTr="003812F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3298CCC7" w14:textId="77777777" w:rsidR="00783C18" w:rsidRPr="00A32263" w:rsidRDefault="00783C18" w:rsidP="003812F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2AF4BCD2" w14:textId="2108DC3A" w:rsidR="00783C18" w:rsidRPr="00867222" w:rsidRDefault="00783C18" w:rsidP="003812FF">
            <w:pPr>
              <w:pStyle w:val="NoSpacing"/>
              <w:numPr>
                <w:ilvl w:val="0"/>
                <w:numId w:val="6"/>
              </w:numPr>
            </w:pPr>
            <w:r>
              <w:t xml:space="preserve">Error response from </w:t>
            </w:r>
            <w:proofErr w:type="spellStart"/>
            <w:r>
              <w:t>createPullPayment</w:t>
            </w:r>
            <w:proofErr w:type="spellEnd"/>
            <w:r>
              <w:t xml:space="preserve"> API with error code EB022</w:t>
            </w:r>
          </w:p>
        </w:tc>
      </w:tr>
      <w:tr w:rsidR="00783C18" w14:paraId="0B1257BE" w14:textId="77777777" w:rsidTr="003812FF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379C5414" w14:textId="77777777" w:rsidR="00783C18" w:rsidRDefault="00783C18" w:rsidP="003812F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035265A7" w14:textId="77777777" w:rsidR="00783C18" w:rsidRDefault="00783C18" w:rsidP="003812F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783C18" w:rsidRPr="00D2132F" w14:paraId="78B9B449" w14:textId="77777777" w:rsidTr="003812FF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59BCBD9C" w14:textId="77777777" w:rsidR="00783C18" w:rsidRPr="00AB4CC9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30218938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783C18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3C18" w:rsidRPr="00AB4CC9">
              <w:rPr>
                <w:lang w:val="en-US"/>
              </w:rPr>
              <w:t xml:space="preserve"> Pass</w:t>
            </w:r>
          </w:p>
          <w:p w14:paraId="38C2F33D" w14:textId="77777777" w:rsidR="00783C18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045569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3C18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3C18" w:rsidRPr="00AB4CC9">
              <w:rPr>
                <w:lang w:val="en-US"/>
              </w:rPr>
              <w:t xml:space="preserve"> Fail</w:t>
            </w:r>
          </w:p>
          <w:p w14:paraId="29FA3318" w14:textId="77777777" w:rsidR="00783C18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445893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3C18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3C18">
              <w:rPr>
                <w:lang w:val="en-US"/>
              </w:rPr>
              <w:t xml:space="preserve"> Won’t do</w:t>
            </w:r>
          </w:p>
          <w:p w14:paraId="7E86E194" w14:textId="77777777" w:rsidR="00783C18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98286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3C18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3C18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1788DE02" w14:textId="77777777" w:rsidR="00783C18" w:rsidRPr="00D2132F" w:rsidRDefault="00783C18" w:rsidP="003812FF">
            <w:pPr>
              <w:rPr>
                <w:b/>
                <w:lang w:val="en-US"/>
              </w:rPr>
            </w:pPr>
          </w:p>
        </w:tc>
      </w:tr>
      <w:tr w:rsidR="00783C18" w:rsidRPr="00D2132F" w14:paraId="2FCE334C" w14:textId="77777777" w:rsidTr="003812FF">
        <w:tc>
          <w:tcPr>
            <w:tcW w:w="15391" w:type="dxa"/>
            <w:gridSpan w:val="4"/>
            <w:shd w:val="clear" w:color="auto" w:fill="BDD6EE" w:themeFill="accent1" w:themeFillTint="66"/>
          </w:tcPr>
          <w:p w14:paraId="07465241" w14:textId="77777777" w:rsidR="00783C18" w:rsidRPr="00D2132F" w:rsidRDefault="00783C18" w:rsidP="003812F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783C18" w:rsidRPr="00D2132F" w14:paraId="06814F1A" w14:textId="77777777" w:rsidTr="003812FF">
        <w:tc>
          <w:tcPr>
            <w:tcW w:w="15391" w:type="dxa"/>
            <w:gridSpan w:val="4"/>
            <w:shd w:val="clear" w:color="auto" w:fill="auto"/>
          </w:tcPr>
          <w:p w14:paraId="1492C07B" w14:textId="77777777" w:rsidR="00783C18" w:rsidRDefault="00783C18" w:rsidP="003812FF">
            <w:pPr>
              <w:rPr>
                <w:b/>
                <w:lang w:val="en-US"/>
              </w:rPr>
            </w:pPr>
          </w:p>
          <w:p w14:paraId="5CEEE84D" w14:textId="77777777" w:rsidR="00783C18" w:rsidRDefault="00783C18" w:rsidP="003812FF">
            <w:pPr>
              <w:rPr>
                <w:b/>
                <w:lang w:val="en-US"/>
              </w:rPr>
            </w:pPr>
          </w:p>
          <w:p w14:paraId="5452C5F6" w14:textId="77777777" w:rsidR="00783C18" w:rsidRPr="00D2132F" w:rsidRDefault="00783C18" w:rsidP="003812FF">
            <w:pPr>
              <w:rPr>
                <w:b/>
                <w:lang w:val="en-US"/>
              </w:rPr>
            </w:pPr>
          </w:p>
        </w:tc>
      </w:tr>
      <w:tr w:rsidR="00783C18" w:rsidRPr="005B496E" w14:paraId="2638DF4B" w14:textId="77777777" w:rsidTr="003812FF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29C45F08" w14:textId="77777777" w:rsidR="00783C18" w:rsidRPr="00A32263" w:rsidRDefault="00783C18" w:rsidP="003812FF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6D7E6D6D" w14:textId="77777777" w:rsidR="00783C18" w:rsidRPr="005B496E" w:rsidRDefault="00783C18" w:rsidP="003812FF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783C18" w14:paraId="16BB2AB3" w14:textId="77777777" w:rsidTr="003812FF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6EDAFAEA" w14:textId="77777777" w:rsidR="00783C18" w:rsidRPr="00AB4CC9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54571295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783C18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3C18" w:rsidRPr="00AB4CC9">
              <w:rPr>
                <w:lang w:val="en-US"/>
              </w:rPr>
              <w:t xml:space="preserve"> Pass</w:t>
            </w:r>
          </w:p>
          <w:p w14:paraId="61D8C576" w14:textId="77777777" w:rsidR="00783C18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490399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3C18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3C18" w:rsidRPr="00AB4CC9">
              <w:rPr>
                <w:lang w:val="en-US"/>
              </w:rPr>
              <w:t xml:space="preserve"> Fail</w:t>
            </w:r>
          </w:p>
          <w:p w14:paraId="541C33C8" w14:textId="77777777" w:rsidR="00783C18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2009668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3C18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3C18">
              <w:rPr>
                <w:lang w:val="en-US"/>
              </w:rPr>
              <w:t xml:space="preserve"> Won’t do</w:t>
            </w:r>
          </w:p>
          <w:p w14:paraId="58FB596B" w14:textId="77777777" w:rsidR="00783C18" w:rsidRDefault="00000000" w:rsidP="003812FF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-661543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3C18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3C18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3DA24EF0" w14:textId="77777777" w:rsidR="00783C18" w:rsidRDefault="00783C18" w:rsidP="003812FF"/>
        </w:tc>
      </w:tr>
    </w:tbl>
    <w:p w14:paraId="754440D8" w14:textId="092FF2EB" w:rsidR="00783C18" w:rsidRDefault="00783C18" w:rsidP="00CB0503">
      <w:pPr>
        <w:rPr>
          <w:lang w:eastAsia="zh-CN"/>
        </w:rPr>
      </w:pPr>
    </w:p>
    <w:p w14:paraId="4BB6699C" w14:textId="2E134216" w:rsidR="00783C18" w:rsidRPr="00867222" w:rsidRDefault="00783C18" w:rsidP="00783C18">
      <w:pPr>
        <w:pStyle w:val="Heading2"/>
      </w:pPr>
      <w:bookmarkStart w:id="22" w:name="_Toc197604757"/>
      <w:proofErr w:type="spellStart"/>
      <w:r>
        <w:rPr>
          <w:iCs/>
        </w:rPr>
        <w:t>PayMe</w:t>
      </w:r>
      <w:proofErr w:type="spellEnd"/>
      <w:r>
        <w:rPr>
          <w:iCs/>
        </w:rPr>
        <w:t xml:space="preserve"> internal error</w:t>
      </w:r>
      <w:r>
        <w:rPr>
          <w:iCs/>
          <w:lang w:val="en-HK"/>
        </w:rPr>
        <w:t xml:space="preserve"> </w:t>
      </w:r>
      <w:r w:rsidR="00F96167">
        <w:rPr>
          <w:iCs/>
          <w:lang w:val="en-HK"/>
        </w:rPr>
        <w:t xml:space="preserve">EB023 </w:t>
      </w:r>
      <w:r>
        <w:rPr>
          <w:iCs/>
          <w:lang w:val="en-HK"/>
        </w:rPr>
        <w:t>during payment request creation</w:t>
      </w:r>
      <w:bookmarkEnd w:id="22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783C18" w14:paraId="6FE5BAC9" w14:textId="77777777" w:rsidTr="003812F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2FFE53D3" w14:textId="77777777" w:rsidR="00783C18" w:rsidRPr="00A32263" w:rsidRDefault="00783C18" w:rsidP="003812F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4AE28A70" w14:textId="4FBE376D" w:rsidR="00783C18" w:rsidRPr="00867222" w:rsidRDefault="00783C18" w:rsidP="00783C18">
            <w:pPr>
              <w:rPr>
                <w:lang w:val="en-US"/>
              </w:rPr>
            </w:pPr>
            <w:proofErr w:type="spellStart"/>
            <w:r>
              <w:rPr>
                <w:iCs/>
              </w:rPr>
              <w:t>PayCode</w:t>
            </w:r>
            <w:proofErr w:type="spellEnd"/>
            <w:r>
              <w:rPr>
                <w:iCs/>
              </w:rPr>
              <w:t xml:space="preserve"> internal error </w:t>
            </w:r>
            <w:r w:rsidR="00F96167">
              <w:rPr>
                <w:iCs/>
              </w:rPr>
              <w:t xml:space="preserve">EB023 </w:t>
            </w:r>
            <w:r>
              <w:rPr>
                <w:iCs/>
              </w:rPr>
              <w:t>during payment request creation</w:t>
            </w:r>
          </w:p>
        </w:tc>
      </w:tr>
      <w:tr w:rsidR="00783C18" w14:paraId="29B7CFE1" w14:textId="77777777" w:rsidTr="003812F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5B3B9187" w14:textId="77777777" w:rsidR="00783C18" w:rsidRPr="00A32263" w:rsidRDefault="00783C18" w:rsidP="003812F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174AC016" w14:textId="3CDCF135" w:rsidR="00783C18" w:rsidRDefault="00783C18" w:rsidP="003812FF">
            <w:pPr>
              <w:pStyle w:val="NoSpacing"/>
              <w:numPr>
                <w:ilvl w:val="0"/>
                <w:numId w:val="6"/>
              </w:numPr>
            </w:pPr>
            <w:r>
              <w:t xml:space="preserve">Call </w:t>
            </w:r>
            <w:proofErr w:type="spellStart"/>
            <w:r>
              <w:t>createPullPayment</w:t>
            </w:r>
            <w:proofErr w:type="spellEnd"/>
            <w:r>
              <w:t xml:space="preserve"> API with non-empty "</w:t>
            </w:r>
            <w:proofErr w:type="spellStart"/>
            <w:r>
              <w:t>clientToken</w:t>
            </w:r>
            <w:proofErr w:type="spellEnd"/>
            <w:r>
              <w:t>" AND with payment amount HKD9900.</w:t>
            </w:r>
            <w:r w:rsidR="00F96167">
              <w:t>20</w:t>
            </w:r>
          </w:p>
        </w:tc>
      </w:tr>
      <w:tr w:rsidR="00783C18" w14:paraId="483A1026" w14:textId="77777777" w:rsidTr="003812FF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0BAEB3F2" w14:textId="77777777" w:rsidR="00783C18" w:rsidRDefault="00783C18" w:rsidP="003812FF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783C18" w14:paraId="781F93C1" w14:textId="77777777" w:rsidTr="003812F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768A5559" w14:textId="77777777" w:rsidR="00783C18" w:rsidRPr="00A32263" w:rsidRDefault="00783C18" w:rsidP="003812F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Error Code</w:t>
            </w:r>
          </w:p>
        </w:tc>
        <w:tc>
          <w:tcPr>
            <w:tcW w:w="13634" w:type="dxa"/>
            <w:gridSpan w:val="2"/>
          </w:tcPr>
          <w:p w14:paraId="33F9257A" w14:textId="5CDCC72F" w:rsidR="00783C18" w:rsidRDefault="00F96167" w:rsidP="003812FF">
            <w:pPr>
              <w:rPr>
                <w:lang w:val="en-US"/>
              </w:rPr>
            </w:pPr>
            <w:r>
              <w:rPr>
                <w:lang w:val="en-US"/>
              </w:rPr>
              <w:t>EB023</w:t>
            </w:r>
          </w:p>
        </w:tc>
      </w:tr>
      <w:tr w:rsidR="00783C18" w14:paraId="2AF664D7" w14:textId="77777777" w:rsidTr="003812F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6E745C87" w14:textId="77777777" w:rsidR="00783C18" w:rsidRPr="00A32263" w:rsidRDefault="00783C18" w:rsidP="003812F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010EAC58" w14:textId="24CD8F50" w:rsidR="00783C18" w:rsidRPr="00867222" w:rsidRDefault="00783C18" w:rsidP="003812FF">
            <w:pPr>
              <w:pStyle w:val="NoSpacing"/>
              <w:numPr>
                <w:ilvl w:val="0"/>
                <w:numId w:val="6"/>
              </w:numPr>
            </w:pPr>
            <w:r>
              <w:t xml:space="preserve">Error response from </w:t>
            </w:r>
            <w:proofErr w:type="spellStart"/>
            <w:r>
              <w:t>createPullPayment</w:t>
            </w:r>
            <w:proofErr w:type="spellEnd"/>
            <w:r>
              <w:t xml:space="preserve"> API with erro</w:t>
            </w:r>
            <w:r w:rsidR="00F96167">
              <w:t>r code EB023</w:t>
            </w:r>
          </w:p>
        </w:tc>
      </w:tr>
      <w:tr w:rsidR="00783C18" w14:paraId="19B3F39D" w14:textId="77777777" w:rsidTr="003812FF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498760C6" w14:textId="77777777" w:rsidR="00783C18" w:rsidRDefault="00783C18" w:rsidP="003812F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69987B02" w14:textId="77777777" w:rsidR="00783C18" w:rsidRDefault="00783C18" w:rsidP="003812F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783C18" w:rsidRPr="00D2132F" w14:paraId="17BEB16C" w14:textId="77777777" w:rsidTr="003812FF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2795997D" w14:textId="77777777" w:rsidR="00783C18" w:rsidRPr="00AB4CC9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49452940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783C18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3C18" w:rsidRPr="00AB4CC9">
              <w:rPr>
                <w:lang w:val="en-US"/>
              </w:rPr>
              <w:t xml:space="preserve"> Pass</w:t>
            </w:r>
          </w:p>
          <w:p w14:paraId="312E26E1" w14:textId="77777777" w:rsidR="00783C18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549887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3C18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3C18" w:rsidRPr="00AB4CC9">
              <w:rPr>
                <w:lang w:val="en-US"/>
              </w:rPr>
              <w:t xml:space="preserve"> Fail</w:t>
            </w:r>
          </w:p>
          <w:p w14:paraId="529650BE" w14:textId="77777777" w:rsidR="00783C18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138773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3C18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3C18">
              <w:rPr>
                <w:lang w:val="en-US"/>
              </w:rPr>
              <w:t xml:space="preserve"> Won’t do</w:t>
            </w:r>
          </w:p>
          <w:p w14:paraId="6BA45C0B" w14:textId="77777777" w:rsidR="00783C18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521159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3C18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3C18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1B6BF5BA" w14:textId="77777777" w:rsidR="00783C18" w:rsidRPr="00D2132F" w:rsidRDefault="00783C18" w:rsidP="003812FF">
            <w:pPr>
              <w:rPr>
                <w:b/>
                <w:lang w:val="en-US"/>
              </w:rPr>
            </w:pPr>
          </w:p>
        </w:tc>
      </w:tr>
      <w:tr w:rsidR="00783C18" w:rsidRPr="00D2132F" w14:paraId="3A89CB70" w14:textId="77777777" w:rsidTr="003812FF">
        <w:tc>
          <w:tcPr>
            <w:tcW w:w="15391" w:type="dxa"/>
            <w:gridSpan w:val="4"/>
            <w:shd w:val="clear" w:color="auto" w:fill="BDD6EE" w:themeFill="accent1" w:themeFillTint="66"/>
          </w:tcPr>
          <w:p w14:paraId="09A92F57" w14:textId="77777777" w:rsidR="00783C18" w:rsidRPr="00D2132F" w:rsidRDefault="00783C18" w:rsidP="003812F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783C18" w:rsidRPr="00D2132F" w14:paraId="47BB7A1D" w14:textId="77777777" w:rsidTr="003812FF">
        <w:tc>
          <w:tcPr>
            <w:tcW w:w="15391" w:type="dxa"/>
            <w:gridSpan w:val="4"/>
            <w:shd w:val="clear" w:color="auto" w:fill="auto"/>
          </w:tcPr>
          <w:p w14:paraId="534E4F51" w14:textId="77777777" w:rsidR="00783C18" w:rsidRDefault="00783C18" w:rsidP="003812FF">
            <w:pPr>
              <w:rPr>
                <w:b/>
                <w:lang w:val="en-US"/>
              </w:rPr>
            </w:pPr>
          </w:p>
          <w:p w14:paraId="7E45C923" w14:textId="77777777" w:rsidR="00783C18" w:rsidRDefault="00783C18" w:rsidP="003812FF">
            <w:pPr>
              <w:rPr>
                <w:b/>
                <w:lang w:val="en-US"/>
              </w:rPr>
            </w:pPr>
          </w:p>
          <w:p w14:paraId="56424770" w14:textId="77777777" w:rsidR="00783C18" w:rsidRPr="00D2132F" w:rsidRDefault="00783C18" w:rsidP="003812FF">
            <w:pPr>
              <w:rPr>
                <w:b/>
                <w:lang w:val="en-US"/>
              </w:rPr>
            </w:pPr>
          </w:p>
        </w:tc>
      </w:tr>
      <w:tr w:rsidR="00783C18" w:rsidRPr="005B496E" w14:paraId="6EC17960" w14:textId="77777777" w:rsidTr="003812FF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7E488FFC" w14:textId="77777777" w:rsidR="00783C18" w:rsidRPr="00A32263" w:rsidRDefault="00783C18" w:rsidP="003812FF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40C8B480" w14:textId="77777777" w:rsidR="00783C18" w:rsidRPr="005B496E" w:rsidRDefault="00783C18" w:rsidP="003812FF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783C18" w14:paraId="6A0AE79D" w14:textId="77777777" w:rsidTr="003812FF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0F5A40C7" w14:textId="77777777" w:rsidR="00783C18" w:rsidRPr="00AB4CC9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32897444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783C18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3C18" w:rsidRPr="00AB4CC9">
              <w:rPr>
                <w:lang w:val="en-US"/>
              </w:rPr>
              <w:t xml:space="preserve"> Pass</w:t>
            </w:r>
          </w:p>
          <w:p w14:paraId="1473D129" w14:textId="77777777" w:rsidR="00783C18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821115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3C18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3C18" w:rsidRPr="00AB4CC9">
              <w:rPr>
                <w:lang w:val="en-US"/>
              </w:rPr>
              <w:t xml:space="preserve"> Fail</w:t>
            </w:r>
          </w:p>
          <w:p w14:paraId="3A2BD495" w14:textId="77777777" w:rsidR="00783C18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20036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3C18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3C18">
              <w:rPr>
                <w:lang w:val="en-US"/>
              </w:rPr>
              <w:t xml:space="preserve"> Won’t do</w:t>
            </w:r>
          </w:p>
          <w:p w14:paraId="3E8724EE" w14:textId="77777777" w:rsidR="00783C18" w:rsidRDefault="00000000" w:rsidP="003812FF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1784145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3C18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3C18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61A09F44" w14:textId="77777777" w:rsidR="00783C18" w:rsidRDefault="00783C18" w:rsidP="003812FF"/>
        </w:tc>
      </w:tr>
    </w:tbl>
    <w:p w14:paraId="0F86DA3F" w14:textId="3F64722A" w:rsidR="00783C18" w:rsidRDefault="00783C18" w:rsidP="00CB0503">
      <w:pPr>
        <w:rPr>
          <w:lang w:eastAsia="zh-CN"/>
        </w:rPr>
      </w:pPr>
    </w:p>
    <w:p w14:paraId="05B319B3" w14:textId="4D517FBD" w:rsidR="00F96167" w:rsidRPr="00867222" w:rsidRDefault="00F96167" w:rsidP="00F96167">
      <w:pPr>
        <w:pStyle w:val="Heading2"/>
      </w:pPr>
      <w:bookmarkStart w:id="23" w:name="_Toc197604758"/>
      <w:proofErr w:type="spellStart"/>
      <w:r>
        <w:rPr>
          <w:iCs/>
        </w:rPr>
        <w:t>PayMe</w:t>
      </w:r>
      <w:proofErr w:type="spellEnd"/>
      <w:r>
        <w:rPr>
          <w:iCs/>
        </w:rPr>
        <w:t xml:space="preserve"> internal error</w:t>
      </w:r>
      <w:r>
        <w:rPr>
          <w:iCs/>
          <w:lang w:val="en-HK"/>
        </w:rPr>
        <w:t xml:space="preserve"> EB024 during payment request creation</w:t>
      </w:r>
      <w:bookmarkEnd w:id="23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783C18" w14:paraId="70EF5C5A" w14:textId="77777777" w:rsidTr="003812F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114A7EE0" w14:textId="77777777" w:rsidR="00783C18" w:rsidRPr="00A32263" w:rsidRDefault="00783C18" w:rsidP="003812F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71F2212B" w14:textId="35761EFD" w:rsidR="00783C18" w:rsidRPr="00867222" w:rsidRDefault="00783C18" w:rsidP="00F96167">
            <w:pPr>
              <w:rPr>
                <w:lang w:val="en-US"/>
              </w:rPr>
            </w:pPr>
            <w:proofErr w:type="spellStart"/>
            <w:r>
              <w:rPr>
                <w:iCs/>
              </w:rPr>
              <w:t>PayCode</w:t>
            </w:r>
            <w:proofErr w:type="spellEnd"/>
            <w:r>
              <w:rPr>
                <w:iCs/>
              </w:rPr>
              <w:t xml:space="preserve"> </w:t>
            </w:r>
            <w:r w:rsidR="00F96167">
              <w:rPr>
                <w:iCs/>
              </w:rPr>
              <w:t xml:space="preserve">internal error EB024 </w:t>
            </w:r>
            <w:r>
              <w:rPr>
                <w:iCs/>
              </w:rPr>
              <w:t>during payment request creation</w:t>
            </w:r>
          </w:p>
        </w:tc>
      </w:tr>
      <w:tr w:rsidR="00783C18" w14:paraId="0DC98273" w14:textId="77777777" w:rsidTr="003812F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29B6D651" w14:textId="77777777" w:rsidR="00783C18" w:rsidRPr="00A32263" w:rsidRDefault="00783C18" w:rsidP="003812F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6648B15F" w14:textId="21AEE165" w:rsidR="00783C18" w:rsidRDefault="00783C18" w:rsidP="003812FF">
            <w:pPr>
              <w:pStyle w:val="NoSpacing"/>
              <w:numPr>
                <w:ilvl w:val="0"/>
                <w:numId w:val="6"/>
              </w:numPr>
            </w:pPr>
            <w:r>
              <w:t xml:space="preserve">Call </w:t>
            </w:r>
            <w:proofErr w:type="spellStart"/>
            <w:r>
              <w:t>createPullPayment</w:t>
            </w:r>
            <w:proofErr w:type="spellEnd"/>
            <w:r>
              <w:t xml:space="preserve"> API with non-empty "</w:t>
            </w:r>
            <w:proofErr w:type="spellStart"/>
            <w:r>
              <w:t>clientToken</w:t>
            </w:r>
            <w:proofErr w:type="spellEnd"/>
            <w:r>
              <w:t>" AND with payment amount HKD9900.</w:t>
            </w:r>
            <w:r w:rsidR="00F96167">
              <w:t>21</w:t>
            </w:r>
          </w:p>
        </w:tc>
      </w:tr>
      <w:tr w:rsidR="00783C18" w14:paraId="7D98A929" w14:textId="77777777" w:rsidTr="003812FF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069E2FB3" w14:textId="77777777" w:rsidR="00783C18" w:rsidRDefault="00783C18" w:rsidP="003812FF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783C18" w14:paraId="44B85D5E" w14:textId="77777777" w:rsidTr="003812F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649E8081" w14:textId="77777777" w:rsidR="00783C18" w:rsidRPr="00A32263" w:rsidRDefault="00783C18" w:rsidP="003812F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Error Code</w:t>
            </w:r>
          </w:p>
        </w:tc>
        <w:tc>
          <w:tcPr>
            <w:tcW w:w="13634" w:type="dxa"/>
            <w:gridSpan w:val="2"/>
          </w:tcPr>
          <w:p w14:paraId="2FB4C362" w14:textId="07986436" w:rsidR="00783C18" w:rsidRDefault="00F96167" w:rsidP="003812FF">
            <w:pPr>
              <w:rPr>
                <w:lang w:val="en-US"/>
              </w:rPr>
            </w:pPr>
            <w:r>
              <w:rPr>
                <w:lang w:val="en-US"/>
              </w:rPr>
              <w:t>EB024</w:t>
            </w:r>
          </w:p>
        </w:tc>
      </w:tr>
      <w:tr w:rsidR="00783C18" w14:paraId="7B098D7E" w14:textId="77777777" w:rsidTr="003812F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6FE2C606" w14:textId="77777777" w:rsidR="00783C18" w:rsidRPr="00A32263" w:rsidRDefault="00783C18" w:rsidP="003812F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69D3BD14" w14:textId="3162BB90" w:rsidR="00783C18" w:rsidRPr="00867222" w:rsidRDefault="00783C18" w:rsidP="003812FF">
            <w:pPr>
              <w:pStyle w:val="NoSpacing"/>
              <w:numPr>
                <w:ilvl w:val="0"/>
                <w:numId w:val="6"/>
              </w:numPr>
            </w:pPr>
            <w:r>
              <w:t xml:space="preserve">Error response from </w:t>
            </w:r>
            <w:proofErr w:type="spellStart"/>
            <w:r>
              <w:t>createPullPayment</w:t>
            </w:r>
            <w:proofErr w:type="spellEnd"/>
            <w:r>
              <w:t xml:space="preserve"> API with erro</w:t>
            </w:r>
            <w:r w:rsidR="00F96167">
              <w:t>r code EB024</w:t>
            </w:r>
          </w:p>
        </w:tc>
      </w:tr>
      <w:tr w:rsidR="00783C18" w14:paraId="20983CB1" w14:textId="77777777" w:rsidTr="003812FF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388603D3" w14:textId="77777777" w:rsidR="00783C18" w:rsidRDefault="00783C18" w:rsidP="003812F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084D829C" w14:textId="77777777" w:rsidR="00783C18" w:rsidRDefault="00783C18" w:rsidP="003812F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783C18" w:rsidRPr="00D2132F" w14:paraId="760CA5F7" w14:textId="77777777" w:rsidTr="003812FF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0B5D179D" w14:textId="77777777" w:rsidR="00783C18" w:rsidRPr="00AB4CC9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660076184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783C18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3C18" w:rsidRPr="00AB4CC9">
              <w:rPr>
                <w:lang w:val="en-US"/>
              </w:rPr>
              <w:t xml:space="preserve"> Pass</w:t>
            </w:r>
          </w:p>
          <w:p w14:paraId="0D5F9630" w14:textId="77777777" w:rsidR="00783C18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668217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3C18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3C18" w:rsidRPr="00AB4CC9">
              <w:rPr>
                <w:lang w:val="en-US"/>
              </w:rPr>
              <w:t xml:space="preserve"> Fail</w:t>
            </w:r>
          </w:p>
          <w:p w14:paraId="27117319" w14:textId="77777777" w:rsidR="00783C18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60451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3C18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3C18">
              <w:rPr>
                <w:lang w:val="en-US"/>
              </w:rPr>
              <w:t xml:space="preserve"> Won’t do</w:t>
            </w:r>
          </w:p>
          <w:p w14:paraId="637960BE" w14:textId="77777777" w:rsidR="00783C18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63101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3C18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3C18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428150FC" w14:textId="77777777" w:rsidR="00783C18" w:rsidRPr="00D2132F" w:rsidRDefault="00783C18" w:rsidP="003812FF">
            <w:pPr>
              <w:rPr>
                <w:b/>
                <w:lang w:val="en-US"/>
              </w:rPr>
            </w:pPr>
          </w:p>
        </w:tc>
      </w:tr>
      <w:tr w:rsidR="00783C18" w:rsidRPr="00D2132F" w14:paraId="086CD382" w14:textId="77777777" w:rsidTr="003812FF">
        <w:tc>
          <w:tcPr>
            <w:tcW w:w="15391" w:type="dxa"/>
            <w:gridSpan w:val="4"/>
            <w:shd w:val="clear" w:color="auto" w:fill="BDD6EE" w:themeFill="accent1" w:themeFillTint="66"/>
          </w:tcPr>
          <w:p w14:paraId="5E47ED70" w14:textId="77777777" w:rsidR="00783C18" w:rsidRPr="00D2132F" w:rsidRDefault="00783C18" w:rsidP="003812F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783C18" w:rsidRPr="00D2132F" w14:paraId="65F9EEFD" w14:textId="77777777" w:rsidTr="003812FF">
        <w:tc>
          <w:tcPr>
            <w:tcW w:w="15391" w:type="dxa"/>
            <w:gridSpan w:val="4"/>
            <w:shd w:val="clear" w:color="auto" w:fill="auto"/>
          </w:tcPr>
          <w:p w14:paraId="51FAD254" w14:textId="77777777" w:rsidR="00783C18" w:rsidRDefault="00783C18" w:rsidP="003812FF">
            <w:pPr>
              <w:rPr>
                <w:b/>
                <w:lang w:val="en-US"/>
              </w:rPr>
            </w:pPr>
          </w:p>
          <w:p w14:paraId="1E63D1E2" w14:textId="77777777" w:rsidR="00783C18" w:rsidRDefault="00783C18" w:rsidP="003812FF">
            <w:pPr>
              <w:rPr>
                <w:b/>
                <w:lang w:val="en-US"/>
              </w:rPr>
            </w:pPr>
          </w:p>
          <w:p w14:paraId="76779E1E" w14:textId="77777777" w:rsidR="00783C18" w:rsidRPr="00D2132F" w:rsidRDefault="00783C18" w:rsidP="003812FF">
            <w:pPr>
              <w:rPr>
                <w:b/>
                <w:lang w:val="en-US"/>
              </w:rPr>
            </w:pPr>
          </w:p>
        </w:tc>
      </w:tr>
      <w:tr w:rsidR="00783C18" w:rsidRPr="005B496E" w14:paraId="3D18C9C4" w14:textId="77777777" w:rsidTr="003812FF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4052571F" w14:textId="77777777" w:rsidR="00783C18" w:rsidRPr="00A32263" w:rsidRDefault="00783C18" w:rsidP="003812FF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31E519BA" w14:textId="77777777" w:rsidR="00783C18" w:rsidRPr="005B496E" w:rsidRDefault="00783C18" w:rsidP="003812FF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783C18" w14:paraId="560DB104" w14:textId="77777777" w:rsidTr="003812FF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7B012BD5" w14:textId="77777777" w:rsidR="00783C18" w:rsidRPr="00AB4CC9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205476775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783C18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3C18" w:rsidRPr="00AB4CC9">
              <w:rPr>
                <w:lang w:val="en-US"/>
              </w:rPr>
              <w:t xml:space="preserve"> Pass</w:t>
            </w:r>
          </w:p>
          <w:p w14:paraId="76FB7D17" w14:textId="77777777" w:rsidR="00783C18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922530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3C18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3C18" w:rsidRPr="00AB4CC9">
              <w:rPr>
                <w:lang w:val="en-US"/>
              </w:rPr>
              <w:t xml:space="preserve"> Fail</w:t>
            </w:r>
          </w:p>
          <w:p w14:paraId="28FADF28" w14:textId="77777777" w:rsidR="00783C18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2070531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3C18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3C18">
              <w:rPr>
                <w:lang w:val="en-US"/>
              </w:rPr>
              <w:t xml:space="preserve"> Won’t do</w:t>
            </w:r>
          </w:p>
          <w:p w14:paraId="3B4FC87D" w14:textId="77777777" w:rsidR="00783C18" w:rsidRDefault="00000000" w:rsidP="003812FF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-281804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3C18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3C18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7ECB3DC5" w14:textId="77777777" w:rsidR="00783C18" w:rsidRDefault="00783C18" w:rsidP="003812FF"/>
        </w:tc>
      </w:tr>
    </w:tbl>
    <w:p w14:paraId="0B7C7FF7" w14:textId="77777777" w:rsidR="00783C18" w:rsidRPr="00CB0503" w:rsidRDefault="00783C18" w:rsidP="00CB0503">
      <w:pPr>
        <w:rPr>
          <w:lang w:eastAsia="zh-CN"/>
        </w:rPr>
      </w:pPr>
    </w:p>
    <w:p w14:paraId="4E19C412" w14:textId="3ABF8674" w:rsidR="00C473D8" w:rsidRPr="00867222" w:rsidRDefault="00CB0503" w:rsidP="00CB0503">
      <w:pPr>
        <w:pStyle w:val="Heading2"/>
      </w:pPr>
      <w:r>
        <w:rPr>
          <w:iCs/>
          <w:lang w:val="en-HK"/>
        </w:rPr>
        <w:t xml:space="preserve"> </w:t>
      </w:r>
      <w:bookmarkStart w:id="24" w:name="_Toc197604759"/>
      <w:r w:rsidR="00C473D8">
        <w:rPr>
          <w:iCs/>
          <w:lang w:val="en-HK"/>
        </w:rPr>
        <w:t xml:space="preserve">Error </w:t>
      </w:r>
      <w:r w:rsidR="002113AF">
        <w:rPr>
          <w:iCs/>
          <w:lang w:val="en-HK"/>
        </w:rPr>
        <w:t>when c</w:t>
      </w:r>
      <w:r w:rsidR="00C473D8">
        <w:rPr>
          <w:iCs/>
          <w:lang w:val="en-HK"/>
        </w:rPr>
        <w:t xml:space="preserve">hecking </w:t>
      </w:r>
      <w:r w:rsidR="002113AF">
        <w:rPr>
          <w:iCs/>
          <w:lang w:val="en-HK"/>
        </w:rPr>
        <w:t>payment request s</w:t>
      </w:r>
      <w:r w:rsidR="00C473D8">
        <w:rPr>
          <w:iCs/>
          <w:lang w:val="en-HK"/>
        </w:rPr>
        <w:t>tatus</w:t>
      </w:r>
      <w:bookmarkEnd w:id="24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C473D8" w14:paraId="595AF96D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07A5FFD2" w14:textId="77777777" w:rsidR="00C473D8" w:rsidRPr="00A32263" w:rsidRDefault="00C473D8" w:rsidP="00882E0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0653D690" w14:textId="7C01DAFB" w:rsidR="00C473D8" w:rsidRPr="00867222" w:rsidRDefault="00C473D8" w:rsidP="00C473D8">
            <w:pPr>
              <w:rPr>
                <w:lang w:val="en-US"/>
              </w:rPr>
            </w:pPr>
            <w:r>
              <w:rPr>
                <w:iCs/>
              </w:rPr>
              <w:t>Error when checking payment request status</w:t>
            </w:r>
          </w:p>
        </w:tc>
      </w:tr>
      <w:tr w:rsidR="00C473D8" w14:paraId="4EC87717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121F9D66" w14:textId="77777777" w:rsidR="00C473D8" w:rsidRPr="00A32263" w:rsidRDefault="00C473D8" w:rsidP="00882E0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7CBB7ACD" w14:textId="77777777" w:rsidR="00C473D8" w:rsidRDefault="002113AF" w:rsidP="002113AF">
            <w:pPr>
              <w:pStyle w:val="NoSpacing"/>
              <w:numPr>
                <w:ilvl w:val="0"/>
                <w:numId w:val="6"/>
              </w:numPr>
            </w:pPr>
            <w:r>
              <w:t xml:space="preserve">Call </w:t>
            </w:r>
            <w:proofErr w:type="spellStart"/>
            <w:r>
              <w:t>createPullPayment</w:t>
            </w:r>
            <w:proofErr w:type="spellEnd"/>
            <w:r>
              <w:t xml:space="preserve"> API with non-empty "</w:t>
            </w:r>
            <w:proofErr w:type="spellStart"/>
            <w:r>
              <w:t>clientToken</w:t>
            </w:r>
            <w:proofErr w:type="spellEnd"/>
            <w:r>
              <w:t>" AND with payment amount HKD9900.03</w:t>
            </w:r>
          </w:p>
          <w:p w14:paraId="61E5FA84" w14:textId="3F6302CF" w:rsidR="002113AF" w:rsidRDefault="002113AF" w:rsidP="002113AF">
            <w:pPr>
              <w:pStyle w:val="NoSpacing"/>
              <w:numPr>
                <w:ilvl w:val="0"/>
                <w:numId w:val="6"/>
              </w:numPr>
            </w:pPr>
            <w:r>
              <w:t xml:space="preserve">Call </w:t>
            </w:r>
            <w:proofErr w:type="spellStart"/>
            <w:r>
              <w:t>getPaymentRequest</w:t>
            </w:r>
            <w:proofErr w:type="spellEnd"/>
            <w:r>
              <w:t xml:space="preserve"> API with </w:t>
            </w:r>
            <w:proofErr w:type="spellStart"/>
            <w:r>
              <w:t>paymentRequestId</w:t>
            </w:r>
            <w:proofErr w:type="spellEnd"/>
            <w:r>
              <w:t xml:space="preserve"> returned from </w:t>
            </w:r>
            <w:proofErr w:type="spellStart"/>
            <w:r>
              <w:t>createPullPayment</w:t>
            </w:r>
            <w:proofErr w:type="spellEnd"/>
            <w:r>
              <w:t xml:space="preserve"> API</w:t>
            </w:r>
          </w:p>
        </w:tc>
      </w:tr>
      <w:tr w:rsidR="00C473D8" w14:paraId="7E438972" w14:textId="77777777" w:rsidTr="00882E0F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7B8D7EB9" w14:textId="77777777" w:rsidR="00C473D8" w:rsidRDefault="00C473D8" w:rsidP="00882E0F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lastRenderedPageBreak/>
              <w:t>Expected Result</w:t>
            </w:r>
          </w:p>
        </w:tc>
      </w:tr>
      <w:tr w:rsidR="00C473D8" w14:paraId="20CF05A9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7FFCDF8F" w14:textId="77777777" w:rsidR="00C473D8" w:rsidRPr="00A32263" w:rsidRDefault="00C473D8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Error Code</w:t>
            </w:r>
          </w:p>
        </w:tc>
        <w:tc>
          <w:tcPr>
            <w:tcW w:w="13634" w:type="dxa"/>
            <w:gridSpan w:val="2"/>
          </w:tcPr>
          <w:p w14:paraId="2319689D" w14:textId="77777777" w:rsidR="00C473D8" w:rsidRDefault="00C473D8" w:rsidP="00882E0F">
            <w:pPr>
              <w:rPr>
                <w:lang w:val="en-US"/>
              </w:rPr>
            </w:pPr>
            <w:r>
              <w:rPr>
                <w:lang w:val="en-US"/>
              </w:rPr>
              <w:t>EB099</w:t>
            </w:r>
          </w:p>
        </w:tc>
      </w:tr>
      <w:tr w:rsidR="00C473D8" w14:paraId="74ACC8AC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4118E7D5" w14:textId="77777777" w:rsidR="00C473D8" w:rsidRPr="00A32263" w:rsidRDefault="00C473D8" w:rsidP="00882E0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51C3139C" w14:textId="46E9E80D" w:rsidR="00C473D8" w:rsidRDefault="00C473D8" w:rsidP="00C473D8">
            <w:pPr>
              <w:pStyle w:val="NoSpacing"/>
              <w:numPr>
                <w:ilvl w:val="0"/>
                <w:numId w:val="6"/>
              </w:numPr>
            </w:pPr>
            <w:r>
              <w:t xml:space="preserve">Success response </w:t>
            </w:r>
            <w:r w:rsidR="002113AF">
              <w:t xml:space="preserve">from </w:t>
            </w:r>
            <w:proofErr w:type="spellStart"/>
            <w:r w:rsidR="002113AF">
              <w:t>createPullPayment</w:t>
            </w:r>
            <w:proofErr w:type="spellEnd"/>
            <w:r w:rsidR="002113AF">
              <w:t xml:space="preserve"> API </w:t>
            </w:r>
            <w:r>
              <w:t>with "</w:t>
            </w:r>
            <w:proofErr w:type="spellStart"/>
            <w:r>
              <w:t>paymentRequestId</w:t>
            </w:r>
            <w:proofErr w:type="spellEnd"/>
            <w:r>
              <w:t>" and "</w:t>
            </w:r>
            <w:proofErr w:type="spellStart"/>
            <w:r>
              <w:t>isOverThreshold</w:t>
            </w:r>
            <w:proofErr w:type="spellEnd"/>
            <w:r>
              <w:t>" as "true"</w:t>
            </w:r>
          </w:p>
          <w:p w14:paraId="73829C22" w14:textId="097DEB39" w:rsidR="00C473D8" w:rsidRPr="00867222" w:rsidRDefault="00C473D8" w:rsidP="00C473D8">
            <w:pPr>
              <w:pStyle w:val="NoSpacing"/>
              <w:numPr>
                <w:ilvl w:val="0"/>
                <w:numId w:val="6"/>
              </w:numPr>
            </w:pPr>
            <w:r>
              <w:t xml:space="preserve">Error response from </w:t>
            </w:r>
            <w:proofErr w:type="spellStart"/>
            <w:r>
              <w:t>PayMe</w:t>
            </w:r>
            <w:proofErr w:type="spellEnd"/>
            <w:r>
              <w:t xml:space="preserve"> </w:t>
            </w:r>
            <w:proofErr w:type="spellStart"/>
            <w:r>
              <w:t>getPaymentRequest</w:t>
            </w:r>
            <w:proofErr w:type="spellEnd"/>
            <w:r>
              <w:t xml:space="preserve"> API with error code EB099</w:t>
            </w:r>
          </w:p>
        </w:tc>
      </w:tr>
      <w:tr w:rsidR="00C473D8" w14:paraId="521AF12D" w14:textId="77777777" w:rsidTr="00882E0F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239B664C" w14:textId="77777777" w:rsidR="00C473D8" w:rsidRDefault="00C473D8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1BB0362C" w14:textId="77777777" w:rsidR="00C473D8" w:rsidRDefault="00C473D8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C473D8" w:rsidRPr="00D2132F" w14:paraId="6911AA9C" w14:textId="77777777" w:rsidTr="00882E0F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6EA33837" w14:textId="77777777" w:rsidR="00C473D8" w:rsidRPr="00AB4CC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61696760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C473D8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473D8" w:rsidRPr="00AB4CC9">
              <w:rPr>
                <w:lang w:val="en-US"/>
              </w:rPr>
              <w:t xml:space="preserve"> Pass</w:t>
            </w:r>
          </w:p>
          <w:p w14:paraId="06B09344" w14:textId="77777777" w:rsidR="00C473D8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716783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473D8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473D8" w:rsidRPr="00AB4CC9">
              <w:rPr>
                <w:lang w:val="en-US"/>
              </w:rPr>
              <w:t xml:space="preserve"> Fail</w:t>
            </w:r>
          </w:p>
          <w:p w14:paraId="4D304319" w14:textId="2C65CA7C" w:rsidR="00C473D8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589121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473D8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473D8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3F0E3FCA" w14:textId="79AE1087" w:rsidR="000D758B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483860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58B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D758B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20B2090B" w14:textId="77777777" w:rsidR="00C473D8" w:rsidRPr="00D2132F" w:rsidRDefault="00C473D8" w:rsidP="00882E0F">
            <w:pPr>
              <w:rPr>
                <w:b/>
                <w:lang w:val="en-US"/>
              </w:rPr>
            </w:pPr>
          </w:p>
        </w:tc>
      </w:tr>
      <w:tr w:rsidR="00C473D8" w:rsidRPr="00D2132F" w14:paraId="387F512A" w14:textId="77777777" w:rsidTr="00882E0F">
        <w:tc>
          <w:tcPr>
            <w:tcW w:w="15391" w:type="dxa"/>
            <w:gridSpan w:val="4"/>
            <w:shd w:val="clear" w:color="auto" w:fill="BDD6EE" w:themeFill="accent1" w:themeFillTint="66"/>
          </w:tcPr>
          <w:p w14:paraId="65CB04AD" w14:textId="77777777" w:rsidR="00C473D8" w:rsidRPr="00D2132F" w:rsidRDefault="00C473D8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C473D8" w:rsidRPr="00D2132F" w14:paraId="634C6B15" w14:textId="77777777" w:rsidTr="00882E0F">
        <w:tc>
          <w:tcPr>
            <w:tcW w:w="15391" w:type="dxa"/>
            <w:gridSpan w:val="4"/>
            <w:shd w:val="clear" w:color="auto" w:fill="auto"/>
          </w:tcPr>
          <w:p w14:paraId="07599CD1" w14:textId="77777777" w:rsidR="00C473D8" w:rsidRDefault="00C473D8" w:rsidP="00882E0F">
            <w:pPr>
              <w:rPr>
                <w:b/>
                <w:lang w:val="en-US"/>
              </w:rPr>
            </w:pPr>
          </w:p>
          <w:p w14:paraId="13E1A843" w14:textId="77777777" w:rsidR="00C473D8" w:rsidRDefault="00C473D8" w:rsidP="00882E0F">
            <w:pPr>
              <w:rPr>
                <w:b/>
                <w:lang w:val="en-US"/>
              </w:rPr>
            </w:pPr>
          </w:p>
          <w:p w14:paraId="5300DDDE" w14:textId="77777777" w:rsidR="00C473D8" w:rsidRPr="00D2132F" w:rsidRDefault="00C473D8" w:rsidP="00882E0F">
            <w:pPr>
              <w:rPr>
                <w:b/>
                <w:lang w:val="en-US"/>
              </w:rPr>
            </w:pPr>
          </w:p>
        </w:tc>
      </w:tr>
      <w:tr w:rsidR="00C473D8" w:rsidRPr="005B496E" w14:paraId="3DDAF2C6" w14:textId="77777777" w:rsidTr="00882E0F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05B4F1E1" w14:textId="77777777" w:rsidR="00C473D8" w:rsidRPr="00A32263" w:rsidRDefault="00C473D8" w:rsidP="00882E0F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09AFF1C6" w14:textId="77777777" w:rsidR="00C473D8" w:rsidRPr="005B496E" w:rsidRDefault="00C473D8" w:rsidP="00882E0F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C473D8" w14:paraId="07496856" w14:textId="77777777" w:rsidTr="00882E0F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13A07877" w14:textId="77777777" w:rsidR="00C473D8" w:rsidRPr="00AB4CC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85255319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C473D8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473D8" w:rsidRPr="00AB4CC9">
              <w:rPr>
                <w:lang w:val="en-US"/>
              </w:rPr>
              <w:t xml:space="preserve"> Pass</w:t>
            </w:r>
          </w:p>
          <w:p w14:paraId="0E3A1B3D" w14:textId="77777777" w:rsidR="00C473D8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884227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473D8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473D8" w:rsidRPr="00AB4CC9">
              <w:rPr>
                <w:lang w:val="en-US"/>
              </w:rPr>
              <w:t xml:space="preserve"> Fail</w:t>
            </w:r>
          </w:p>
          <w:p w14:paraId="5F684D03" w14:textId="5299F1EB" w:rsidR="00C473D8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129970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473D8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473D8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6633BADD" w14:textId="10E0B646" w:rsidR="000D758B" w:rsidRDefault="00000000" w:rsidP="00882E0F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1513570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58B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D758B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6994A9F7" w14:textId="77777777" w:rsidR="00C473D8" w:rsidRDefault="00C473D8" w:rsidP="00882E0F"/>
        </w:tc>
      </w:tr>
    </w:tbl>
    <w:p w14:paraId="37FEAFF4" w14:textId="1A4E0DE4" w:rsidR="00C473D8" w:rsidRDefault="00C473D8" w:rsidP="00024B6E">
      <w:pPr>
        <w:rPr>
          <w:lang w:val="en-US" w:eastAsia="zh-CN"/>
        </w:rPr>
      </w:pPr>
    </w:p>
    <w:p w14:paraId="2DCA9D31" w14:textId="78AE858E" w:rsidR="002113AF" w:rsidRPr="00867222" w:rsidRDefault="002113AF" w:rsidP="002113AF">
      <w:pPr>
        <w:pStyle w:val="Heading2"/>
      </w:pPr>
      <w:bookmarkStart w:id="25" w:name="_Toc197604760"/>
      <w:r>
        <w:rPr>
          <w:iCs/>
          <w:lang w:val="en-HK"/>
        </w:rPr>
        <w:t xml:space="preserve">Checking the status of a missing </w:t>
      </w:r>
      <w:proofErr w:type="spellStart"/>
      <w:r>
        <w:rPr>
          <w:iCs/>
          <w:lang w:val="en-HK"/>
        </w:rPr>
        <w:t>PayCode</w:t>
      </w:r>
      <w:bookmarkEnd w:id="25"/>
      <w:proofErr w:type="spellEnd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2113AF" w14:paraId="4A4F8607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290CE6E3" w14:textId="77777777" w:rsidR="002113AF" w:rsidRPr="00A32263" w:rsidRDefault="002113AF" w:rsidP="00882E0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6F0267A8" w14:textId="51D28A97" w:rsidR="002113AF" w:rsidRPr="00867222" w:rsidRDefault="002113AF" w:rsidP="00882E0F">
            <w:pPr>
              <w:rPr>
                <w:lang w:val="en-US"/>
              </w:rPr>
            </w:pPr>
            <w:r>
              <w:rPr>
                <w:iCs/>
              </w:rPr>
              <w:t xml:space="preserve">Checking the status of a missing </w:t>
            </w:r>
            <w:proofErr w:type="spellStart"/>
            <w:r>
              <w:rPr>
                <w:iCs/>
              </w:rPr>
              <w:t>PayCode</w:t>
            </w:r>
            <w:proofErr w:type="spellEnd"/>
          </w:p>
        </w:tc>
      </w:tr>
      <w:tr w:rsidR="002113AF" w14:paraId="20ADF381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67D586E5" w14:textId="77777777" w:rsidR="002113AF" w:rsidRPr="00A32263" w:rsidRDefault="002113AF" w:rsidP="00882E0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73787618" w14:textId="77777777" w:rsidR="002113AF" w:rsidRDefault="002113AF" w:rsidP="00882E0F">
            <w:pPr>
              <w:pStyle w:val="NoSpacing"/>
              <w:numPr>
                <w:ilvl w:val="0"/>
                <w:numId w:val="6"/>
              </w:numPr>
            </w:pPr>
            <w:r>
              <w:t xml:space="preserve">Call </w:t>
            </w:r>
            <w:proofErr w:type="spellStart"/>
            <w:r>
              <w:t>createPullPayment</w:t>
            </w:r>
            <w:proofErr w:type="spellEnd"/>
            <w:r>
              <w:t xml:space="preserve"> API with non-empty "</w:t>
            </w:r>
            <w:proofErr w:type="spellStart"/>
            <w:r>
              <w:t>clientToken</w:t>
            </w:r>
            <w:proofErr w:type="spellEnd"/>
            <w:r>
              <w:t>" AND with payment amount HKD9900.04</w:t>
            </w:r>
          </w:p>
          <w:p w14:paraId="05A4DC8E" w14:textId="6F576277" w:rsidR="002113AF" w:rsidRDefault="002113AF" w:rsidP="00882E0F">
            <w:pPr>
              <w:pStyle w:val="NoSpacing"/>
              <w:numPr>
                <w:ilvl w:val="0"/>
                <w:numId w:val="6"/>
              </w:numPr>
            </w:pPr>
            <w:r>
              <w:t xml:space="preserve">Call </w:t>
            </w:r>
            <w:proofErr w:type="spellStart"/>
            <w:r>
              <w:t>getPaymentRequest</w:t>
            </w:r>
            <w:proofErr w:type="spellEnd"/>
            <w:r>
              <w:t xml:space="preserve"> API with </w:t>
            </w:r>
            <w:proofErr w:type="spellStart"/>
            <w:r>
              <w:t>paymentRequestId</w:t>
            </w:r>
            <w:proofErr w:type="spellEnd"/>
            <w:r>
              <w:t xml:space="preserve"> returned from </w:t>
            </w:r>
            <w:proofErr w:type="spellStart"/>
            <w:r>
              <w:t>createPullPayment</w:t>
            </w:r>
            <w:proofErr w:type="spellEnd"/>
            <w:r>
              <w:t xml:space="preserve"> API</w:t>
            </w:r>
          </w:p>
        </w:tc>
      </w:tr>
      <w:tr w:rsidR="002113AF" w14:paraId="188E724A" w14:textId="77777777" w:rsidTr="00882E0F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4C634D04" w14:textId="77777777" w:rsidR="002113AF" w:rsidRDefault="002113AF" w:rsidP="00882E0F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2113AF" w14:paraId="633A0149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2BC34093" w14:textId="77777777" w:rsidR="002113AF" w:rsidRPr="00A32263" w:rsidRDefault="002113AF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Error Code</w:t>
            </w:r>
          </w:p>
        </w:tc>
        <w:tc>
          <w:tcPr>
            <w:tcW w:w="13634" w:type="dxa"/>
            <w:gridSpan w:val="2"/>
          </w:tcPr>
          <w:p w14:paraId="7C910A03" w14:textId="6064FF95" w:rsidR="002113AF" w:rsidRDefault="002113AF" w:rsidP="00882E0F">
            <w:pPr>
              <w:rPr>
                <w:lang w:val="en-US"/>
              </w:rPr>
            </w:pPr>
            <w:r>
              <w:rPr>
                <w:lang w:val="en-US"/>
              </w:rPr>
              <w:t>EB008</w:t>
            </w:r>
          </w:p>
        </w:tc>
      </w:tr>
      <w:tr w:rsidR="002113AF" w14:paraId="6E703E7B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43503273" w14:textId="77777777" w:rsidR="002113AF" w:rsidRPr="00A32263" w:rsidRDefault="002113AF" w:rsidP="00882E0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76AC32F3" w14:textId="546F8E3F" w:rsidR="002113AF" w:rsidRDefault="002113AF" w:rsidP="00882E0F">
            <w:pPr>
              <w:pStyle w:val="NoSpacing"/>
              <w:numPr>
                <w:ilvl w:val="0"/>
                <w:numId w:val="6"/>
              </w:numPr>
            </w:pPr>
            <w:r>
              <w:t xml:space="preserve">Success response from </w:t>
            </w:r>
            <w:proofErr w:type="spellStart"/>
            <w:r>
              <w:t>createPullPayment</w:t>
            </w:r>
            <w:proofErr w:type="spellEnd"/>
            <w:r>
              <w:t xml:space="preserve"> API with "</w:t>
            </w:r>
            <w:proofErr w:type="spellStart"/>
            <w:r>
              <w:t>paymentRequestId</w:t>
            </w:r>
            <w:proofErr w:type="spellEnd"/>
            <w:r>
              <w:t>" and "</w:t>
            </w:r>
            <w:proofErr w:type="spellStart"/>
            <w:r>
              <w:t>isOverThreshold</w:t>
            </w:r>
            <w:proofErr w:type="spellEnd"/>
            <w:r>
              <w:t>" as "true"</w:t>
            </w:r>
          </w:p>
          <w:p w14:paraId="56B0F8ED" w14:textId="00F72D01" w:rsidR="002113AF" w:rsidRDefault="002113AF" w:rsidP="00882E0F">
            <w:pPr>
              <w:pStyle w:val="NoSpacing"/>
              <w:numPr>
                <w:ilvl w:val="0"/>
                <w:numId w:val="6"/>
              </w:numPr>
            </w:pPr>
            <w:r>
              <w:t>No webhook notification is received</w:t>
            </w:r>
          </w:p>
          <w:p w14:paraId="472B97ED" w14:textId="1048855E" w:rsidR="002113AF" w:rsidRPr="00867222" w:rsidRDefault="002113AF" w:rsidP="00882E0F">
            <w:pPr>
              <w:pStyle w:val="NoSpacing"/>
              <w:numPr>
                <w:ilvl w:val="0"/>
                <w:numId w:val="6"/>
              </w:numPr>
            </w:pPr>
            <w:r>
              <w:t xml:space="preserve">Error response from </w:t>
            </w:r>
            <w:proofErr w:type="spellStart"/>
            <w:r>
              <w:t>PayMe</w:t>
            </w:r>
            <w:proofErr w:type="spellEnd"/>
            <w:r>
              <w:t xml:space="preserve"> </w:t>
            </w:r>
            <w:proofErr w:type="spellStart"/>
            <w:r>
              <w:t>getPaymentRequest</w:t>
            </w:r>
            <w:proofErr w:type="spellEnd"/>
            <w:r>
              <w:t xml:space="preserve"> API with error code EB008</w:t>
            </w:r>
          </w:p>
        </w:tc>
      </w:tr>
      <w:tr w:rsidR="002113AF" w14:paraId="4CB9074B" w14:textId="77777777" w:rsidTr="00882E0F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6319D74A" w14:textId="77777777" w:rsidR="002113AF" w:rsidRDefault="002113AF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71650D38" w14:textId="77777777" w:rsidR="002113AF" w:rsidRDefault="002113AF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2113AF" w:rsidRPr="00D2132F" w14:paraId="62C202EB" w14:textId="77777777" w:rsidTr="00882E0F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71599C17" w14:textId="77777777" w:rsidR="002113AF" w:rsidRPr="00AB4CC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60148600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2113AF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13AF" w:rsidRPr="00AB4CC9">
              <w:rPr>
                <w:lang w:val="en-US"/>
              </w:rPr>
              <w:t xml:space="preserve"> Pass</w:t>
            </w:r>
          </w:p>
          <w:p w14:paraId="15C60203" w14:textId="77777777" w:rsidR="002113AF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173182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13AF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13AF" w:rsidRPr="00AB4CC9">
              <w:rPr>
                <w:lang w:val="en-US"/>
              </w:rPr>
              <w:t xml:space="preserve"> Fail</w:t>
            </w:r>
          </w:p>
          <w:p w14:paraId="5512E5BF" w14:textId="43FEE8EE" w:rsidR="002113AF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283466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13AF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13AF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6847F70B" w14:textId="1474FD13" w:rsidR="000D758B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846326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58B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D758B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2BDD458D" w14:textId="77777777" w:rsidR="002113AF" w:rsidRPr="00D2132F" w:rsidRDefault="002113AF" w:rsidP="00882E0F">
            <w:pPr>
              <w:rPr>
                <w:b/>
                <w:lang w:val="en-US"/>
              </w:rPr>
            </w:pPr>
          </w:p>
        </w:tc>
      </w:tr>
      <w:tr w:rsidR="002113AF" w:rsidRPr="00D2132F" w14:paraId="65795EC6" w14:textId="77777777" w:rsidTr="00882E0F">
        <w:tc>
          <w:tcPr>
            <w:tcW w:w="15391" w:type="dxa"/>
            <w:gridSpan w:val="4"/>
            <w:shd w:val="clear" w:color="auto" w:fill="BDD6EE" w:themeFill="accent1" w:themeFillTint="66"/>
          </w:tcPr>
          <w:p w14:paraId="47F6E343" w14:textId="77777777" w:rsidR="002113AF" w:rsidRPr="00D2132F" w:rsidRDefault="002113AF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2113AF" w:rsidRPr="00D2132F" w14:paraId="570282D5" w14:textId="77777777" w:rsidTr="00882E0F">
        <w:tc>
          <w:tcPr>
            <w:tcW w:w="15391" w:type="dxa"/>
            <w:gridSpan w:val="4"/>
            <w:shd w:val="clear" w:color="auto" w:fill="auto"/>
          </w:tcPr>
          <w:p w14:paraId="7C35BF2C" w14:textId="77777777" w:rsidR="002113AF" w:rsidRDefault="002113AF" w:rsidP="00882E0F">
            <w:pPr>
              <w:rPr>
                <w:b/>
                <w:lang w:val="en-US"/>
              </w:rPr>
            </w:pPr>
          </w:p>
          <w:p w14:paraId="34F3F4BE" w14:textId="77777777" w:rsidR="002113AF" w:rsidRDefault="002113AF" w:rsidP="00882E0F">
            <w:pPr>
              <w:rPr>
                <w:b/>
                <w:lang w:val="en-US"/>
              </w:rPr>
            </w:pPr>
          </w:p>
          <w:p w14:paraId="0E00FD4F" w14:textId="77777777" w:rsidR="002113AF" w:rsidRPr="00D2132F" w:rsidRDefault="002113AF" w:rsidP="00882E0F">
            <w:pPr>
              <w:rPr>
                <w:b/>
                <w:lang w:val="en-US"/>
              </w:rPr>
            </w:pPr>
          </w:p>
        </w:tc>
      </w:tr>
      <w:tr w:rsidR="002113AF" w:rsidRPr="005B496E" w14:paraId="2E991DDC" w14:textId="77777777" w:rsidTr="00882E0F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16621BFE" w14:textId="77777777" w:rsidR="002113AF" w:rsidRPr="00A32263" w:rsidRDefault="002113AF" w:rsidP="00882E0F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4CD8A75B" w14:textId="77777777" w:rsidR="002113AF" w:rsidRPr="005B496E" w:rsidRDefault="002113AF" w:rsidP="00882E0F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2113AF" w14:paraId="193FC779" w14:textId="77777777" w:rsidTr="00882E0F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431B458E" w14:textId="77777777" w:rsidR="002113AF" w:rsidRPr="00AB4CC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93928787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2113AF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13AF" w:rsidRPr="00AB4CC9">
              <w:rPr>
                <w:lang w:val="en-US"/>
              </w:rPr>
              <w:t xml:space="preserve"> Pass</w:t>
            </w:r>
          </w:p>
          <w:p w14:paraId="0848411D" w14:textId="77777777" w:rsidR="002113AF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398712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13AF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13AF" w:rsidRPr="00AB4CC9">
              <w:rPr>
                <w:lang w:val="en-US"/>
              </w:rPr>
              <w:t xml:space="preserve"> Fail</w:t>
            </w:r>
          </w:p>
          <w:p w14:paraId="740C8F4A" w14:textId="5121D11D" w:rsidR="002113AF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392931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13AF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13AF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56F6B7EC" w14:textId="7B7D4D5C" w:rsidR="000D758B" w:rsidRDefault="00000000" w:rsidP="00882E0F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-1427493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58B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D758B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51FAB006" w14:textId="77777777" w:rsidR="002113AF" w:rsidRDefault="002113AF" w:rsidP="00882E0F"/>
        </w:tc>
      </w:tr>
    </w:tbl>
    <w:p w14:paraId="3ED43902" w14:textId="03C819BC" w:rsidR="002113AF" w:rsidRDefault="002113AF" w:rsidP="002113AF">
      <w:pPr>
        <w:rPr>
          <w:lang w:val="en-US" w:eastAsia="zh-CN"/>
        </w:rPr>
      </w:pPr>
    </w:p>
    <w:p w14:paraId="60005CF4" w14:textId="241D5013" w:rsidR="00DF0344" w:rsidRPr="00867222" w:rsidRDefault="00DF0344" w:rsidP="00DF0344">
      <w:pPr>
        <w:pStyle w:val="Heading2"/>
      </w:pPr>
      <w:bookmarkStart w:id="26" w:name="_Toc197604761"/>
      <w:r>
        <w:rPr>
          <w:lang w:eastAsia="zh-CN"/>
        </w:rPr>
        <w:t xml:space="preserve">Fail Webhook for </w:t>
      </w:r>
      <w:proofErr w:type="spellStart"/>
      <w:r>
        <w:rPr>
          <w:iCs/>
          <w:lang w:val="en-HK"/>
        </w:rPr>
        <w:t>PayCode</w:t>
      </w:r>
      <w:proofErr w:type="spellEnd"/>
      <w:r>
        <w:rPr>
          <w:iCs/>
          <w:lang w:val="en-HK"/>
        </w:rPr>
        <w:t xml:space="preserve"> scanned </w:t>
      </w:r>
      <w:proofErr w:type="gramStart"/>
      <w:r>
        <w:rPr>
          <w:iCs/>
          <w:lang w:val="en-HK"/>
        </w:rPr>
        <w:t>is not existed</w:t>
      </w:r>
      <w:bookmarkEnd w:id="26"/>
      <w:proofErr w:type="gramEnd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DF0344" w14:paraId="371785F3" w14:textId="77777777" w:rsidTr="003812F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08FAD416" w14:textId="77777777" w:rsidR="00DF0344" w:rsidRPr="00A32263" w:rsidRDefault="00DF0344" w:rsidP="003812F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19A7027F" w14:textId="64E7CA0E" w:rsidR="00DF0344" w:rsidRPr="00867222" w:rsidRDefault="00DF0344" w:rsidP="00DF0344">
            <w:pPr>
              <w:rPr>
                <w:lang w:val="en-US"/>
              </w:rPr>
            </w:pPr>
            <w:r>
              <w:rPr>
                <w:iCs/>
              </w:rPr>
              <w:t xml:space="preserve">Fail Webhook for </w:t>
            </w:r>
            <w:proofErr w:type="spellStart"/>
            <w:r>
              <w:rPr>
                <w:iCs/>
              </w:rPr>
              <w:t>PayCode</w:t>
            </w:r>
            <w:proofErr w:type="spellEnd"/>
            <w:r>
              <w:rPr>
                <w:iCs/>
              </w:rPr>
              <w:t xml:space="preserve"> scanned is not existed</w:t>
            </w:r>
          </w:p>
        </w:tc>
      </w:tr>
      <w:tr w:rsidR="00DF0344" w14:paraId="69E4E550" w14:textId="77777777" w:rsidTr="003812F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1C7A7D84" w14:textId="77777777" w:rsidR="00DF0344" w:rsidRPr="00A32263" w:rsidRDefault="00DF0344" w:rsidP="003812F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58E87BDE" w14:textId="288ACBB3" w:rsidR="00DF0344" w:rsidRDefault="00DF0344" w:rsidP="00DF0344">
            <w:pPr>
              <w:pStyle w:val="NoSpacing"/>
              <w:numPr>
                <w:ilvl w:val="0"/>
                <w:numId w:val="6"/>
              </w:numPr>
            </w:pPr>
            <w:r>
              <w:t xml:space="preserve">Call </w:t>
            </w:r>
            <w:proofErr w:type="spellStart"/>
            <w:r>
              <w:t>createPullPayment</w:t>
            </w:r>
            <w:proofErr w:type="spellEnd"/>
            <w:r>
              <w:t xml:space="preserve"> API with non-empty "</w:t>
            </w:r>
            <w:proofErr w:type="spellStart"/>
            <w:r>
              <w:t>clientToken</w:t>
            </w:r>
            <w:proofErr w:type="spellEnd"/>
            <w:r>
              <w:t>" AND with payment amount HKD404.00</w:t>
            </w:r>
          </w:p>
        </w:tc>
      </w:tr>
      <w:tr w:rsidR="00DF0344" w14:paraId="22E9B640" w14:textId="77777777" w:rsidTr="003812FF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0D3E1CF6" w14:textId="77777777" w:rsidR="00DF0344" w:rsidRDefault="00DF0344" w:rsidP="003812FF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DF0344" w14:paraId="44131A0D" w14:textId="77777777" w:rsidTr="003812F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7B018785" w14:textId="640B8E05" w:rsidR="00DF0344" w:rsidRPr="00A32263" w:rsidRDefault="00DF0344" w:rsidP="00DF0344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Webhook </w:t>
            </w:r>
            <w:r>
              <w:rPr>
                <w:b/>
                <w:lang w:val="en-US"/>
              </w:rPr>
              <w:br/>
              <w:t>Reason Code</w:t>
            </w:r>
          </w:p>
        </w:tc>
        <w:tc>
          <w:tcPr>
            <w:tcW w:w="13634" w:type="dxa"/>
            <w:gridSpan w:val="2"/>
          </w:tcPr>
          <w:p w14:paraId="04B8E418" w14:textId="1DF4002F" w:rsidR="00DF0344" w:rsidRDefault="00DF0344" w:rsidP="003812FF">
            <w:pPr>
              <w:rPr>
                <w:lang w:val="en-US"/>
              </w:rPr>
            </w:pPr>
            <w:r>
              <w:rPr>
                <w:lang w:val="en-US"/>
              </w:rPr>
              <w:t>EW008</w:t>
            </w:r>
          </w:p>
        </w:tc>
      </w:tr>
      <w:tr w:rsidR="00DF0344" w14:paraId="51F00D0A" w14:textId="77777777" w:rsidTr="003812F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2BDB3A71" w14:textId="77777777" w:rsidR="00DF0344" w:rsidRPr="00A32263" w:rsidRDefault="00DF0344" w:rsidP="003812F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145DD31A" w14:textId="15F75B0B" w:rsidR="00DF0344" w:rsidRDefault="00DF0344" w:rsidP="00DF0344">
            <w:pPr>
              <w:pStyle w:val="NoSpacing"/>
              <w:numPr>
                <w:ilvl w:val="0"/>
                <w:numId w:val="6"/>
              </w:numPr>
            </w:pPr>
            <w:r>
              <w:t xml:space="preserve">Success response from </w:t>
            </w:r>
            <w:proofErr w:type="spellStart"/>
            <w:r>
              <w:t>createPullPayment</w:t>
            </w:r>
            <w:proofErr w:type="spellEnd"/>
            <w:r>
              <w:t xml:space="preserve"> API with "</w:t>
            </w:r>
            <w:proofErr w:type="spellStart"/>
            <w:r>
              <w:t>paymentRequestId</w:t>
            </w:r>
            <w:proofErr w:type="spellEnd"/>
            <w:r>
              <w:t>" and "</w:t>
            </w:r>
            <w:proofErr w:type="spellStart"/>
            <w:r>
              <w:t>isOverThreshold</w:t>
            </w:r>
            <w:proofErr w:type="spellEnd"/>
            <w:r>
              <w:t>" as "false"</w:t>
            </w:r>
          </w:p>
          <w:p w14:paraId="15A0B943" w14:textId="35A3CA96" w:rsidR="00DF0344" w:rsidRPr="00867222" w:rsidRDefault="00DF0344" w:rsidP="00DF0344">
            <w:pPr>
              <w:pStyle w:val="NoSpacing"/>
              <w:numPr>
                <w:ilvl w:val="0"/>
                <w:numId w:val="6"/>
              </w:numPr>
            </w:pPr>
            <w:r>
              <w:t xml:space="preserve">Fail Webhook notification with </w:t>
            </w:r>
            <w:proofErr w:type="spellStart"/>
            <w:r>
              <w:t>statusCode</w:t>
            </w:r>
            <w:proofErr w:type="spellEnd"/>
            <w:r>
              <w:t xml:space="preserve"> PR006 and </w:t>
            </w:r>
            <w:proofErr w:type="spellStart"/>
            <w:r>
              <w:t>reasonCode</w:t>
            </w:r>
            <w:proofErr w:type="spellEnd"/>
            <w:r>
              <w:t xml:space="preserve"> EW008 is received</w:t>
            </w:r>
          </w:p>
        </w:tc>
      </w:tr>
      <w:tr w:rsidR="00DF0344" w14:paraId="5628E8A7" w14:textId="77777777" w:rsidTr="003812FF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01312056" w14:textId="77777777" w:rsidR="00DF0344" w:rsidRDefault="00DF0344" w:rsidP="003812F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54B245B4" w14:textId="77777777" w:rsidR="00DF0344" w:rsidRDefault="00DF0344" w:rsidP="003812F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DF0344" w:rsidRPr="00D2132F" w14:paraId="0C1AEF04" w14:textId="77777777" w:rsidTr="003812FF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7A7220F0" w14:textId="77777777" w:rsidR="00DF0344" w:rsidRPr="00AB4CC9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37568896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DF034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DF0344" w:rsidRPr="00AB4CC9">
              <w:rPr>
                <w:lang w:val="en-US"/>
              </w:rPr>
              <w:t xml:space="preserve"> Pass</w:t>
            </w:r>
          </w:p>
          <w:p w14:paraId="076681F7" w14:textId="77777777" w:rsidR="00DF0344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601423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F034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DF0344" w:rsidRPr="00AB4CC9">
              <w:rPr>
                <w:lang w:val="en-US"/>
              </w:rPr>
              <w:t xml:space="preserve"> Fail</w:t>
            </w:r>
          </w:p>
          <w:p w14:paraId="02948E11" w14:textId="77777777" w:rsidR="00DF0344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25467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F034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DF0344">
              <w:rPr>
                <w:lang w:val="en-US"/>
              </w:rPr>
              <w:t xml:space="preserve"> Won’t do</w:t>
            </w:r>
          </w:p>
          <w:p w14:paraId="181AD189" w14:textId="77777777" w:rsidR="00DF0344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814957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F034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DF0344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57E52074" w14:textId="77777777" w:rsidR="00DF0344" w:rsidRPr="00D2132F" w:rsidRDefault="00DF0344" w:rsidP="003812FF">
            <w:pPr>
              <w:rPr>
                <w:b/>
                <w:lang w:val="en-US"/>
              </w:rPr>
            </w:pPr>
          </w:p>
        </w:tc>
      </w:tr>
      <w:tr w:rsidR="00DF0344" w:rsidRPr="00D2132F" w14:paraId="1C75A42E" w14:textId="77777777" w:rsidTr="003812FF">
        <w:tc>
          <w:tcPr>
            <w:tcW w:w="15391" w:type="dxa"/>
            <w:gridSpan w:val="4"/>
            <w:shd w:val="clear" w:color="auto" w:fill="BDD6EE" w:themeFill="accent1" w:themeFillTint="66"/>
          </w:tcPr>
          <w:p w14:paraId="00501D03" w14:textId="77777777" w:rsidR="00DF0344" w:rsidRPr="00D2132F" w:rsidRDefault="00DF0344" w:rsidP="003812F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DF0344" w:rsidRPr="00D2132F" w14:paraId="4DFB85FF" w14:textId="77777777" w:rsidTr="003812FF">
        <w:tc>
          <w:tcPr>
            <w:tcW w:w="15391" w:type="dxa"/>
            <w:gridSpan w:val="4"/>
            <w:shd w:val="clear" w:color="auto" w:fill="auto"/>
          </w:tcPr>
          <w:p w14:paraId="68283301" w14:textId="77777777" w:rsidR="00DF0344" w:rsidRDefault="00DF0344" w:rsidP="003812FF">
            <w:pPr>
              <w:rPr>
                <w:b/>
                <w:lang w:val="en-US"/>
              </w:rPr>
            </w:pPr>
          </w:p>
          <w:p w14:paraId="6939A1BA" w14:textId="77777777" w:rsidR="00DF0344" w:rsidRDefault="00DF0344" w:rsidP="003812FF">
            <w:pPr>
              <w:rPr>
                <w:b/>
                <w:lang w:val="en-US"/>
              </w:rPr>
            </w:pPr>
          </w:p>
          <w:p w14:paraId="62FE39C8" w14:textId="77777777" w:rsidR="00DF0344" w:rsidRPr="00D2132F" w:rsidRDefault="00DF0344" w:rsidP="003812FF">
            <w:pPr>
              <w:rPr>
                <w:b/>
                <w:lang w:val="en-US"/>
              </w:rPr>
            </w:pPr>
          </w:p>
        </w:tc>
      </w:tr>
      <w:tr w:rsidR="00DF0344" w:rsidRPr="005B496E" w14:paraId="3DA8D507" w14:textId="77777777" w:rsidTr="003812FF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45506765" w14:textId="77777777" w:rsidR="00DF0344" w:rsidRPr="00A32263" w:rsidRDefault="00DF0344" w:rsidP="003812FF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389B6CC7" w14:textId="77777777" w:rsidR="00DF0344" w:rsidRPr="005B496E" w:rsidRDefault="00DF0344" w:rsidP="003812FF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DF0344" w14:paraId="74325611" w14:textId="77777777" w:rsidTr="003812FF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11013301" w14:textId="77777777" w:rsidR="00DF0344" w:rsidRPr="00AB4CC9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61995663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DF034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DF0344" w:rsidRPr="00AB4CC9">
              <w:rPr>
                <w:lang w:val="en-US"/>
              </w:rPr>
              <w:t xml:space="preserve"> Pass</w:t>
            </w:r>
          </w:p>
          <w:p w14:paraId="760E6F72" w14:textId="77777777" w:rsidR="00DF0344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537815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F034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DF0344" w:rsidRPr="00AB4CC9">
              <w:rPr>
                <w:lang w:val="en-US"/>
              </w:rPr>
              <w:t xml:space="preserve"> Fail</w:t>
            </w:r>
          </w:p>
          <w:p w14:paraId="22D67090" w14:textId="77777777" w:rsidR="00DF0344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724130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F034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DF0344">
              <w:rPr>
                <w:lang w:val="en-US"/>
              </w:rPr>
              <w:t xml:space="preserve"> Won’t do</w:t>
            </w:r>
          </w:p>
          <w:p w14:paraId="17A8F970" w14:textId="77777777" w:rsidR="00DF0344" w:rsidRDefault="00000000" w:rsidP="003812FF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818534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F034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DF0344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48760F36" w14:textId="77777777" w:rsidR="00DF0344" w:rsidRDefault="00DF0344" w:rsidP="003812FF"/>
        </w:tc>
      </w:tr>
    </w:tbl>
    <w:p w14:paraId="2E9000FD" w14:textId="01900F92" w:rsidR="00DF0344" w:rsidRDefault="00DF0344" w:rsidP="002113AF">
      <w:pPr>
        <w:rPr>
          <w:lang w:val="en-US" w:eastAsia="zh-CN"/>
        </w:rPr>
      </w:pPr>
    </w:p>
    <w:p w14:paraId="225FEE68" w14:textId="6F43BA58" w:rsidR="00DF0344" w:rsidRPr="00867222" w:rsidRDefault="00DF0344" w:rsidP="00DF0344">
      <w:pPr>
        <w:pStyle w:val="Heading2"/>
      </w:pPr>
      <w:bookmarkStart w:id="27" w:name="_Toc197604762"/>
      <w:r>
        <w:rPr>
          <w:lang w:eastAsia="zh-CN"/>
        </w:rPr>
        <w:t xml:space="preserve">Fail Webhook for </w:t>
      </w:r>
      <w:proofErr w:type="spellStart"/>
      <w:r w:rsidR="00BF130D">
        <w:rPr>
          <w:iCs/>
          <w:lang w:val="en-HK"/>
        </w:rPr>
        <w:t>PayCode</w:t>
      </w:r>
      <w:proofErr w:type="spellEnd"/>
      <w:r w:rsidR="00BF130D">
        <w:rPr>
          <w:iCs/>
          <w:lang w:val="en-HK"/>
        </w:rPr>
        <w:t xml:space="preserve"> scanned is already cancelled</w:t>
      </w:r>
      <w:bookmarkEnd w:id="27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DF0344" w14:paraId="2D036980" w14:textId="77777777" w:rsidTr="003812F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5549CE77" w14:textId="77777777" w:rsidR="00DF0344" w:rsidRPr="00A32263" w:rsidRDefault="00DF0344" w:rsidP="003812F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0B829E66" w14:textId="488DEB4A" w:rsidR="00DF0344" w:rsidRPr="00867222" w:rsidRDefault="00DF0344" w:rsidP="003812FF">
            <w:pPr>
              <w:rPr>
                <w:lang w:val="en-US"/>
              </w:rPr>
            </w:pPr>
            <w:r>
              <w:rPr>
                <w:iCs/>
              </w:rPr>
              <w:t>Fail Webhook fo</w:t>
            </w:r>
            <w:r w:rsidR="00BF130D">
              <w:rPr>
                <w:iCs/>
              </w:rPr>
              <w:t xml:space="preserve">r </w:t>
            </w:r>
            <w:proofErr w:type="spellStart"/>
            <w:r w:rsidR="00BF130D">
              <w:rPr>
                <w:iCs/>
              </w:rPr>
              <w:t>PayCode</w:t>
            </w:r>
            <w:proofErr w:type="spellEnd"/>
            <w:r w:rsidR="00BF130D">
              <w:rPr>
                <w:iCs/>
              </w:rPr>
              <w:t xml:space="preserve"> scanned is already cancelled</w:t>
            </w:r>
          </w:p>
        </w:tc>
      </w:tr>
      <w:tr w:rsidR="00DF0344" w14:paraId="25098B44" w14:textId="77777777" w:rsidTr="003812F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76F3210C" w14:textId="77777777" w:rsidR="00DF0344" w:rsidRPr="00A32263" w:rsidRDefault="00DF0344" w:rsidP="003812F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6847C97C" w14:textId="1607DF9F" w:rsidR="00DF0344" w:rsidRDefault="00DF0344" w:rsidP="00BF130D">
            <w:pPr>
              <w:pStyle w:val="NoSpacing"/>
              <w:numPr>
                <w:ilvl w:val="0"/>
                <w:numId w:val="6"/>
              </w:numPr>
            </w:pPr>
            <w:r>
              <w:t xml:space="preserve">Call </w:t>
            </w:r>
            <w:proofErr w:type="spellStart"/>
            <w:r>
              <w:t>createPullPayment</w:t>
            </w:r>
            <w:proofErr w:type="spellEnd"/>
            <w:r>
              <w:t xml:space="preserve"> API with non-empty "</w:t>
            </w:r>
            <w:proofErr w:type="spellStart"/>
            <w:r>
              <w:t>clientToken</w:t>
            </w:r>
            <w:proofErr w:type="spellEnd"/>
            <w:r>
              <w:t>" AND with payment amount HKD40</w:t>
            </w:r>
            <w:r w:rsidR="00BF130D">
              <w:t>5</w:t>
            </w:r>
            <w:r>
              <w:t>.00</w:t>
            </w:r>
          </w:p>
        </w:tc>
      </w:tr>
      <w:tr w:rsidR="00DF0344" w14:paraId="2FFD2EFE" w14:textId="77777777" w:rsidTr="003812FF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7A3074C9" w14:textId="77777777" w:rsidR="00DF0344" w:rsidRDefault="00DF0344" w:rsidP="003812FF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DF0344" w14:paraId="2A68E6DC" w14:textId="77777777" w:rsidTr="003812F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1F009660" w14:textId="77777777" w:rsidR="00DF0344" w:rsidRPr="00A32263" w:rsidRDefault="00DF0344" w:rsidP="003812F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Webhook </w:t>
            </w:r>
            <w:r>
              <w:rPr>
                <w:b/>
                <w:lang w:val="en-US"/>
              </w:rPr>
              <w:br/>
              <w:t>Reason Code</w:t>
            </w:r>
          </w:p>
        </w:tc>
        <w:tc>
          <w:tcPr>
            <w:tcW w:w="13634" w:type="dxa"/>
            <w:gridSpan w:val="2"/>
          </w:tcPr>
          <w:p w14:paraId="74959B04" w14:textId="228CDE97" w:rsidR="00DF0344" w:rsidRDefault="00BF130D" w:rsidP="003812FF">
            <w:pPr>
              <w:rPr>
                <w:lang w:val="en-US"/>
              </w:rPr>
            </w:pPr>
            <w:r>
              <w:rPr>
                <w:lang w:val="en-US"/>
              </w:rPr>
              <w:t>EW020</w:t>
            </w:r>
          </w:p>
        </w:tc>
      </w:tr>
      <w:tr w:rsidR="00DF0344" w14:paraId="02CDF734" w14:textId="77777777" w:rsidTr="003812F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156D49E2" w14:textId="77777777" w:rsidR="00DF0344" w:rsidRPr="00A32263" w:rsidRDefault="00DF0344" w:rsidP="003812F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1CB83347" w14:textId="7A9F0CC1" w:rsidR="00DF0344" w:rsidRDefault="00DF0344" w:rsidP="003812FF">
            <w:pPr>
              <w:pStyle w:val="NoSpacing"/>
              <w:numPr>
                <w:ilvl w:val="0"/>
                <w:numId w:val="6"/>
              </w:numPr>
            </w:pPr>
            <w:r>
              <w:t xml:space="preserve">Success response from </w:t>
            </w:r>
            <w:proofErr w:type="spellStart"/>
            <w:r>
              <w:t>createPullPayment</w:t>
            </w:r>
            <w:proofErr w:type="spellEnd"/>
            <w:r>
              <w:t xml:space="preserve"> API with "</w:t>
            </w:r>
            <w:proofErr w:type="spellStart"/>
            <w:r>
              <w:t>paymentRequestId</w:t>
            </w:r>
            <w:proofErr w:type="spellEnd"/>
            <w:r>
              <w:t>" and "</w:t>
            </w:r>
            <w:proofErr w:type="spellStart"/>
            <w:r>
              <w:t>isOverThreshold</w:t>
            </w:r>
            <w:proofErr w:type="spellEnd"/>
            <w:r>
              <w:t>" as "false"</w:t>
            </w:r>
          </w:p>
          <w:p w14:paraId="6193EBE7" w14:textId="51FAC367" w:rsidR="00DF0344" w:rsidRPr="00867222" w:rsidRDefault="00DF0344" w:rsidP="003812FF">
            <w:pPr>
              <w:pStyle w:val="NoSpacing"/>
              <w:numPr>
                <w:ilvl w:val="0"/>
                <w:numId w:val="6"/>
              </w:numPr>
            </w:pPr>
            <w:r>
              <w:t xml:space="preserve">Fail Webhook notification with </w:t>
            </w:r>
            <w:proofErr w:type="spellStart"/>
            <w:r>
              <w:t>statusCode</w:t>
            </w:r>
            <w:proofErr w:type="spellEnd"/>
            <w:r>
              <w:t xml:space="preserve"> PR006 and </w:t>
            </w:r>
            <w:proofErr w:type="spellStart"/>
            <w:r>
              <w:t>reasonCode</w:t>
            </w:r>
            <w:proofErr w:type="spellEnd"/>
            <w:r>
              <w:t xml:space="preserve"> E</w:t>
            </w:r>
            <w:r w:rsidR="00BF130D">
              <w:t>W020</w:t>
            </w:r>
            <w:r>
              <w:t xml:space="preserve"> is received</w:t>
            </w:r>
          </w:p>
        </w:tc>
      </w:tr>
      <w:tr w:rsidR="00DF0344" w14:paraId="61F3BC30" w14:textId="77777777" w:rsidTr="003812FF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32914A27" w14:textId="77777777" w:rsidR="00DF0344" w:rsidRDefault="00DF0344" w:rsidP="003812F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0AD67FDB" w14:textId="77777777" w:rsidR="00DF0344" w:rsidRDefault="00DF0344" w:rsidP="003812F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DF0344" w:rsidRPr="00D2132F" w14:paraId="02A0AAC1" w14:textId="77777777" w:rsidTr="003812FF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5E877027" w14:textId="77777777" w:rsidR="00DF0344" w:rsidRPr="00AB4CC9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34694632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DF034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DF0344" w:rsidRPr="00AB4CC9">
              <w:rPr>
                <w:lang w:val="en-US"/>
              </w:rPr>
              <w:t xml:space="preserve"> Pass</w:t>
            </w:r>
          </w:p>
          <w:p w14:paraId="0CE66588" w14:textId="77777777" w:rsidR="00DF0344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811703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F034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DF0344" w:rsidRPr="00AB4CC9">
              <w:rPr>
                <w:lang w:val="en-US"/>
              </w:rPr>
              <w:t xml:space="preserve"> Fail</w:t>
            </w:r>
          </w:p>
          <w:p w14:paraId="7DD1D251" w14:textId="77777777" w:rsidR="00DF0344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00492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F034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DF0344">
              <w:rPr>
                <w:lang w:val="en-US"/>
              </w:rPr>
              <w:t xml:space="preserve"> Won’t do</w:t>
            </w:r>
          </w:p>
          <w:p w14:paraId="757E6B4D" w14:textId="77777777" w:rsidR="00DF0344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2126419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F034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DF0344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0DE76F2C" w14:textId="77777777" w:rsidR="00DF0344" w:rsidRPr="00D2132F" w:rsidRDefault="00DF0344" w:rsidP="003812FF">
            <w:pPr>
              <w:rPr>
                <w:b/>
                <w:lang w:val="en-US"/>
              </w:rPr>
            </w:pPr>
          </w:p>
        </w:tc>
      </w:tr>
      <w:tr w:rsidR="00DF0344" w:rsidRPr="00D2132F" w14:paraId="2813EB98" w14:textId="77777777" w:rsidTr="003812FF">
        <w:tc>
          <w:tcPr>
            <w:tcW w:w="15391" w:type="dxa"/>
            <w:gridSpan w:val="4"/>
            <w:shd w:val="clear" w:color="auto" w:fill="BDD6EE" w:themeFill="accent1" w:themeFillTint="66"/>
          </w:tcPr>
          <w:p w14:paraId="68C35154" w14:textId="77777777" w:rsidR="00DF0344" w:rsidRPr="00D2132F" w:rsidRDefault="00DF0344" w:rsidP="003812F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DF0344" w:rsidRPr="00D2132F" w14:paraId="175FA95A" w14:textId="77777777" w:rsidTr="003812FF">
        <w:tc>
          <w:tcPr>
            <w:tcW w:w="15391" w:type="dxa"/>
            <w:gridSpan w:val="4"/>
            <w:shd w:val="clear" w:color="auto" w:fill="auto"/>
          </w:tcPr>
          <w:p w14:paraId="1F41FC2A" w14:textId="77777777" w:rsidR="00DF0344" w:rsidRDefault="00DF0344" w:rsidP="003812FF">
            <w:pPr>
              <w:rPr>
                <w:b/>
                <w:lang w:val="en-US"/>
              </w:rPr>
            </w:pPr>
          </w:p>
          <w:p w14:paraId="417397D9" w14:textId="77777777" w:rsidR="00DF0344" w:rsidRDefault="00DF0344" w:rsidP="003812FF">
            <w:pPr>
              <w:rPr>
                <w:b/>
                <w:lang w:val="en-US"/>
              </w:rPr>
            </w:pPr>
          </w:p>
          <w:p w14:paraId="0A952957" w14:textId="77777777" w:rsidR="00DF0344" w:rsidRPr="00D2132F" w:rsidRDefault="00DF0344" w:rsidP="003812FF">
            <w:pPr>
              <w:rPr>
                <w:b/>
                <w:lang w:val="en-US"/>
              </w:rPr>
            </w:pPr>
          </w:p>
        </w:tc>
      </w:tr>
      <w:tr w:rsidR="00DF0344" w:rsidRPr="005B496E" w14:paraId="54E531AD" w14:textId="77777777" w:rsidTr="003812FF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4BF0A4C1" w14:textId="77777777" w:rsidR="00DF0344" w:rsidRPr="00A32263" w:rsidRDefault="00DF0344" w:rsidP="003812FF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69ED6FC1" w14:textId="77777777" w:rsidR="00DF0344" w:rsidRPr="005B496E" w:rsidRDefault="00DF0344" w:rsidP="003812FF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DF0344" w14:paraId="2D48BB40" w14:textId="77777777" w:rsidTr="003812FF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77AFAFA2" w14:textId="77777777" w:rsidR="00DF0344" w:rsidRPr="00AB4CC9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41301399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DF034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DF0344" w:rsidRPr="00AB4CC9">
              <w:rPr>
                <w:lang w:val="en-US"/>
              </w:rPr>
              <w:t xml:space="preserve"> Pass</w:t>
            </w:r>
          </w:p>
          <w:p w14:paraId="29F1C85F" w14:textId="77777777" w:rsidR="00DF0344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937356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F034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DF0344" w:rsidRPr="00AB4CC9">
              <w:rPr>
                <w:lang w:val="en-US"/>
              </w:rPr>
              <w:t xml:space="preserve"> Fail</w:t>
            </w:r>
          </w:p>
          <w:p w14:paraId="3BA0BB5B" w14:textId="77777777" w:rsidR="00DF0344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862407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F034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DF0344">
              <w:rPr>
                <w:lang w:val="en-US"/>
              </w:rPr>
              <w:t xml:space="preserve"> Won’t do</w:t>
            </w:r>
          </w:p>
          <w:p w14:paraId="2040598B" w14:textId="77777777" w:rsidR="00DF0344" w:rsidRDefault="00000000" w:rsidP="003812FF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-115756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F034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DF0344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5FB7E7E9" w14:textId="77777777" w:rsidR="00DF0344" w:rsidRDefault="00DF0344" w:rsidP="003812FF"/>
        </w:tc>
      </w:tr>
    </w:tbl>
    <w:p w14:paraId="5A44456A" w14:textId="7DD87F1D" w:rsidR="00DF0344" w:rsidRDefault="00DF0344" w:rsidP="00DF0344">
      <w:pPr>
        <w:rPr>
          <w:lang w:val="en-US" w:eastAsia="zh-CN"/>
        </w:rPr>
      </w:pPr>
    </w:p>
    <w:p w14:paraId="2C524EE7" w14:textId="2BFB5F97" w:rsidR="00BF130D" w:rsidRPr="00867222" w:rsidRDefault="00BF130D" w:rsidP="00BF130D">
      <w:pPr>
        <w:pStyle w:val="Heading2"/>
      </w:pPr>
      <w:bookmarkStart w:id="28" w:name="_Toc197604763"/>
      <w:r>
        <w:rPr>
          <w:lang w:eastAsia="zh-CN"/>
        </w:rPr>
        <w:t xml:space="preserve">Fail Webhook for </w:t>
      </w:r>
      <w:proofErr w:type="spellStart"/>
      <w:r>
        <w:rPr>
          <w:iCs/>
          <w:lang w:val="en-HK"/>
        </w:rPr>
        <w:t>PayCode</w:t>
      </w:r>
      <w:proofErr w:type="spellEnd"/>
      <w:r>
        <w:rPr>
          <w:iCs/>
          <w:lang w:val="en-HK"/>
        </w:rPr>
        <w:t xml:space="preserve"> scanned is expired</w:t>
      </w:r>
      <w:bookmarkEnd w:id="28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BF130D" w14:paraId="7BEE1575" w14:textId="77777777" w:rsidTr="003812F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6CA9AEBC" w14:textId="77777777" w:rsidR="00BF130D" w:rsidRPr="00A32263" w:rsidRDefault="00BF130D" w:rsidP="003812F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44A152B0" w14:textId="21E061D5" w:rsidR="00BF130D" w:rsidRPr="00867222" w:rsidRDefault="00BF130D" w:rsidP="003812FF">
            <w:pPr>
              <w:rPr>
                <w:lang w:val="en-US"/>
              </w:rPr>
            </w:pPr>
            <w:r>
              <w:rPr>
                <w:iCs/>
              </w:rPr>
              <w:t xml:space="preserve">Fail Webhook for </w:t>
            </w:r>
            <w:proofErr w:type="spellStart"/>
            <w:r>
              <w:rPr>
                <w:iCs/>
              </w:rPr>
              <w:t>PayCode</w:t>
            </w:r>
            <w:proofErr w:type="spellEnd"/>
            <w:r>
              <w:rPr>
                <w:iCs/>
              </w:rPr>
              <w:t xml:space="preserve"> scanned is expired</w:t>
            </w:r>
          </w:p>
        </w:tc>
      </w:tr>
      <w:tr w:rsidR="00BF130D" w14:paraId="302B7628" w14:textId="77777777" w:rsidTr="003812F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77BA1C71" w14:textId="77777777" w:rsidR="00BF130D" w:rsidRPr="00A32263" w:rsidRDefault="00BF130D" w:rsidP="003812F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39E20D78" w14:textId="3EB097E8" w:rsidR="00BF130D" w:rsidRDefault="00BF130D" w:rsidP="00BF130D">
            <w:pPr>
              <w:pStyle w:val="NoSpacing"/>
              <w:numPr>
                <w:ilvl w:val="0"/>
                <w:numId w:val="6"/>
              </w:numPr>
            </w:pPr>
            <w:r>
              <w:t xml:space="preserve">Call </w:t>
            </w:r>
            <w:proofErr w:type="spellStart"/>
            <w:r>
              <w:t>createPullPayment</w:t>
            </w:r>
            <w:proofErr w:type="spellEnd"/>
            <w:r>
              <w:t xml:space="preserve"> API with non-empty "</w:t>
            </w:r>
            <w:proofErr w:type="spellStart"/>
            <w:r>
              <w:t>clientToken</w:t>
            </w:r>
            <w:proofErr w:type="spellEnd"/>
            <w:r>
              <w:t>" AND with payment amount HKD406.00</w:t>
            </w:r>
          </w:p>
        </w:tc>
      </w:tr>
      <w:tr w:rsidR="00BF130D" w14:paraId="2EE25074" w14:textId="77777777" w:rsidTr="003812FF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0E60B3E7" w14:textId="77777777" w:rsidR="00BF130D" w:rsidRDefault="00BF130D" w:rsidP="003812FF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BF130D" w14:paraId="4F4DA814" w14:textId="77777777" w:rsidTr="003812F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3B353A13" w14:textId="77777777" w:rsidR="00BF130D" w:rsidRPr="00A32263" w:rsidRDefault="00BF130D" w:rsidP="003812F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Webhook </w:t>
            </w:r>
            <w:r>
              <w:rPr>
                <w:b/>
                <w:lang w:val="en-US"/>
              </w:rPr>
              <w:br/>
              <w:t>Reason Code</w:t>
            </w:r>
          </w:p>
        </w:tc>
        <w:tc>
          <w:tcPr>
            <w:tcW w:w="13634" w:type="dxa"/>
            <w:gridSpan w:val="2"/>
          </w:tcPr>
          <w:p w14:paraId="0401ACC5" w14:textId="50E8668C" w:rsidR="00BF130D" w:rsidRDefault="00BF130D" w:rsidP="003812FF">
            <w:pPr>
              <w:rPr>
                <w:lang w:val="en-US"/>
              </w:rPr>
            </w:pPr>
            <w:r>
              <w:rPr>
                <w:lang w:val="en-US"/>
              </w:rPr>
              <w:t>EW2001</w:t>
            </w:r>
          </w:p>
        </w:tc>
      </w:tr>
      <w:tr w:rsidR="00BF130D" w14:paraId="56CAFED7" w14:textId="77777777" w:rsidTr="003812F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7135EF0A" w14:textId="77777777" w:rsidR="00BF130D" w:rsidRPr="00A32263" w:rsidRDefault="00BF130D" w:rsidP="003812F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3D20426D" w14:textId="77777777" w:rsidR="00BF130D" w:rsidRDefault="00BF130D" w:rsidP="003812FF">
            <w:pPr>
              <w:pStyle w:val="NoSpacing"/>
              <w:numPr>
                <w:ilvl w:val="0"/>
                <w:numId w:val="6"/>
              </w:numPr>
            </w:pPr>
            <w:r>
              <w:t xml:space="preserve">Success response from </w:t>
            </w:r>
            <w:proofErr w:type="spellStart"/>
            <w:r>
              <w:t>createPullPayment</w:t>
            </w:r>
            <w:proofErr w:type="spellEnd"/>
            <w:r>
              <w:t xml:space="preserve"> API with "</w:t>
            </w:r>
            <w:proofErr w:type="spellStart"/>
            <w:r>
              <w:t>paymentRequestId</w:t>
            </w:r>
            <w:proofErr w:type="spellEnd"/>
            <w:r>
              <w:t>" and "</w:t>
            </w:r>
            <w:proofErr w:type="spellStart"/>
            <w:r>
              <w:t>isOverThreshold</w:t>
            </w:r>
            <w:proofErr w:type="spellEnd"/>
            <w:r>
              <w:t>" as "false"</w:t>
            </w:r>
          </w:p>
          <w:p w14:paraId="19A129BD" w14:textId="3DECAA10" w:rsidR="00BF130D" w:rsidRPr="00867222" w:rsidRDefault="00BF130D" w:rsidP="003812FF">
            <w:pPr>
              <w:pStyle w:val="NoSpacing"/>
              <w:numPr>
                <w:ilvl w:val="0"/>
                <w:numId w:val="6"/>
              </w:numPr>
            </w:pPr>
            <w:r>
              <w:t xml:space="preserve">Fail Webhook notification with </w:t>
            </w:r>
            <w:proofErr w:type="spellStart"/>
            <w:r>
              <w:t>statusCode</w:t>
            </w:r>
            <w:proofErr w:type="spellEnd"/>
            <w:r>
              <w:t xml:space="preserve"> PR00</w:t>
            </w:r>
            <w:r w:rsidR="00FB30DC">
              <w:t>7</w:t>
            </w:r>
            <w:r>
              <w:t xml:space="preserve"> and </w:t>
            </w:r>
            <w:proofErr w:type="spellStart"/>
            <w:r>
              <w:t>reasonCode</w:t>
            </w:r>
            <w:proofErr w:type="spellEnd"/>
            <w:r>
              <w:t xml:space="preserve"> EW2001 is received</w:t>
            </w:r>
          </w:p>
        </w:tc>
      </w:tr>
      <w:tr w:rsidR="00BF130D" w14:paraId="6516909C" w14:textId="77777777" w:rsidTr="003812FF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449F6D60" w14:textId="77777777" w:rsidR="00BF130D" w:rsidRDefault="00BF130D" w:rsidP="003812F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3333CB9A" w14:textId="77777777" w:rsidR="00BF130D" w:rsidRDefault="00BF130D" w:rsidP="003812F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BF130D" w:rsidRPr="00D2132F" w14:paraId="215FFDCD" w14:textId="77777777" w:rsidTr="003812FF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2DB69D52" w14:textId="77777777" w:rsidR="00BF130D" w:rsidRPr="00AB4CC9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83546247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BF130D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F130D" w:rsidRPr="00AB4CC9">
              <w:rPr>
                <w:lang w:val="en-US"/>
              </w:rPr>
              <w:t xml:space="preserve"> Pass</w:t>
            </w:r>
          </w:p>
          <w:p w14:paraId="51BE14CD" w14:textId="77777777" w:rsidR="00BF130D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17264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130D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F130D" w:rsidRPr="00AB4CC9">
              <w:rPr>
                <w:lang w:val="en-US"/>
              </w:rPr>
              <w:t xml:space="preserve"> Fail</w:t>
            </w:r>
          </w:p>
          <w:p w14:paraId="0430D74A" w14:textId="77777777" w:rsidR="00BF130D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035392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130D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F130D">
              <w:rPr>
                <w:lang w:val="en-US"/>
              </w:rPr>
              <w:t xml:space="preserve"> Won’t do</w:t>
            </w:r>
          </w:p>
          <w:p w14:paraId="60BFEB0D" w14:textId="77777777" w:rsidR="00BF130D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808436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130D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F130D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3DA94244" w14:textId="77777777" w:rsidR="00BF130D" w:rsidRPr="00D2132F" w:rsidRDefault="00BF130D" w:rsidP="003812FF">
            <w:pPr>
              <w:rPr>
                <w:b/>
                <w:lang w:val="en-US"/>
              </w:rPr>
            </w:pPr>
          </w:p>
        </w:tc>
      </w:tr>
      <w:tr w:rsidR="00BF130D" w:rsidRPr="00D2132F" w14:paraId="438682DA" w14:textId="77777777" w:rsidTr="003812FF">
        <w:tc>
          <w:tcPr>
            <w:tcW w:w="15391" w:type="dxa"/>
            <w:gridSpan w:val="4"/>
            <w:shd w:val="clear" w:color="auto" w:fill="BDD6EE" w:themeFill="accent1" w:themeFillTint="66"/>
          </w:tcPr>
          <w:p w14:paraId="7A9865CE" w14:textId="77777777" w:rsidR="00BF130D" w:rsidRPr="00D2132F" w:rsidRDefault="00BF130D" w:rsidP="003812F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BF130D" w:rsidRPr="00D2132F" w14:paraId="501C2C1F" w14:textId="77777777" w:rsidTr="003812FF">
        <w:tc>
          <w:tcPr>
            <w:tcW w:w="15391" w:type="dxa"/>
            <w:gridSpan w:val="4"/>
            <w:shd w:val="clear" w:color="auto" w:fill="auto"/>
          </w:tcPr>
          <w:p w14:paraId="1A56B825" w14:textId="77777777" w:rsidR="00BF130D" w:rsidRDefault="00BF130D" w:rsidP="003812FF">
            <w:pPr>
              <w:rPr>
                <w:b/>
                <w:lang w:val="en-US"/>
              </w:rPr>
            </w:pPr>
          </w:p>
          <w:p w14:paraId="0BE319D8" w14:textId="77777777" w:rsidR="00BF130D" w:rsidRDefault="00BF130D" w:rsidP="003812FF">
            <w:pPr>
              <w:rPr>
                <w:b/>
                <w:lang w:val="en-US"/>
              </w:rPr>
            </w:pPr>
          </w:p>
          <w:p w14:paraId="22632200" w14:textId="77777777" w:rsidR="00BF130D" w:rsidRPr="00D2132F" w:rsidRDefault="00BF130D" w:rsidP="003812FF">
            <w:pPr>
              <w:rPr>
                <w:b/>
                <w:lang w:val="en-US"/>
              </w:rPr>
            </w:pPr>
          </w:p>
        </w:tc>
      </w:tr>
      <w:tr w:rsidR="00BF130D" w:rsidRPr="005B496E" w14:paraId="69BAF1EA" w14:textId="77777777" w:rsidTr="003812FF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63D57E19" w14:textId="77777777" w:rsidR="00BF130D" w:rsidRPr="00A32263" w:rsidRDefault="00BF130D" w:rsidP="003812FF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105360F3" w14:textId="77777777" w:rsidR="00BF130D" w:rsidRPr="00482131" w:rsidRDefault="00BF130D" w:rsidP="003812FF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BF130D" w14:paraId="7445DB78" w14:textId="77777777" w:rsidTr="003812FF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43DF7B38" w14:textId="77777777" w:rsidR="00BF130D" w:rsidRPr="00AB4CC9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58958055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BF130D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F130D" w:rsidRPr="00AB4CC9">
              <w:rPr>
                <w:lang w:val="en-US"/>
              </w:rPr>
              <w:t xml:space="preserve"> Pass</w:t>
            </w:r>
          </w:p>
          <w:p w14:paraId="6F86EBAE" w14:textId="77777777" w:rsidR="00BF130D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493682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130D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F130D" w:rsidRPr="00AB4CC9">
              <w:rPr>
                <w:lang w:val="en-US"/>
              </w:rPr>
              <w:t xml:space="preserve"> Fail</w:t>
            </w:r>
          </w:p>
          <w:p w14:paraId="260C7856" w14:textId="77777777" w:rsidR="00BF130D" w:rsidRDefault="00000000" w:rsidP="003812F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025441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130D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F130D">
              <w:rPr>
                <w:lang w:val="en-US"/>
              </w:rPr>
              <w:t xml:space="preserve"> Won’t do</w:t>
            </w:r>
          </w:p>
          <w:p w14:paraId="4771341D" w14:textId="77777777" w:rsidR="00BF130D" w:rsidRDefault="00000000" w:rsidP="003812FF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-1835444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130D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F130D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5CE91134" w14:textId="77777777" w:rsidR="00BF130D" w:rsidRDefault="00BF130D" w:rsidP="003812FF"/>
        </w:tc>
      </w:tr>
    </w:tbl>
    <w:p w14:paraId="75916D46" w14:textId="77777777" w:rsidR="00BF130D" w:rsidRPr="00BF130D" w:rsidRDefault="00BF130D" w:rsidP="00DF0344">
      <w:pPr>
        <w:rPr>
          <w:lang w:eastAsia="zh-CN"/>
        </w:rPr>
      </w:pPr>
    </w:p>
    <w:p w14:paraId="0EB2117C" w14:textId="77777777" w:rsidR="00DF0344" w:rsidRDefault="00DF0344" w:rsidP="002113AF">
      <w:pPr>
        <w:rPr>
          <w:lang w:val="en-US" w:eastAsia="zh-CN"/>
        </w:rPr>
      </w:pPr>
    </w:p>
    <w:p w14:paraId="6771E8B2" w14:textId="4C7F3EBF" w:rsidR="002113AF" w:rsidRPr="00867222" w:rsidRDefault="002113AF" w:rsidP="002113AF">
      <w:pPr>
        <w:pStyle w:val="Heading2"/>
      </w:pPr>
      <w:bookmarkStart w:id="29" w:name="_Toc197604764"/>
      <w:r>
        <w:rPr>
          <w:iCs/>
          <w:lang w:val="en-HK"/>
        </w:rPr>
        <w:lastRenderedPageBreak/>
        <w:t>Merchant status is blocked</w:t>
      </w:r>
      <w:bookmarkEnd w:id="29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2113AF" w14:paraId="4862916B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4907482D" w14:textId="77777777" w:rsidR="002113AF" w:rsidRPr="00A32263" w:rsidRDefault="002113AF" w:rsidP="00882E0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3768BE8A" w14:textId="510B9E26" w:rsidR="002113AF" w:rsidRPr="00867222" w:rsidRDefault="002113AF" w:rsidP="00882E0F">
            <w:pPr>
              <w:rPr>
                <w:lang w:val="en-US"/>
              </w:rPr>
            </w:pPr>
            <w:r>
              <w:rPr>
                <w:iCs/>
              </w:rPr>
              <w:t>Merchant status is blocked</w:t>
            </w:r>
          </w:p>
        </w:tc>
      </w:tr>
      <w:tr w:rsidR="002113AF" w14:paraId="247018F5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0871952F" w14:textId="77777777" w:rsidR="002113AF" w:rsidRPr="00A32263" w:rsidRDefault="002113AF" w:rsidP="00882E0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0874E15A" w14:textId="76C1D29C" w:rsidR="002113AF" w:rsidRDefault="002113AF" w:rsidP="00882E0F">
            <w:pPr>
              <w:pStyle w:val="NoSpacing"/>
              <w:numPr>
                <w:ilvl w:val="0"/>
                <w:numId w:val="6"/>
              </w:numPr>
            </w:pPr>
            <w:r>
              <w:t xml:space="preserve">Call </w:t>
            </w:r>
            <w:proofErr w:type="spellStart"/>
            <w:r>
              <w:t>createPullPayment</w:t>
            </w:r>
            <w:proofErr w:type="spellEnd"/>
            <w:r>
              <w:t xml:space="preserve"> API with non-empty "</w:t>
            </w:r>
            <w:proofErr w:type="spellStart"/>
            <w:r>
              <w:t>clientToken</w:t>
            </w:r>
            <w:proofErr w:type="spellEnd"/>
            <w:r>
              <w:t>" AND with payment amount HKD9900.06</w:t>
            </w:r>
          </w:p>
          <w:p w14:paraId="06F5F2CB" w14:textId="77777777" w:rsidR="002113AF" w:rsidRDefault="002113AF" w:rsidP="00882E0F">
            <w:pPr>
              <w:pStyle w:val="NoSpacing"/>
              <w:numPr>
                <w:ilvl w:val="0"/>
                <w:numId w:val="6"/>
              </w:numPr>
            </w:pPr>
            <w:r>
              <w:t xml:space="preserve">Call </w:t>
            </w:r>
            <w:proofErr w:type="spellStart"/>
            <w:r>
              <w:t>getPaymentRequest</w:t>
            </w:r>
            <w:proofErr w:type="spellEnd"/>
            <w:r>
              <w:t xml:space="preserve"> API with </w:t>
            </w:r>
            <w:proofErr w:type="spellStart"/>
            <w:r>
              <w:t>paymentRequestId</w:t>
            </w:r>
            <w:proofErr w:type="spellEnd"/>
            <w:r>
              <w:t xml:space="preserve"> returned from </w:t>
            </w:r>
            <w:proofErr w:type="spellStart"/>
            <w:r>
              <w:t>createPullPayment</w:t>
            </w:r>
            <w:proofErr w:type="spellEnd"/>
            <w:r>
              <w:t xml:space="preserve"> API</w:t>
            </w:r>
          </w:p>
        </w:tc>
      </w:tr>
      <w:tr w:rsidR="002113AF" w14:paraId="1CE4BCAB" w14:textId="77777777" w:rsidTr="00882E0F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7B7A4638" w14:textId="77777777" w:rsidR="002113AF" w:rsidRDefault="002113AF" w:rsidP="00882E0F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2113AF" w14:paraId="6FC1A704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0E26BC5F" w14:textId="03D0FBAC" w:rsidR="002113AF" w:rsidRPr="00A32263" w:rsidRDefault="00A13E33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Webhook </w:t>
            </w:r>
            <w:r>
              <w:rPr>
                <w:b/>
                <w:lang w:val="en-US"/>
              </w:rPr>
              <w:br/>
              <w:t>Reason Code</w:t>
            </w:r>
          </w:p>
        </w:tc>
        <w:tc>
          <w:tcPr>
            <w:tcW w:w="13634" w:type="dxa"/>
            <w:gridSpan w:val="2"/>
          </w:tcPr>
          <w:p w14:paraId="7F155097" w14:textId="3257D183" w:rsidR="002113AF" w:rsidRDefault="002113AF" w:rsidP="00882E0F">
            <w:pPr>
              <w:rPr>
                <w:lang w:val="en-US"/>
              </w:rPr>
            </w:pPr>
            <w:r>
              <w:rPr>
                <w:lang w:val="en-US"/>
              </w:rPr>
              <w:t>EW2017</w:t>
            </w:r>
          </w:p>
        </w:tc>
      </w:tr>
      <w:tr w:rsidR="002113AF" w14:paraId="2EFDB78F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73312F86" w14:textId="77777777" w:rsidR="002113AF" w:rsidRPr="00A32263" w:rsidRDefault="002113AF" w:rsidP="00882E0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52591498" w14:textId="77777777" w:rsidR="002113AF" w:rsidRDefault="002113AF" w:rsidP="002113AF">
            <w:pPr>
              <w:pStyle w:val="NoSpacing"/>
              <w:numPr>
                <w:ilvl w:val="0"/>
                <w:numId w:val="6"/>
              </w:numPr>
            </w:pPr>
            <w:r>
              <w:t xml:space="preserve">Success response from </w:t>
            </w:r>
            <w:proofErr w:type="spellStart"/>
            <w:r>
              <w:t>createPullPayment</w:t>
            </w:r>
            <w:proofErr w:type="spellEnd"/>
            <w:r>
              <w:t xml:space="preserve"> API with "</w:t>
            </w:r>
            <w:proofErr w:type="spellStart"/>
            <w:r>
              <w:t>paymentRequestId</w:t>
            </w:r>
            <w:proofErr w:type="spellEnd"/>
            <w:r>
              <w:t>" and "</w:t>
            </w:r>
            <w:proofErr w:type="spellStart"/>
            <w:r>
              <w:t>isOverThreshold</w:t>
            </w:r>
            <w:proofErr w:type="spellEnd"/>
            <w:r>
              <w:t>" as "true"</w:t>
            </w:r>
          </w:p>
          <w:p w14:paraId="3E77EA9A" w14:textId="7B151A37" w:rsidR="002113AF" w:rsidRDefault="002113AF" w:rsidP="002113AF">
            <w:pPr>
              <w:pStyle w:val="NoSpacing"/>
              <w:numPr>
                <w:ilvl w:val="0"/>
                <w:numId w:val="6"/>
              </w:numPr>
            </w:pPr>
            <w:r>
              <w:t xml:space="preserve">Fail Webhook notification with </w:t>
            </w:r>
            <w:proofErr w:type="spellStart"/>
            <w:r>
              <w:t>statusCode</w:t>
            </w:r>
            <w:proofErr w:type="spellEnd"/>
            <w:r>
              <w:t xml:space="preserve"> PR00</w:t>
            </w:r>
            <w:r w:rsidR="00212BA9">
              <w:t>6</w:t>
            </w:r>
            <w:r>
              <w:t xml:space="preserve"> and </w:t>
            </w:r>
            <w:proofErr w:type="spellStart"/>
            <w:r>
              <w:t>reasonCode</w:t>
            </w:r>
            <w:proofErr w:type="spellEnd"/>
            <w:r>
              <w:t xml:space="preserve"> EW</w:t>
            </w:r>
            <w:r w:rsidR="00212BA9">
              <w:t>2017</w:t>
            </w:r>
            <w:r>
              <w:t xml:space="preserve"> is received</w:t>
            </w:r>
          </w:p>
          <w:p w14:paraId="40F91740" w14:textId="0B8682AB" w:rsidR="002113AF" w:rsidRPr="00867222" w:rsidRDefault="002113AF" w:rsidP="002113AF">
            <w:pPr>
              <w:pStyle w:val="NoSpacing"/>
              <w:numPr>
                <w:ilvl w:val="0"/>
                <w:numId w:val="6"/>
              </w:numPr>
            </w:pPr>
            <w:r w:rsidRPr="00FC7225">
              <w:t xml:space="preserve">Success response from </w:t>
            </w:r>
            <w:proofErr w:type="spellStart"/>
            <w:r w:rsidRPr="00FC7225">
              <w:t>getPaymentR</w:t>
            </w:r>
            <w:r w:rsidR="00212BA9">
              <w:t>equest</w:t>
            </w:r>
            <w:proofErr w:type="spellEnd"/>
            <w:r w:rsidR="00212BA9">
              <w:t xml:space="preserve"> API with </w:t>
            </w:r>
            <w:proofErr w:type="spellStart"/>
            <w:r w:rsidR="00212BA9">
              <w:t>statusCode</w:t>
            </w:r>
            <w:proofErr w:type="spellEnd"/>
            <w:r w:rsidR="00212BA9">
              <w:t xml:space="preserve"> PR006</w:t>
            </w:r>
          </w:p>
        </w:tc>
      </w:tr>
      <w:tr w:rsidR="002113AF" w14:paraId="4BDB587E" w14:textId="77777777" w:rsidTr="00882E0F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5677C376" w14:textId="77777777" w:rsidR="002113AF" w:rsidRDefault="002113AF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4B926FE4" w14:textId="77777777" w:rsidR="002113AF" w:rsidRDefault="002113AF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2113AF" w:rsidRPr="00D2132F" w14:paraId="496C9249" w14:textId="77777777" w:rsidTr="00882E0F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38DEAB5F" w14:textId="77777777" w:rsidR="002113AF" w:rsidRPr="00AB4CC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59028160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2113AF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13AF" w:rsidRPr="00AB4CC9">
              <w:rPr>
                <w:lang w:val="en-US"/>
              </w:rPr>
              <w:t xml:space="preserve"> Pass</w:t>
            </w:r>
          </w:p>
          <w:p w14:paraId="51612DEF" w14:textId="77777777" w:rsidR="002113AF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677157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13AF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13AF" w:rsidRPr="00AB4CC9">
              <w:rPr>
                <w:lang w:val="en-US"/>
              </w:rPr>
              <w:t xml:space="preserve"> Fail</w:t>
            </w:r>
          </w:p>
          <w:p w14:paraId="4458B0DE" w14:textId="01659E0C" w:rsidR="002113AF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085298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13AF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13AF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182BFC2C" w14:textId="7AC823D2" w:rsidR="000D758B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728881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58B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D758B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6A75EF5C" w14:textId="77777777" w:rsidR="002113AF" w:rsidRPr="00D2132F" w:rsidRDefault="002113AF" w:rsidP="00882E0F">
            <w:pPr>
              <w:rPr>
                <w:b/>
                <w:lang w:val="en-US"/>
              </w:rPr>
            </w:pPr>
          </w:p>
        </w:tc>
      </w:tr>
      <w:tr w:rsidR="002113AF" w:rsidRPr="00D2132F" w14:paraId="35289197" w14:textId="77777777" w:rsidTr="00882E0F">
        <w:tc>
          <w:tcPr>
            <w:tcW w:w="15391" w:type="dxa"/>
            <w:gridSpan w:val="4"/>
            <w:shd w:val="clear" w:color="auto" w:fill="BDD6EE" w:themeFill="accent1" w:themeFillTint="66"/>
          </w:tcPr>
          <w:p w14:paraId="6534C9A4" w14:textId="77777777" w:rsidR="002113AF" w:rsidRPr="00D2132F" w:rsidRDefault="002113AF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2113AF" w:rsidRPr="00D2132F" w14:paraId="1CA39E6E" w14:textId="77777777" w:rsidTr="00882E0F">
        <w:tc>
          <w:tcPr>
            <w:tcW w:w="15391" w:type="dxa"/>
            <w:gridSpan w:val="4"/>
            <w:shd w:val="clear" w:color="auto" w:fill="auto"/>
          </w:tcPr>
          <w:p w14:paraId="70660EBE" w14:textId="77777777" w:rsidR="002113AF" w:rsidRDefault="002113AF" w:rsidP="00882E0F">
            <w:pPr>
              <w:rPr>
                <w:b/>
                <w:lang w:val="en-US"/>
              </w:rPr>
            </w:pPr>
          </w:p>
          <w:p w14:paraId="16507467" w14:textId="77777777" w:rsidR="002113AF" w:rsidRDefault="002113AF" w:rsidP="00882E0F">
            <w:pPr>
              <w:rPr>
                <w:b/>
                <w:lang w:val="en-US"/>
              </w:rPr>
            </w:pPr>
          </w:p>
          <w:p w14:paraId="278E641E" w14:textId="77777777" w:rsidR="002113AF" w:rsidRPr="00D2132F" w:rsidRDefault="002113AF" w:rsidP="00882E0F">
            <w:pPr>
              <w:rPr>
                <w:b/>
                <w:lang w:val="en-US"/>
              </w:rPr>
            </w:pPr>
          </w:p>
        </w:tc>
      </w:tr>
      <w:tr w:rsidR="002113AF" w:rsidRPr="005B496E" w14:paraId="0A2A6C91" w14:textId="77777777" w:rsidTr="00882E0F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4C019908" w14:textId="77777777" w:rsidR="002113AF" w:rsidRPr="00A32263" w:rsidRDefault="002113AF" w:rsidP="00882E0F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7458B526" w14:textId="77777777" w:rsidR="002113AF" w:rsidRPr="005B496E" w:rsidRDefault="002113AF" w:rsidP="00882E0F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2113AF" w14:paraId="54C32324" w14:textId="77777777" w:rsidTr="00882E0F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1893B099" w14:textId="77777777" w:rsidR="002113AF" w:rsidRPr="00AB4CC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41104195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2113AF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13AF" w:rsidRPr="00AB4CC9">
              <w:rPr>
                <w:lang w:val="en-US"/>
              </w:rPr>
              <w:t xml:space="preserve"> Pass</w:t>
            </w:r>
          </w:p>
          <w:p w14:paraId="74EAA0B7" w14:textId="77777777" w:rsidR="002113AF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394016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13AF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13AF" w:rsidRPr="00AB4CC9">
              <w:rPr>
                <w:lang w:val="en-US"/>
              </w:rPr>
              <w:t xml:space="preserve"> Fail</w:t>
            </w:r>
          </w:p>
          <w:p w14:paraId="57F83EA1" w14:textId="70082B4B" w:rsidR="002113AF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896630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13AF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13AF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68248317" w14:textId="19610F44" w:rsidR="000D758B" w:rsidRDefault="00000000" w:rsidP="00882E0F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-566570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58B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D758B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5BC5F7E0" w14:textId="77777777" w:rsidR="002113AF" w:rsidRDefault="002113AF" w:rsidP="00882E0F"/>
        </w:tc>
      </w:tr>
    </w:tbl>
    <w:p w14:paraId="3F77A983" w14:textId="7DFDDE08" w:rsidR="002113AF" w:rsidRDefault="002113AF" w:rsidP="00024B6E">
      <w:pPr>
        <w:rPr>
          <w:lang w:val="en-US" w:eastAsia="zh-CN"/>
        </w:rPr>
      </w:pPr>
    </w:p>
    <w:p w14:paraId="6213A260" w14:textId="46F73DF9" w:rsidR="00212BA9" w:rsidRPr="00867222" w:rsidRDefault="00212BA9" w:rsidP="00212BA9">
      <w:pPr>
        <w:pStyle w:val="Heading2"/>
      </w:pPr>
      <w:bookmarkStart w:id="30" w:name="_Toc197604765"/>
      <w:proofErr w:type="spellStart"/>
      <w:r>
        <w:rPr>
          <w:iCs/>
          <w:lang w:val="en-HK"/>
        </w:rPr>
        <w:t>PayMe</w:t>
      </w:r>
      <w:proofErr w:type="spellEnd"/>
      <w:r>
        <w:rPr>
          <w:iCs/>
          <w:lang w:val="en-HK"/>
        </w:rPr>
        <w:t xml:space="preserve"> user account is blocked</w:t>
      </w:r>
      <w:bookmarkEnd w:id="30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212BA9" w14:paraId="1953BCBB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4C6B6131" w14:textId="77777777" w:rsidR="00212BA9" w:rsidRPr="00A32263" w:rsidRDefault="00212BA9" w:rsidP="00882E0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4E7C8053" w14:textId="2097C3AA" w:rsidR="00212BA9" w:rsidRPr="00867222" w:rsidRDefault="00212BA9" w:rsidP="00882E0F">
            <w:pPr>
              <w:rPr>
                <w:lang w:val="en-US"/>
              </w:rPr>
            </w:pPr>
            <w:proofErr w:type="spellStart"/>
            <w:r>
              <w:rPr>
                <w:iCs/>
              </w:rPr>
              <w:t>PayMe</w:t>
            </w:r>
            <w:proofErr w:type="spellEnd"/>
            <w:r>
              <w:rPr>
                <w:iCs/>
              </w:rPr>
              <w:t xml:space="preserve"> user account is blocked</w:t>
            </w:r>
          </w:p>
        </w:tc>
      </w:tr>
      <w:tr w:rsidR="00212BA9" w14:paraId="7D8C80C0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3C7C1DD6" w14:textId="77777777" w:rsidR="00212BA9" w:rsidRPr="00A32263" w:rsidRDefault="00212BA9" w:rsidP="00882E0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009174A9" w14:textId="1FFD06D5" w:rsidR="00212BA9" w:rsidRDefault="00212BA9" w:rsidP="00882E0F">
            <w:pPr>
              <w:pStyle w:val="NoSpacing"/>
              <w:numPr>
                <w:ilvl w:val="0"/>
                <w:numId w:val="6"/>
              </w:numPr>
            </w:pPr>
            <w:r>
              <w:t xml:space="preserve">Call </w:t>
            </w:r>
            <w:proofErr w:type="spellStart"/>
            <w:r>
              <w:t>createPullPayment</w:t>
            </w:r>
            <w:proofErr w:type="spellEnd"/>
            <w:r>
              <w:t xml:space="preserve"> API with non-empty "</w:t>
            </w:r>
            <w:proofErr w:type="spellStart"/>
            <w:r>
              <w:t>clientToken</w:t>
            </w:r>
            <w:proofErr w:type="spellEnd"/>
            <w:r>
              <w:t>" AND with payment amount HKD9900.07</w:t>
            </w:r>
          </w:p>
          <w:p w14:paraId="673529AB" w14:textId="77777777" w:rsidR="00212BA9" w:rsidRDefault="00212BA9" w:rsidP="00882E0F">
            <w:pPr>
              <w:pStyle w:val="NoSpacing"/>
              <w:numPr>
                <w:ilvl w:val="0"/>
                <w:numId w:val="6"/>
              </w:numPr>
            </w:pPr>
            <w:r>
              <w:t xml:space="preserve">Call </w:t>
            </w:r>
            <w:proofErr w:type="spellStart"/>
            <w:r>
              <w:t>getPaymentRequest</w:t>
            </w:r>
            <w:proofErr w:type="spellEnd"/>
            <w:r>
              <w:t xml:space="preserve"> API with </w:t>
            </w:r>
            <w:proofErr w:type="spellStart"/>
            <w:r>
              <w:t>paymentRequestId</w:t>
            </w:r>
            <w:proofErr w:type="spellEnd"/>
            <w:r>
              <w:t xml:space="preserve"> returned from </w:t>
            </w:r>
            <w:proofErr w:type="spellStart"/>
            <w:r>
              <w:t>createPullPayment</w:t>
            </w:r>
            <w:proofErr w:type="spellEnd"/>
            <w:r>
              <w:t xml:space="preserve"> API</w:t>
            </w:r>
          </w:p>
        </w:tc>
      </w:tr>
      <w:tr w:rsidR="00212BA9" w14:paraId="7A751312" w14:textId="77777777" w:rsidTr="00882E0F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1234462E" w14:textId="77777777" w:rsidR="00212BA9" w:rsidRDefault="00212BA9" w:rsidP="00882E0F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212BA9" w14:paraId="38277D3B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78699ADD" w14:textId="7FC056AF" w:rsidR="00212BA9" w:rsidRPr="00A32263" w:rsidRDefault="00A13E33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Webhook </w:t>
            </w:r>
            <w:r>
              <w:rPr>
                <w:b/>
                <w:lang w:val="en-US"/>
              </w:rPr>
              <w:br/>
              <w:t>Reason Code</w:t>
            </w:r>
          </w:p>
        </w:tc>
        <w:tc>
          <w:tcPr>
            <w:tcW w:w="13634" w:type="dxa"/>
            <w:gridSpan w:val="2"/>
          </w:tcPr>
          <w:p w14:paraId="0666FDE9" w14:textId="56D29895" w:rsidR="00212BA9" w:rsidRDefault="00212BA9" w:rsidP="00882E0F">
            <w:pPr>
              <w:rPr>
                <w:lang w:val="en-US"/>
              </w:rPr>
            </w:pPr>
            <w:r>
              <w:rPr>
                <w:lang w:val="en-US"/>
              </w:rPr>
              <w:t>EW2035</w:t>
            </w:r>
          </w:p>
        </w:tc>
      </w:tr>
      <w:tr w:rsidR="00212BA9" w14:paraId="42865121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5DFC1301" w14:textId="77777777" w:rsidR="00212BA9" w:rsidRPr="00A32263" w:rsidRDefault="00212BA9" w:rsidP="00882E0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2A71EDA6" w14:textId="77777777" w:rsidR="00212BA9" w:rsidRDefault="00212BA9" w:rsidP="00882E0F">
            <w:pPr>
              <w:pStyle w:val="NoSpacing"/>
              <w:numPr>
                <w:ilvl w:val="0"/>
                <w:numId w:val="6"/>
              </w:numPr>
            </w:pPr>
            <w:r>
              <w:t xml:space="preserve">Success response from </w:t>
            </w:r>
            <w:proofErr w:type="spellStart"/>
            <w:r>
              <w:t>createPullPayment</w:t>
            </w:r>
            <w:proofErr w:type="spellEnd"/>
            <w:r>
              <w:t xml:space="preserve"> API with "</w:t>
            </w:r>
            <w:proofErr w:type="spellStart"/>
            <w:r>
              <w:t>paymentRequestId</w:t>
            </w:r>
            <w:proofErr w:type="spellEnd"/>
            <w:r>
              <w:t>" and "</w:t>
            </w:r>
            <w:proofErr w:type="spellStart"/>
            <w:r>
              <w:t>isOverThreshold</w:t>
            </w:r>
            <w:proofErr w:type="spellEnd"/>
            <w:r>
              <w:t>" as "true"</w:t>
            </w:r>
          </w:p>
          <w:p w14:paraId="6FB6BC70" w14:textId="15AC5891" w:rsidR="00212BA9" w:rsidRDefault="00212BA9" w:rsidP="00882E0F">
            <w:pPr>
              <w:pStyle w:val="NoSpacing"/>
              <w:numPr>
                <w:ilvl w:val="0"/>
                <w:numId w:val="6"/>
              </w:numPr>
            </w:pPr>
            <w:r>
              <w:t xml:space="preserve">Fail Webhook notification with </w:t>
            </w:r>
            <w:proofErr w:type="spellStart"/>
            <w:r>
              <w:t>statusCode</w:t>
            </w:r>
            <w:proofErr w:type="spellEnd"/>
            <w:r>
              <w:t xml:space="preserve"> PR006 and </w:t>
            </w:r>
            <w:proofErr w:type="spellStart"/>
            <w:r>
              <w:t>reasonCode</w:t>
            </w:r>
            <w:proofErr w:type="spellEnd"/>
            <w:r>
              <w:t xml:space="preserve"> EW2035 is received</w:t>
            </w:r>
          </w:p>
          <w:p w14:paraId="50680B4C" w14:textId="77777777" w:rsidR="00212BA9" w:rsidRPr="00867222" w:rsidRDefault="00212BA9" w:rsidP="00882E0F">
            <w:pPr>
              <w:pStyle w:val="NoSpacing"/>
              <w:numPr>
                <w:ilvl w:val="0"/>
                <w:numId w:val="6"/>
              </w:numPr>
            </w:pPr>
            <w:r w:rsidRPr="00FC7225">
              <w:t xml:space="preserve">Success response from </w:t>
            </w:r>
            <w:proofErr w:type="spellStart"/>
            <w:r w:rsidRPr="00FC7225">
              <w:t>getPaymentR</w:t>
            </w:r>
            <w:r>
              <w:t>equest</w:t>
            </w:r>
            <w:proofErr w:type="spellEnd"/>
            <w:r>
              <w:t xml:space="preserve"> API with </w:t>
            </w:r>
            <w:proofErr w:type="spellStart"/>
            <w:r>
              <w:t>statusCode</w:t>
            </w:r>
            <w:proofErr w:type="spellEnd"/>
            <w:r>
              <w:t xml:space="preserve"> PR006</w:t>
            </w:r>
          </w:p>
        </w:tc>
      </w:tr>
      <w:tr w:rsidR="00212BA9" w14:paraId="4715B9CF" w14:textId="77777777" w:rsidTr="00882E0F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35E335C2" w14:textId="77777777" w:rsidR="00212BA9" w:rsidRDefault="00212BA9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689213FD" w14:textId="77777777" w:rsidR="00212BA9" w:rsidRDefault="00212BA9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212BA9" w:rsidRPr="00D2132F" w14:paraId="3C9A90F3" w14:textId="77777777" w:rsidTr="00882E0F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27861F6E" w14:textId="77777777" w:rsidR="00212BA9" w:rsidRPr="00AB4CC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47047947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212BA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2BA9" w:rsidRPr="00AB4CC9">
              <w:rPr>
                <w:lang w:val="en-US"/>
              </w:rPr>
              <w:t xml:space="preserve"> Pass</w:t>
            </w:r>
          </w:p>
          <w:p w14:paraId="5F7081A5" w14:textId="77777777" w:rsidR="00212BA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28171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2BA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2BA9" w:rsidRPr="00AB4CC9">
              <w:rPr>
                <w:lang w:val="en-US"/>
              </w:rPr>
              <w:t xml:space="preserve"> Fail</w:t>
            </w:r>
          </w:p>
          <w:p w14:paraId="1D9B7BDC" w14:textId="2B037DA0" w:rsidR="00212BA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189260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2BA9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2BA9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7A2A8A1A" w14:textId="1027C69D" w:rsidR="000D758B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628632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58B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D758B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4D010E9E" w14:textId="77777777" w:rsidR="00212BA9" w:rsidRPr="00D2132F" w:rsidRDefault="00212BA9" w:rsidP="00882E0F">
            <w:pPr>
              <w:rPr>
                <w:b/>
                <w:lang w:val="en-US"/>
              </w:rPr>
            </w:pPr>
          </w:p>
        </w:tc>
      </w:tr>
      <w:tr w:rsidR="00212BA9" w:rsidRPr="00D2132F" w14:paraId="6DB734B2" w14:textId="77777777" w:rsidTr="00882E0F">
        <w:tc>
          <w:tcPr>
            <w:tcW w:w="15391" w:type="dxa"/>
            <w:gridSpan w:val="4"/>
            <w:shd w:val="clear" w:color="auto" w:fill="BDD6EE" w:themeFill="accent1" w:themeFillTint="66"/>
          </w:tcPr>
          <w:p w14:paraId="10B7940B" w14:textId="77777777" w:rsidR="00212BA9" w:rsidRPr="00D2132F" w:rsidRDefault="00212BA9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212BA9" w:rsidRPr="00D2132F" w14:paraId="2A13D9E0" w14:textId="77777777" w:rsidTr="00882E0F">
        <w:tc>
          <w:tcPr>
            <w:tcW w:w="15391" w:type="dxa"/>
            <w:gridSpan w:val="4"/>
            <w:shd w:val="clear" w:color="auto" w:fill="auto"/>
          </w:tcPr>
          <w:p w14:paraId="286D948A" w14:textId="77777777" w:rsidR="00212BA9" w:rsidRDefault="00212BA9" w:rsidP="00882E0F">
            <w:pPr>
              <w:rPr>
                <w:b/>
                <w:lang w:val="en-US"/>
              </w:rPr>
            </w:pPr>
          </w:p>
          <w:p w14:paraId="0EE83FFD" w14:textId="77777777" w:rsidR="00212BA9" w:rsidRDefault="00212BA9" w:rsidP="00882E0F">
            <w:pPr>
              <w:rPr>
                <w:b/>
                <w:lang w:val="en-US"/>
              </w:rPr>
            </w:pPr>
          </w:p>
          <w:p w14:paraId="7EEB75D1" w14:textId="77777777" w:rsidR="00212BA9" w:rsidRPr="00D2132F" w:rsidRDefault="00212BA9" w:rsidP="00882E0F">
            <w:pPr>
              <w:rPr>
                <w:b/>
                <w:lang w:val="en-US"/>
              </w:rPr>
            </w:pPr>
          </w:p>
        </w:tc>
      </w:tr>
      <w:tr w:rsidR="00212BA9" w:rsidRPr="005B496E" w14:paraId="4CCFBF62" w14:textId="77777777" w:rsidTr="00882E0F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569A1F18" w14:textId="77777777" w:rsidR="00212BA9" w:rsidRPr="00A32263" w:rsidRDefault="00212BA9" w:rsidP="00882E0F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71A7C8D0" w14:textId="77777777" w:rsidR="00212BA9" w:rsidRPr="005B496E" w:rsidRDefault="00212BA9" w:rsidP="00882E0F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212BA9" w14:paraId="6678B246" w14:textId="77777777" w:rsidTr="00882E0F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58EDFB20" w14:textId="77777777" w:rsidR="00212BA9" w:rsidRPr="00AB4CC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76387876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212BA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2BA9" w:rsidRPr="00AB4CC9">
              <w:rPr>
                <w:lang w:val="en-US"/>
              </w:rPr>
              <w:t xml:space="preserve"> Pass</w:t>
            </w:r>
          </w:p>
          <w:p w14:paraId="3CC7E360" w14:textId="77777777" w:rsidR="00212BA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227262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2BA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2BA9" w:rsidRPr="00AB4CC9">
              <w:rPr>
                <w:lang w:val="en-US"/>
              </w:rPr>
              <w:t xml:space="preserve"> Fail</w:t>
            </w:r>
          </w:p>
          <w:p w14:paraId="1F03131E" w14:textId="1B95C6E4" w:rsidR="00212BA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805978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2BA9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2BA9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5B6AB12A" w14:textId="46CA1676" w:rsidR="000D758B" w:rsidRDefault="00000000" w:rsidP="00882E0F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181178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58B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D758B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271B898D" w14:textId="77777777" w:rsidR="00212BA9" w:rsidRDefault="00212BA9" w:rsidP="00882E0F"/>
        </w:tc>
      </w:tr>
    </w:tbl>
    <w:p w14:paraId="0F3BE34D" w14:textId="3D1889FC" w:rsidR="00212BA9" w:rsidRDefault="00212BA9" w:rsidP="00024B6E">
      <w:pPr>
        <w:rPr>
          <w:lang w:val="en-US" w:eastAsia="zh-CN"/>
        </w:rPr>
      </w:pPr>
    </w:p>
    <w:p w14:paraId="7C2281BD" w14:textId="6F33C567" w:rsidR="00212BA9" w:rsidRPr="00867222" w:rsidRDefault="00212BA9" w:rsidP="00212BA9">
      <w:pPr>
        <w:pStyle w:val="Heading2"/>
      </w:pPr>
      <w:bookmarkStart w:id="31" w:name="_Toc197604766"/>
      <w:r>
        <w:rPr>
          <w:iCs/>
          <w:lang w:val="en-HK"/>
        </w:rPr>
        <w:t>Merchant annual transaction limit is reached</w:t>
      </w:r>
      <w:bookmarkEnd w:id="31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212BA9" w14:paraId="1D3202B7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7A5070D4" w14:textId="77777777" w:rsidR="00212BA9" w:rsidRPr="00A32263" w:rsidRDefault="00212BA9" w:rsidP="00882E0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7B0580FA" w14:textId="45A67DC5" w:rsidR="00212BA9" w:rsidRPr="00867222" w:rsidRDefault="00212BA9" w:rsidP="00882E0F">
            <w:pPr>
              <w:rPr>
                <w:lang w:val="en-US"/>
              </w:rPr>
            </w:pPr>
            <w:r>
              <w:rPr>
                <w:iCs/>
              </w:rPr>
              <w:t>Merchant annual transaction limit is reached</w:t>
            </w:r>
          </w:p>
        </w:tc>
      </w:tr>
      <w:tr w:rsidR="00212BA9" w14:paraId="1191F25E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229EDEC1" w14:textId="77777777" w:rsidR="00212BA9" w:rsidRPr="00A32263" w:rsidRDefault="00212BA9" w:rsidP="00882E0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43D45566" w14:textId="1E6705DA" w:rsidR="00212BA9" w:rsidRDefault="00212BA9" w:rsidP="00882E0F">
            <w:pPr>
              <w:pStyle w:val="NoSpacing"/>
              <w:numPr>
                <w:ilvl w:val="0"/>
                <w:numId w:val="6"/>
              </w:numPr>
            </w:pPr>
            <w:r>
              <w:t xml:space="preserve">Call </w:t>
            </w:r>
            <w:proofErr w:type="spellStart"/>
            <w:r>
              <w:t>createPullPayment</w:t>
            </w:r>
            <w:proofErr w:type="spellEnd"/>
            <w:r>
              <w:t xml:space="preserve"> API with non-empty "</w:t>
            </w:r>
            <w:proofErr w:type="spellStart"/>
            <w:r>
              <w:t>clientToken</w:t>
            </w:r>
            <w:proofErr w:type="spellEnd"/>
            <w:r>
              <w:t>" AND with payment amount HKD9900.08</w:t>
            </w:r>
          </w:p>
          <w:p w14:paraId="43DD083D" w14:textId="77777777" w:rsidR="00212BA9" w:rsidRDefault="00212BA9" w:rsidP="00882E0F">
            <w:pPr>
              <w:pStyle w:val="NoSpacing"/>
              <w:numPr>
                <w:ilvl w:val="0"/>
                <w:numId w:val="6"/>
              </w:numPr>
            </w:pPr>
            <w:r>
              <w:t xml:space="preserve">Call </w:t>
            </w:r>
            <w:proofErr w:type="spellStart"/>
            <w:r>
              <w:t>getPaymentRequest</w:t>
            </w:r>
            <w:proofErr w:type="spellEnd"/>
            <w:r>
              <w:t xml:space="preserve"> API with </w:t>
            </w:r>
            <w:proofErr w:type="spellStart"/>
            <w:r>
              <w:t>paymentRequestId</w:t>
            </w:r>
            <w:proofErr w:type="spellEnd"/>
            <w:r>
              <w:t xml:space="preserve"> returned from </w:t>
            </w:r>
            <w:proofErr w:type="spellStart"/>
            <w:r>
              <w:t>createPullPayment</w:t>
            </w:r>
            <w:proofErr w:type="spellEnd"/>
            <w:r>
              <w:t xml:space="preserve"> API</w:t>
            </w:r>
          </w:p>
        </w:tc>
      </w:tr>
      <w:tr w:rsidR="00212BA9" w14:paraId="059262D6" w14:textId="77777777" w:rsidTr="00882E0F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270BAA56" w14:textId="77777777" w:rsidR="00212BA9" w:rsidRDefault="00212BA9" w:rsidP="00882E0F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212BA9" w14:paraId="443F0291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5BE66B0E" w14:textId="17779811" w:rsidR="00212BA9" w:rsidRPr="00A32263" w:rsidRDefault="00A13E33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Webhook </w:t>
            </w:r>
            <w:r>
              <w:rPr>
                <w:b/>
                <w:lang w:val="en-US"/>
              </w:rPr>
              <w:br/>
              <w:t>Reason Code</w:t>
            </w:r>
          </w:p>
        </w:tc>
        <w:tc>
          <w:tcPr>
            <w:tcW w:w="13634" w:type="dxa"/>
            <w:gridSpan w:val="2"/>
          </w:tcPr>
          <w:p w14:paraId="31A5E495" w14:textId="74188340" w:rsidR="00212BA9" w:rsidRDefault="00212BA9" w:rsidP="00882E0F">
            <w:pPr>
              <w:rPr>
                <w:lang w:val="en-US"/>
              </w:rPr>
            </w:pPr>
            <w:r>
              <w:rPr>
                <w:lang w:val="en-US"/>
              </w:rPr>
              <w:t>EW2005</w:t>
            </w:r>
          </w:p>
        </w:tc>
      </w:tr>
      <w:tr w:rsidR="00212BA9" w14:paraId="62E4FED9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405257BB" w14:textId="77777777" w:rsidR="00212BA9" w:rsidRPr="00A32263" w:rsidRDefault="00212BA9" w:rsidP="00882E0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31FC7FB8" w14:textId="77777777" w:rsidR="00212BA9" w:rsidRDefault="00212BA9" w:rsidP="00882E0F">
            <w:pPr>
              <w:pStyle w:val="NoSpacing"/>
              <w:numPr>
                <w:ilvl w:val="0"/>
                <w:numId w:val="6"/>
              </w:numPr>
            </w:pPr>
            <w:r>
              <w:t xml:space="preserve">Success response from </w:t>
            </w:r>
            <w:proofErr w:type="spellStart"/>
            <w:r>
              <w:t>createPullPayment</w:t>
            </w:r>
            <w:proofErr w:type="spellEnd"/>
            <w:r>
              <w:t xml:space="preserve"> API with "</w:t>
            </w:r>
            <w:proofErr w:type="spellStart"/>
            <w:r>
              <w:t>paymentRequestId</w:t>
            </w:r>
            <w:proofErr w:type="spellEnd"/>
            <w:r>
              <w:t>" and "</w:t>
            </w:r>
            <w:proofErr w:type="spellStart"/>
            <w:r>
              <w:t>isOverThreshold</w:t>
            </w:r>
            <w:proofErr w:type="spellEnd"/>
            <w:r>
              <w:t>" as "true"</w:t>
            </w:r>
          </w:p>
          <w:p w14:paraId="3EBC8711" w14:textId="68B25997" w:rsidR="00212BA9" w:rsidRDefault="00212BA9" w:rsidP="00882E0F">
            <w:pPr>
              <w:pStyle w:val="NoSpacing"/>
              <w:numPr>
                <w:ilvl w:val="0"/>
                <w:numId w:val="6"/>
              </w:numPr>
            </w:pPr>
            <w:r>
              <w:t xml:space="preserve">Fail Webhook notification with </w:t>
            </w:r>
            <w:proofErr w:type="spellStart"/>
            <w:r>
              <w:t>statusCode</w:t>
            </w:r>
            <w:proofErr w:type="spellEnd"/>
            <w:r>
              <w:t xml:space="preserve"> PR006 and </w:t>
            </w:r>
            <w:proofErr w:type="spellStart"/>
            <w:r>
              <w:t>reasonCode</w:t>
            </w:r>
            <w:proofErr w:type="spellEnd"/>
            <w:r>
              <w:t xml:space="preserve"> EW2005 is received</w:t>
            </w:r>
          </w:p>
          <w:p w14:paraId="61966D1E" w14:textId="77777777" w:rsidR="00212BA9" w:rsidRPr="00867222" w:rsidRDefault="00212BA9" w:rsidP="00882E0F">
            <w:pPr>
              <w:pStyle w:val="NoSpacing"/>
              <w:numPr>
                <w:ilvl w:val="0"/>
                <w:numId w:val="6"/>
              </w:numPr>
            </w:pPr>
            <w:r w:rsidRPr="00FC7225">
              <w:t xml:space="preserve">Success response from </w:t>
            </w:r>
            <w:proofErr w:type="spellStart"/>
            <w:r w:rsidRPr="00FC7225">
              <w:t>getPaymentR</w:t>
            </w:r>
            <w:r>
              <w:t>equest</w:t>
            </w:r>
            <w:proofErr w:type="spellEnd"/>
            <w:r>
              <w:t xml:space="preserve"> API with </w:t>
            </w:r>
            <w:proofErr w:type="spellStart"/>
            <w:r>
              <w:t>statusCode</w:t>
            </w:r>
            <w:proofErr w:type="spellEnd"/>
            <w:r>
              <w:t xml:space="preserve"> PR006</w:t>
            </w:r>
          </w:p>
        </w:tc>
      </w:tr>
      <w:tr w:rsidR="00212BA9" w14:paraId="7D736FC6" w14:textId="77777777" w:rsidTr="00882E0F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0611BAB4" w14:textId="77777777" w:rsidR="00212BA9" w:rsidRDefault="00212BA9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71344622" w14:textId="77777777" w:rsidR="00212BA9" w:rsidRDefault="00212BA9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212BA9" w:rsidRPr="00D2132F" w14:paraId="6B21827A" w14:textId="77777777" w:rsidTr="00882E0F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5093EEA6" w14:textId="77777777" w:rsidR="00212BA9" w:rsidRPr="00AB4CC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209967202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212BA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2BA9" w:rsidRPr="00AB4CC9">
              <w:rPr>
                <w:lang w:val="en-US"/>
              </w:rPr>
              <w:t xml:space="preserve"> Pass</w:t>
            </w:r>
          </w:p>
          <w:p w14:paraId="5637298D" w14:textId="77777777" w:rsidR="00212BA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243876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2BA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2BA9" w:rsidRPr="00AB4CC9">
              <w:rPr>
                <w:lang w:val="en-US"/>
              </w:rPr>
              <w:t xml:space="preserve"> Fail</w:t>
            </w:r>
          </w:p>
          <w:p w14:paraId="302A4A7A" w14:textId="6526016C" w:rsidR="00212BA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541010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2BA9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2BA9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1D41D87F" w14:textId="5E9BB7D0" w:rsidR="000D758B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57825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58B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D758B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021B448D" w14:textId="77777777" w:rsidR="00212BA9" w:rsidRPr="00D2132F" w:rsidRDefault="00212BA9" w:rsidP="00882E0F">
            <w:pPr>
              <w:rPr>
                <w:b/>
                <w:lang w:val="en-US"/>
              </w:rPr>
            </w:pPr>
          </w:p>
        </w:tc>
      </w:tr>
      <w:tr w:rsidR="00212BA9" w:rsidRPr="00D2132F" w14:paraId="70CDCA7E" w14:textId="77777777" w:rsidTr="00882E0F">
        <w:tc>
          <w:tcPr>
            <w:tcW w:w="15391" w:type="dxa"/>
            <w:gridSpan w:val="4"/>
            <w:shd w:val="clear" w:color="auto" w:fill="BDD6EE" w:themeFill="accent1" w:themeFillTint="66"/>
          </w:tcPr>
          <w:p w14:paraId="7F97776F" w14:textId="77777777" w:rsidR="00212BA9" w:rsidRPr="00D2132F" w:rsidRDefault="00212BA9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212BA9" w:rsidRPr="00D2132F" w14:paraId="06E48549" w14:textId="77777777" w:rsidTr="00882E0F">
        <w:tc>
          <w:tcPr>
            <w:tcW w:w="15391" w:type="dxa"/>
            <w:gridSpan w:val="4"/>
            <w:shd w:val="clear" w:color="auto" w:fill="auto"/>
          </w:tcPr>
          <w:p w14:paraId="21DE36A4" w14:textId="77777777" w:rsidR="00212BA9" w:rsidRDefault="00212BA9" w:rsidP="00882E0F">
            <w:pPr>
              <w:rPr>
                <w:b/>
                <w:lang w:val="en-US"/>
              </w:rPr>
            </w:pPr>
          </w:p>
          <w:p w14:paraId="64E2F696" w14:textId="77777777" w:rsidR="00212BA9" w:rsidRDefault="00212BA9" w:rsidP="00882E0F">
            <w:pPr>
              <w:rPr>
                <w:b/>
                <w:lang w:val="en-US"/>
              </w:rPr>
            </w:pPr>
          </w:p>
          <w:p w14:paraId="721ABD7E" w14:textId="77777777" w:rsidR="00212BA9" w:rsidRPr="00D2132F" w:rsidRDefault="00212BA9" w:rsidP="00882E0F">
            <w:pPr>
              <w:rPr>
                <w:b/>
                <w:lang w:val="en-US"/>
              </w:rPr>
            </w:pPr>
          </w:p>
        </w:tc>
      </w:tr>
      <w:tr w:rsidR="00212BA9" w:rsidRPr="005B496E" w14:paraId="3CE3DCF7" w14:textId="77777777" w:rsidTr="00882E0F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07D9F466" w14:textId="77777777" w:rsidR="00212BA9" w:rsidRPr="00A32263" w:rsidRDefault="00212BA9" w:rsidP="00882E0F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4F81AD58" w14:textId="77777777" w:rsidR="00212BA9" w:rsidRPr="005B496E" w:rsidRDefault="00212BA9" w:rsidP="00882E0F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212BA9" w14:paraId="3F6E8FF0" w14:textId="77777777" w:rsidTr="00882E0F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0CA0BAF6" w14:textId="77777777" w:rsidR="00212BA9" w:rsidRPr="00AB4CC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47568162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212BA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2BA9" w:rsidRPr="00AB4CC9">
              <w:rPr>
                <w:lang w:val="en-US"/>
              </w:rPr>
              <w:t xml:space="preserve"> Pass</w:t>
            </w:r>
          </w:p>
          <w:p w14:paraId="0D3130EF" w14:textId="77777777" w:rsidR="00212BA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530908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2BA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2BA9" w:rsidRPr="00AB4CC9">
              <w:rPr>
                <w:lang w:val="en-US"/>
              </w:rPr>
              <w:t xml:space="preserve"> Fail</w:t>
            </w:r>
          </w:p>
          <w:p w14:paraId="4A470050" w14:textId="7156942A" w:rsidR="00212BA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253325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2BA9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2BA9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332EF1D4" w14:textId="6938F9D2" w:rsidR="000D758B" w:rsidRDefault="00000000" w:rsidP="00882E0F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1087812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58B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D758B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2B0023EA" w14:textId="77777777" w:rsidR="00212BA9" w:rsidRDefault="00212BA9" w:rsidP="00882E0F"/>
        </w:tc>
      </w:tr>
    </w:tbl>
    <w:p w14:paraId="7172569F" w14:textId="6B333B2D" w:rsidR="00212BA9" w:rsidRDefault="00212BA9" w:rsidP="00024B6E">
      <w:pPr>
        <w:rPr>
          <w:lang w:val="en-US" w:eastAsia="zh-CN"/>
        </w:rPr>
      </w:pPr>
    </w:p>
    <w:p w14:paraId="0529FE2B" w14:textId="50BB5512" w:rsidR="00212BA9" w:rsidRPr="00867222" w:rsidRDefault="00212BA9" w:rsidP="00212BA9">
      <w:pPr>
        <w:pStyle w:val="Heading2"/>
      </w:pPr>
      <w:bookmarkStart w:id="32" w:name="_Toc197604767"/>
      <w:proofErr w:type="spellStart"/>
      <w:r>
        <w:rPr>
          <w:iCs/>
          <w:lang w:val="en-HK"/>
        </w:rPr>
        <w:lastRenderedPageBreak/>
        <w:t>PayMe</w:t>
      </w:r>
      <w:proofErr w:type="spellEnd"/>
      <w:r>
        <w:rPr>
          <w:iCs/>
          <w:lang w:val="en-HK"/>
        </w:rPr>
        <w:t xml:space="preserve"> user annual transaction limit is reached</w:t>
      </w:r>
      <w:bookmarkEnd w:id="32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212BA9" w14:paraId="6ADE5BF9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4EDD01A7" w14:textId="77777777" w:rsidR="00212BA9" w:rsidRPr="00A32263" w:rsidRDefault="00212BA9" w:rsidP="00882E0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0F9539FD" w14:textId="5193591A" w:rsidR="00212BA9" w:rsidRPr="00867222" w:rsidRDefault="00212BA9" w:rsidP="00882E0F">
            <w:pPr>
              <w:rPr>
                <w:lang w:val="en-US"/>
              </w:rPr>
            </w:pPr>
            <w:proofErr w:type="spellStart"/>
            <w:r>
              <w:rPr>
                <w:iCs/>
              </w:rPr>
              <w:t>PayMe</w:t>
            </w:r>
            <w:proofErr w:type="spellEnd"/>
            <w:r>
              <w:rPr>
                <w:iCs/>
              </w:rPr>
              <w:t xml:space="preserve"> user annual transaction limit is reached</w:t>
            </w:r>
          </w:p>
        </w:tc>
      </w:tr>
      <w:tr w:rsidR="00212BA9" w14:paraId="45D6C97B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6F7B6115" w14:textId="77777777" w:rsidR="00212BA9" w:rsidRPr="00A32263" w:rsidRDefault="00212BA9" w:rsidP="00882E0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6B4845C2" w14:textId="3418491C" w:rsidR="00212BA9" w:rsidRDefault="00212BA9" w:rsidP="00882E0F">
            <w:pPr>
              <w:pStyle w:val="NoSpacing"/>
              <w:numPr>
                <w:ilvl w:val="0"/>
                <w:numId w:val="6"/>
              </w:numPr>
            </w:pPr>
            <w:r>
              <w:t xml:space="preserve">Call </w:t>
            </w:r>
            <w:proofErr w:type="spellStart"/>
            <w:r>
              <w:t>createPullPayment</w:t>
            </w:r>
            <w:proofErr w:type="spellEnd"/>
            <w:r>
              <w:t xml:space="preserve"> API with non-empty "</w:t>
            </w:r>
            <w:proofErr w:type="spellStart"/>
            <w:r>
              <w:t>clientToken</w:t>
            </w:r>
            <w:proofErr w:type="spellEnd"/>
            <w:r>
              <w:t>" AND with payment amount HKD9900.09</w:t>
            </w:r>
          </w:p>
          <w:p w14:paraId="4EA9094E" w14:textId="77777777" w:rsidR="00212BA9" w:rsidRDefault="00212BA9" w:rsidP="00882E0F">
            <w:pPr>
              <w:pStyle w:val="NoSpacing"/>
              <w:numPr>
                <w:ilvl w:val="0"/>
                <w:numId w:val="6"/>
              </w:numPr>
            </w:pPr>
            <w:r>
              <w:t xml:space="preserve">Call </w:t>
            </w:r>
            <w:proofErr w:type="spellStart"/>
            <w:r>
              <w:t>getPaymentRequest</w:t>
            </w:r>
            <w:proofErr w:type="spellEnd"/>
            <w:r>
              <w:t xml:space="preserve"> API with </w:t>
            </w:r>
            <w:proofErr w:type="spellStart"/>
            <w:r>
              <w:t>paymentRequestId</w:t>
            </w:r>
            <w:proofErr w:type="spellEnd"/>
            <w:r>
              <w:t xml:space="preserve"> returned from </w:t>
            </w:r>
            <w:proofErr w:type="spellStart"/>
            <w:r>
              <w:t>createPullPayment</w:t>
            </w:r>
            <w:proofErr w:type="spellEnd"/>
            <w:r>
              <w:t xml:space="preserve"> API</w:t>
            </w:r>
          </w:p>
        </w:tc>
      </w:tr>
      <w:tr w:rsidR="00212BA9" w14:paraId="791D0083" w14:textId="77777777" w:rsidTr="00882E0F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5BFC4CD9" w14:textId="77777777" w:rsidR="00212BA9" w:rsidRDefault="00212BA9" w:rsidP="00882E0F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212BA9" w14:paraId="0498F0C7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68A9A011" w14:textId="0DDE0C5B" w:rsidR="00212BA9" w:rsidRPr="00A32263" w:rsidRDefault="00A13E33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Webhook </w:t>
            </w:r>
            <w:r>
              <w:rPr>
                <w:b/>
                <w:lang w:val="en-US"/>
              </w:rPr>
              <w:br/>
              <w:t>Reason Code</w:t>
            </w:r>
          </w:p>
        </w:tc>
        <w:tc>
          <w:tcPr>
            <w:tcW w:w="13634" w:type="dxa"/>
            <w:gridSpan w:val="2"/>
          </w:tcPr>
          <w:p w14:paraId="4E6E9D64" w14:textId="7196465E" w:rsidR="00212BA9" w:rsidRDefault="00212BA9" w:rsidP="00882E0F">
            <w:pPr>
              <w:rPr>
                <w:lang w:val="en-US"/>
              </w:rPr>
            </w:pPr>
            <w:r>
              <w:rPr>
                <w:lang w:val="en-US"/>
              </w:rPr>
              <w:t>EW2036</w:t>
            </w:r>
          </w:p>
        </w:tc>
      </w:tr>
      <w:tr w:rsidR="00212BA9" w14:paraId="72DF8ED3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7A59C7E6" w14:textId="77777777" w:rsidR="00212BA9" w:rsidRPr="00A32263" w:rsidRDefault="00212BA9" w:rsidP="00882E0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6156B8F1" w14:textId="77777777" w:rsidR="00212BA9" w:rsidRDefault="00212BA9" w:rsidP="00882E0F">
            <w:pPr>
              <w:pStyle w:val="NoSpacing"/>
              <w:numPr>
                <w:ilvl w:val="0"/>
                <w:numId w:val="6"/>
              </w:numPr>
            </w:pPr>
            <w:r>
              <w:t xml:space="preserve">Success response from </w:t>
            </w:r>
            <w:proofErr w:type="spellStart"/>
            <w:r>
              <w:t>createPullPayment</w:t>
            </w:r>
            <w:proofErr w:type="spellEnd"/>
            <w:r>
              <w:t xml:space="preserve"> API with "</w:t>
            </w:r>
            <w:proofErr w:type="spellStart"/>
            <w:r>
              <w:t>paymentRequestId</w:t>
            </w:r>
            <w:proofErr w:type="spellEnd"/>
            <w:r>
              <w:t>" and "</w:t>
            </w:r>
            <w:proofErr w:type="spellStart"/>
            <w:r>
              <w:t>isOverThreshold</w:t>
            </w:r>
            <w:proofErr w:type="spellEnd"/>
            <w:r>
              <w:t>" as "true"</w:t>
            </w:r>
          </w:p>
          <w:p w14:paraId="5701CF17" w14:textId="0AFFF183" w:rsidR="00212BA9" w:rsidRDefault="00212BA9" w:rsidP="00882E0F">
            <w:pPr>
              <w:pStyle w:val="NoSpacing"/>
              <w:numPr>
                <w:ilvl w:val="0"/>
                <w:numId w:val="6"/>
              </w:numPr>
            </w:pPr>
            <w:r>
              <w:t xml:space="preserve">Fail Webhook notification with </w:t>
            </w:r>
            <w:proofErr w:type="spellStart"/>
            <w:r>
              <w:t>statusCode</w:t>
            </w:r>
            <w:proofErr w:type="spellEnd"/>
            <w:r>
              <w:t xml:space="preserve"> PR006 and </w:t>
            </w:r>
            <w:proofErr w:type="spellStart"/>
            <w:r>
              <w:t>reasonCode</w:t>
            </w:r>
            <w:proofErr w:type="spellEnd"/>
            <w:r>
              <w:t xml:space="preserve"> EW2036 is received</w:t>
            </w:r>
          </w:p>
          <w:p w14:paraId="7B728184" w14:textId="77777777" w:rsidR="00212BA9" w:rsidRPr="00867222" w:rsidRDefault="00212BA9" w:rsidP="00882E0F">
            <w:pPr>
              <w:pStyle w:val="NoSpacing"/>
              <w:numPr>
                <w:ilvl w:val="0"/>
                <w:numId w:val="6"/>
              </w:numPr>
            </w:pPr>
            <w:r w:rsidRPr="00FC7225">
              <w:t xml:space="preserve">Success response from </w:t>
            </w:r>
            <w:proofErr w:type="spellStart"/>
            <w:r w:rsidRPr="00FC7225">
              <w:t>getPaymentR</w:t>
            </w:r>
            <w:r>
              <w:t>equest</w:t>
            </w:r>
            <w:proofErr w:type="spellEnd"/>
            <w:r>
              <w:t xml:space="preserve"> API with </w:t>
            </w:r>
            <w:proofErr w:type="spellStart"/>
            <w:r>
              <w:t>statusCode</w:t>
            </w:r>
            <w:proofErr w:type="spellEnd"/>
            <w:r>
              <w:t xml:space="preserve"> PR006</w:t>
            </w:r>
          </w:p>
        </w:tc>
      </w:tr>
      <w:tr w:rsidR="00212BA9" w14:paraId="64FEA2B7" w14:textId="77777777" w:rsidTr="00882E0F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057727D2" w14:textId="77777777" w:rsidR="00212BA9" w:rsidRDefault="00212BA9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473F5DCF" w14:textId="77777777" w:rsidR="00212BA9" w:rsidRDefault="00212BA9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212BA9" w:rsidRPr="00D2132F" w14:paraId="0CF44FE9" w14:textId="77777777" w:rsidTr="00882E0F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17B5427D" w14:textId="77777777" w:rsidR="00212BA9" w:rsidRPr="00AB4CC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53597518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212BA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2BA9" w:rsidRPr="00AB4CC9">
              <w:rPr>
                <w:lang w:val="en-US"/>
              </w:rPr>
              <w:t xml:space="preserve"> Pass</w:t>
            </w:r>
          </w:p>
          <w:p w14:paraId="1FC4807E" w14:textId="77777777" w:rsidR="00212BA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301693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2BA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2BA9" w:rsidRPr="00AB4CC9">
              <w:rPr>
                <w:lang w:val="en-US"/>
              </w:rPr>
              <w:t xml:space="preserve"> Fail</w:t>
            </w:r>
          </w:p>
          <w:p w14:paraId="0440FF25" w14:textId="3D27B341" w:rsidR="00212BA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978680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2BA9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2BA9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50821566" w14:textId="207200D7" w:rsidR="000D758B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895554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58B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D758B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297BC9AA" w14:textId="77777777" w:rsidR="00212BA9" w:rsidRPr="00D2132F" w:rsidRDefault="00212BA9" w:rsidP="00882E0F">
            <w:pPr>
              <w:rPr>
                <w:b/>
                <w:lang w:val="en-US"/>
              </w:rPr>
            </w:pPr>
          </w:p>
        </w:tc>
      </w:tr>
      <w:tr w:rsidR="00212BA9" w:rsidRPr="00D2132F" w14:paraId="065616B1" w14:textId="77777777" w:rsidTr="00882E0F">
        <w:tc>
          <w:tcPr>
            <w:tcW w:w="15391" w:type="dxa"/>
            <w:gridSpan w:val="4"/>
            <w:shd w:val="clear" w:color="auto" w:fill="BDD6EE" w:themeFill="accent1" w:themeFillTint="66"/>
          </w:tcPr>
          <w:p w14:paraId="13AA4642" w14:textId="77777777" w:rsidR="00212BA9" w:rsidRPr="00D2132F" w:rsidRDefault="00212BA9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212BA9" w:rsidRPr="00D2132F" w14:paraId="25C1ED46" w14:textId="77777777" w:rsidTr="00882E0F">
        <w:tc>
          <w:tcPr>
            <w:tcW w:w="15391" w:type="dxa"/>
            <w:gridSpan w:val="4"/>
            <w:shd w:val="clear" w:color="auto" w:fill="auto"/>
          </w:tcPr>
          <w:p w14:paraId="2FB12712" w14:textId="77777777" w:rsidR="00212BA9" w:rsidRDefault="00212BA9" w:rsidP="00882E0F">
            <w:pPr>
              <w:rPr>
                <w:b/>
                <w:lang w:val="en-US"/>
              </w:rPr>
            </w:pPr>
          </w:p>
          <w:p w14:paraId="3A349BCE" w14:textId="77777777" w:rsidR="00212BA9" w:rsidRDefault="00212BA9" w:rsidP="00882E0F">
            <w:pPr>
              <w:rPr>
                <w:b/>
                <w:lang w:val="en-US"/>
              </w:rPr>
            </w:pPr>
          </w:p>
          <w:p w14:paraId="0F4A0581" w14:textId="77777777" w:rsidR="00212BA9" w:rsidRPr="00D2132F" w:rsidRDefault="00212BA9" w:rsidP="00882E0F">
            <w:pPr>
              <w:rPr>
                <w:b/>
                <w:lang w:val="en-US"/>
              </w:rPr>
            </w:pPr>
          </w:p>
        </w:tc>
      </w:tr>
      <w:tr w:rsidR="00212BA9" w:rsidRPr="005B496E" w14:paraId="28C2C83D" w14:textId="77777777" w:rsidTr="00882E0F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1BB84DE1" w14:textId="77777777" w:rsidR="00212BA9" w:rsidRPr="00A32263" w:rsidRDefault="00212BA9" w:rsidP="00882E0F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0890741A" w14:textId="77777777" w:rsidR="00212BA9" w:rsidRPr="005B496E" w:rsidRDefault="00212BA9" w:rsidP="00882E0F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212BA9" w14:paraId="251BA283" w14:textId="77777777" w:rsidTr="00882E0F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538887E1" w14:textId="77777777" w:rsidR="00212BA9" w:rsidRPr="00AB4CC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32487127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212BA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2BA9" w:rsidRPr="00AB4CC9">
              <w:rPr>
                <w:lang w:val="en-US"/>
              </w:rPr>
              <w:t xml:space="preserve"> Pass</w:t>
            </w:r>
          </w:p>
          <w:p w14:paraId="37D193A9" w14:textId="77777777" w:rsidR="00212BA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37227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2BA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2BA9" w:rsidRPr="00AB4CC9">
              <w:rPr>
                <w:lang w:val="en-US"/>
              </w:rPr>
              <w:t xml:space="preserve"> Fail</w:t>
            </w:r>
          </w:p>
          <w:p w14:paraId="4C5F1C31" w14:textId="1F50005C" w:rsidR="00212BA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877279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2BA9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2BA9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7E1A9AD3" w14:textId="32D4C7EE" w:rsidR="000D758B" w:rsidRDefault="00000000" w:rsidP="00882E0F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-1866898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58B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D758B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5DB28816" w14:textId="77777777" w:rsidR="00212BA9" w:rsidRDefault="00212BA9" w:rsidP="00882E0F"/>
        </w:tc>
      </w:tr>
    </w:tbl>
    <w:p w14:paraId="27720BD6" w14:textId="79DF1C02" w:rsidR="00212BA9" w:rsidRDefault="00212BA9" w:rsidP="00024B6E">
      <w:pPr>
        <w:rPr>
          <w:lang w:val="en-US" w:eastAsia="zh-CN"/>
        </w:rPr>
      </w:pPr>
    </w:p>
    <w:p w14:paraId="064E95C9" w14:textId="3AE591D0" w:rsidR="00212BA9" w:rsidRPr="00867222" w:rsidRDefault="00212BA9" w:rsidP="00212BA9">
      <w:pPr>
        <w:pStyle w:val="Heading2"/>
      </w:pPr>
      <w:bookmarkStart w:id="33" w:name="_Toc197604768"/>
      <w:r>
        <w:rPr>
          <w:iCs/>
          <w:lang w:val="en-HK"/>
        </w:rPr>
        <w:t>(Payment amount + Merchant’s wallet amount) &gt; Merchant’s wallet balance limit</w:t>
      </w:r>
      <w:bookmarkEnd w:id="33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212BA9" w14:paraId="5C7C018E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40292DFD" w14:textId="77777777" w:rsidR="00212BA9" w:rsidRPr="00A32263" w:rsidRDefault="00212BA9" w:rsidP="00882E0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06D60B4B" w14:textId="01EE2143" w:rsidR="00212BA9" w:rsidRPr="00867222" w:rsidRDefault="00212BA9" w:rsidP="00882E0F">
            <w:pPr>
              <w:rPr>
                <w:lang w:val="en-US"/>
              </w:rPr>
            </w:pPr>
            <w:r w:rsidRPr="00212BA9">
              <w:rPr>
                <w:iCs/>
              </w:rPr>
              <w:t xml:space="preserve"> (Payment amount + Merchant’s wallet amount) &gt; Merchant’s wallet balance limit</w:t>
            </w:r>
          </w:p>
        </w:tc>
      </w:tr>
      <w:tr w:rsidR="00212BA9" w14:paraId="541EADB4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1C547F1A" w14:textId="77777777" w:rsidR="00212BA9" w:rsidRPr="00A32263" w:rsidRDefault="00212BA9" w:rsidP="00882E0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709CCC1A" w14:textId="0A0AECE7" w:rsidR="00212BA9" w:rsidRDefault="00212BA9" w:rsidP="00882E0F">
            <w:pPr>
              <w:pStyle w:val="NoSpacing"/>
              <w:numPr>
                <w:ilvl w:val="0"/>
                <w:numId w:val="6"/>
              </w:numPr>
            </w:pPr>
            <w:r>
              <w:t xml:space="preserve">Call </w:t>
            </w:r>
            <w:proofErr w:type="spellStart"/>
            <w:r>
              <w:t>createPullPayment</w:t>
            </w:r>
            <w:proofErr w:type="spellEnd"/>
            <w:r>
              <w:t xml:space="preserve"> API with non-empty "</w:t>
            </w:r>
            <w:proofErr w:type="spellStart"/>
            <w:r>
              <w:t>clientToken</w:t>
            </w:r>
            <w:proofErr w:type="spellEnd"/>
            <w:r>
              <w:t>" AND with payment amount HKD9900.10</w:t>
            </w:r>
          </w:p>
          <w:p w14:paraId="4A4F0279" w14:textId="77777777" w:rsidR="00212BA9" w:rsidRDefault="00212BA9" w:rsidP="00882E0F">
            <w:pPr>
              <w:pStyle w:val="NoSpacing"/>
              <w:numPr>
                <w:ilvl w:val="0"/>
                <w:numId w:val="6"/>
              </w:numPr>
            </w:pPr>
            <w:r>
              <w:t xml:space="preserve">Call </w:t>
            </w:r>
            <w:proofErr w:type="spellStart"/>
            <w:r>
              <w:t>getPaymentRequest</w:t>
            </w:r>
            <w:proofErr w:type="spellEnd"/>
            <w:r>
              <w:t xml:space="preserve"> API with </w:t>
            </w:r>
            <w:proofErr w:type="spellStart"/>
            <w:r>
              <w:t>paymentRequestId</w:t>
            </w:r>
            <w:proofErr w:type="spellEnd"/>
            <w:r>
              <w:t xml:space="preserve"> returned from </w:t>
            </w:r>
            <w:proofErr w:type="spellStart"/>
            <w:r>
              <w:t>createPullPayment</w:t>
            </w:r>
            <w:proofErr w:type="spellEnd"/>
            <w:r>
              <w:t xml:space="preserve"> API</w:t>
            </w:r>
          </w:p>
        </w:tc>
      </w:tr>
      <w:tr w:rsidR="00212BA9" w14:paraId="27A839DB" w14:textId="77777777" w:rsidTr="00882E0F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37FAB2C0" w14:textId="77777777" w:rsidR="00212BA9" w:rsidRDefault="00212BA9" w:rsidP="00882E0F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212BA9" w14:paraId="1CCFD90C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7BC052AF" w14:textId="5E0AB8F5" w:rsidR="00212BA9" w:rsidRPr="00A32263" w:rsidRDefault="00A13E33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Webhook </w:t>
            </w:r>
            <w:r>
              <w:rPr>
                <w:b/>
                <w:lang w:val="en-US"/>
              </w:rPr>
              <w:br/>
              <w:t>Reason Code</w:t>
            </w:r>
          </w:p>
        </w:tc>
        <w:tc>
          <w:tcPr>
            <w:tcW w:w="13634" w:type="dxa"/>
            <w:gridSpan w:val="2"/>
          </w:tcPr>
          <w:p w14:paraId="1C30F265" w14:textId="692E1D76" w:rsidR="00212BA9" w:rsidRDefault="00212BA9" w:rsidP="00882E0F">
            <w:pPr>
              <w:rPr>
                <w:lang w:val="en-US"/>
              </w:rPr>
            </w:pPr>
            <w:r>
              <w:rPr>
                <w:lang w:val="en-US"/>
              </w:rPr>
              <w:t>EW2037</w:t>
            </w:r>
          </w:p>
        </w:tc>
      </w:tr>
      <w:tr w:rsidR="00212BA9" w14:paraId="75EF9FA4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6CC6585B" w14:textId="77777777" w:rsidR="00212BA9" w:rsidRPr="00A32263" w:rsidRDefault="00212BA9" w:rsidP="00882E0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10388157" w14:textId="77777777" w:rsidR="00212BA9" w:rsidRDefault="00212BA9" w:rsidP="00882E0F">
            <w:pPr>
              <w:pStyle w:val="NoSpacing"/>
              <w:numPr>
                <w:ilvl w:val="0"/>
                <w:numId w:val="6"/>
              </w:numPr>
            </w:pPr>
            <w:r>
              <w:t xml:space="preserve">Success response from </w:t>
            </w:r>
            <w:proofErr w:type="spellStart"/>
            <w:r>
              <w:t>createPullPayment</w:t>
            </w:r>
            <w:proofErr w:type="spellEnd"/>
            <w:r>
              <w:t xml:space="preserve"> API with "</w:t>
            </w:r>
            <w:proofErr w:type="spellStart"/>
            <w:r>
              <w:t>paymentRequestId</w:t>
            </w:r>
            <w:proofErr w:type="spellEnd"/>
            <w:r>
              <w:t>" and "</w:t>
            </w:r>
            <w:proofErr w:type="spellStart"/>
            <w:r>
              <w:t>isOverThreshold</w:t>
            </w:r>
            <w:proofErr w:type="spellEnd"/>
            <w:r>
              <w:t>" as "true"</w:t>
            </w:r>
          </w:p>
          <w:p w14:paraId="62C697D5" w14:textId="20AE985E" w:rsidR="00212BA9" w:rsidRDefault="00212BA9" w:rsidP="00882E0F">
            <w:pPr>
              <w:pStyle w:val="NoSpacing"/>
              <w:numPr>
                <w:ilvl w:val="0"/>
                <w:numId w:val="6"/>
              </w:numPr>
            </w:pPr>
            <w:r>
              <w:t xml:space="preserve">Fail Webhook notification with </w:t>
            </w:r>
            <w:proofErr w:type="spellStart"/>
            <w:r>
              <w:t>statusCode</w:t>
            </w:r>
            <w:proofErr w:type="spellEnd"/>
            <w:r>
              <w:t xml:space="preserve"> PR006 and </w:t>
            </w:r>
            <w:proofErr w:type="spellStart"/>
            <w:r>
              <w:t>reasonCode</w:t>
            </w:r>
            <w:proofErr w:type="spellEnd"/>
            <w:r>
              <w:t xml:space="preserve"> EW2037 is received</w:t>
            </w:r>
          </w:p>
          <w:p w14:paraId="77BBAD2D" w14:textId="77777777" w:rsidR="00212BA9" w:rsidRPr="00867222" w:rsidRDefault="00212BA9" w:rsidP="00882E0F">
            <w:pPr>
              <w:pStyle w:val="NoSpacing"/>
              <w:numPr>
                <w:ilvl w:val="0"/>
                <w:numId w:val="6"/>
              </w:numPr>
            </w:pPr>
            <w:r w:rsidRPr="00FC7225">
              <w:t xml:space="preserve">Success response from </w:t>
            </w:r>
            <w:proofErr w:type="spellStart"/>
            <w:r w:rsidRPr="00FC7225">
              <w:t>getPaymentR</w:t>
            </w:r>
            <w:r>
              <w:t>equest</w:t>
            </w:r>
            <w:proofErr w:type="spellEnd"/>
            <w:r>
              <w:t xml:space="preserve"> API with </w:t>
            </w:r>
            <w:proofErr w:type="spellStart"/>
            <w:r>
              <w:t>statusCode</w:t>
            </w:r>
            <w:proofErr w:type="spellEnd"/>
            <w:r>
              <w:t xml:space="preserve"> PR006</w:t>
            </w:r>
          </w:p>
        </w:tc>
      </w:tr>
      <w:tr w:rsidR="00212BA9" w14:paraId="29F37904" w14:textId="77777777" w:rsidTr="00882E0F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04CC4002" w14:textId="77777777" w:rsidR="00212BA9" w:rsidRDefault="00212BA9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2AC02FB8" w14:textId="77777777" w:rsidR="00212BA9" w:rsidRDefault="00212BA9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212BA9" w:rsidRPr="00D2132F" w14:paraId="11F26B59" w14:textId="77777777" w:rsidTr="00882E0F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7C7659C1" w14:textId="77777777" w:rsidR="00212BA9" w:rsidRPr="00AB4CC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41477716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212BA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2BA9" w:rsidRPr="00AB4CC9">
              <w:rPr>
                <w:lang w:val="en-US"/>
              </w:rPr>
              <w:t xml:space="preserve"> Pass</w:t>
            </w:r>
          </w:p>
          <w:p w14:paraId="635E3001" w14:textId="77777777" w:rsidR="00212BA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255273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2BA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2BA9" w:rsidRPr="00AB4CC9">
              <w:rPr>
                <w:lang w:val="en-US"/>
              </w:rPr>
              <w:t xml:space="preserve"> Fail</w:t>
            </w:r>
          </w:p>
          <w:p w14:paraId="2457BC2B" w14:textId="6EAB526D" w:rsidR="00212BA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153874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2BA9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2BA9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2F648FF9" w14:textId="7D5D1DEE" w:rsidR="000D758B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81034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58B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D758B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3FF415BB" w14:textId="77777777" w:rsidR="00212BA9" w:rsidRPr="00D2132F" w:rsidRDefault="00212BA9" w:rsidP="00882E0F">
            <w:pPr>
              <w:rPr>
                <w:b/>
                <w:lang w:val="en-US"/>
              </w:rPr>
            </w:pPr>
          </w:p>
        </w:tc>
      </w:tr>
      <w:tr w:rsidR="00212BA9" w:rsidRPr="00D2132F" w14:paraId="355D899B" w14:textId="77777777" w:rsidTr="00882E0F">
        <w:tc>
          <w:tcPr>
            <w:tcW w:w="15391" w:type="dxa"/>
            <w:gridSpan w:val="4"/>
            <w:shd w:val="clear" w:color="auto" w:fill="BDD6EE" w:themeFill="accent1" w:themeFillTint="66"/>
          </w:tcPr>
          <w:p w14:paraId="1C0CE297" w14:textId="77777777" w:rsidR="00212BA9" w:rsidRPr="00D2132F" w:rsidRDefault="00212BA9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212BA9" w:rsidRPr="00D2132F" w14:paraId="22D1CF69" w14:textId="77777777" w:rsidTr="00882E0F">
        <w:tc>
          <w:tcPr>
            <w:tcW w:w="15391" w:type="dxa"/>
            <w:gridSpan w:val="4"/>
            <w:shd w:val="clear" w:color="auto" w:fill="auto"/>
          </w:tcPr>
          <w:p w14:paraId="6074D579" w14:textId="77777777" w:rsidR="00212BA9" w:rsidRDefault="00212BA9" w:rsidP="00882E0F">
            <w:pPr>
              <w:rPr>
                <w:b/>
                <w:lang w:val="en-US"/>
              </w:rPr>
            </w:pPr>
          </w:p>
          <w:p w14:paraId="7D2E7ECF" w14:textId="77777777" w:rsidR="00212BA9" w:rsidRDefault="00212BA9" w:rsidP="00882E0F">
            <w:pPr>
              <w:rPr>
                <w:b/>
                <w:lang w:val="en-US"/>
              </w:rPr>
            </w:pPr>
          </w:p>
          <w:p w14:paraId="7BC3D510" w14:textId="77777777" w:rsidR="00212BA9" w:rsidRPr="00D2132F" w:rsidRDefault="00212BA9" w:rsidP="00882E0F">
            <w:pPr>
              <w:rPr>
                <w:b/>
                <w:lang w:val="en-US"/>
              </w:rPr>
            </w:pPr>
          </w:p>
        </w:tc>
      </w:tr>
      <w:tr w:rsidR="00212BA9" w:rsidRPr="005B496E" w14:paraId="7FB6BF46" w14:textId="77777777" w:rsidTr="00882E0F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660EA7B7" w14:textId="77777777" w:rsidR="00212BA9" w:rsidRPr="00A32263" w:rsidRDefault="00212BA9" w:rsidP="00882E0F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5B44F6A3" w14:textId="77777777" w:rsidR="00212BA9" w:rsidRPr="005B496E" w:rsidRDefault="00212BA9" w:rsidP="00882E0F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212BA9" w14:paraId="73FC8438" w14:textId="77777777" w:rsidTr="00882E0F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20D4EE7F" w14:textId="77777777" w:rsidR="00212BA9" w:rsidRPr="00AB4CC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27778774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212BA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2BA9" w:rsidRPr="00AB4CC9">
              <w:rPr>
                <w:lang w:val="en-US"/>
              </w:rPr>
              <w:t xml:space="preserve"> Pass</w:t>
            </w:r>
          </w:p>
          <w:p w14:paraId="23CE409A" w14:textId="77777777" w:rsidR="00212BA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433670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2BA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2BA9" w:rsidRPr="00AB4CC9">
              <w:rPr>
                <w:lang w:val="en-US"/>
              </w:rPr>
              <w:t xml:space="preserve"> Fail</w:t>
            </w:r>
          </w:p>
          <w:p w14:paraId="0139591A" w14:textId="45498A64" w:rsidR="00212BA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667522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2BA9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2BA9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3A910BD8" w14:textId="1FBF4FA6" w:rsidR="000D758B" w:rsidRDefault="00000000" w:rsidP="00882E0F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-101804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58B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D758B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69802446" w14:textId="77777777" w:rsidR="00212BA9" w:rsidRDefault="00212BA9" w:rsidP="00882E0F"/>
        </w:tc>
      </w:tr>
    </w:tbl>
    <w:p w14:paraId="7F426020" w14:textId="215547F0" w:rsidR="00212BA9" w:rsidRDefault="00212BA9" w:rsidP="00024B6E">
      <w:pPr>
        <w:rPr>
          <w:lang w:val="en-US" w:eastAsia="zh-CN"/>
        </w:rPr>
      </w:pPr>
    </w:p>
    <w:p w14:paraId="5DC65E62" w14:textId="0352B50E" w:rsidR="00212BA9" w:rsidRPr="00867222" w:rsidRDefault="00212BA9" w:rsidP="00212BA9">
      <w:pPr>
        <w:pStyle w:val="Heading2"/>
      </w:pPr>
      <w:bookmarkStart w:id="34" w:name="_Toc197604769"/>
      <w:r>
        <w:rPr>
          <w:iCs/>
          <w:lang w:val="en-HK"/>
        </w:rPr>
        <w:t xml:space="preserve">Payment amount &gt; </w:t>
      </w:r>
      <w:proofErr w:type="spellStart"/>
      <w:r>
        <w:rPr>
          <w:iCs/>
          <w:lang w:val="en-HK"/>
        </w:rPr>
        <w:t>PayMe</w:t>
      </w:r>
      <w:proofErr w:type="spellEnd"/>
      <w:r>
        <w:rPr>
          <w:iCs/>
          <w:lang w:val="en-HK"/>
        </w:rPr>
        <w:t xml:space="preserve"> user’s wallet balance</w:t>
      </w:r>
      <w:bookmarkEnd w:id="34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212BA9" w14:paraId="20E39F4B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3986D2DB" w14:textId="77777777" w:rsidR="00212BA9" w:rsidRPr="00A32263" w:rsidRDefault="00212BA9" w:rsidP="00882E0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0453E0CC" w14:textId="533A1F11" w:rsidR="00212BA9" w:rsidRPr="00867222" w:rsidRDefault="00212BA9" w:rsidP="00882E0F">
            <w:pPr>
              <w:rPr>
                <w:lang w:val="en-US"/>
              </w:rPr>
            </w:pPr>
            <w:r w:rsidRPr="00212BA9">
              <w:rPr>
                <w:iCs/>
              </w:rPr>
              <w:t xml:space="preserve">Payment amount &gt; </w:t>
            </w:r>
            <w:proofErr w:type="spellStart"/>
            <w:r w:rsidRPr="00212BA9">
              <w:rPr>
                <w:iCs/>
              </w:rPr>
              <w:t>PayMe</w:t>
            </w:r>
            <w:proofErr w:type="spellEnd"/>
            <w:r w:rsidRPr="00212BA9">
              <w:rPr>
                <w:iCs/>
              </w:rPr>
              <w:t xml:space="preserve"> user’s wallet balance</w:t>
            </w:r>
          </w:p>
        </w:tc>
      </w:tr>
      <w:tr w:rsidR="00212BA9" w14:paraId="72C72D29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5762C807" w14:textId="77777777" w:rsidR="00212BA9" w:rsidRPr="00A32263" w:rsidRDefault="00212BA9" w:rsidP="00882E0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03A08ED6" w14:textId="4B237C18" w:rsidR="00212BA9" w:rsidRDefault="00212BA9" w:rsidP="00882E0F">
            <w:pPr>
              <w:pStyle w:val="NoSpacing"/>
              <w:numPr>
                <w:ilvl w:val="0"/>
                <w:numId w:val="6"/>
              </w:numPr>
            </w:pPr>
            <w:r>
              <w:t xml:space="preserve">Call </w:t>
            </w:r>
            <w:proofErr w:type="spellStart"/>
            <w:r>
              <w:t>createPullPayment</w:t>
            </w:r>
            <w:proofErr w:type="spellEnd"/>
            <w:r>
              <w:t xml:space="preserve"> API with non-empty "</w:t>
            </w:r>
            <w:proofErr w:type="spellStart"/>
            <w:r>
              <w:t>clientToken</w:t>
            </w:r>
            <w:proofErr w:type="spellEnd"/>
            <w:r>
              <w:t>" AND with payment amount HKD9900.11</w:t>
            </w:r>
          </w:p>
          <w:p w14:paraId="4194567F" w14:textId="77777777" w:rsidR="00212BA9" w:rsidRDefault="00212BA9" w:rsidP="00882E0F">
            <w:pPr>
              <w:pStyle w:val="NoSpacing"/>
              <w:numPr>
                <w:ilvl w:val="0"/>
                <w:numId w:val="6"/>
              </w:numPr>
            </w:pPr>
            <w:r>
              <w:t xml:space="preserve">Call </w:t>
            </w:r>
            <w:proofErr w:type="spellStart"/>
            <w:r>
              <w:t>getPaymentRequest</w:t>
            </w:r>
            <w:proofErr w:type="spellEnd"/>
            <w:r>
              <w:t xml:space="preserve"> API with </w:t>
            </w:r>
            <w:proofErr w:type="spellStart"/>
            <w:r>
              <w:t>paymentRequestId</w:t>
            </w:r>
            <w:proofErr w:type="spellEnd"/>
            <w:r>
              <w:t xml:space="preserve"> returned from </w:t>
            </w:r>
            <w:proofErr w:type="spellStart"/>
            <w:r>
              <w:t>createPullPayment</w:t>
            </w:r>
            <w:proofErr w:type="spellEnd"/>
            <w:r>
              <w:t xml:space="preserve"> API</w:t>
            </w:r>
          </w:p>
        </w:tc>
      </w:tr>
      <w:tr w:rsidR="00212BA9" w14:paraId="04B70713" w14:textId="77777777" w:rsidTr="00882E0F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5E1C74BB" w14:textId="77777777" w:rsidR="00212BA9" w:rsidRDefault="00212BA9" w:rsidP="00882E0F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212BA9" w14:paraId="5E02C776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7C970EE8" w14:textId="70086B7C" w:rsidR="00212BA9" w:rsidRPr="00A32263" w:rsidRDefault="00A13E33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Webhook </w:t>
            </w:r>
            <w:r>
              <w:rPr>
                <w:b/>
                <w:lang w:val="en-US"/>
              </w:rPr>
              <w:br/>
              <w:t>Reason Code</w:t>
            </w:r>
          </w:p>
        </w:tc>
        <w:tc>
          <w:tcPr>
            <w:tcW w:w="13634" w:type="dxa"/>
            <w:gridSpan w:val="2"/>
          </w:tcPr>
          <w:p w14:paraId="4A23E486" w14:textId="1662DDDF" w:rsidR="00212BA9" w:rsidRDefault="00212BA9" w:rsidP="00882E0F">
            <w:pPr>
              <w:rPr>
                <w:lang w:val="en-US"/>
              </w:rPr>
            </w:pPr>
            <w:r>
              <w:rPr>
                <w:lang w:val="en-US"/>
              </w:rPr>
              <w:t>EW2026</w:t>
            </w:r>
          </w:p>
        </w:tc>
      </w:tr>
      <w:tr w:rsidR="00212BA9" w14:paraId="1286F5F6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2BAAF174" w14:textId="77777777" w:rsidR="00212BA9" w:rsidRPr="00A32263" w:rsidRDefault="00212BA9" w:rsidP="00882E0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57FDC515" w14:textId="77777777" w:rsidR="00212BA9" w:rsidRDefault="00212BA9" w:rsidP="00882E0F">
            <w:pPr>
              <w:pStyle w:val="NoSpacing"/>
              <w:numPr>
                <w:ilvl w:val="0"/>
                <w:numId w:val="6"/>
              </w:numPr>
            </w:pPr>
            <w:r>
              <w:t xml:space="preserve">Success response from </w:t>
            </w:r>
            <w:proofErr w:type="spellStart"/>
            <w:r>
              <w:t>createPullPayment</w:t>
            </w:r>
            <w:proofErr w:type="spellEnd"/>
            <w:r>
              <w:t xml:space="preserve"> API with "</w:t>
            </w:r>
            <w:proofErr w:type="spellStart"/>
            <w:r>
              <w:t>paymentRequestId</w:t>
            </w:r>
            <w:proofErr w:type="spellEnd"/>
            <w:r>
              <w:t>" and "</w:t>
            </w:r>
            <w:proofErr w:type="spellStart"/>
            <w:r>
              <w:t>isOverThreshold</w:t>
            </w:r>
            <w:proofErr w:type="spellEnd"/>
            <w:r>
              <w:t>" as "true"</w:t>
            </w:r>
          </w:p>
          <w:p w14:paraId="3D7E9D95" w14:textId="37AF7784" w:rsidR="00212BA9" w:rsidRDefault="00212BA9" w:rsidP="00882E0F">
            <w:pPr>
              <w:pStyle w:val="NoSpacing"/>
              <w:numPr>
                <w:ilvl w:val="0"/>
                <w:numId w:val="6"/>
              </w:numPr>
            </w:pPr>
            <w:r>
              <w:t xml:space="preserve">Fail Webhook notification with </w:t>
            </w:r>
            <w:proofErr w:type="spellStart"/>
            <w:r>
              <w:t>statusCode</w:t>
            </w:r>
            <w:proofErr w:type="spellEnd"/>
            <w:r>
              <w:t xml:space="preserve"> PR006 and </w:t>
            </w:r>
            <w:proofErr w:type="spellStart"/>
            <w:r>
              <w:t>reasonCode</w:t>
            </w:r>
            <w:proofErr w:type="spellEnd"/>
            <w:r>
              <w:t xml:space="preserve"> EW2026 is received</w:t>
            </w:r>
          </w:p>
          <w:p w14:paraId="3D7026A2" w14:textId="77777777" w:rsidR="00212BA9" w:rsidRPr="00867222" w:rsidRDefault="00212BA9" w:rsidP="00882E0F">
            <w:pPr>
              <w:pStyle w:val="NoSpacing"/>
              <w:numPr>
                <w:ilvl w:val="0"/>
                <w:numId w:val="6"/>
              </w:numPr>
            </w:pPr>
            <w:r w:rsidRPr="00FC7225">
              <w:t xml:space="preserve">Success response from </w:t>
            </w:r>
            <w:proofErr w:type="spellStart"/>
            <w:r w:rsidRPr="00FC7225">
              <w:t>getPaymentR</w:t>
            </w:r>
            <w:r>
              <w:t>equest</w:t>
            </w:r>
            <w:proofErr w:type="spellEnd"/>
            <w:r>
              <w:t xml:space="preserve"> API with </w:t>
            </w:r>
            <w:proofErr w:type="spellStart"/>
            <w:r>
              <w:t>statusCode</w:t>
            </w:r>
            <w:proofErr w:type="spellEnd"/>
            <w:r>
              <w:t xml:space="preserve"> PR006</w:t>
            </w:r>
          </w:p>
        </w:tc>
      </w:tr>
      <w:tr w:rsidR="00212BA9" w14:paraId="651790B9" w14:textId="77777777" w:rsidTr="00882E0F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5E96A16D" w14:textId="77777777" w:rsidR="00212BA9" w:rsidRDefault="00212BA9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53BBC23D" w14:textId="77777777" w:rsidR="00212BA9" w:rsidRDefault="00212BA9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212BA9" w:rsidRPr="00D2132F" w14:paraId="14084C22" w14:textId="77777777" w:rsidTr="00882E0F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5417FEFE" w14:textId="77777777" w:rsidR="00212BA9" w:rsidRPr="00AB4CC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69727513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212BA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2BA9" w:rsidRPr="00AB4CC9">
              <w:rPr>
                <w:lang w:val="en-US"/>
              </w:rPr>
              <w:t xml:space="preserve"> Pass</w:t>
            </w:r>
          </w:p>
          <w:p w14:paraId="379E44CB" w14:textId="77777777" w:rsidR="00212BA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80200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2BA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2BA9" w:rsidRPr="00AB4CC9">
              <w:rPr>
                <w:lang w:val="en-US"/>
              </w:rPr>
              <w:t xml:space="preserve"> Fail</w:t>
            </w:r>
          </w:p>
          <w:p w14:paraId="297E3D8F" w14:textId="10D2D472" w:rsidR="00212BA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532539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2BA9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2BA9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4DC1F683" w14:textId="384247F2" w:rsidR="000D758B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294876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58B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D758B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251AE678" w14:textId="77777777" w:rsidR="00212BA9" w:rsidRPr="00D2132F" w:rsidRDefault="00212BA9" w:rsidP="00882E0F">
            <w:pPr>
              <w:rPr>
                <w:b/>
                <w:lang w:val="en-US"/>
              </w:rPr>
            </w:pPr>
          </w:p>
        </w:tc>
      </w:tr>
      <w:tr w:rsidR="00212BA9" w:rsidRPr="00D2132F" w14:paraId="2519EE08" w14:textId="77777777" w:rsidTr="00882E0F">
        <w:tc>
          <w:tcPr>
            <w:tcW w:w="15391" w:type="dxa"/>
            <w:gridSpan w:val="4"/>
            <w:shd w:val="clear" w:color="auto" w:fill="BDD6EE" w:themeFill="accent1" w:themeFillTint="66"/>
          </w:tcPr>
          <w:p w14:paraId="1D5D7338" w14:textId="77777777" w:rsidR="00212BA9" w:rsidRPr="00D2132F" w:rsidRDefault="00212BA9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212BA9" w:rsidRPr="00D2132F" w14:paraId="07E47E0E" w14:textId="77777777" w:rsidTr="00882E0F">
        <w:tc>
          <w:tcPr>
            <w:tcW w:w="15391" w:type="dxa"/>
            <w:gridSpan w:val="4"/>
            <w:shd w:val="clear" w:color="auto" w:fill="auto"/>
          </w:tcPr>
          <w:p w14:paraId="6ECD75B5" w14:textId="77777777" w:rsidR="00212BA9" w:rsidRDefault="00212BA9" w:rsidP="00882E0F">
            <w:pPr>
              <w:rPr>
                <w:b/>
                <w:lang w:val="en-US"/>
              </w:rPr>
            </w:pPr>
          </w:p>
          <w:p w14:paraId="5B29818F" w14:textId="77777777" w:rsidR="00212BA9" w:rsidRDefault="00212BA9" w:rsidP="00882E0F">
            <w:pPr>
              <w:rPr>
                <w:b/>
                <w:lang w:val="en-US"/>
              </w:rPr>
            </w:pPr>
          </w:p>
          <w:p w14:paraId="625C3EDD" w14:textId="77777777" w:rsidR="00212BA9" w:rsidRPr="00D2132F" w:rsidRDefault="00212BA9" w:rsidP="00882E0F">
            <w:pPr>
              <w:rPr>
                <w:b/>
                <w:lang w:val="en-US"/>
              </w:rPr>
            </w:pPr>
          </w:p>
        </w:tc>
      </w:tr>
      <w:tr w:rsidR="00212BA9" w:rsidRPr="005B496E" w14:paraId="71406205" w14:textId="77777777" w:rsidTr="00882E0F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63C4836D" w14:textId="77777777" w:rsidR="00212BA9" w:rsidRPr="00A32263" w:rsidRDefault="00212BA9" w:rsidP="00882E0F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04F2CA1D" w14:textId="77777777" w:rsidR="00212BA9" w:rsidRPr="005B496E" w:rsidRDefault="00212BA9" w:rsidP="00882E0F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212BA9" w14:paraId="5684D128" w14:textId="77777777" w:rsidTr="00882E0F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4DFD4F74" w14:textId="77777777" w:rsidR="00212BA9" w:rsidRPr="00AB4CC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76807782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212BA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2BA9" w:rsidRPr="00AB4CC9">
              <w:rPr>
                <w:lang w:val="en-US"/>
              </w:rPr>
              <w:t xml:space="preserve"> Pass</w:t>
            </w:r>
          </w:p>
          <w:p w14:paraId="09DDF5E0" w14:textId="77777777" w:rsidR="00212BA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989054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2BA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2BA9" w:rsidRPr="00AB4CC9">
              <w:rPr>
                <w:lang w:val="en-US"/>
              </w:rPr>
              <w:t xml:space="preserve"> Fail</w:t>
            </w:r>
          </w:p>
          <w:p w14:paraId="58C9F109" w14:textId="10EFB011" w:rsidR="00212BA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05394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2BA9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2BA9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232E58F6" w14:textId="013DE957" w:rsidR="000D758B" w:rsidRDefault="00000000" w:rsidP="00882E0F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30543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58B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D758B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44178CE4" w14:textId="77777777" w:rsidR="00212BA9" w:rsidRDefault="00212BA9" w:rsidP="00882E0F"/>
        </w:tc>
      </w:tr>
    </w:tbl>
    <w:p w14:paraId="5FB5785C" w14:textId="50D5C3F8" w:rsidR="00212BA9" w:rsidRDefault="00212BA9" w:rsidP="00024B6E">
      <w:pPr>
        <w:rPr>
          <w:lang w:val="en-US" w:eastAsia="zh-CN"/>
        </w:rPr>
      </w:pPr>
    </w:p>
    <w:p w14:paraId="69890839" w14:textId="36AA3ACC" w:rsidR="00212BA9" w:rsidRPr="00867222" w:rsidRDefault="00212BA9" w:rsidP="00212BA9">
      <w:pPr>
        <w:pStyle w:val="Heading2"/>
      </w:pPr>
      <w:bookmarkStart w:id="35" w:name="_Toc197604770"/>
      <w:proofErr w:type="spellStart"/>
      <w:r>
        <w:rPr>
          <w:iCs/>
          <w:lang w:val="en-HK"/>
        </w:rPr>
        <w:lastRenderedPageBreak/>
        <w:t>PayMe</w:t>
      </w:r>
      <w:proofErr w:type="spellEnd"/>
      <w:r>
        <w:rPr>
          <w:iCs/>
          <w:lang w:val="en-HK"/>
        </w:rPr>
        <w:t xml:space="preserve"> user daily transaction limit is reached</w:t>
      </w:r>
      <w:bookmarkEnd w:id="35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212BA9" w14:paraId="01DFA79D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4D0A3931" w14:textId="77777777" w:rsidR="00212BA9" w:rsidRPr="00A32263" w:rsidRDefault="00212BA9" w:rsidP="00882E0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1C40ED63" w14:textId="08637559" w:rsidR="00212BA9" w:rsidRPr="00867222" w:rsidRDefault="00212BA9" w:rsidP="00882E0F">
            <w:pPr>
              <w:rPr>
                <w:lang w:val="en-US"/>
              </w:rPr>
            </w:pPr>
            <w:proofErr w:type="spellStart"/>
            <w:r w:rsidRPr="00212BA9">
              <w:rPr>
                <w:iCs/>
              </w:rPr>
              <w:t>PayMe</w:t>
            </w:r>
            <w:proofErr w:type="spellEnd"/>
            <w:r w:rsidRPr="00212BA9">
              <w:rPr>
                <w:iCs/>
              </w:rPr>
              <w:t xml:space="preserve"> user daily transaction limit is reached</w:t>
            </w:r>
          </w:p>
        </w:tc>
      </w:tr>
      <w:tr w:rsidR="00212BA9" w14:paraId="0DB2C895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7C2DF1CC" w14:textId="77777777" w:rsidR="00212BA9" w:rsidRPr="00A32263" w:rsidRDefault="00212BA9" w:rsidP="00882E0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09A20F0F" w14:textId="10C9B84D" w:rsidR="00212BA9" w:rsidRDefault="00212BA9" w:rsidP="00882E0F">
            <w:pPr>
              <w:pStyle w:val="NoSpacing"/>
              <w:numPr>
                <w:ilvl w:val="0"/>
                <w:numId w:val="6"/>
              </w:numPr>
            </w:pPr>
            <w:r>
              <w:t xml:space="preserve">Call </w:t>
            </w:r>
            <w:proofErr w:type="spellStart"/>
            <w:r>
              <w:t>createPullPayment</w:t>
            </w:r>
            <w:proofErr w:type="spellEnd"/>
            <w:r>
              <w:t xml:space="preserve"> API with non-empty "</w:t>
            </w:r>
            <w:proofErr w:type="spellStart"/>
            <w:r>
              <w:t>clientToken</w:t>
            </w:r>
            <w:proofErr w:type="spellEnd"/>
            <w:r>
              <w:t>" AND with payment amount HKD9900.12</w:t>
            </w:r>
          </w:p>
          <w:p w14:paraId="292864E1" w14:textId="77777777" w:rsidR="00212BA9" w:rsidRDefault="00212BA9" w:rsidP="00882E0F">
            <w:pPr>
              <w:pStyle w:val="NoSpacing"/>
              <w:numPr>
                <w:ilvl w:val="0"/>
                <w:numId w:val="6"/>
              </w:numPr>
            </w:pPr>
            <w:r>
              <w:t xml:space="preserve">Call </w:t>
            </w:r>
            <w:proofErr w:type="spellStart"/>
            <w:r>
              <w:t>getPaymentRequest</w:t>
            </w:r>
            <w:proofErr w:type="spellEnd"/>
            <w:r>
              <w:t xml:space="preserve"> API with </w:t>
            </w:r>
            <w:proofErr w:type="spellStart"/>
            <w:r>
              <w:t>paymentRequestId</w:t>
            </w:r>
            <w:proofErr w:type="spellEnd"/>
            <w:r>
              <w:t xml:space="preserve"> returned from </w:t>
            </w:r>
            <w:proofErr w:type="spellStart"/>
            <w:r>
              <w:t>createPullPayment</w:t>
            </w:r>
            <w:proofErr w:type="spellEnd"/>
            <w:r>
              <w:t xml:space="preserve"> API</w:t>
            </w:r>
          </w:p>
        </w:tc>
      </w:tr>
      <w:tr w:rsidR="00212BA9" w14:paraId="23C2FE64" w14:textId="77777777" w:rsidTr="00882E0F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1EC5C27D" w14:textId="77777777" w:rsidR="00212BA9" w:rsidRDefault="00212BA9" w:rsidP="00882E0F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212BA9" w14:paraId="18940A3B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0AA61906" w14:textId="7DA1F4AA" w:rsidR="00212BA9" w:rsidRPr="00A32263" w:rsidRDefault="00A13E33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Webhook </w:t>
            </w:r>
            <w:r>
              <w:rPr>
                <w:b/>
                <w:lang w:val="en-US"/>
              </w:rPr>
              <w:br/>
              <w:t>Reason Code</w:t>
            </w:r>
          </w:p>
        </w:tc>
        <w:tc>
          <w:tcPr>
            <w:tcW w:w="13634" w:type="dxa"/>
            <w:gridSpan w:val="2"/>
          </w:tcPr>
          <w:p w14:paraId="211AB4BA" w14:textId="2C8BC230" w:rsidR="00212BA9" w:rsidRDefault="00212BA9" w:rsidP="00882E0F">
            <w:pPr>
              <w:rPr>
                <w:lang w:val="en-US"/>
              </w:rPr>
            </w:pPr>
            <w:r>
              <w:rPr>
                <w:lang w:val="en-US"/>
              </w:rPr>
              <w:t>EW2038</w:t>
            </w:r>
          </w:p>
        </w:tc>
      </w:tr>
      <w:tr w:rsidR="00212BA9" w14:paraId="27A1DB76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025937EE" w14:textId="77777777" w:rsidR="00212BA9" w:rsidRPr="00A32263" w:rsidRDefault="00212BA9" w:rsidP="00882E0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33C3454E" w14:textId="77777777" w:rsidR="00212BA9" w:rsidRDefault="00212BA9" w:rsidP="00882E0F">
            <w:pPr>
              <w:pStyle w:val="NoSpacing"/>
              <w:numPr>
                <w:ilvl w:val="0"/>
                <w:numId w:val="6"/>
              </w:numPr>
            </w:pPr>
            <w:r>
              <w:t xml:space="preserve">Success response from </w:t>
            </w:r>
            <w:proofErr w:type="spellStart"/>
            <w:r>
              <w:t>createPullPayment</w:t>
            </w:r>
            <w:proofErr w:type="spellEnd"/>
            <w:r>
              <w:t xml:space="preserve"> API with "</w:t>
            </w:r>
            <w:proofErr w:type="spellStart"/>
            <w:r>
              <w:t>paymentRequestId</w:t>
            </w:r>
            <w:proofErr w:type="spellEnd"/>
            <w:r>
              <w:t>" and "</w:t>
            </w:r>
            <w:proofErr w:type="spellStart"/>
            <w:r>
              <w:t>isOverThreshold</w:t>
            </w:r>
            <w:proofErr w:type="spellEnd"/>
            <w:r>
              <w:t>" as "true"</w:t>
            </w:r>
          </w:p>
          <w:p w14:paraId="6546A2BE" w14:textId="32AB3193" w:rsidR="00212BA9" w:rsidRDefault="00212BA9" w:rsidP="00882E0F">
            <w:pPr>
              <w:pStyle w:val="NoSpacing"/>
              <w:numPr>
                <w:ilvl w:val="0"/>
                <w:numId w:val="6"/>
              </w:numPr>
            </w:pPr>
            <w:r>
              <w:t xml:space="preserve">Fail Webhook notification with </w:t>
            </w:r>
            <w:proofErr w:type="spellStart"/>
            <w:r>
              <w:t>statusCode</w:t>
            </w:r>
            <w:proofErr w:type="spellEnd"/>
            <w:r>
              <w:t xml:space="preserve"> PR006 and </w:t>
            </w:r>
            <w:proofErr w:type="spellStart"/>
            <w:r>
              <w:t>reasonCode</w:t>
            </w:r>
            <w:proofErr w:type="spellEnd"/>
            <w:r>
              <w:t xml:space="preserve"> EW2038 is received</w:t>
            </w:r>
          </w:p>
          <w:p w14:paraId="61DE48F5" w14:textId="77777777" w:rsidR="00212BA9" w:rsidRPr="00867222" w:rsidRDefault="00212BA9" w:rsidP="00882E0F">
            <w:pPr>
              <w:pStyle w:val="NoSpacing"/>
              <w:numPr>
                <w:ilvl w:val="0"/>
                <w:numId w:val="6"/>
              </w:numPr>
            </w:pPr>
            <w:r w:rsidRPr="00FC7225">
              <w:t xml:space="preserve">Success response from </w:t>
            </w:r>
            <w:proofErr w:type="spellStart"/>
            <w:r w:rsidRPr="00FC7225">
              <w:t>getPaymentR</w:t>
            </w:r>
            <w:r>
              <w:t>equest</w:t>
            </w:r>
            <w:proofErr w:type="spellEnd"/>
            <w:r>
              <w:t xml:space="preserve"> API with </w:t>
            </w:r>
            <w:proofErr w:type="spellStart"/>
            <w:r>
              <w:t>statusCode</w:t>
            </w:r>
            <w:proofErr w:type="spellEnd"/>
            <w:r>
              <w:t xml:space="preserve"> PR006</w:t>
            </w:r>
          </w:p>
        </w:tc>
      </w:tr>
      <w:tr w:rsidR="00212BA9" w14:paraId="627F557F" w14:textId="77777777" w:rsidTr="00882E0F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076D0C65" w14:textId="77777777" w:rsidR="00212BA9" w:rsidRDefault="00212BA9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7D813FF3" w14:textId="77777777" w:rsidR="00212BA9" w:rsidRDefault="00212BA9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212BA9" w:rsidRPr="00D2132F" w14:paraId="3EB98979" w14:textId="77777777" w:rsidTr="00882E0F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49FFCBAB" w14:textId="77777777" w:rsidR="00212BA9" w:rsidRPr="00AB4CC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67078909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212BA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2BA9" w:rsidRPr="00AB4CC9">
              <w:rPr>
                <w:lang w:val="en-US"/>
              </w:rPr>
              <w:t xml:space="preserve"> Pass</w:t>
            </w:r>
          </w:p>
          <w:p w14:paraId="7535337D" w14:textId="77777777" w:rsidR="00212BA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683122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2BA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2BA9" w:rsidRPr="00AB4CC9">
              <w:rPr>
                <w:lang w:val="en-US"/>
              </w:rPr>
              <w:t xml:space="preserve"> Fail</w:t>
            </w:r>
          </w:p>
          <w:p w14:paraId="4AFD4288" w14:textId="2656F8F0" w:rsidR="00212BA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2062586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2BA9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2BA9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1505307C" w14:textId="2109A17B" w:rsidR="000D758B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2145387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58B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D758B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0321B215" w14:textId="77777777" w:rsidR="00212BA9" w:rsidRPr="00D2132F" w:rsidRDefault="00212BA9" w:rsidP="00882E0F">
            <w:pPr>
              <w:rPr>
                <w:b/>
                <w:lang w:val="en-US"/>
              </w:rPr>
            </w:pPr>
          </w:p>
        </w:tc>
      </w:tr>
      <w:tr w:rsidR="00212BA9" w:rsidRPr="00D2132F" w14:paraId="00CDABC9" w14:textId="77777777" w:rsidTr="00882E0F">
        <w:tc>
          <w:tcPr>
            <w:tcW w:w="15391" w:type="dxa"/>
            <w:gridSpan w:val="4"/>
            <w:shd w:val="clear" w:color="auto" w:fill="BDD6EE" w:themeFill="accent1" w:themeFillTint="66"/>
          </w:tcPr>
          <w:p w14:paraId="6EDBC97D" w14:textId="77777777" w:rsidR="00212BA9" w:rsidRPr="00D2132F" w:rsidRDefault="00212BA9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212BA9" w:rsidRPr="00D2132F" w14:paraId="7D4AD593" w14:textId="77777777" w:rsidTr="00882E0F">
        <w:tc>
          <w:tcPr>
            <w:tcW w:w="15391" w:type="dxa"/>
            <w:gridSpan w:val="4"/>
            <w:shd w:val="clear" w:color="auto" w:fill="auto"/>
          </w:tcPr>
          <w:p w14:paraId="6D43FCBB" w14:textId="77777777" w:rsidR="00212BA9" w:rsidRDefault="00212BA9" w:rsidP="00882E0F">
            <w:pPr>
              <w:rPr>
                <w:b/>
                <w:lang w:val="en-US"/>
              </w:rPr>
            </w:pPr>
          </w:p>
          <w:p w14:paraId="64439369" w14:textId="77777777" w:rsidR="00212BA9" w:rsidRDefault="00212BA9" w:rsidP="00882E0F">
            <w:pPr>
              <w:rPr>
                <w:b/>
                <w:lang w:val="en-US"/>
              </w:rPr>
            </w:pPr>
          </w:p>
          <w:p w14:paraId="0F7B03BB" w14:textId="77777777" w:rsidR="00212BA9" w:rsidRPr="00D2132F" w:rsidRDefault="00212BA9" w:rsidP="00882E0F">
            <w:pPr>
              <w:rPr>
                <w:b/>
                <w:lang w:val="en-US"/>
              </w:rPr>
            </w:pPr>
          </w:p>
        </w:tc>
      </w:tr>
      <w:tr w:rsidR="00212BA9" w:rsidRPr="005B496E" w14:paraId="5194D383" w14:textId="77777777" w:rsidTr="00882E0F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3AF074E5" w14:textId="77777777" w:rsidR="00212BA9" w:rsidRPr="00A32263" w:rsidRDefault="00212BA9" w:rsidP="00882E0F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35C13ED9" w14:textId="77777777" w:rsidR="00212BA9" w:rsidRPr="005B496E" w:rsidRDefault="00212BA9" w:rsidP="00882E0F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212BA9" w14:paraId="11901EAB" w14:textId="77777777" w:rsidTr="00882E0F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558329C5" w14:textId="77777777" w:rsidR="00212BA9" w:rsidRPr="00AB4CC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08962074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212BA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2BA9" w:rsidRPr="00AB4CC9">
              <w:rPr>
                <w:lang w:val="en-US"/>
              </w:rPr>
              <w:t xml:space="preserve"> Pass</w:t>
            </w:r>
          </w:p>
          <w:p w14:paraId="23E65AF6" w14:textId="77777777" w:rsidR="00212BA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638839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2BA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2BA9" w:rsidRPr="00AB4CC9">
              <w:rPr>
                <w:lang w:val="en-US"/>
              </w:rPr>
              <w:t xml:space="preserve"> Fail</w:t>
            </w:r>
          </w:p>
          <w:p w14:paraId="42F14181" w14:textId="508E1163" w:rsidR="00212BA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774506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2BA9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2BA9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573C5486" w14:textId="52C214BA" w:rsidR="000D758B" w:rsidRDefault="00000000" w:rsidP="00882E0F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1071154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58B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D758B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40838B9F" w14:textId="77777777" w:rsidR="00212BA9" w:rsidRDefault="00212BA9" w:rsidP="00882E0F"/>
        </w:tc>
      </w:tr>
    </w:tbl>
    <w:p w14:paraId="33CBD47D" w14:textId="77777777" w:rsidR="00212BA9" w:rsidRDefault="00212BA9" w:rsidP="00024B6E">
      <w:pPr>
        <w:rPr>
          <w:lang w:val="en-US" w:eastAsia="zh-CN"/>
        </w:rPr>
      </w:pPr>
    </w:p>
    <w:p w14:paraId="753FA5DB" w14:textId="7AC004D3" w:rsidR="00212BA9" w:rsidRPr="00867222" w:rsidRDefault="00212BA9" w:rsidP="00212BA9">
      <w:pPr>
        <w:pStyle w:val="Heading2"/>
      </w:pPr>
      <w:bookmarkStart w:id="36" w:name="_Toc197604771"/>
      <w:proofErr w:type="spellStart"/>
      <w:r>
        <w:rPr>
          <w:iCs/>
          <w:lang w:val="en-HK"/>
        </w:rPr>
        <w:t>PayMe</w:t>
      </w:r>
      <w:proofErr w:type="spellEnd"/>
      <w:r>
        <w:rPr>
          <w:iCs/>
          <w:lang w:val="en-HK"/>
        </w:rPr>
        <w:t xml:space="preserve"> user </w:t>
      </w:r>
      <w:r w:rsidR="00B96A4F">
        <w:rPr>
          <w:iCs/>
          <w:lang w:val="en-HK"/>
        </w:rPr>
        <w:t>monthly</w:t>
      </w:r>
      <w:r>
        <w:rPr>
          <w:iCs/>
          <w:lang w:val="en-HK"/>
        </w:rPr>
        <w:t xml:space="preserve"> transaction limit is reached</w:t>
      </w:r>
      <w:bookmarkEnd w:id="36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212BA9" w14:paraId="6C64CE29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3BE2F89A" w14:textId="77777777" w:rsidR="00212BA9" w:rsidRPr="00A32263" w:rsidRDefault="00212BA9" w:rsidP="00882E0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0D68111A" w14:textId="607A8CEA" w:rsidR="00212BA9" w:rsidRPr="00867222" w:rsidRDefault="00212BA9" w:rsidP="00B96A4F">
            <w:pPr>
              <w:rPr>
                <w:lang w:val="en-US"/>
              </w:rPr>
            </w:pPr>
            <w:proofErr w:type="spellStart"/>
            <w:r w:rsidRPr="00212BA9">
              <w:rPr>
                <w:iCs/>
              </w:rPr>
              <w:t>PayMe</w:t>
            </w:r>
            <w:proofErr w:type="spellEnd"/>
            <w:r w:rsidRPr="00212BA9">
              <w:rPr>
                <w:iCs/>
              </w:rPr>
              <w:t xml:space="preserve"> user </w:t>
            </w:r>
            <w:r w:rsidR="00B96A4F">
              <w:rPr>
                <w:iCs/>
              </w:rPr>
              <w:t>monthly</w:t>
            </w:r>
            <w:r w:rsidRPr="00212BA9">
              <w:rPr>
                <w:iCs/>
              </w:rPr>
              <w:t xml:space="preserve"> transaction limit is reached</w:t>
            </w:r>
          </w:p>
        </w:tc>
      </w:tr>
      <w:tr w:rsidR="00212BA9" w14:paraId="56DB42D5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7245F22D" w14:textId="77777777" w:rsidR="00212BA9" w:rsidRPr="00A32263" w:rsidRDefault="00212BA9" w:rsidP="00882E0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0068AF26" w14:textId="256F22E6" w:rsidR="00212BA9" w:rsidRDefault="00212BA9" w:rsidP="00882E0F">
            <w:pPr>
              <w:pStyle w:val="NoSpacing"/>
              <w:numPr>
                <w:ilvl w:val="0"/>
                <w:numId w:val="6"/>
              </w:numPr>
            </w:pPr>
            <w:r>
              <w:t xml:space="preserve">Call </w:t>
            </w:r>
            <w:proofErr w:type="spellStart"/>
            <w:r>
              <w:t>createPullPayment</w:t>
            </w:r>
            <w:proofErr w:type="spellEnd"/>
            <w:r>
              <w:t xml:space="preserve"> API with non-empty "</w:t>
            </w:r>
            <w:proofErr w:type="spellStart"/>
            <w:r>
              <w:t>clientToken</w:t>
            </w:r>
            <w:proofErr w:type="spellEnd"/>
            <w:r>
              <w:t>" AND with payment amount HKD9900.13</w:t>
            </w:r>
          </w:p>
          <w:p w14:paraId="4B13EF97" w14:textId="77777777" w:rsidR="00212BA9" w:rsidRDefault="00212BA9" w:rsidP="00882E0F">
            <w:pPr>
              <w:pStyle w:val="NoSpacing"/>
              <w:numPr>
                <w:ilvl w:val="0"/>
                <w:numId w:val="6"/>
              </w:numPr>
            </w:pPr>
            <w:r>
              <w:t xml:space="preserve">Call </w:t>
            </w:r>
            <w:proofErr w:type="spellStart"/>
            <w:r>
              <w:t>getPaymentRequest</w:t>
            </w:r>
            <w:proofErr w:type="spellEnd"/>
            <w:r>
              <w:t xml:space="preserve"> API with </w:t>
            </w:r>
            <w:proofErr w:type="spellStart"/>
            <w:r>
              <w:t>paymentRequestId</w:t>
            </w:r>
            <w:proofErr w:type="spellEnd"/>
            <w:r>
              <w:t xml:space="preserve"> returned from </w:t>
            </w:r>
            <w:proofErr w:type="spellStart"/>
            <w:r>
              <w:t>createPullPayment</w:t>
            </w:r>
            <w:proofErr w:type="spellEnd"/>
            <w:r>
              <w:t xml:space="preserve"> API</w:t>
            </w:r>
          </w:p>
        </w:tc>
      </w:tr>
      <w:tr w:rsidR="00212BA9" w14:paraId="6E74E4A7" w14:textId="77777777" w:rsidTr="00882E0F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349FB87A" w14:textId="77777777" w:rsidR="00212BA9" w:rsidRDefault="00212BA9" w:rsidP="00882E0F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212BA9" w14:paraId="4B261C14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1574CDB0" w14:textId="33A6927F" w:rsidR="00212BA9" w:rsidRPr="00A32263" w:rsidRDefault="00A13E33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Webhook </w:t>
            </w:r>
            <w:r>
              <w:rPr>
                <w:b/>
                <w:lang w:val="en-US"/>
              </w:rPr>
              <w:br/>
              <w:t>Reason Code</w:t>
            </w:r>
          </w:p>
        </w:tc>
        <w:tc>
          <w:tcPr>
            <w:tcW w:w="13634" w:type="dxa"/>
            <w:gridSpan w:val="2"/>
          </w:tcPr>
          <w:p w14:paraId="3D038585" w14:textId="6AEDC90D" w:rsidR="00212BA9" w:rsidRDefault="00212BA9" w:rsidP="00882E0F">
            <w:pPr>
              <w:rPr>
                <w:lang w:val="en-US"/>
              </w:rPr>
            </w:pPr>
            <w:r>
              <w:rPr>
                <w:lang w:val="en-US"/>
              </w:rPr>
              <w:t>EW2039</w:t>
            </w:r>
          </w:p>
        </w:tc>
      </w:tr>
      <w:tr w:rsidR="00212BA9" w14:paraId="32DED063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1010002A" w14:textId="77777777" w:rsidR="00212BA9" w:rsidRPr="00A32263" w:rsidRDefault="00212BA9" w:rsidP="00882E0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50E2F704" w14:textId="77777777" w:rsidR="00212BA9" w:rsidRDefault="00212BA9" w:rsidP="00882E0F">
            <w:pPr>
              <w:pStyle w:val="NoSpacing"/>
              <w:numPr>
                <w:ilvl w:val="0"/>
                <w:numId w:val="6"/>
              </w:numPr>
            </w:pPr>
            <w:r>
              <w:t xml:space="preserve">Success response from </w:t>
            </w:r>
            <w:proofErr w:type="spellStart"/>
            <w:r>
              <w:t>createPullPayment</w:t>
            </w:r>
            <w:proofErr w:type="spellEnd"/>
            <w:r>
              <w:t xml:space="preserve"> API with "</w:t>
            </w:r>
            <w:proofErr w:type="spellStart"/>
            <w:r>
              <w:t>paymentRequestId</w:t>
            </w:r>
            <w:proofErr w:type="spellEnd"/>
            <w:r>
              <w:t>" and "</w:t>
            </w:r>
            <w:proofErr w:type="spellStart"/>
            <w:r>
              <w:t>isOverThreshold</w:t>
            </w:r>
            <w:proofErr w:type="spellEnd"/>
            <w:r>
              <w:t>" as "true"</w:t>
            </w:r>
          </w:p>
          <w:p w14:paraId="2E2B314A" w14:textId="7EE7A845" w:rsidR="00212BA9" w:rsidRDefault="00212BA9" w:rsidP="00882E0F">
            <w:pPr>
              <w:pStyle w:val="NoSpacing"/>
              <w:numPr>
                <w:ilvl w:val="0"/>
                <w:numId w:val="6"/>
              </w:numPr>
            </w:pPr>
            <w:r>
              <w:t xml:space="preserve">Fail Webhook notification with </w:t>
            </w:r>
            <w:proofErr w:type="spellStart"/>
            <w:r>
              <w:t>statusCode</w:t>
            </w:r>
            <w:proofErr w:type="spellEnd"/>
            <w:r>
              <w:t xml:space="preserve"> PR006 and </w:t>
            </w:r>
            <w:proofErr w:type="spellStart"/>
            <w:r>
              <w:t>reasonCode</w:t>
            </w:r>
            <w:proofErr w:type="spellEnd"/>
            <w:r>
              <w:t xml:space="preserve"> EW2039 is received</w:t>
            </w:r>
          </w:p>
          <w:p w14:paraId="4A0EBFBF" w14:textId="552668F6" w:rsidR="00771DD0" w:rsidRPr="00867222" w:rsidRDefault="00212BA9" w:rsidP="0058467F">
            <w:pPr>
              <w:pStyle w:val="NoSpacing"/>
              <w:numPr>
                <w:ilvl w:val="0"/>
                <w:numId w:val="6"/>
              </w:numPr>
            </w:pPr>
            <w:r w:rsidRPr="00FC7225">
              <w:t xml:space="preserve">Success response from </w:t>
            </w:r>
            <w:proofErr w:type="spellStart"/>
            <w:r w:rsidRPr="00FC7225">
              <w:t>getPaymentR</w:t>
            </w:r>
            <w:r>
              <w:t>equest</w:t>
            </w:r>
            <w:proofErr w:type="spellEnd"/>
            <w:r>
              <w:t xml:space="preserve"> API with </w:t>
            </w:r>
            <w:proofErr w:type="spellStart"/>
            <w:r>
              <w:t>statusCode</w:t>
            </w:r>
            <w:proofErr w:type="spellEnd"/>
            <w:r>
              <w:t xml:space="preserve"> PR006</w:t>
            </w:r>
          </w:p>
        </w:tc>
      </w:tr>
      <w:tr w:rsidR="00212BA9" w14:paraId="234958B3" w14:textId="77777777" w:rsidTr="00882E0F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28ED432D" w14:textId="77777777" w:rsidR="00212BA9" w:rsidRDefault="00212BA9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3136EDB0" w14:textId="77777777" w:rsidR="00212BA9" w:rsidRDefault="00212BA9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212BA9" w:rsidRPr="00D2132F" w14:paraId="02D860D9" w14:textId="77777777" w:rsidTr="00882E0F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4FDC83BF" w14:textId="77777777" w:rsidR="00212BA9" w:rsidRPr="00AB4CC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289026694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212BA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2BA9" w:rsidRPr="00AB4CC9">
              <w:rPr>
                <w:lang w:val="en-US"/>
              </w:rPr>
              <w:t xml:space="preserve"> Pass</w:t>
            </w:r>
          </w:p>
          <w:p w14:paraId="59B7237B" w14:textId="77777777" w:rsidR="00212BA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2035721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2BA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2BA9" w:rsidRPr="00AB4CC9">
              <w:rPr>
                <w:lang w:val="en-US"/>
              </w:rPr>
              <w:t xml:space="preserve"> Fail</w:t>
            </w:r>
          </w:p>
          <w:p w14:paraId="35F05AE2" w14:textId="2B962048" w:rsidR="00212BA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748698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2BA9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2BA9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61D91181" w14:textId="688A0938" w:rsidR="000D758B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545199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58B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D758B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5F816A50" w14:textId="77777777" w:rsidR="00212BA9" w:rsidRPr="00D2132F" w:rsidRDefault="00212BA9" w:rsidP="00882E0F">
            <w:pPr>
              <w:rPr>
                <w:b/>
                <w:lang w:val="en-US"/>
              </w:rPr>
            </w:pPr>
          </w:p>
        </w:tc>
      </w:tr>
      <w:tr w:rsidR="00212BA9" w:rsidRPr="00D2132F" w14:paraId="4BD5BDA8" w14:textId="77777777" w:rsidTr="00882E0F">
        <w:tc>
          <w:tcPr>
            <w:tcW w:w="15391" w:type="dxa"/>
            <w:gridSpan w:val="4"/>
            <w:shd w:val="clear" w:color="auto" w:fill="BDD6EE" w:themeFill="accent1" w:themeFillTint="66"/>
          </w:tcPr>
          <w:p w14:paraId="420819E2" w14:textId="77777777" w:rsidR="00212BA9" w:rsidRPr="00D2132F" w:rsidRDefault="00212BA9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212BA9" w:rsidRPr="00D2132F" w14:paraId="6A4E2580" w14:textId="77777777" w:rsidTr="00882E0F">
        <w:tc>
          <w:tcPr>
            <w:tcW w:w="15391" w:type="dxa"/>
            <w:gridSpan w:val="4"/>
            <w:shd w:val="clear" w:color="auto" w:fill="auto"/>
          </w:tcPr>
          <w:p w14:paraId="61D9BC9B" w14:textId="77777777" w:rsidR="00212BA9" w:rsidRDefault="00212BA9" w:rsidP="00882E0F">
            <w:pPr>
              <w:rPr>
                <w:b/>
                <w:lang w:val="en-US"/>
              </w:rPr>
            </w:pPr>
          </w:p>
          <w:p w14:paraId="792579B2" w14:textId="77777777" w:rsidR="00212BA9" w:rsidRDefault="00212BA9" w:rsidP="00882E0F">
            <w:pPr>
              <w:rPr>
                <w:b/>
                <w:lang w:val="en-US"/>
              </w:rPr>
            </w:pPr>
          </w:p>
          <w:p w14:paraId="2DBA9761" w14:textId="77777777" w:rsidR="00212BA9" w:rsidRPr="00D2132F" w:rsidRDefault="00212BA9" w:rsidP="00882E0F">
            <w:pPr>
              <w:rPr>
                <w:b/>
                <w:lang w:val="en-US"/>
              </w:rPr>
            </w:pPr>
          </w:p>
        </w:tc>
      </w:tr>
      <w:tr w:rsidR="00212BA9" w:rsidRPr="005B496E" w14:paraId="6AE94F7B" w14:textId="77777777" w:rsidTr="00882E0F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5301815B" w14:textId="77777777" w:rsidR="00212BA9" w:rsidRPr="00A32263" w:rsidRDefault="00212BA9" w:rsidP="00882E0F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7BCC6270" w14:textId="77777777" w:rsidR="00212BA9" w:rsidRPr="005B496E" w:rsidRDefault="00212BA9" w:rsidP="00882E0F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212BA9" w14:paraId="1ADA9185" w14:textId="77777777" w:rsidTr="00882E0F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139B1800" w14:textId="77777777" w:rsidR="00212BA9" w:rsidRPr="00AB4CC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08766184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212BA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2BA9" w:rsidRPr="00AB4CC9">
              <w:rPr>
                <w:lang w:val="en-US"/>
              </w:rPr>
              <w:t xml:space="preserve"> Pass</w:t>
            </w:r>
          </w:p>
          <w:p w14:paraId="3FF46448" w14:textId="77777777" w:rsidR="00212BA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553859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2BA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2BA9" w:rsidRPr="00AB4CC9">
              <w:rPr>
                <w:lang w:val="en-US"/>
              </w:rPr>
              <w:t xml:space="preserve"> Fail</w:t>
            </w:r>
          </w:p>
          <w:p w14:paraId="51218469" w14:textId="38BDA702" w:rsidR="00212BA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494400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2BA9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12BA9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1DB80569" w14:textId="4E1B605E" w:rsidR="000D758B" w:rsidRDefault="00000000" w:rsidP="00882E0F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-832678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58B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D758B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37B44C29" w14:textId="77777777" w:rsidR="00212BA9" w:rsidRDefault="00212BA9" w:rsidP="00882E0F"/>
        </w:tc>
      </w:tr>
    </w:tbl>
    <w:p w14:paraId="602FC02E" w14:textId="4E739252" w:rsidR="00882E0F" w:rsidRDefault="00882E0F" w:rsidP="00882E0F"/>
    <w:p w14:paraId="2CFFED0B" w14:textId="6404A567" w:rsidR="00882E0F" w:rsidRPr="00867222" w:rsidRDefault="00882E0F" w:rsidP="00882E0F">
      <w:pPr>
        <w:pStyle w:val="Heading2"/>
      </w:pPr>
      <w:bookmarkStart w:id="37" w:name="_Toc197604772"/>
      <w:r>
        <w:rPr>
          <w:iCs/>
          <w:lang w:val="en-HK"/>
        </w:rPr>
        <w:t>Polling start 5 seconds after receiving payment request response for payment below threshold</w:t>
      </w:r>
      <w:bookmarkEnd w:id="37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882E0F" w14:paraId="1DFB3519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5BDE27F6" w14:textId="77777777" w:rsidR="00882E0F" w:rsidRPr="00A32263" w:rsidRDefault="00882E0F" w:rsidP="00882E0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74AFF948" w14:textId="00D38C2F" w:rsidR="00882E0F" w:rsidRPr="00867222" w:rsidRDefault="00882E0F" w:rsidP="00882E0F">
            <w:pPr>
              <w:rPr>
                <w:lang w:val="en-US"/>
              </w:rPr>
            </w:pPr>
            <w:r>
              <w:rPr>
                <w:iCs/>
              </w:rPr>
              <w:t>Polling start 5 seconds after receiving payment request response for payment below threshold</w:t>
            </w:r>
          </w:p>
        </w:tc>
      </w:tr>
      <w:tr w:rsidR="00882E0F" w14:paraId="64F66BBC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4930AFF6" w14:textId="77777777" w:rsidR="00882E0F" w:rsidRPr="00A32263" w:rsidRDefault="00882E0F" w:rsidP="00882E0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5A996B53" w14:textId="49F7FF7C" w:rsidR="00882E0F" w:rsidRDefault="00882E0F" w:rsidP="00882E0F">
            <w:pPr>
              <w:pStyle w:val="NoSpacing"/>
              <w:numPr>
                <w:ilvl w:val="0"/>
                <w:numId w:val="6"/>
              </w:numPr>
            </w:pPr>
            <w:r>
              <w:t xml:space="preserve">Call </w:t>
            </w:r>
            <w:proofErr w:type="spellStart"/>
            <w:r>
              <w:t>createPullPayment</w:t>
            </w:r>
            <w:proofErr w:type="spellEnd"/>
            <w:r>
              <w:t xml:space="preserve"> API with non-empty "</w:t>
            </w:r>
            <w:proofErr w:type="spellStart"/>
            <w:r>
              <w:t>clientToken</w:t>
            </w:r>
            <w:proofErr w:type="spellEnd"/>
            <w:r>
              <w:t>" AND any payment amount besides HKD9900.00 to HKD9999.99 AND is below or equal to threshold (HKD</w:t>
            </w:r>
            <w:r w:rsidR="00E601AF">
              <w:t>3000</w:t>
            </w:r>
            <w:r>
              <w:t>)</w:t>
            </w:r>
          </w:p>
          <w:p w14:paraId="571F4066" w14:textId="4AB74743" w:rsidR="00882E0F" w:rsidRDefault="00882E0F" w:rsidP="00882E0F">
            <w:pPr>
              <w:pStyle w:val="NoSpacing"/>
              <w:numPr>
                <w:ilvl w:val="0"/>
                <w:numId w:val="6"/>
              </w:numPr>
            </w:pPr>
            <w:r>
              <w:t xml:space="preserve">Call </w:t>
            </w:r>
            <w:proofErr w:type="spellStart"/>
            <w:r>
              <w:t>getPaymentRequest</w:t>
            </w:r>
            <w:proofErr w:type="spellEnd"/>
            <w:r>
              <w:t xml:space="preserve"> API with </w:t>
            </w:r>
            <w:proofErr w:type="spellStart"/>
            <w:r>
              <w:t>paymentRequestId</w:t>
            </w:r>
            <w:proofErr w:type="spellEnd"/>
            <w:r>
              <w:t xml:space="preserve"> returned from </w:t>
            </w:r>
            <w:proofErr w:type="spellStart"/>
            <w:r>
              <w:t>createPullPayment</w:t>
            </w:r>
            <w:proofErr w:type="spellEnd"/>
            <w:r>
              <w:t xml:space="preserve"> API</w:t>
            </w:r>
          </w:p>
        </w:tc>
      </w:tr>
      <w:tr w:rsidR="00882E0F" w14:paraId="189B12C7" w14:textId="77777777" w:rsidTr="00882E0F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5C8FED9A" w14:textId="77777777" w:rsidR="00882E0F" w:rsidRDefault="00882E0F" w:rsidP="00882E0F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882E0F" w14:paraId="60A53CEB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50C652D6" w14:textId="77777777" w:rsidR="00882E0F" w:rsidRPr="00A32263" w:rsidRDefault="00882E0F" w:rsidP="00882E0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6364AA1E" w14:textId="1A11A9E9" w:rsidR="00882E0F" w:rsidRDefault="00882E0F" w:rsidP="00882E0F">
            <w:pPr>
              <w:pStyle w:val="NoSpacing"/>
              <w:numPr>
                <w:ilvl w:val="0"/>
                <w:numId w:val="6"/>
              </w:numPr>
            </w:pPr>
            <w:r>
              <w:t xml:space="preserve">Success response from </w:t>
            </w:r>
            <w:proofErr w:type="spellStart"/>
            <w:r>
              <w:t>createPullPayment</w:t>
            </w:r>
            <w:proofErr w:type="spellEnd"/>
            <w:r>
              <w:t xml:space="preserve"> API with "</w:t>
            </w:r>
            <w:proofErr w:type="spellStart"/>
            <w:r>
              <w:t>paymentRequestId</w:t>
            </w:r>
            <w:proofErr w:type="spellEnd"/>
            <w:r>
              <w:t>" and "</w:t>
            </w:r>
            <w:proofErr w:type="spellStart"/>
            <w:r>
              <w:t>isOverThreshold</w:t>
            </w:r>
            <w:proofErr w:type="spellEnd"/>
            <w:r>
              <w:t>" as "false"</w:t>
            </w:r>
          </w:p>
          <w:p w14:paraId="3FD3A893" w14:textId="77777777" w:rsidR="00882E0F" w:rsidRDefault="00882E0F" w:rsidP="00882E0F">
            <w:pPr>
              <w:pStyle w:val="NoSpacing"/>
              <w:numPr>
                <w:ilvl w:val="0"/>
                <w:numId w:val="6"/>
              </w:numPr>
            </w:pPr>
            <w:r w:rsidRPr="00FC7225">
              <w:t xml:space="preserve">Success response from </w:t>
            </w:r>
            <w:proofErr w:type="spellStart"/>
            <w:r w:rsidRPr="00FC7225">
              <w:t>getPaymentR</w:t>
            </w:r>
            <w:r>
              <w:t>equest</w:t>
            </w:r>
            <w:proofErr w:type="spellEnd"/>
            <w:r>
              <w:t xml:space="preserve"> API with </w:t>
            </w:r>
            <w:proofErr w:type="spellStart"/>
            <w:r>
              <w:t>statusCode</w:t>
            </w:r>
            <w:proofErr w:type="spellEnd"/>
            <w:r>
              <w:t xml:space="preserve"> PR005 5 seconds after receiving response from </w:t>
            </w:r>
            <w:proofErr w:type="spellStart"/>
            <w:r>
              <w:t>createPullPayment</w:t>
            </w:r>
            <w:proofErr w:type="spellEnd"/>
            <w:r>
              <w:t xml:space="preserve"> API</w:t>
            </w:r>
          </w:p>
          <w:p w14:paraId="387E4EE3" w14:textId="49C98595" w:rsidR="0058467F" w:rsidRPr="0058467F" w:rsidRDefault="0058467F" w:rsidP="0058467F">
            <w:pPr>
              <w:pStyle w:val="NoSpacing"/>
              <w:numPr>
                <w:ilvl w:val="0"/>
                <w:numId w:val="6"/>
              </w:numPr>
              <w:rPr>
                <w:rFonts w:eastAsia="Times New Roman" w:cs="Times New Roman"/>
                <w:szCs w:val="24"/>
                <w:lang w:val="en-HK"/>
              </w:rPr>
            </w:pPr>
            <w:r>
              <w:t xml:space="preserve">Please provide evidence that you have implemented the logic of calling </w:t>
            </w:r>
            <w:proofErr w:type="spellStart"/>
            <w:r>
              <w:t>getPaymentRequest</w:t>
            </w:r>
            <w:proofErr w:type="spellEnd"/>
            <w:r>
              <w:t xml:space="preserve"> API 5 seconds after receiving the response from </w:t>
            </w:r>
            <w:proofErr w:type="spellStart"/>
            <w:r>
              <w:t>createPullPayment</w:t>
            </w:r>
            <w:proofErr w:type="spellEnd"/>
            <w:r>
              <w:t xml:space="preserve"> API that indicated "</w:t>
            </w:r>
            <w:proofErr w:type="spellStart"/>
            <w:r>
              <w:t>isOverThreshold</w:t>
            </w:r>
            <w:proofErr w:type="spellEnd"/>
            <w:r>
              <w:t>" as "false"</w:t>
            </w:r>
          </w:p>
        </w:tc>
      </w:tr>
      <w:tr w:rsidR="00882E0F" w14:paraId="09D63872" w14:textId="77777777" w:rsidTr="00882E0F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3E1EF723" w14:textId="77777777" w:rsidR="00882E0F" w:rsidRDefault="00882E0F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44FBC58B" w14:textId="77777777" w:rsidR="00882E0F" w:rsidRDefault="00882E0F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882E0F" w:rsidRPr="00D2132F" w14:paraId="1B321E1F" w14:textId="77777777" w:rsidTr="00882E0F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7A4023CF" w14:textId="77777777" w:rsidR="00882E0F" w:rsidRPr="00AB4CC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59358520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882E0F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882E0F" w:rsidRPr="00AB4CC9">
              <w:rPr>
                <w:lang w:val="en-US"/>
              </w:rPr>
              <w:t xml:space="preserve"> Pass</w:t>
            </w:r>
          </w:p>
          <w:p w14:paraId="09AAB776" w14:textId="77777777" w:rsidR="00882E0F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2106100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2E0F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882E0F" w:rsidRPr="00AB4CC9">
              <w:rPr>
                <w:lang w:val="en-US"/>
              </w:rPr>
              <w:t xml:space="preserve"> Fail</w:t>
            </w:r>
          </w:p>
          <w:p w14:paraId="1BF3B8AC" w14:textId="73947B6D" w:rsidR="00882E0F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002246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2E0F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882E0F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754CD5B3" w14:textId="3B29F459" w:rsidR="000D758B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300730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58B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D758B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1FAF17D6" w14:textId="77777777" w:rsidR="00882E0F" w:rsidRPr="00D2132F" w:rsidRDefault="00882E0F" w:rsidP="00882E0F">
            <w:pPr>
              <w:rPr>
                <w:b/>
                <w:lang w:val="en-US"/>
              </w:rPr>
            </w:pPr>
          </w:p>
        </w:tc>
      </w:tr>
      <w:tr w:rsidR="00882E0F" w:rsidRPr="00D2132F" w14:paraId="440D9BE7" w14:textId="77777777" w:rsidTr="00882E0F">
        <w:tc>
          <w:tcPr>
            <w:tcW w:w="15391" w:type="dxa"/>
            <w:gridSpan w:val="4"/>
            <w:shd w:val="clear" w:color="auto" w:fill="BDD6EE" w:themeFill="accent1" w:themeFillTint="66"/>
          </w:tcPr>
          <w:p w14:paraId="6CBA59A2" w14:textId="77777777" w:rsidR="00882E0F" w:rsidRPr="00D2132F" w:rsidRDefault="00882E0F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882E0F" w:rsidRPr="00D2132F" w14:paraId="7804F997" w14:textId="77777777" w:rsidTr="00882E0F">
        <w:tc>
          <w:tcPr>
            <w:tcW w:w="15391" w:type="dxa"/>
            <w:gridSpan w:val="4"/>
            <w:shd w:val="clear" w:color="auto" w:fill="auto"/>
          </w:tcPr>
          <w:p w14:paraId="5922D717" w14:textId="77777777" w:rsidR="00882E0F" w:rsidRDefault="00882E0F" w:rsidP="00882E0F">
            <w:pPr>
              <w:rPr>
                <w:b/>
                <w:lang w:val="en-US"/>
              </w:rPr>
            </w:pPr>
          </w:p>
          <w:p w14:paraId="28A275F5" w14:textId="77777777" w:rsidR="00882E0F" w:rsidRDefault="00882E0F" w:rsidP="00882E0F">
            <w:pPr>
              <w:rPr>
                <w:b/>
                <w:lang w:val="en-US"/>
              </w:rPr>
            </w:pPr>
          </w:p>
          <w:p w14:paraId="7B94015B" w14:textId="77777777" w:rsidR="00882E0F" w:rsidRPr="00D2132F" w:rsidRDefault="00882E0F" w:rsidP="00882E0F">
            <w:pPr>
              <w:rPr>
                <w:b/>
                <w:lang w:val="en-US"/>
              </w:rPr>
            </w:pPr>
          </w:p>
        </w:tc>
      </w:tr>
      <w:tr w:rsidR="00882E0F" w:rsidRPr="005B496E" w14:paraId="28BB6697" w14:textId="77777777" w:rsidTr="00882E0F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71E807AB" w14:textId="77777777" w:rsidR="00882E0F" w:rsidRPr="00A32263" w:rsidRDefault="00882E0F" w:rsidP="00882E0F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6D7B2806" w14:textId="77777777" w:rsidR="00882E0F" w:rsidRPr="005B496E" w:rsidRDefault="00882E0F" w:rsidP="00882E0F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882E0F" w14:paraId="3DA2C6D5" w14:textId="77777777" w:rsidTr="00882E0F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385B84CD" w14:textId="77777777" w:rsidR="00882E0F" w:rsidRPr="00AB4CC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6178270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882E0F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882E0F" w:rsidRPr="00AB4CC9">
              <w:rPr>
                <w:lang w:val="en-US"/>
              </w:rPr>
              <w:t xml:space="preserve"> Pass</w:t>
            </w:r>
          </w:p>
          <w:p w14:paraId="2A026D10" w14:textId="77777777" w:rsidR="00882E0F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994174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2E0F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882E0F" w:rsidRPr="00AB4CC9">
              <w:rPr>
                <w:lang w:val="en-US"/>
              </w:rPr>
              <w:t xml:space="preserve"> Fail</w:t>
            </w:r>
          </w:p>
          <w:p w14:paraId="4F5872D4" w14:textId="4276FDC2" w:rsidR="00882E0F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777368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2E0F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882E0F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3A1EC851" w14:textId="40258509" w:rsidR="000D758B" w:rsidRDefault="00000000" w:rsidP="00882E0F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-41599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58B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D758B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49F7AC88" w14:textId="77777777" w:rsidR="00882E0F" w:rsidRDefault="00882E0F" w:rsidP="00882E0F"/>
        </w:tc>
      </w:tr>
    </w:tbl>
    <w:p w14:paraId="42C11FD7" w14:textId="76521BA5" w:rsidR="00882E0F" w:rsidRDefault="00882E0F" w:rsidP="00882E0F"/>
    <w:p w14:paraId="1F14CCE8" w14:textId="4A546F01" w:rsidR="00882E0F" w:rsidRPr="00867222" w:rsidRDefault="00882E0F" w:rsidP="00882E0F">
      <w:pPr>
        <w:pStyle w:val="Heading2"/>
      </w:pPr>
      <w:bookmarkStart w:id="38" w:name="_Toc197604773"/>
      <w:r>
        <w:rPr>
          <w:iCs/>
          <w:lang w:val="en-HK"/>
        </w:rPr>
        <w:lastRenderedPageBreak/>
        <w:t>Polling start 30 seconds after receiving payment request response for payment above threshold</w:t>
      </w:r>
      <w:bookmarkEnd w:id="38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882E0F" w14:paraId="2B4ED18A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609C4B1C" w14:textId="77777777" w:rsidR="00882E0F" w:rsidRPr="00A32263" w:rsidRDefault="00882E0F" w:rsidP="00882E0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66FA4C52" w14:textId="2B72F876" w:rsidR="00882E0F" w:rsidRPr="00867222" w:rsidRDefault="00882E0F" w:rsidP="00882E0F">
            <w:pPr>
              <w:rPr>
                <w:lang w:val="en-US"/>
              </w:rPr>
            </w:pPr>
            <w:r>
              <w:rPr>
                <w:iCs/>
              </w:rPr>
              <w:t>Polling start 30 seconds after receiving payment request response for payment above threshold</w:t>
            </w:r>
          </w:p>
        </w:tc>
      </w:tr>
      <w:tr w:rsidR="00882E0F" w14:paraId="37819954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09C95641" w14:textId="77777777" w:rsidR="00882E0F" w:rsidRPr="00A32263" w:rsidRDefault="00882E0F" w:rsidP="00882E0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0BFEBB28" w14:textId="7E5B05B4" w:rsidR="00882E0F" w:rsidRDefault="00882E0F" w:rsidP="00882E0F">
            <w:pPr>
              <w:pStyle w:val="NoSpacing"/>
              <w:numPr>
                <w:ilvl w:val="0"/>
                <w:numId w:val="6"/>
              </w:numPr>
            </w:pPr>
            <w:r>
              <w:t xml:space="preserve">Call </w:t>
            </w:r>
            <w:proofErr w:type="spellStart"/>
            <w:r>
              <w:t>createPullPayment</w:t>
            </w:r>
            <w:proofErr w:type="spellEnd"/>
            <w:r>
              <w:t xml:space="preserve"> API with non-empty "</w:t>
            </w:r>
            <w:proofErr w:type="spellStart"/>
            <w:r>
              <w:t>clientToken</w:t>
            </w:r>
            <w:proofErr w:type="spellEnd"/>
            <w:r>
              <w:t>" AND any payment amount besides HKD9900.00 to HKD9999.99 AND is above threshold (HKD</w:t>
            </w:r>
            <w:r w:rsidR="00411DCC">
              <w:t>300</w:t>
            </w:r>
            <w:r>
              <w:t>0)</w:t>
            </w:r>
          </w:p>
          <w:p w14:paraId="465EA235" w14:textId="77777777" w:rsidR="00882E0F" w:rsidRDefault="00882E0F" w:rsidP="00882E0F">
            <w:pPr>
              <w:pStyle w:val="NoSpacing"/>
              <w:numPr>
                <w:ilvl w:val="0"/>
                <w:numId w:val="6"/>
              </w:numPr>
            </w:pPr>
            <w:r>
              <w:t xml:space="preserve">Call </w:t>
            </w:r>
            <w:proofErr w:type="spellStart"/>
            <w:r>
              <w:t>getPaymentRequest</w:t>
            </w:r>
            <w:proofErr w:type="spellEnd"/>
            <w:r>
              <w:t xml:space="preserve"> API with </w:t>
            </w:r>
            <w:proofErr w:type="spellStart"/>
            <w:r>
              <w:t>paymentRequestId</w:t>
            </w:r>
            <w:proofErr w:type="spellEnd"/>
            <w:r>
              <w:t xml:space="preserve"> returned from </w:t>
            </w:r>
            <w:proofErr w:type="spellStart"/>
            <w:r>
              <w:t>createPullPayment</w:t>
            </w:r>
            <w:proofErr w:type="spellEnd"/>
            <w:r>
              <w:t xml:space="preserve"> API</w:t>
            </w:r>
          </w:p>
        </w:tc>
      </w:tr>
      <w:tr w:rsidR="00882E0F" w14:paraId="253AF3E3" w14:textId="77777777" w:rsidTr="00882E0F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01E40FB3" w14:textId="77777777" w:rsidR="00882E0F" w:rsidRDefault="00882E0F" w:rsidP="00882E0F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882E0F" w14:paraId="59500708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15CECBC7" w14:textId="77777777" w:rsidR="00882E0F" w:rsidRPr="00A32263" w:rsidRDefault="00882E0F" w:rsidP="00882E0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396C41B3" w14:textId="504C6A0A" w:rsidR="00882E0F" w:rsidRDefault="00882E0F" w:rsidP="00882E0F">
            <w:pPr>
              <w:pStyle w:val="NoSpacing"/>
              <w:numPr>
                <w:ilvl w:val="0"/>
                <w:numId w:val="6"/>
              </w:numPr>
            </w:pPr>
            <w:r>
              <w:t xml:space="preserve">Success response from </w:t>
            </w:r>
            <w:proofErr w:type="spellStart"/>
            <w:r>
              <w:t>createPullPayment</w:t>
            </w:r>
            <w:proofErr w:type="spellEnd"/>
            <w:r>
              <w:t xml:space="preserve"> API with "</w:t>
            </w:r>
            <w:proofErr w:type="spellStart"/>
            <w:r>
              <w:t>paymentRequestId</w:t>
            </w:r>
            <w:proofErr w:type="spellEnd"/>
            <w:r>
              <w:t>" and "</w:t>
            </w:r>
            <w:proofErr w:type="spellStart"/>
            <w:r>
              <w:t>isOverThreshold</w:t>
            </w:r>
            <w:proofErr w:type="spellEnd"/>
            <w:r>
              <w:t>" as "true"</w:t>
            </w:r>
          </w:p>
          <w:p w14:paraId="1F8233BF" w14:textId="77777777" w:rsidR="00882E0F" w:rsidRDefault="00882E0F" w:rsidP="00882E0F">
            <w:pPr>
              <w:pStyle w:val="NoSpacing"/>
              <w:numPr>
                <w:ilvl w:val="0"/>
                <w:numId w:val="6"/>
              </w:numPr>
            </w:pPr>
            <w:r w:rsidRPr="00FC7225">
              <w:t xml:space="preserve">Success response from </w:t>
            </w:r>
            <w:proofErr w:type="spellStart"/>
            <w:r w:rsidRPr="00FC7225">
              <w:t>getPaymentR</w:t>
            </w:r>
            <w:r>
              <w:t>equest</w:t>
            </w:r>
            <w:proofErr w:type="spellEnd"/>
            <w:r>
              <w:t xml:space="preserve"> API with </w:t>
            </w:r>
            <w:proofErr w:type="spellStart"/>
            <w:r>
              <w:t>statusCode</w:t>
            </w:r>
            <w:proofErr w:type="spellEnd"/>
            <w:r>
              <w:t xml:space="preserve"> PR005 30 seconds after receiving response from </w:t>
            </w:r>
            <w:proofErr w:type="spellStart"/>
            <w:r>
              <w:t>createPullPayment</w:t>
            </w:r>
            <w:proofErr w:type="spellEnd"/>
            <w:r>
              <w:t xml:space="preserve"> API</w:t>
            </w:r>
          </w:p>
          <w:p w14:paraId="0921308B" w14:textId="0A522FCA" w:rsidR="0058467F" w:rsidRPr="0058467F" w:rsidRDefault="0058467F" w:rsidP="0058467F">
            <w:pPr>
              <w:pStyle w:val="NoSpacing"/>
              <w:numPr>
                <w:ilvl w:val="0"/>
                <w:numId w:val="6"/>
              </w:numPr>
              <w:rPr>
                <w:rFonts w:eastAsia="Times New Roman" w:cs="Times New Roman"/>
                <w:szCs w:val="24"/>
                <w:lang w:val="en-HK"/>
              </w:rPr>
            </w:pPr>
            <w:r>
              <w:t xml:space="preserve">Please provide evidence that you have implemented the logic of calling </w:t>
            </w:r>
            <w:proofErr w:type="spellStart"/>
            <w:r>
              <w:t>getPaymentRequest</w:t>
            </w:r>
            <w:proofErr w:type="spellEnd"/>
            <w:r>
              <w:t xml:space="preserve"> API 30 seconds after receiving the response from </w:t>
            </w:r>
            <w:proofErr w:type="spellStart"/>
            <w:r>
              <w:t>createPullPayment</w:t>
            </w:r>
            <w:proofErr w:type="spellEnd"/>
            <w:r>
              <w:t xml:space="preserve"> API that indicated "</w:t>
            </w:r>
            <w:proofErr w:type="spellStart"/>
            <w:r>
              <w:t>isOverThreshold</w:t>
            </w:r>
            <w:proofErr w:type="spellEnd"/>
            <w:r>
              <w:t>" as "true"</w:t>
            </w:r>
          </w:p>
        </w:tc>
      </w:tr>
      <w:tr w:rsidR="00882E0F" w14:paraId="339D945F" w14:textId="77777777" w:rsidTr="00882E0F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6E2AA322" w14:textId="77777777" w:rsidR="00882E0F" w:rsidRDefault="00882E0F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74C13866" w14:textId="77777777" w:rsidR="00882E0F" w:rsidRDefault="00882E0F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882E0F" w:rsidRPr="00D2132F" w14:paraId="277E9A92" w14:textId="77777777" w:rsidTr="00882E0F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3F51C8F8" w14:textId="77777777" w:rsidR="00882E0F" w:rsidRPr="00AB4CC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5655913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882E0F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882E0F" w:rsidRPr="00AB4CC9">
              <w:rPr>
                <w:lang w:val="en-US"/>
              </w:rPr>
              <w:t xml:space="preserve"> Pass</w:t>
            </w:r>
          </w:p>
          <w:p w14:paraId="3F979E5F" w14:textId="77777777" w:rsidR="00882E0F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408894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2E0F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882E0F" w:rsidRPr="00AB4CC9">
              <w:rPr>
                <w:lang w:val="en-US"/>
              </w:rPr>
              <w:t xml:space="preserve"> Fail</w:t>
            </w:r>
          </w:p>
          <w:p w14:paraId="555B2463" w14:textId="06D043F0" w:rsidR="00882E0F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278604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2E0F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882E0F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36A378E8" w14:textId="2F03A928" w:rsidR="000D758B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609012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58B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D758B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38622051" w14:textId="77777777" w:rsidR="00882E0F" w:rsidRPr="00D2132F" w:rsidRDefault="00882E0F" w:rsidP="00882E0F">
            <w:pPr>
              <w:rPr>
                <w:b/>
                <w:lang w:val="en-US"/>
              </w:rPr>
            </w:pPr>
          </w:p>
        </w:tc>
      </w:tr>
      <w:tr w:rsidR="00882E0F" w:rsidRPr="00D2132F" w14:paraId="7A2E5733" w14:textId="77777777" w:rsidTr="00882E0F">
        <w:tc>
          <w:tcPr>
            <w:tcW w:w="15391" w:type="dxa"/>
            <w:gridSpan w:val="4"/>
            <w:shd w:val="clear" w:color="auto" w:fill="BDD6EE" w:themeFill="accent1" w:themeFillTint="66"/>
          </w:tcPr>
          <w:p w14:paraId="3EFC9008" w14:textId="77777777" w:rsidR="00882E0F" w:rsidRPr="00D2132F" w:rsidRDefault="00882E0F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882E0F" w:rsidRPr="00D2132F" w14:paraId="7C609E53" w14:textId="77777777" w:rsidTr="00882E0F">
        <w:tc>
          <w:tcPr>
            <w:tcW w:w="15391" w:type="dxa"/>
            <w:gridSpan w:val="4"/>
            <w:shd w:val="clear" w:color="auto" w:fill="auto"/>
          </w:tcPr>
          <w:p w14:paraId="5ED426A1" w14:textId="77777777" w:rsidR="00882E0F" w:rsidRDefault="00882E0F" w:rsidP="00882E0F">
            <w:pPr>
              <w:rPr>
                <w:b/>
                <w:lang w:val="en-US"/>
              </w:rPr>
            </w:pPr>
          </w:p>
          <w:p w14:paraId="0BDAC5EF" w14:textId="77777777" w:rsidR="00882E0F" w:rsidRDefault="00882E0F" w:rsidP="00882E0F">
            <w:pPr>
              <w:rPr>
                <w:b/>
                <w:lang w:val="en-US"/>
              </w:rPr>
            </w:pPr>
          </w:p>
          <w:p w14:paraId="62E81453" w14:textId="77777777" w:rsidR="00882E0F" w:rsidRPr="00D2132F" w:rsidRDefault="00882E0F" w:rsidP="00882E0F">
            <w:pPr>
              <w:rPr>
                <w:b/>
                <w:lang w:val="en-US"/>
              </w:rPr>
            </w:pPr>
          </w:p>
        </w:tc>
      </w:tr>
      <w:tr w:rsidR="00882E0F" w:rsidRPr="005B496E" w14:paraId="7254BDC3" w14:textId="77777777" w:rsidTr="00882E0F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21A6BEC1" w14:textId="77777777" w:rsidR="00882E0F" w:rsidRPr="00A32263" w:rsidRDefault="00882E0F" w:rsidP="00882E0F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14F0BB79" w14:textId="77777777" w:rsidR="00882E0F" w:rsidRPr="005B496E" w:rsidRDefault="00882E0F" w:rsidP="00882E0F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882E0F" w14:paraId="0048614D" w14:textId="77777777" w:rsidTr="00882E0F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3800D382" w14:textId="77777777" w:rsidR="00882E0F" w:rsidRPr="00AB4CC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7180081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882E0F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882E0F" w:rsidRPr="00AB4CC9">
              <w:rPr>
                <w:lang w:val="en-US"/>
              </w:rPr>
              <w:t xml:space="preserve"> Pass</w:t>
            </w:r>
          </w:p>
          <w:p w14:paraId="12BEEAD6" w14:textId="77777777" w:rsidR="00882E0F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922792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2E0F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882E0F" w:rsidRPr="00AB4CC9">
              <w:rPr>
                <w:lang w:val="en-US"/>
              </w:rPr>
              <w:t xml:space="preserve"> Fail</w:t>
            </w:r>
          </w:p>
          <w:p w14:paraId="713AFC18" w14:textId="5E070C5B" w:rsidR="00882E0F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468474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2E0F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882E0F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4143C798" w14:textId="5D9D2945" w:rsidR="000D758B" w:rsidRDefault="00000000" w:rsidP="00882E0F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813684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58B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D758B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604CE05E" w14:textId="77777777" w:rsidR="00882E0F" w:rsidRDefault="00882E0F" w:rsidP="00882E0F"/>
        </w:tc>
      </w:tr>
    </w:tbl>
    <w:p w14:paraId="46FB6DDF" w14:textId="5272075C" w:rsidR="00882E0F" w:rsidRDefault="00882E0F" w:rsidP="00882E0F"/>
    <w:p w14:paraId="2944AA91" w14:textId="04D84583" w:rsidR="00882E0F" w:rsidRPr="00867222" w:rsidRDefault="00882E0F" w:rsidP="00882E0F">
      <w:pPr>
        <w:pStyle w:val="Heading2"/>
      </w:pPr>
      <w:bookmarkStart w:id="39" w:name="_Toc197604774"/>
      <w:r>
        <w:rPr>
          <w:iCs/>
          <w:lang w:val="en-HK"/>
        </w:rPr>
        <w:t>Payment amount greater than HKD1,000,000</w:t>
      </w:r>
      <w:bookmarkEnd w:id="39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882E0F" w14:paraId="7837A4F0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37F8C80D" w14:textId="77777777" w:rsidR="00882E0F" w:rsidRPr="00A32263" w:rsidRDefault="00882E0F" w:rsidP="00882E0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5E1F777B" w14:textId="4775FEC2" w:rsidR="00882E0F" w:rsidRPr="00867222" w:rsidRDefault="00882E0F" w:rsidP="00882E0F">
            <w:pPr>
              <w:rPr>
                <w:lang w:val="en-US"/>
              </w:rPr>
            </w:pPr>
            <w:r>
              <w:rPr>
                <w:iCs/>
              </w:rPr>
              <w:t>Payment amount greater than HKD1,000,000</w:t>
            </w:r>
          </w:p>
        </w:tc>
      </w:tr>
      <w:tr w:rsidR="00882E0F" w14:paraId="6B88CFAA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09BF83AD" w14:textId="77777777" w:rsidR="00882E0F" w:rsidRPr="00A32263" w:rsidRDefault="00882E0F" w:rsidP="00882E0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7C6937A6" w14:textId="07E6BE88" w:rsidR="00882E0F" w:rsidRDefault="00882E0F" w:rsidP="00882E0F">
            <w:pPr>
              <w:pStyle w:val="NoSpacing"/>
              <w:numPr>
                <w:ilvl w:val="0"/>
                <w:numId w:val="6"/>
              </w:numPr>
            </w:pPr>
            <w:r>
              <w:t xml:space="preserve">Call </w:t>
            </w:r>
            <w:proofErr w:type="spellStart"/>
            <w:r>
              <w:t>createPullPayment</w:t>
            </w:r>
            <w:proofErr w:type="spellEnd"/>
            <w:r>
              <w:t xml:space="preserve"> API wi</w:t>
            </w:r>
            <w:r w:rsidR="001A1ABD">
              <w:t>th non-empty "</w:t>
            </w:r>
            <w:proofErr w:type="spellStart"/>
            <w:r w:rsidR="001A1ABD">
              <w:t>clientToken</w:t>
            </w:r>
            <w:proofErr w:type="spellEnd"/>
            <w:r w:rsidR="001A1ABD">
              <w:t>" AND </w:t>
            </w:r>
            <w:r>
              <w:t>payment amount greater than HKD1,000,000</w:t>
            </w:r>
          </w:p>
        </w:tc>
      </w:tr>
      <w:tr w:rsidR="00882E0F" w14:paraId="0EE3652B" w14:textId="77777777" w:rsidTr="00882E0F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7A93B067" w14:textId="77777777" w:rsidR="00882E0F" w:rsidRDefault="00882E0F" w:rsidP="00882E0F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882E0F" w14:paraId="69B4EA99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44ACDEF0" w14:textId="77777777" w:rsidR="00882E0F" w:rsidRPr="00A32263" w:rsidRDefault="00882E0F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Error Code</w:t>
            </w:r>
          </w:p>
        </w:tc>
        <w:tc>
          <w:tcPr>
            <w:tcW w:w="13634" w:type="dxa"/>
            <w:gridSpan w:val="2"/>
          </w:tcPr>
          <w:p w14:paraId="36F17F7F" w14:textId="1F96079B" w:rsidR="00882E0F" w:rsidRDefault="00882E0F" w:rsidP="00882E0F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  <w:r w:rsidR="00C65076">
              <w:rPr>
                <w:lang w:val="en-US"/>
              </w:rPr>
              <w:t>B</w:t>
            </w:r>
            <w:r>
              <w:rPr>
                <w:lang w:val="en-US"/>
              </w:rPr>
              <w:t>002</w:t>
            </w:r>
          </w:p>
        </w:tc>
      </w:tr>
      <w:tr w:rsidR="00882E0F" w14:paraId="3135D2EA" w14:textId="77777777" w:rsidTr="00882E0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5C98EA03" w14:textId="77777777" w:rsidR="00882E0F" w:rsidRPr="00A32263" w:rsidRDefault="00882E0F" w:rsidP="00882E0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1BB95D1D" w14:textId="59AE8320" w:rsidR="001A1ABD" w:rsidRPr="00867222" w:rsidRDefault="00882E0F" w:rsidP="001A1ABD">
            <w:pPr>
              <w:pStyle w:val="NoSpacing"/>
              <w:numPr>
                <w:ilvl w:val="0"/>
                <w:numId w:val="6"/>
              </w:numPr>
            </w:pPr>
            <w:r>
              <w:t xml:space="preserve">Error response from </w:t>
            </w:r>
            <w:proofErr w:type="spellStart"/>
            <w:r>
              <w:t>createPullPayment</w:t>
            </w:r>
            <w:proofErr w:type="spellEnd"/>
            <w:r>
              <w:t xml:space="preserve"> API with error code E</w:t>
            </w:r>
            <w:r w:rsidR="00C65076">
              <w:t>B</w:t>
            </w:r>
            <w:r>
              <w:t>002</w:t>
            </w:r>
          </w:p>
        </w:tc>
      </w:tr>
      <w:tr w:rsidR="00882E0F" w14:paraId="33C4F70F" w14:textId="77777777" w:rsidTr="00882E0F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78E92961" w14:textId="77777777" w:rsidR="00882E0F" w:rsidRDefault="00882E0F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23E56E4B" w14:textId="77777777" w:rsidR="00882E0F" w:rsidRDefault="00882E0F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882E0F" w:rsidRPr="00D2132F" w14:paraId="55E87AE1" w14:textId="77777777" w:rsidTr="00882E0F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2646BCB0" w14:textId="77777777" w:rsidR="00882E0F" w:rsidRPr="00AB4CC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203430989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882E0F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882E0F" w:rsidRPr="00AB4CC9">
              <w:rPr>
                <w:lang w:val="en-US"/>
              </w:rPr>
              <w:t xml:space="preserve"> Pass</w:t>
            </w:r>
          </w:p>
          <w:p w14:paraId="02C1754C" w14:textId="77777777" w:rsidR="00882E0F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841544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2E0F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882E0F" w:rsidRPr="00AB4CC9">
              <w:rPr>
                <w:lang w:val="en-US"/>
              </w:rPr>
              <w:t xml:space="preserve"> Fail</w:t>
            </w:r>
          </w:p>
          <w:p w14:paraId="04829EA5" w14:textId="3B805454" w:rsidR="00882E0F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528029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2E0F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882E0F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52BD916A" w14:textId="62A3B412" w:rsidR="000D758B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2057762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58B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D758B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4D80812D" w14:textId="77777777" w:rsidR="00882E0F" w:rsidRPr="00D2132F" w:rsidRDefault="00882E0F" w:rsidP="00882E0F">
            <w:pPr>
              <w:rPr>
                <w:b/>
                <w:lang w:val="en-US"/>
              </w:rPr>
            </w:pPr>
          </w:p>
        </w:tc>
      </w:tr>
      <w:tr w:rsidR="00882E0F" w:rsidRPr="00D2132F" w14:paraId="03946F41" w14:textId="77777777" w:rsidTr="00882E0F">
        <w:tc>
          <w:tcPr>
            <w:tcW w:w="15391" w:type="dxa"/>
            <w:gridSpan w:val="4"/>
            <w:shd w:val="clear" w:color="auto" w:fill="BDD6EE" w:themeFill="accent1" w:themeFillTint="66"/>
          </w:tcPr>
          <w:p w14:paraId="52BEFA48" w14:textId="77777777" w:rsidR="00882E0F" w:rsidRPr="00D2132F" w:rsidRDefault="00882E0F" w:rsidP="00882E0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882E0F" w:rsidRPr="00D2132F" w14:paraId="1AD9658C" w14:textId="77777777" w:rsidTr="00882E0F">
        <w:tc>
          <w:tcPr>
            <w:tcW w:w="15391" w:type="dxa"/>
            <w:gridSpan w:val="4"/>
            <w:shd w:val="clear" w:color="auto" w:fill="auto"/>
          </w:tcPr>
          <w:p w14:paraId="707CD4F2" w14:textId="77777777" w:rsidR="00882E0F" w:rsidRDefault="00882E0F" w:rsidP="00882E0F">
            <w:pPr>
              <w:rPr>
                <w:b/>
                <w:lang w:val="en-US"/>
              </w:rPr>
            </w:pPr>
          </w:p>
          <w:p w14:paraId="00023AEF" w14:textId="77777777" w:rsidR="00882E0F" w:rsidRDefault="00882E0F" w:rsidP="00882E0F">
            <w:pPr>
              <w:rPr>
                <w:b/>
                <w:lang w:val="en-US"/>
              </w:rPr>
            </w:pPr>
          </w:p>
          <w:p w14:paraId="709B8F67" w14:textId="77777777" w:rsidR="00882E0F" w:rsidRPr="00D2132F" w:rsidRDefault="00882E0F" w:rsidP="00882E0F">
            <w:pPr>
              <w:rPr>
                <w:b/>
                <w:lang w:val="en-US"/>
              </w:rPr>
            </w:pPr>
          </w:p>
        </w:tc>
      </w:tr>
      <w:tr w:rsidR="00882E0F" w:rsidRPr="005B496E" w14:paraId="0E4E8848" w14:textId="77777777" w:rsidTr="00882E0F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21196854" w14:textId="77777777" w:rsidR="00882E0F" w:rsidRPr="00A32263" w:rsidRDefault="00882E0F" w:rsidP="00882E0F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lastRenderedPageBreak/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66C42865" w14:textId="77777777" w:rsidR="00882E0F" w:rsidRPr="005B496E" w:rsidRDefault="00882E0F" w:rsidP="00882E0F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882E0F" w14:paraId="7410021F" w14:textId="77777777" w:rsidTr="00882E0F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75CEE09C" w14:textId="77777777" w:rsidR="00882E0F" w:rsidRPr="00AB4CC9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60734332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882E0F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882E0F" w:rsidRPr="00AB4CC9">
              <w:rPr>
                <w:lang w:val="en-US"/>
              </w:rPr>
              <w:t xml:space="preserve"> Pass</w:t>
            </w:r>
          </w:p>
          <w:p w14:paraId="1C8BB231" w14:textId="77777777" w:rsidR="00882E0F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774205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2E0F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882E0F" w:rsidRPr="00AB4CC9">
              <w:rPr>
                <w:lang w:val="en-US"/>
              </w:rPr>
              <w:t xml:space="preserve"> Fail</w:t>
            </w:r>
          </w:p>
          <w:p w14:paraId="5A17DDD9" w14:textId="5926242E" w:rsidR="00882E0F" w:rsidRDefault="00000000" w:rsidP="00882E0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340652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2E0F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882E0F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363FBC78" w14:textId="68B2F80E" w:rsidR="000D758B" w:rsidRDefault="00000000" w:rsidP="00882E0F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-468211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58B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D758B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462E2A0D" w14:textId="77777777" w:rsidR="00882E0F" w:rsidRDefault="00882E0F" w:rsidP="00882E0F"/>
        </w:tc>
      </w:tr>
    </w:tbl>
    <w:p w14:paraId="7B912A10" w14:textId="031AF808" w:rsidR="00882E0F" w:rsidRDefault="00882E0F" w:rsidP="00882E0F"/>
    <w:p w14:paraId="5661C684" w14:textId="7670A4BF" w:rsidR="001A1ABD" w:rsidRPr="00867222" w:rsidRDefault="001A1ABD" w:rsidP="001A1ABD">
      <w:pPr>
        <w:pStyle w:val="Heading2"/>
      </w:pPr>
      <w:bookmarkStart w:id="40" w:name="_Toc197604775"/>
      <w:r>
        <w:rPr>
          <w:iCs/>
          <w:lang w:val="en-HK"/>
        </w:rPr>
        <w:t>Payment amount less than or equal to HKD 0</w:t>
      </w:r>
      <w:bookmarkEnd w:id="40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1A1ABD" w14:paraId="1B947B1F" w14:textId="77777777" w:rsidTr="00FF4319">
        <w:tc>
          <w:tcPr>
            <w:tcW w:w="1757" w:type="dxa"/>
            <w:gridSpan w:val="2"/>
            <w:shd w:val="clear" w:color="auto" w:fill="D9D9D9" w:themeFill="background1" w:themeFillShade="D9"/>
          </w:tcPr>
          <w:p w14:paraId="164EDBFC" w14:textId="77777777" w:rsidR="001A1ABD" w:rsidRPr="00A32263" w:rsidRDefault="001A1ABD" w:rsidP="00FF4319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6A5A0C3D" w14:textId="5F11169E" w:rsidR="001A1ABD" w:rsidRPr="00867222" w:rsidRDefault="001A1ABD" w:rsidP="001A1ABD">
            <w:pPr>
              <w:rPr>
                <w:lang w:val="en-US"/>
              </w:rPr>
            </w:pPr>
            <w:r>
              <w:rPr>
                <w:iCs/>
              </w:rPr>
              <w:t>Payment amount less than or equal to HKD 0</w:t>
            </w:r>
          </w:p>
        </w:tc>
      </w:tr>
      <w:tr w:rsidR="001A1ABD" w14:paraId="2625773A" w14:textId="77777777" w:rsidTr="00FF4319">
        <w:tc>
          <w:tcPr>
            <w:tcW w:w="1757" w:type="dxa"/>
            <w:gridSpan w:val="2"/>
            <w:shd w:val="clear" w:color="auto" w:fill="D9D9D9" w:themeFill="background1" w:themeFillShade="D9"/>
          </w:tcPr>
          <w:p w14:paraId="2A440A83" w14:textId="77777777" w:rsidR="001A1ABD" w:rsidRPr="00A32263" w:rsidRDefault="001A1ABD" w:rsidP="00FF4319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0F540A8D" w14:textId="272AFA4C" w:rsidR="001A1ABD" w:rsidRDefault="001A1ABD" w:rsidP="001A1ABD">
            <w:pPr>
              <w:pStyle w:val="NoSpacing"/>
              <w:numPr>
                <w:ilvl w:val="0"/>
                <w:numId w:val="6"/>
              </w:numPr>
            </w:pPr>
            <w:r>
              <w:t xml:space="preserve">Call </w:t>
            </w:r>
            <w:proofErr w:type="spellStart"/>
            <w:r>
              <w:t>createPullPayment</w:t>
            </w:r>
            <w:proofErr w:type="spellEnd"/>
            <w:r>
              <w:t xml:space="preserve"> API with non-empty "</w:t>
            </w:r>
            <w:proofErr w:type="spellStart"/>
            <w:r>
              <w:t>clientToken</w:t>
            </w:r>
            <w:proofErr w:type="spellEnd"/>
            <w:r>
              <w:t>" AND payment amount less than or equal to HKD 0</w:t>
            </w:r>
          </w:p>
        </w:tc>
      </w:tr>
      <w:tr w:rsidR="001A1ABD" w14:paraId="045ACBA8" w14:textId="77777777" w:rsidTr="00FF4319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065BA1CC" w14:textId="77777777" w:rsidR="001A1ABD" w:rsidRDefault="001A1ABD" w:rsidP="00FF4319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1A1ABD" w14:paraId="4CAC2110" w14:textId="77777777" w:rsidTr="00FF4319">
        <w:tc>
          <w:tcPr>
            <w:tcW w:w="1757" w:type="dxa"/>
            <w:gridSpan w:val="2"/>
            <w:shd w:val="clear" w:color="auto" w:fill="D9D9D9" w:themeFill="background1" w:themeFillShade="D9"/>
          </w:tcPr>
          <w:p w14:paraId="2A439684" w14:textId="77777777" w:rsidR="001A1ABD" w:rsidRPr="00A32263" w:rsidRDefault="001A1ABD" w:rsidP="00FF4319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Error Code</w:t>
            </w:r>
          </w:p>
        </w:tc>
        <w:tc>
          <w:tcPr>
            <w:tcW w:w="13634" w:type="dxa"/>
            <w:gridSpan w:val="2"/>
          </w:tcPr>
          <w:p w14:paraId="7DF21F6A" w14:textId="0EDC70C4" w:rsidR="001A1ABD" w:rsidRDefault="001A1ABD" w:rsidP="00FF4319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  <w:r w:rsidR="00C65076">
              <w:rPr>
                <w:lang w:val="en-US"/>
              </w:rPr>
              <w:t>B</w:t>
            </w:r>
            <w:r>
              <w:rPr>
                <w:lang w:val="en-US"/>
              </w:rPr>
              <w:t>00</w:t>
            </w:r>
            <w:r w:rsidR="00C65076">
              <w:rPr>
                <w:lang w:val="en-US"/>
              </w:rPr>
              <w:t>1</w:t>
            </w:r>
          </w:p>
        </w:tc>
      </w:tr>
      <w:tr w:rsidR="001A1ABD" w14:paraId="11CD257B" w14:textId="77777777" w:rsidTr="00FF4319">
        <w:tc>
          <w:tcPr>
            <w:tcW w:w="1757" w:type="dxa"/>
            <w:gridSpan w:val="2"/>
            <w:shd w:val="clear" w:color="auto" w:fill="D9D9D9" w:themeFill="background1" w:themeFillShade="D9"/>
          </w:tcPr>
          <w:p w14:paraId="027D50E3" w14:textId="77777777" w:rsidR="001A1ABD" w:rsidRPr="00A32263" w:rsidRDefault="001A1ABD" w:rsidP="00FF4319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1C94C16D" w14:textId="43F43041" w:rsidR="001A1ABD" w:rsidRPr="00867222" w:rsidRDefault="001A1ABD" w:rsidP="00FF4319">
            <w:pPr>
              <w:pStyle w:val="NoSpacing"/>
              <w:numPr>
                <w:ilvl w:val="0"/>
                <w:numId w:val="6"/>
              </w:numPr>
            </w:pPr>
            <w:r>
              <w:t xml:space="preserve">Error response from </w:t>
            </w:r>
            <w:proofErr w:type="spellStart"/>
            <w:r>
              <w:t>createPullPayment</w:t>
            </w:r>
            <w:proofErr w:type="spellEnd"/>
            <w:r>
              <w:t xml:space="preserve"> API with error code E</w:t>
            </w:r>
            <w:r w:rsidR="00FB30DC">
              <w:t>B</w:t>
            </w:r>
            <w:r>
              <w:t>00</w:t>
            </w:r>
            <w:r w:rsidR="0068027A">
              <w:t>1</w:t>
            </w:r>
          </w:p>
        </w:tc>
      </w:tr>
      <w:tr w:rsidR="001A1ABD" w14:paraId="5EA54CC8" w14:textId="77777777" w:rsidTr="00FF4319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0623909E" w14:textId="77777777" w:rsidR="001A1ABD" w:rsidRDefault="001A1ABD" w:rsidP="00FF4319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1D6FA1F7" w14:textId="77777777" w:rsidR="001A1ABD" w:rsidRDefault="001A1ABD" w:rsidP="00FF4319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1A1ABD" w:rsidRPr="00D2132F" w14:paraId="02AFEF76" w14:textId="77777777" w:rsidTr="00FF4319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067F7C83" w14:textId="77777777" w:rsidR="001A1ABD" w:rsidRPr="00AB4CC9" w:rsidRDefault="00000000" w:rsidP="00FF4319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91060816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1A1ABD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1A1ABD" w:rsidRPr="00AB4CC9">
              <w:rPr>
                <w:lang w:val="en-US"/>
              </w:rPr>
              <w:t xml:space="preserve"> Pass</w:t>
            </w:r>
          </w:p>
          <w:p w14:paraId="63D8579F" w14:textId="77777777" w:rsidR="001A1ABD" w:rsidRDefault="00000000" w:rsidP="00FF4319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399675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ABD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1A1ABD" w:rsidRPr="00AB4CC9">
              <w:rPr>
                <w:lang w:val="en-US"/>
              </w:rPr>
              <w:t xml:space="preserve"> Fail</w:t>
            </w:r>
          </w:p>
          <w:p w14:paraId="0666096B" w14:textId="0E8B8580" w:rsidR="001A1ABD" w:rsidRDefault="00000000" w:rsidP="00FF4319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275936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ABD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1A1ABD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7DA66B24" w14:textId="4AB40B2B" w:rsidR="000D758B" w:rsidRDefault="00000000" w:rsidP="00FF4319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886757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58B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D758B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746931FF" w14:textId="77777777" w:rsidR="001A1ABD" w:rsidRPr="00D2132F" w:rsidRDefault="001A1ABD" w:rsidP="00FF4319">
            <w:pPr>
              <w:rPr>
                <w:b/>
                <w:lang w:val="en-US"/>
              </w:rPr>
            </w:pPr>
          </w:p>
        </w:tc>
      </w:tr>
      <w:tr w:rsidR="001A1ABD" w:rsidRPr="00D2132F" w14:paraId="4A78A94B" w14:textId="77777777" w:rsidTr="00FF4319">
        <w:tc>
          <w:tcPr>
            <w:tcW w:w="15391" w:type="dxa"/>
            <w:gridSpan w:val="4"/>
            <w:shd w:val="clear" w:color="auto" w:fill="BDD6EE" w:themeFill="accent1" w:themeFillTint="66"/>
          </w:tcPr>
          <w:p w14:paraId="32824408" w14:textId="77777777" w:rsidR="001A1ABD" w:rsidRPr="00D2132F" w:rsidRDefault="001A1ABD" w:rsidP="00FF4319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1A1ABD" w:rsidRPr="00D2132F" w14:paraId="3BB35F63" w14:textId="77777777" w:rsidTr="00FF4319">
        <w:tc>
          <w:tcPr>
            <w:tcW w:w="15391" w:type="dxa"/>
            <w:gridSpan w:val="4"/>
            <w:shd w:val="clear" w:color="auto" w:fill="auto"/>
          </w:tcPr>
          <w:p w14:paraId="1203908B" w14:textId="77777777" w:rsidR="001A1ABD" w:rsidRDefault="001A1ABD" w:rsidP="00FF4319">
            <w:pPr>
              <w:rPr>
                <w:b/>
                <w:lang w:val="en-US"/>
              </w:rPr>
            </w:pPr>
          </w:p>
          <w:p w14:paraId="2DCCE65C" w14:textId="77777777" w:rsidR="001A1ABD" w:rsidRDefault="001A1ABD" w:rsidP="00FF4319">
            <w:pPr>
              <w:rPr>
                <w:b/>
                <w:lang w:val="en-US"/>
              </w:rPr>
            </w:pPr>
          </w:p>
          <w:p w14:paraId="28AE244D" w14:textId="77777777" w:rsidR="001A1ABD" w:rsidRPr="00D2132F" w:rsidRDefault="001A1ABD" w:rsidP="00FF4319">
            <w:pPr>
              <w:rPr>
                <w:b/>
                <w:lang w:val="en-US"/>
              </w:rPr>
            </w:pPr>
          </w:p>
        </w:tc>
      </w:tr>
      <w:tr w:rsidR="001A1ABD" w:rsidRPr="005B496E" w14:paraId="038AF0A4" w14:textId="77777777" w:rsidTr="00FF4319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6B5F2264" w14:textId="77777777" w:rsidR="001A1ABD" w:rsidRPr="00A32263" w:rsidRDefault="001A1ABD" w:rsidP="00FF4319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3BB756D5" w14:textId="77777777" w:rsidR="001A1ABD" w:rsidRPr="005B496E" w:rsidRDefault="001A1ABD" w:rsidP="00FF4319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1A1ABD" w14:paraId="006A3F0E" w14:textId="77777777" w:rsidTr="00FF4319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043E6D18" w14:textId="77777777" w:rsidR="001A1ABD" w:rsidRPr="00AB4CC9" w:rsidRDefault="00000000" w:rsidP="00FF4319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213864033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1A1ABD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1A1ABD" w:rsidRPr="00AB4CC9">
              <w:rPr>
                <w:lang w:val="en-US"/>
              </w:rPr>
              <w:t xml:space="preserve"> Pass</w:t>
            </w:r>
          </w:p>
          <w:p w14:paraId="69EBD6F5" w14:textId="77777777" w:rsidR="001A1ABD" w:rsidRDefault="00000000" w:rsidP="00FF4319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546286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ABD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1A1ABD" w:rsidRPr="00AB4CC9">
              <w:rPr>
                <w:lang w:val="en-US"/>
              </w:rPr>
              <w:t xml:space="preserve"> Fail</w:t>
            </w:r>
          </w:p>
          <w:p w14:paraId="184830D3" w14:textId="3A403F8F" w:rsidR="001A1ABD" w:rsidRDefault="00000000" w:rsidP="00FF4319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717244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ABD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1A1ABD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17A25969" w14:textId="05E3DA5A" w:rsidR="000D758B" w:rsidRDefault="00000000" w:rsidP="00FF4319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-1506360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58B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D758B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4A4CD3E8" w14:textId="77777777" w:rsidR="001A1ABD" w:rsidRDefault="001A1ABD" w:rsidP="00FF4319"/>
        </w:tc>
      </w:tr>
    </w:tbl>
    <w:p w14:paraId="3CA9FCBC" w14:textId="1FCCB2AB" w:rsidR="001A1ABD" w:rsidRDefault="001A1ABD" w:rsidP="00882E0F"/>
    <w:p w14:paraId="764A79B2" w14:textId="5051474D" w:rsidR="001A1ABD" w:rsidRPr="00867222" w:rsidRDefault="001A1ABD" w:rsidP="001A1ABD">
      <w:pPr>
        <w:pStyle w:val="Heading2"/>
      </w:pPr>
      <w:bookmarkStart w:id="41" w:name="_Toc197604776"/>
      <w:r>
        <w:rPr>
          <w:iCs/>
          <w:lang w:val="en-HK"/>
        </w:rPr>
        <w:t>X-HSBC-Device-Id &amp; X-HSBC-Merchant-Id is set</w:t>
      </w:r>
      <w:bookmarkEnd w:id="41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1A1ABD" w14:paraId="25CFD7D1" w14:textId="77777777" w:rsidTr="00FF4319">
        <w:tc>
          <w:tcPr>
            <w:tcW w:w="1757" w:type="dxa"/>
            <w:gridSpan w:val="2"/>
            <w:shd w:val="clear" w:color="auto" w:fill="D9D9D9" w:themeFill="background1" w:themeFillShade="D9"/>
          </w:tcPr>
          <w:p w14:paraId="6BADEE22" w14:textId="77777777" w:rsidR="001A1ABD" w:rsidRPr="00A32263" w:rsidRDefault="001A1ABD" w:rsidP="00FF4319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0A9589B0" w14:textId="64A93576" w:rsidR="001A1ABD" w:rsidRPr="00867222" w:rsidRDefault="001A1ABD" w:rsidP="00FF4319">
            <w:pPr>
              <w:rPr>
                <w:lang w:val="en-US"/>
              </w:rPr>
            </w:pPr>
            <w:r>
              <w:rPr>
                <w:iCs/>
              </w:rPr>
              <w:t>X-HSBC-Device-Id &amp; X-HSBC-Merchant-Id is set</w:t>
            </w:r>
          </w:p>
        </w:tc>
      </w:tr>
      <w:tr w:rsidR="001A1ABD" w14:paraId="314AC40D" w14:textId="77777777" w:rsidTr="00FF4319">
        <w:tc>
          <w:tcPr>
            <w:tcW w:w="1757" w:type="dxa"/>
            <w:gridSpan w:val="2"/>
            <w:shd w:val="clear" w:color="auto" w:fill="D9D9D9" w:themeFill="background1" w:themeFillShade="D9"/>
          </w:tcPr>
          <w:p w14:paraId="31972D37" w14:textId="77777777" w:rsidR="001A1ABD" w:rsidRPr="00A32263" w:rsidRDefault="001A1ABD" w:rsidP="00FF4319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0FAE6AFA" w14:textId="35AD879C" w:rsidR="001A1ABD" w:rsidRDefault="001A1ABD" w:rsidP="001A1ABD">
            <w:pPr>
              <w:pStyle w:val="NoSpacing"/>
              <w:numPr>
                <w:ilvl w:val="0"/>
                <w:numId w:val="6"/>
              </w:numPr>
            </w:pPr>
            <w:r>
              <w:t xml:space="preserve">Call </w:t>
            </w:r>
            <w:proofErr w:type="spellStart"/>
            <w:r>
              <w:t>createPullPayment</w:t>
            </w:r>
            <w:proofErr w:type="spellEnd"/>
            <w:r>
              <w:t xml:space="preserve"> API with non-empty "</w:t>
            </w:r>
            <w:proofErr w:type="spellStart"/>
            <w:r>
              <w:t>clientToken</w:t>
            </w:r>
            <w:proofErr w:type="spellEnd"/>
            <w:r>
              <w:t>" AND any payment amount besides HKD9900.00 to HKD9999.99 AND is above threshold (HKD</w:t>
            </w:r>
            <w:r w:rsidR="00DA0231">
              <w:t>3000</w:t>
            </w:r>
            <w:r>
              <w:t>)</w:t>
            </w:r>
          </w:p>
        </w:tc>
      </w:tr>
      <w:tr w:rsidR="001A1ABD" w14:paraId="408F0FE3" w14:textId="77777777" w:rsidTr="00FF4319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1C4FE84A" w14:textId="77777777" w:rsidR="001A1ABD" w:rsidRDefault="001A1ABD" w:rsidP="00FF4319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1A1ABD" w14:paraId="231C3807" w14:textId="77777777" w:rsidTr="00FF4319">
        <w:tc>
          <w:tcPr>
            <w:tcW w:w="1757" w:type="dxa"/>
            <w:gridSpan w:val="2"/>
            <w:shd w:val="clear" w:color="auto" w:fill="D9D9D9" w:themeFill="background1" w:themeFillShade="D9"/>
          </w:tcPr>
          <w:p w14:paraId="24498CB5" w14:textId="77777777" w:rsidR="001A1ABD" w:rsidRPr="00A32263" w:rsidRDefault="001A1ABD" w:rsidP="00FF4319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12A3736F" w14:textId="77777777" w:rsidR="001A1ABD" w:rsidRDefault="001A1ABD" w:rsidP="001A1ABD">
            <w:pPr>
              <w:pStyle w:val="NoSpacing"/>
              <w:numPr>
                <w:ilvl w:val="0"/>
                <w:numId w:val="6"/>
              </w:numPr>
            </w:pPr>
            <w:r>
              <w:t xml:space="preserve">Success response from </w:t>
            </w:r>
            <w:proofErr w:type="spellStart"/>
            <w:r>
              <w:t>createPullPayment</w:t>
            </w:r>
            <w:proofErr w:type="spellEnd"/>
            <w:r>
              <w:t xml:space="preserve"> API with "</w:t>
            </w:r>
            <w:proofErr w:type="spellStart"/>
            <w:r>
              <w:t>paymentRequestId</w:t>
            </w:r>
            <w:proofErr w:type="spellEnd"/>
            <w:r>
              <w:t>" and "</w:t>
            </w:r>
            <w:proofErr w:type="spellStart"/>
            <w:r>
              <w:t>isOverThreshold</w:t>
            </w:r>
            <w:proofErr w:type="spellEnd"/>
            <w:r>
              <w:t>" as "true"</w:t>
            </w:r>
          </w:p>
          <w:p w14:paraId="0B19305B" w14:textId="592EEEA2" w:rsidR="001A1ABD" w:rsidRPr="001A1ABD" w:rsidRDefault="001A1ABD" w:rsidP="00FF4319">
            <w:pPr>
              <w:pStyle w:val="NoSpacing"/>
              <w:numPr>
                <w:ilvl w:val="0"/>
                <w:numId w:val="6"/>
              </w:numPr>
            </w:pPr>
            <w:r>
              <w:rPr>
                <w:iCs/>
              </w:rPr>
              <w:t>X-HSBC-Device-Id is set in request header with terminal id value</w:t>
            </w:r>
          </w:p>
          <w:p w14:paraId="34A7C423" w14:textId="7A078AFE" w:rsidR="001A1ABD" w:rsidRPr="00867222" w:rsidRDefault="001A1ABD" w:rsidP="00FF4319">
            <w:pPr>
              <w:pStyle w:val="NoSpacing"/>
              <w:numPr>
                <w:ilvl w:val="0"/>
                <w:numId w:val="6"/>
              </w:numPr>
            </w:pPr>
            <w:r>
              <w:rPr>
                <w:iCs/>
              </w:rPr>
              <w:t xml:space="preserve">X-HSBC-Merchant-Id is set in request header with </w:t>
            </w:r>
            <w:proofErr w:type="spellStart"/>
            <w:r>
              <w:rPr>
                <w:iCs/>
              </w:rPr>
              <w:t>PayMe</w:t>
            </w:r>
            <w:proofErr w:type="spellEnd"/>
            <w:r>
              <w:rPr>
                <w:iCs/>
              </w:rPr>
              <w:t xml:space="preserve"> merchant id value</w:t>
            </w:r>
          </w:p>
        </w:tc>
      </w:tr>
      <w:tr w:rsidR="001A1ABD" w14:paraId="5AE5D2D0" w14:textId="77777777" w:rsidTr="00FF4319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0C9E18B2" w14:textId="77777777" w:rsidR="001A1ABD" w:rsidRDefault="001A1ABD" w:rsidP="00FF4319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28262853" w14:textId="77777777" w:rsidR="001A1ABD" w:rsidRDefault="001A1ABD" w:rsidP="00FF4319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1A1ABD" w:rsidRPr="00D2132F" w14:paraId="1F5EC520" w14:textId="77777777" w:rsidTr="00FF4319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3DD56D86" w14:textId="77777777" w:rsidR="001A1ABD" w:rsidRPr="00AB4CC9" w:rsidRDefault="00000000" w:rsidP="00FF4319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207146733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1A1ABD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1A1ABD" w:rsidRPr="00AB4CC9">
              <w:rPr>
                <w:lang w:val="en-US"/>
              </w:rPr>
              <w:t xml:space="preserve"> Pass</w:t>
            </w:r>
          </w:p>
          <w:p w14:paraId="3FD7801A" w14:textId="77777777" w:rsidR="001A1ABD" w:rsidRDefault="00000000" w:rsidP="00FF4319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083654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ABD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1A1ABD" w:rsidRPr="00AB4CC9">
              <w:rPr>
                <w:lang w:val="en-US"/>
              </w:rPr>
              <w:t xml:space="preserve"> Fail</w:t>
            </w:r>
          </w:p>
          <w:p w14:paraId="54108958" w14:textId="1504CEEA" w:rsidR="001A1ABD" w:rsidRDefault="00000000" w:rsidP="00FF4319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190372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ABD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1A1ABD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495A37CB" w14:textId="6E013F3D" w:rsidR="000D758B" w:rsidRDefault="00000000" w:rsidP="00FF4319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123809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58B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D758B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251B3220" w14:textId="77777777" w:rsidR="001A1ABD" w:rsidRPr="00D2132F" w:rsidRDefault="001A1ABD" w:rsidP="00FF4319">
            <w:pPr>
              <w:rPr>
                <w:b/>
                <w:lang w:val="en-US"/>
              </w:rPr>
            </w:pPr>
          </w:p>
        </w:tc>
      </w:tr>
      <w:tr w:rsidR="001A1ABD" w:rsidRPr="00D2132F" w14:paraId="21443766" w14:textId="77777777" w:rsidTr="00FF4319">
        <w:tc>
          <w:tcPr>
            <w:tcW w:w="15391" w:type="dxa"/>
            <w:gridSpan w:val="4"/>
            <w:shd w:val="clear" w:color="auto" w:fill="BDD6EE" w:themeFill="accent1" w:themeFillTint="66"/>
          </w:tcPr>
          <w:p w14:paraId="11BD2BC1" w14:textId="77777777" w:rsidR="001A1ABD" w:rsidRPr="00D2132F" w:rsidRDefault="001A1ABD" w:rsidP="00FF4319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1A1ABD" w:rsidRPr="00D2132F" w14:paraId="0849658E" w14:textId="77777777" w:rsidTr="00FF4319">
        <w:tc>
          <w:tcPr>
            <w:tcW w:w="15391" w:type="dxa"/>
            <w:gridSpan w:val="4"/>
            <w:shd w:val="clear" w:color="auto" w:fill="auto"/>
          </w:tcPr>
          <w:p w14:paraId="510E04F1" w14:textId="77777777" w:rsidR="001A1ABD" w:rsidRDefault="001A1ABD" w:rsidP="00FF4319">
            <w:pPr>
              <w:rPr>
                <w:b/>
                <w:lang w:val="en-US"/>
              </w:rPr>
            </w:pPr>
          </w:p>
          <w:p w14:paraId="21E076EE" w14:textId="77777777" w:rsidR="001A1ABD" w:rsidRDefault="001A1ABD" w:rsidP="00FF4319">
            <w:pPr>
              <w:rPr>
                <w:b/>
                <w:lang w:val="en-US"/>
              </w:rPr>
            </w:pPr>
          </w:p>
          <w:p w14:paraId="3B3F5916" w14:textId="77777777" w:rsidR="001A1ABD" w:rsidRPr="00D2132F" w:rsidRDefault="001A1ABD" w:rsidP="00FF4319">
            <w:pPr>
              <w:rPr>
                <w:b/>
                <w:lang w:val="en-US"/>
              </w:rPr>
            </w:pPr>
          </w:p>
        </w:tc>
      </w:tr>
      <w:tr w:rsidR="001A1ABD" w:rsidRPr="005B496E" w14:paraId="7879102D" w14:textId="77777777" w:rsidTr="00FF4319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02C9B3C9" w14:textId="77777777" w:rsidR="001A1ABD" w:rsidRPr="00A32263" w:rsidRDefault="001A1ABD" w:rsidP="00FF4319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0F02C62B" w14:textId="77777777" w:rsidR="001A1ABD" w:rsidRPr="005B496E" w:rsidRDefault="001A1ABD" w:rsidP="00FF4319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1A1ABD" w14:paraId="155DB490" w14:textId="77777777" w:rsidTr="00FF4319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576E73CD" w14:textId="77777777" w:rsidR="001A1ABD" w:rsidRPr="00AB4CC9" w:rsidRDefault="00000000" w:rsidP="00FF4319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84636849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1A1ABD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1A1ABD" w:rsidRPr="00AB4CC9">
              <w:rPr>
                <w:lang w:val="en-US"/>
              </w:rPr>
              <w:t xml:space="preserve"> Pass</w:t>
            </w:r>
          </w:p>
          <w:p w14:paraId="435D5737" w14:textId="77777777" w:rsidR="001A1ABD" w:rsidRDefault="00000000" w:rsidP="00FF4319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887484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ABD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1A1ABD" w:rsidRPr="00AB4CC9">
              <w:rPr>
                <w:lang w:val="en-US"/>
              </w:rPr>
              <w:t xml:space="preserve"> Fail</w:t>
            </w:r>
          </w:p>
          <w:p w14:paraId="06E44D92" w14:textId="3E8C3B7E" w:rsidR="001A1ABD" w:rsidRDefault="00000000" w:rsidP="00FF4319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650260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ABD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1A1ABD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6EE7A75A" w14:textId="07496871" w:rsidR="000D758B" w:rsidRDefault="00000000" w:rsidP="00FF4319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-1887018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58B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D758B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480C27BF" w14:textId="77777777" w:rsidR="001A1ABD" w:rsidRDefault="001A1ABD" w:rsidP="00FF4319"/>
        </w:tc>
      </w:tr>
    </w:tbl>
    <w:p w14:paraId="0AEF12BB" w14:textId="523F6AEA" w:rsidR="001A1ABD" w:rsidRDefault="001A1ABD" w:rsidP="00882E0F"/>
    <w:p w14:paraId="46C58124" w14:textId="303637A3" w:rsidR="00077394" w:rsidRDefault="00077394">
      <w:pPr>
        <w:spacing w:after="160" w:line="259" w:lineRule="auto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lang w:val="en-US"/>
        </w:rPr>
      </w:pPr>
    </w:p>
    <w:p w14:paraId="31DE39AB" w14:textId="16126026" w:rsidR="00D20474" w:rsidRDefault="00E063F6" w:rsidP="00D20474">
      <w:pPr>
        <w:pStyle w:val="Heading1"/>
        <w:numPr>
          <w:ilvl w:val="0"/>
          <w:numId w:val="2"/>
        </w:numPr>
      </w:pPr>
      <w:bookmarkStart w:id="42" w:name="_Toc197604777"/>
      <w:r>
        <w:t xml:space="preserve">Offline </w:t>
      </w:r>
      <w:r w:rsidR="00B3000E">
        <w:t>CPQR - LIVE TESTING</w:t>
      </w:r>
      <w:bookmarkEnd w:id="42"/>
    </w:p>
    <w:p w14:paraId="260BC098" w14:textId="17EFFD45" w:rsidR="00D20474" w:rsidRDefault="00D20474" w:rsidP="00024B6E">
      <w:pPr>
        <w:rPr>
          <w:lang w:val="en-US" w:eastAsia="zh-CN"/>
        </w:rPr>
      </w:pPr>
    </w:p>
    <w:p w14:paraId="1ED7D760" w14:textId="77777777" w:rsidR="005851EF" w:rsidRPr="0027159B" w:rsidRDefault="005851EF" w:rsidP="005851EF">
      <w:pPr>
        <w:pStyle w:val="Heading2"/>
      </w:pPr>
      <w:bookmarkStart w:id="43" w:name="_Toc197604778"/>
      <w:r>
        <w:t>Success payment for below threshold without auto top-up</w:t>
      </w:r>
      <w:bookmarkEnd w:id="43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5851EF" w14:paraId="4F0EF200" w14:textId="77777777" w:rsidTr="003123C5">
        <w:tc>
          <w:tcPr>
            <w:tcW w:w="1757" w:type="dxa"/>
            <w:gridSpan w:val="2"/>
            <w:shd w:val="clear" w:color="auto" w:fill="D9D9D9" w:themeFill="background1" w:themeFillShade="D9"/>
          </w:tcPr>
          <w:p w14:paraId="6FBEEF13" w14:textId="77777777" w:rsidR="005851EF" w:rsidRPr="00A32263" w:rsidRDefault="005851EF" w:rsidP="003123C5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0AE6B087" w14:textId="77777777" w:rsidR="005851EF" w:rsidRPr="0027159B" w:rsidRDefault="005851EF" w:rsidP="003123C5">
            <w:pPr>
              <w:rPr>
                <w:lang w:val="en-US"/>
              </w:rPr>
            </w:pPr>
            <w:r>
              <w:t>S</w:t>
            </w:r>
            <w:r w:rsidRPr="00A35395">
              <w:t>uccess</w:t>
            </w:r>
            <w:r>
              <w:t xml:space="preserve"> payment for</w:t>
            </w:r>
            <w:r w:rsidRPr="00A35395">
              <w:t xml:space="preserve"> below threshold</w:t>
            </w:r>
            <w:r>
              <w:t xml:space="preserve"> without auto top-up</w:t>
            </w:r>
          </w:p>
        </w:tc>
      </w:tr>
      <w:tr w:rsidR="005851EF" w:rsidRPr="00FC7225" w14:paraId="12FC876D" w14:textId="77777777" w:rsidTr="003123C5">
        <w:tc>
          <w:tcPr>
            <w:tcW w:w="1757" w:type="dxa"/>
            <w:gridSpan w:val="2"/>
            <w:shd w:val="clear" w:color="auto" w:fill="D9D9D9" w:themeFill="background1" w:themeFillShade="D9"/>
          </w:tcPr>
          <w:p w14:paraId="0B66C45E" w14:textId="77777777" w:rsidR="005851EF" w:rsidRPr="00A32263" w:rsidRDefault="005851EF" w:rsidP="003123C5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0087FFE0" w14:textId="77777777" w:rsidR="005851EF" w:rsidRDefault="005851EF" w:rsidP="00954D99">
            <w:pPr>
              <w:pStyle w:val="NoSpacing"/>
              <w:numPr>
                <w:ilvl w:val="0"/>
                <w:numId w:val="7"/>
              </w:numPr>
            </w:pPr>
            <w:r>
              <w:t xml:space="preserve">Ensure the wallet balance in </w:t>
            </w:r>
            <w:proofErr w:type="spellStart"/>
            <w:r>
              <w:t>PayMe</w:t>
            </w:r>
            <w:proofErr w:type="spellEnd"/>
            <w:r>
              <w:t xml:space="preserve"> app is more than or equal to HKD10</w:t>
            </w:r>
          </w:p>
          <w:p w14:paraId="7C6FF0EA" w14:textId="77777777" w:rsidR="005851EF" w:rsidRDefault="005851EF" w:rsidP="00954D99">
            <w:pPr>
              <w:pStyle w:val="NoSpacing"/>
              <w:numPr>
                <w:ilvl w:val="0"/>
                <w:numId w:val="7"/>
              </w:numPr>
            </w:pPr>
            <w:r>
              <w:t xml:space="preserve">Generate a valid CPQR from </w:t>
            </w:r>
            <w:proofErr w:type="spellStart"/>
            <w:r w:rsidRPr="00FA251D">
              <w:t>PayMe</w:t>
            </w:r>
            <w:proofErr w:type="spellEnd"/>
            <w:r w:rsidRPr="00FA251D">
              <w:t xml:space="preserve"> app </w:t>
            </w:r>
          </w:p>
          <w:p w14:paraId="6D7A3838" w14:textId="77777777" w:rsidR="005851EF" w:rsidRDefault="005851EF" w:rsidP="00954D99">
            <w:pPr>
              <w:pStyle w:val="NoSpacing"/>
              <w:numPr>
                <w:ilvl w:val="0"/>
                <w:numId w:val="7"/>
              </w:numPr>
            </w:pPr>
            <w:r>
              <w:t xml:space="preserve">Call </w:t>
            </w:r>
            <w:proofErr w:type="spellStart"/>
            <w:r>
              <w:t>createPullPayment</w:t>
            </w:r>
            <w:proofErr w:type="spellEnd"/>
            <w:r>
              <w:t xml:space="preserve"> API with "</w:t>
            </w:r>
            <w:proofErr w:type="spellStart"/>
            <w:r>
              <w:t>clientToken</w:t>
            </w:r>
            <w:proofErr w:type="spellEnd"/>
            <w:r>
              <w:t xml:space="preserve">” value get from CPQR on </w:t>
            </w:r>
            <w:proofErr w:type="spellStart"/>
            <w:r>
              <w:t>PayMe</w:t>
            </w:r>
            <w:proofErr w:type="spellEnd"/>
            <w:r>
              <w:t xml:space="preserve"> app AND payment amount HKD10</w:t>
            </w:r>
          </w:p>
          <w:p w14:paraId="04CBA16D" w14:textId="77777777" w:rsidR="005851EF" w:rsidRPr="00FC7225" w:rsidRDefault="005851EF" w:rsidP="00954D99">
            <w:pPr>
              <w:pStyle w:val="NoSpacing"/>
              <w:numPr>
                <w:ilvl w:val="0"/>
                <w:numId w:val="7"/>
              </w:numPr>
            </w:pPr>
            <w:r>
              <w:t xml:space="preserve">Call </w:t>
            </w:r>
            <w:proofErr w:type="spellStart"/>
            <w:r>
              <w:t>getPaymentRequest</w:t>
            </w:r>
            <w:proofErr w:type="spellEnd"/>
            <w:r>
              <w:t xml:space="preserve"> API with </w:t>
            </w:r>
            <w:proofErr w:type="spellStart"/>
            <w:r>
              <w:t>paymentRequestId</w:t>
            </w:r>
            <w:proofErr w:type="spellEnd"/>
            <w:r>
              <w:t xml:space="preserve"> returned from </w:t>
            </w:r>
            <w:proofErr w:type="spellStart"/>
            <w:r>
              <w:t>createPullPayment</w:t>
            </w:r>
            <w:proofErr w:type="spellEnd"/>
            <w:r>
              <w:t xml:space="preserve"> API</w:t>
            </w:r>
          </w:p>
        </w:tc>
      </w:tr>
      <w:tr w:rsidR="005851EF" w14:paraId="55364AD3" w14:textId="77777777" w:rsidTr="003123C5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7CE4163E" w14:textId="77777777" w:rsidR="005851EF" w:rsidRDefault="005851EF" w:rsidP="003123C5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5851EF" w14:paraId="384209F3" w14:textId="77777777" w:rsidTr="003123C5">
        <w:tc>
          <w:tcPr>
            <w:tcW w:w="1757" w:type="dxa"/>
            <w:gridSpan w:val="2"/>
            <w:shd w:val="clear" w:color="auto" w:fill="D9D9D9" w:themeFill="background1" w:themeFillShade="D9"/>
          </w:tcPr>
          <w:p w14:paraId="1EE155B3" w14:textId="77777777" w:rsidR="005851EF" w:rsidRPr="00A32263" w:rsidRDefault="005851EF" w:rsidP="003123C5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45A16DB9" w14:textId="77777777" w:rsidR="005851EF" w:rsidRDefault="005851EF" w:rsidP="003123C5">
            <w:pPr>
              <w:pStyle w:val="NoSpacing"/>
              <w:numPr>
                <w:ilvl w:val="0"/>
                <w:numId w:val="3"/>
              </w:numPr>
            </w:pPr>
            <w:r>
              <w:t xml:space="preserve">Success response from </w:t>
            </w:r>
            <w:proofErr w:type="spellStart"/>
            <w:r>
              <w:t>createPullPayment</w:t>
            </w:r>
            <w:proofErr w:type="spellEnd"/>
            <w:r>
              <w:t xml:space="preserve"> API with "</w:t>
            </w:r>
            <w:proofErr w:type="spellStart"/>
            <w:r>
              <w:t>paymentRequestId</w:t>
            </w:r>
            <w:proofErr w:type="spellEnd"/>
            <w:r>
              <w:t>" and "</w:t>
            </w:r>
            <w:proofErr w:type="spellStart"/>
            <w:r>
              <w:t>isOverThreshold</w:t>
            </w:r>
            <w:proofErr w:type="spellEnd"/>
            <w:r>
              <w:t>" as "false"</w:t>
            </w:r>
          </w:p>
          <w:p w14:paraId="5CFB26CD" w14:textId="77777777" w:rsidR="005851EF" w:rsidRDefault="005851EF" w:rsidP="003123C5">
            <w:pPr>
              <w:pStyle w:val="NoSpacing"/>
              <w:numPr>
                <w:ilvl w:val="0"/>
                <w:numId w:val="3"/>
              </w:numPr>
            </w:pPr>
            <w:r>
              <w:t xml:space="preserve">Success Webhook notification with </w:t>
            </w:r>
            <w:proofErr w:type="spellStart"/>
            <w:r>
              <w:t>statusCode</w:t>
            </w:r>
            <w:proofErr w:type="spellEnd"/>
            <w:r>
              <w:t xml:space="preserve"> PR005 is received</w:t>
            </w:r>
          </w:p>
          <w:p w14:paraId="2A0C6316" w14:textId="77777777" w:rsidR="005851EF" w:rsidRPr="00911E53" w:rsidRDefault="005851EF" w:rsidP="003123C5">
            <w:pPr>
              <w:pStyle w:val="NoSpacing"/>
              <w:numPr>
                <w:ilvl w:val="0"/>
                <w:numId w:val="3"/>
              </w:numPr>
            </w:pPr>
            <w:r>
              <w:t xml:space="preserve">Success response from </w:t>
            </w:r>
            <w:proofErr w:type="spellStart"/>
            <w:r>
              <w:t>getPaymentRequest</w:t>
            </w:r>
            <w:proofErr w:type="spellEnd"/>
            <w:r>
              <w:t xml:space="preserve"> API with </w:t>
            </w:r>
            <w:proofErr w:type="spellStart"/>
            <w:r>
              <w:t>statusCode</w:t>
            </w:r>
            <w:proofErr w:type="spellEnd"/>
            <w:r>
              <w:t xml:space="preserve"> PR005</w:t>
            </w:r>
          </w:p>
        </w:tc>
      </w:tr>
      <w:tr w:rsidR="005851EF" w14:paraId="166E40AB" w14:textId="77777777" w:rsidTr="003123C5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588489A4" w14:textId="77777777" w:rsidR="005851EF" w:rsidRDefault="005851EF" w:rsidP="003123C5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6FA134AA" w14:textId="77777777" w:rsidR="005851EF" w:rsidRDefault="005851EF" w:rsidP="003123C5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5851EF" w:rsidRPr="00D2132F" w14:paraId="6D8D6953" w14:textId="77777777" w:rsidTr="003123C5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1EB38A9C" w14:textId="77777777" w:rsidR="005851EF" w:rsidRPr="00AB4CC9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83518013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5851EF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5851EF" w:rsidRPr="00AB4CC9">
              <w:rPr>
                <w:lang w:val="en-US"/>
              </w:rPr>
              <w:t xml:space="preserve"> Pass</w:t>
            </w:r>
          </w:p>
          <w:p w14:paraId="68D935C5" w14:textId="77777777" w:rsidR="005851EF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827090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51EF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5851EF" w:rsidRPr="00AB4CC9">
              <w:rPr>
                <w:lang w:val="en-US"/>
              </w:rPr>
              <w:t xml:space="preserve"> Fail</w:t>
            </w:r>
          </w:p>
          <w:p w14:paraId="35A9BA3A" w14:textId="17CA291B" w:rsidR="005851EF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457319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51EF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5851EF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6FF0C21F" w14:textId="5C0425FA" w:rsidR="00BB684D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4817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684D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B684D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02540D43" w14:textId="77777777" w:rsidR="005851EF" w:rsidRPr="00D2132F" w:rsidRDefault="005851EF" w:rsidP="003123C5">
            <w:pPr>
              <w:rPr>
                <w:b/>
                <w:lang w:val="en-US"/>
              </w:rPr>
            </w:pPr>
          </w:p>
        </w:tc>
      </w:tr>
      <w:tr w:rsidR="005851EF" w:rsidRPr="00D2132F" w14:paraId="7C0BC6BA" w14:textId="77777777" w:rsidTr="003123C5">
        <w:tc>
          <w:tcPr>
            <w:tcW w:w="15391" w:type="dxa"/>
            <w:gridSpan w:val="4"/>
            <w:shd w:val="clear" w:color="auto" w:fill="BDD6EE" w:themeFill="accent1" w:themeFillTint="66"/>
          </w:tcPr>
          <w:p w14:paraId="650E98E0" w14:textId="77777777" w:rsidR="005851EF" w:rsidRPr="00D2132F" w:rsidRDefault="005851EF" w:rsidP="003123C5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5851EF" w:rsidRPr="00D2132F" w14:paraId="04B15461" w14:textId="77777777" w:rsidTr="003123C5">
        <w:tc>
          <w:tcPr>
            <w:tcW w:w="15391" w:type="dxa"/>
            <w:gridSpan w:val="4"/>
            <w:shd w:val="clear" w:color="auto" w:fill="auto"/>
          </w:tcPr>
          <w:p w14:paraId="6AD3C959" w14:textId="77777777" w:rsidR="005851EF" w:rsidRDefault="005851EF" w:rsidP="003123C5">
            <w:pPr>
              <w:rPr>
                <w:b/>
                <w:lang w:val="en-US"/>
              </w:rPr>
            </w:pPr>
          </w:p>
          <w:p w14:paraId="59E05E3B" w14:textId="77777777" w:rsidR="005851EF" w:rsidRDefault="005851EF" w:rsidP="003123C5">
            <w:pPr>
              <w:rPr>
                <w:b/>
                <w:lang w:val="en-US"/>
              </w:rPr>
            </w:pPr>
          </w:p>
          <w:p w14:paraId="0F8BE3DD" w14:textId="77777777" w:rsidR="005851EF" w:rsidRPr="00D2132F" w:rsidRDefault="005851EF" w:rsidP="003123C5">
            <w:pPr>
              <w:rPr>
                <w:b/>
                <w:lang w:val="en-US"/>
              </w:rPr>
            </w:pPr>
          </w:p>
        </w:tc>
      </w:tr>
      <w:tr w:rsidR="005851EF" w:rsidRPr="005B496E" w14:paraId="0A698ED7" w14:textId="77777777" w:rsidTr="003123C5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21FEBE78" w14:textId="77777777" w:rsidR="005851EF" w:rsidRPr="00A32263" w:rsidRDefault="005851EF" w:rsidP="003123C5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lastRenderedPageBreak/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44DDC208" w14:textId="77777777" w:rsidR="005851EF" w:rsidRPr="005B496E" w:rsidRDefault="005851EF" w:rsidP="003123C5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5851EF" w14:paraId="1FF831BA" w14:textId="77777777" w:rsidTr="003123C5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0E999118" w14:textId="77777777" w:rsidR="005851EF" w:rsidRPr="00AB4CC9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12599840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5851EF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5851EF" w:rsidRPr="00AB4CC9">
              <w:rPr>
                <w:lang w:val="en-US"/>
              </w:rPr>
              <w:t xml:space="preserve"> Pass</w:t>
            </w:r>
          </w:p>
          <w:p w14:paraId="34600808" w14:textId="77777777" w:rsidR="005851EF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129505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51EF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5851EF" w:rsidRPr="00AB4CC9">
              <w:rPr>
                <w:lang w:val="en-US"/>
              </w:rPr>
              <w:t xml:space="preserve"> Fail</w:t>
            </w:r>
          </w:p>
          <w:p w14:paraId="61532A56" w14:textId="2A679203" w:rsidR="005851EF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952983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51EF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5851EF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6320EB3A" w14:textId="7A08F2DA" w:rsidR="00BB684D" w:rsidRDefault="00000000" w:rsidP="003123C5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-1562400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684D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B684D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00ED057D" w14:textId="77777777" w:rsidR="005851EF" w:rsidRDefault="005851EF" w:rsidP="003123C5"/>
        </w:tc>
      </w:tr>
    </w:tbl>
    <w:p w14:paraId="6CD40333" w14:textId="16467E74" w:rsidR="005851EF" w:rsidRDefault="005851EF" w:rsidP="00024B6E">
      <w:pPr>
        <w:rPr>
          <w:lang w:val="en-US" w:eastAsia="zh-CN"/>
        </w:rPr>
      </w:pPr>
    </w:p>
    <w:p w14:paraId="4FE15562" w14:textId="77777777" w:rsidR="004F77D6" w:rsidRPr="0027159B" w:rsidRDefault="004F77D6" w:rsidP="004F77D6">
      <w:pPr>
        <w:pStyle w:val="Heading2"/>
      </w:pPr>
      <w:bookmarkStart w:id="44" w:name="_Toc197604779"/>
      <w:r>
        <w:t>S</w:t>
      </w:r>
      <w:r w:rsidRPr="00E03BC1">
        <w:t>uccess</w:t>
      </w:r>
      <w:r>
        <w:t xml:space="preserve"> payment</w:t>
      </w:r>
      <w:r w:rsidRPr="00E03BC1">
        <w:t xml:space="preserve"> </w:t>
      </w:r>
      <w:r>
        <w:t xml:space="preserve">for below </w:t>
      </w:r>
      <w:r w:rsidRPr="00E03BC1">
        <w:t>threshold</w:t>
      </w:r>
      <w:r>
        <w:t xml:space="preserve"> with auto top-up</w:t>
      </w:r>
      <w:bookmarkEnd w:id="44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4F77D6" w14:paraId="71517900" w14:textId="77777777" w:rsidTr="003123C5">
        <w:tc>
          <w:tcPr>
            <w:tcW w:w="1757" w:type="dxa"/>
            <w:gridSpan w:val="2"/>
            <w:shd w:val="clear" w:color="auto" w:fill="D9D9D9" w:themeFill="background1" w:themeFillShade="D9"/>
          </w:tcPr>
          <w:p w14:paraId="074CD14E" w14:textId="77777777" w:rsidR="004F77D6" w:rsidRPr="00A32263" w:rsidRDefault="004F77D6" w:rsidP="003123C5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290649FF" w14:textId="77777777" w:rsidR="004F77D6" w:rsidRPr="0027159B" w:rsidRDefault="004F77D6" w:rsidP="003123C5">
            <w:pPr>
              <w:rPr>
                <w:lang w:val="en-US"/>
              </w:rPr>
            </w:pPr>
            <w:r>
              <w:t xml:space="preserve">Success payment </w:t>
            </w:r>
            <w:r w:rsidRPr="008C6A58">
              <w:t>for below threshold with auto top-up</w:t>
            </w:r>
          </w:p>
        </w:tc>
      </w:tr>
      <w:tr w:rsidR="004F77D6" w14:paraId="3F49ED73" w14:textId="77777777" w:rsidTr="003123C5">
        <w:tc>
          <w:tcPr>
            <w:tcW w:w="1757" w:type="dxa"/>
            <w:gridSpan w:val="2"/>
            <w:shd w:val="clear" w:color="auto" w:fill="D9D9D9" w:themeFill="background1" w:themeFillShade="D9"/>
          </w:tcPr>
          <w:p w14:paraId="5D9BEC22" w14:textId="77777777" w:rsidR="004F77D6" w:rsidRPr="00A32263" w:rsidRDefault="004F77D6" w:rsidP="003123C5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41BECD5C" w14:textId="77777777" w:rsidR="004F77D6" w:rsidRDefault="004F77D6" w:rsidP="00954D99">
            <w:pPr>
              <w:pStyle w:val="NoSpacing"/>
              <w:numPr>
                <w:ilvl w:val="0"/>
                <w:numId w:val="7"/>
              </w:numPr>
            </w:pPr>
            <w:r>
              <w:t xml:space="preserve">Ensure the wallet balance in </w:t>
            </w:r>
            <w:proofErr w:type="spellStart"/>
            <w:r>
              <w:t>PayMe</w:t>
            </w:r>
            <w:proofErr w:type="spellEnd"/>
            <w:r>
              <w:t xml:space="preserve"> app is zero</w:t>
            </w:r>
          </w:p>
          <w:p w14:paraId="4FD929AC" w14:textId="77777777" w:rsidR="004F77D6" w:rsidRDefault="004F77D6" w:rsidP="00954D99">
            <w:pPr>
              <w:pStyle w:val="NoSpacing"/>
              <w:numPr>
                <w:ilvl w:val="0"/>
                <w:numId w:val="7"/>
              </w:numPr>
            </w:pPr>
            <w:r>
              <w:t xml:space="preserve">Ensure a top up source is added in </w:t>
            </w:r>
            <w:proofErr w:type="spellStart"/>
            <w:r>
              <w:t>PayMe</w:t>
            </w:r>
            <w:proofErr w:type="spellEnd"/>
            <w:r>
              <w:t xml:space="preserve"> app</w:t>
            </w:r>
          </w:p>
          <w:p w14:paraId="592090DC" w14:textId="77777777" w:rsidR="004F77D6" w:rsidRDefault="004F77D6" w:rsidP="00954D99">
            <w:pPr>
              <w:pStyle w:val="NoSpacing"/>
              <w:numPr>
                <w:ilvl w:val="0"/>
                <w:numId w:val="7"/>
              </w:numPr>
            </w:pPr>
            <w:r>
              <w:t xml:space="preserve">Generate a valid CPQR from </w:t>
            </w:r>
            <w:proofErr w:type="spellStart"/>
            <w:r w:rsidRPr="00FA251D">
              <w:t>PayMe</w:t>
            </w:r>
            <w:proofErr w:type="spellEnd"/>
            <w:r w:rsidRPr="00FA251D">
              <w:t xml:space="preserve"> app </w:t>
            </w:r>
          </w:p>
          <w:p w14:paraId="51623EE8" w14:textId="77777777" w:rsidR="004F77D6" w:rsidRDefault="004F77D6" w:rsidP="00954D99">
            <w:pPr>
              <w:pStyle w:val="NoSpacing"/>
              <w:numPr>
                <w:ilvl w:val="0"/>
                <w:numId w:val="7"/>
              </w:numPr>
            </w:pPr>
            <w:r>
              <w:t xml:space="preserve">Call </w:t>
            </w:r>
            <w:proofErr w:type="spellStart"/>
            <w:r>
              <w:t>createPullPayment</w:t>
            </w:r>
            <w:proofErr w:type="spellEnd"/>
            <w:r>
              <w:t xml:space="preserve"> API with "</w:t>
            </w:r>
            <w:proofErr w:type="spellStart"/>
            <w:r>
              <w:t>clientToken</w:t>
            </w:r>
            <w:proofErr w:type="spellEnd"/>
            <w:r>
              <w:t xml:space="preserve">” value get from CPQR on </w:t>
            </w:r>
            <w:proofErr w:type="spellStart"/>
            <w:r>
              <w:t>PayMe</w:t>
            </w:r>
            <w:proofErr w:type="spellEnd"/>
            <w:r>
              <w:t xml:space="preserve"> app AND payment amount HKD10</w:t>
            </w:r>
          </w:p>
          <w:p w14:paraId="41143534" w14:textId="77777777" w:rsidR="004F77D6" w:rsidRPr="00221174" w:rsidRDefault="004F77D6" w:rsidP="00954D99">
            <w:pPr>
              <w:pStyle w:val="NoSpacing"/>
              <w:numPr>
                <w:ilvl w:val="0"/>
                <w:numId w:val="7"/>
              </w:numPr>
              <w:rPr>
                <w:rFonts w:eastAsia="Times New Roman" w:cs="Times New Roman"/>
                <w:szCs w:val="24"/>
                <w:lang w:val="en-HK"/>
              </w:rPr>
            </w:pPr>
            <w:r>
              <w:t xml:space="preserve">Call </w:t>
            </w:r>
            <w:proofErr w:type="spellStart"/>
            <w:r>
              <w:t>getPaymentRequest</w:t>
            </w:r>
            <w:proofErr w:type="spellEnd"/>
            <w:r>
              <w:t xml:space="preserve"> API with </w:t>
            </w:r>
            <w:proofErr w:type="spellStart"/>
            <w:r>
              <w:t>paymentRequestId</w:t>
            </w:r>
            <w:proofErr w:type="spellEnd"/>
            <w:r>
              <w:t xml:space="preserve"> returned from </w:t>
            </w:r>
            <w:proofErr w:type="spellStart"/>
            <w:r>
              <w:t>createPullPayment</w:t>
            </w:r>
            <w:proofErr w:type="spellEnd"/>
            <w:r>
              <w:t xml:space="preserve"> API</w:t>
            </w:r>
          </w:p>
        </w:tc>
      </w:tr>
      <w:tr w:rsidR="004F77D6" w14:paraId="014E9671" w14:textId="77777777" w:rsidTr="003123C5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12271B4A" w14:textId="77777777" w:rsidR="004F77D6" w:rsidRDefault="004F77D6" w:rsidP="003123C5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4F77D6" w14:paraId="44C8972C" w14:textId="77777777" w:rsidTr="003123C5">
        <w:tc>
          <w:tcPr>
            <w:tcW w:w="1757" w:type="dxa"/>
            <w:gridSpan w:val="2"/>
            <w:shd w:val="clear" w:color="auto" w:fill="D9D9D9" w:themeFill="background1" w:themeFillShade="D9"/>
          </w:tcPr>
          <w:p w14:paraId="3EEE1523" w14:textId="77777777" w:rsidR="004F77D6" w:rsidRPr="00A32263" w:rsidRDefault="004F77D6" w:rsidP="003123C5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4EADC05F" w14:textId="77777777" w:rsidR="004F77D6" w:rsidRDefault="004F77D6" w:rsidP="003123C5">
            <w:pPr>
              <w:pStyle w:val="NoSpacing"/>
              <w:numPr>
                <w:ilvl w:val="0"/>
                <w:numId w:val="4"/>
              </w:numPr>
            </w:pPr>
            <w:r>
              <w:t xml:space="preserve">Success response from </w:t>
            </w:r>
            <w:proofErr w:type="spellStart"/>
            <w:r>
              <w:t>createPullPayment</w:t>
            </w:r>
            <w:proofErr w:type="spellEnd"/>
            <w:r>
              <w:t xml:space="preserve"> API with "</w:t>
            </w:r>
            <w:proofErr w:type="spellStart"/>
            <w:r>
              <w:t>paymentRequestId</w:t>
            </w:r>
            <w:proofErr w:type="spellEnd"/>
            <w:r>
              <w:t>" and "</w:t>
            </w:r>
            <w:proofErr w:type="spellStart"/>
            <w:r>
              <w:t>isOverThreshold</w:t>
            </w:r>
            <w:proofErr w:type="spellEnd"/>
            <w:r>
              <w:t>" as "false"</w:t>
            </w:r>
          </w:p>
          <w:p w14:paraId="7AB9EDF3" w14:textId="77777777" w:rsidR="004F77D6" w:rsidRDefault="004F77D6" w:rsidP="003123C5">
            <w:pPr>
              <w:pStyle w:val="NoSpacing"/>
              <w:numPr>
                <w:ilvl w:val="0"/>
                <w:numId w:val="4"/>
              </w:numPr>
            </w:pPr>
            <w:r>
              <w:t xml:space="preserve">Success Webhook notification with </w:t>
            </w:r>
            <w:proofErr w:type="spellStart"/>
            <w:r>
              <w:t>statusCode</w:t>
            </w:r>
            <w:proofErr w:type="spellEnd"/>
            <w:r>
              <w:t xml:space="preserve"> PR005 is received</w:t>
            </w:r>
          </w:p>
          <w:p w14:paraId="49EA83A1" w14:textId="77777777" w:rsidR="004F77D6" w:rsidRPr="00512444" w:rsidRDefault="004F77D6" w:rsidP="003123C5">
            <w:pPr>
              <w:pStyle w:val="NoSpacing"/>
              <w:numPr>
                <w:ilvl w:val="0"/>
                <w:numId w:val="4"/>
              </w:numPr>
            </w:pPr>
            <w:r>
              <w:t xml:space="preserve">Success response from </w:t>
            </w:r>
            <w:proofErr w:type="spellStart"/>
            <w:r>
              <w:t>getPaymentRequest</w:t>
            </w:r>
            <w:proofErr w:type="spellEnd"/>
            <w:r>
              <w:t xml:space="preserve"> API with </w:t>
            </w:r>
            <w:proofErr w:type="spellStart"/>
            <w:r>
              <w:t>statusCode</w:t>
            </w:r>
            <w:proofErr w:type="spellEnd"/>
            <w:r>
              <w:t xml:space="preserve"> PR005</w:t>
            </w:r>
          </w:p>
        </w:tc>
      </w:tr>
      <w:tr w:rsidR="004F77D6" w14:paraId="191E220F" w14:textId="77777777" w:rsidTr="003123C5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5E5C4B19" w14:textId="77777777" w:rsidR="004F77D6" w:rsidRDefault="004F77D6" w:rsidP="003123C5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15B9EF4D" w14:textId="77777777" w:rsidR="004F77D6" w:rsidRDefault="004F77D6" w:rsidP="003123C5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4F77D6" w:rsidRPr="00D2132F" w14:paraId="094F1C59" w14:textId="77777777" w:rsidTr="003123C5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340D5F0F" w14:textId="77777777" w:rsidR="004F77D6" w:rsidRPr="00AB4CC9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19203304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4F77D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4F77D6" w:rsidRPr="00AB4CC9">
              <w:rPr>
                <w:lang w:val="en-US"/>
              </w:rPr>
              <w:t xml:space="preserve"> Pass</w:t>
            </w:r>
          </w:p>
          <w:p w14:paraId="0004927A" w14:textId="77777777" w:rsidR="004F77D6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617793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F77D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4F77D6" w:rsidRPr="00AB4CC9">
              <w:rPr>
                <w:lang w:val="en-US"/>
              </w:rPr>
              <w:t xml:space="preserve"> Fail</w:t>
            </w:r>
          </w:p>
          <w:p w14:paraId="3AAB887A" w14:textId="65501C13" w:rsidR="004F77D6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217356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F77D6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4F77D6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4A74057F" w14:textId="4AAB76B0" w:rsidR="00BB684D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990870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684D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B684D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6003B54C" w14:textId="77777777" w:rsidR="004F77D6" w:rsidRPr="00D2132F" w:rsidRDefault="004F77D6" w:rsidP="003123C5">
            <w:pPr>
              <w:rPr>
                <w:b/>
                <w:lang w:val="en-US"/>
              </w:rPr>
            </w:pPr>
          </w:p>
        </w:tc>
      </w:tr>
      <w:tr w:rsidR="004F77D6" w:rsidRPr="00D2132F" w14:paraId="6D41468A" w14:textId="77777777" w:rsidTr="003123C5">
        <w:tc>
          <w:tcPr>
            <w:tcW w:w="15391" w:type="dxa"/>
            <w:gridSpan w:val="4"/>
            <w:shd w:val="clear" w:color="auto" w:fill="BDD6EE" w:themeFill="accent1" w:themeFillTint="66"/>
          </w:tcPr>
          <w:p w14:paraId="3AFF3FD9" w14:textId="77777777" w:rsidR="004F77D6" w:rsidRPr="00D2132F" w:rsidRDefault="004F77D6" w:rsidP="003123C5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4F77D6" w:rsidRPr="00D2132F" w14:paraId="5CA718DD" w14:textId="77777777" w:rsidTr="003123C5">
        <w:tc>
          <w:tcPr>
            <w:tcW w:w="15391" w:type="dxa"/>
            <w:gridSpan w:val="4"/>
            <w:shd w:val="clear" w:color="auto" w:fill="auto"/>
          </w:tcPr>
          <w:p w14:paraId="7C3C0CBF" w14:textId="77777777" w:rsidR="004F77D6" w:rsidRDefault="004F77D6" w:rsidP="003123C5">
            <w:pPr>
              <w:rPr>
                <w:b/>
                <w:lang w:val="en-US"/>
              </w:rPr>
            </w:pPr>
          </w:p>
          <w:p w14:paraId="26C1FBE4" w14:textId="77777777" w:rsidR="004F77D6" w:rsidRDefault="004F77D6" w:rsidP="003123C5">
            <w:pPr>
              <w:rPr>
                <w:b/>
                <w:lang w:val="en-US"/>
              </w:rPr>
            </w:pPr>
          </w:p>
          <w:p w14:paraId="7AE92115" w14:textId="77777777" w:rsidR="004F77D6" w:rsidRPr="00D2132F" w:rsidRDefault="004F77D6" w:rsidP="003123C5">
            <w:pPr>
              <w:rPr>
                <w:b/>
                <w:lang w:val="en-US"/>
              </w:rPr>
            </w:pPr>
          </w:p>
        </w:tc>
      </w:tr>
      <w:tr w:rsidR="004F77D6" w:rsidRPr="005B496E" w14:paraId="101D7A94" w14:textId="77777777" w:rsidTr="003123C5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1171C867" w14:textId="77777777" w:rsidR="004F77D6" w:rsidRPr="00A32263" w:rsidRDefault="004F77D6" w:rsidP="003123C5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5521E365" w14:textId="77777777" w:rsidR="004F77D6" w:rsidRPr="005B496E" w:rsidRDefault="004F77D6" w:rsidP="003123C5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4F77D6" w14:paraId="0D745B32" w14:textId="77777777" w:rsidTr="003123C5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55F42DEC" w14:textId="77777777" w:rsidR="004F77D6" w:rsidRPr="00AB4CC9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57188793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4F77D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4F77D6" w:rsidRPr="00AB4CC9">
              <w:rPr>
                <w:lang w:val="en-US"/>
              </w:rPr>
              <w:t xml:space="preserve"> Pass</w:t>
            </w:r>
          </w:p>
          <w:p w14:paraId="13928C61" w14:textId="77777777" w:rsidR="004F77D6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228989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F77D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4F77D6" w:rsidRPr="00AB4CC9">
              <w:rPr>
                <w:lang w:val="en-US"/>
              </w:rPr>
              <w:t xml:space="preserve"> Fail</w:t>
            </w:r>
          </w:p>
          <w:p w14:paraId="0C7B5503" w14:textId="1B96907B" w:rsidR="004F77D6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468599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F77D6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4F77D6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78203050" w14:textId="5D38DC5B" w:rsidR="00BB684D" w:rsidRDefault="00000000" w:rsidP="003123C5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1607070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684D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B684D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05EA6D6B" w14:textId="77777777" w:rsidR="004F77D6" w:rsidRDefault="004F77D6" w:rsidP="003123C5"/>
        </w:tc>
      </w:tr>
    </w:tbl>
    <w:p w14:paraId="0E77C328" w14:textId="77777777" w:rsidR="004F77D6" w:rsidRDefault="004F77D6" w:rsidP="00024B6E">
      <w:pPr>
        <w:rPr>
          <w:lang w:val="en-US" w:eastAsia="zh-CN"/>
        </w:rPr>
      </w:pPr>
    </w:p>
    <w:p w14:paraId="14211F27" w14:textId="77777777" w:rsidR="004F77D6" w:rsidRPr="0027159B" w:rsidRDefault="004F77D6" w:rsidP="004F77D6">
      <w:pPr>
        <w:pStyle w:val="Heading2"/>
      </w:pPr>
      <w:bookmarkStart w:id="45" w:name="_Toc197604780"/>
      <w:r w:rsidRPr="00917CC3">
        <w:t>Fail payment for below threshold with fail auto top-up</w:t>
      </w:r>
      <w:bookmarkEnd w:id="45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4F77D6" w14:paraId="5A83FA5E" w14:textId="77777777" w:rsidTr="003123C5">
        <w:tc>
          <w:tcPr>
            <w:tcW w:w="1757" w:type="dxa"/>
            <w:gridSpan w:val="2"/>
            <w:shd w:val="clear" w:color="auto" w:fill="D9D9D9" w:themeFill="background1" w:themeFillShade="D9"/>
          </w:tcPr>
          <w:p w14:paraId="0E9807A1" w14:textId="77777777" w:rsidR="004F77D6" w:rsidRPr="00A32263" w:rsidRDefault="004F77D6" w:rsidP="003123C5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79695F8F" w14:textId="77777777" w:rsidR="004F77D6" w:rsidRPr="0027159B" w:rsidRDefault="004F77D6" w:rsidP="003123C5">
            <w:pPr>
              <w:rPr>
                <w:lang w:val="en-US"/>
              </w:rPr>
            </w:pPr>
            <w:r w:rsidRPr="00635ABF">
              <w:t>Fail payment for below threshold with fail auto top-up</w:t>
            </w:r>
          </w:p>
        </w:tc>
      </w:tr>
      <w:tr w:rsidR="004F77D6" w14:paraId="546289B2" w14:textId="77777777" w:rsidTr="003123C5">
        <w:tc>
          <w:tcPr>
            <w:tcW w:w="1757" w:type="dxa"/>
            <w:gridSpan w:val="2"/>
            <w:shd w:val="clear" w:color="auto" w:fill="D9D9D9" w:themeFill="background1" w:themeFillShade="D9"/>
          </w:tcPr>
          <w:p w14:paraId="1428C716" w14:textId="77777777" w:rsidR="004F77D6" w:rsidRPr="00A32263" w:rsidRDefault="004F77D6" w:rsidP="003123C5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7B6A4FC9" w14:textId="77777777" w:rsidR="004F77D6" w:rsidRDefault="004F77D6" w:rsidP="00954D99">
            <w:pPr>
              <w:pStyle w:val="NoSpacing"/>
              <w:numPr>
                <w:ilvl w:val="0"/>
                <w:numId w:val="7"/>
              </w:numPr>
            </w:pPr>
            <w:r>
              <w:t xml:space="preserve">Ensure the wallet balance in </w:t>
            </w:r>
            <w:proofErr w:type="spellStart"/>
            <w:r>
              <w:t>PayMe</w:t>
            </w:r>
            <w:proofErr w:type="spellEnd"/>
            <w:r>
              <w:t xml:space="preserve"> app is non-zero and less than or equal to HKD10 </w:t>
            </w:r>
          </w:p>
          <w:p w14:paraId="3883C616" w14:textId="77777777" w:rsidR="004F77D6" w:rsidRDefault="004F77D6" w:rsidP="00954D99">
            <w:pPr>
              <w:pStyle w:val="NoSpacing"/>
              <w:numPr>
                <w:ilvl w:val="0"/>
                <w:numId w:val="7"/>
              </w:numPr>
            </w:pPr>
            <w:r>
              <w:t>Ensure credit card is added as top up source</w:t>
            </w:r>
          </w:p>
          <w:p w14:paraId="3252FB68" w14:textId="77777777" w:rsidR="004F77D6" w:rsidRDefault="004F77D6" w:rsidP="00954D99">
            <w:pPr>
              <w:pStyle w:val="NoSpacing"/>
              <w:numPr>
                <w:ilvl w:val="0"/>
                <w:numId w:val="7"/>
              </w:numPr>
            </w:pPr>
            <w:r>
              <w:t>Ensure monthly credit card top up limit (HKD1,000) is reached</w:t>
            </w:r>
          </w:p>
          <w:p w14:paraId="34838E36" w14:textId="77777777" w:rsidR="004F77D6" w:rsidRDefault="004F77D6" w:rsidP="00954D99">
            <w:pPr>
              <w:pStyle w:val="NoSpacing"/>
              <w:numPr>
                <w:ilvl w:val="0"/>
                <w:numId w:val="7"/>
              </w:numPr>
            </w:pPr>
            <w:r>
              <w:lastRenderedPageBreak/>
              <w:t xml:space="preserve">Ensure top up bank is removed in </w:t>
            </w:r>
            <w:proofErr w:type="spellStart"/>
            <w:r>
              <w:t>PayMe</w:t>
            </w:r>
            <w:proofErr w:type="spellEnd"/>
            <w:r>
              <w:t xml:space="preserve"> app</w:t>
            </w:r>
          </w:p>
          <w:p w14:paraId="35F387C2" w14:textId="77777777" w:rsidR="004F77D6" w:rsidRDefault="004F77D6" w:rsidP="00954D99">
            <w:pPr>
              <w:pStyle w:val="NoSpacing"/>
              <w:numPr>
                <w:ilvl w:val="0"/>
                <w:numId w:val="7"/>
              </w:numPr>
            </w:pPr>
            <w:r>
              <w:t xml:space="preserve">Generate a valid CPQR from </w:t>
            </w:r>
            <w:proofErr w:type="spellStart"/>
            <w:r w:rsidRPr="00FA251D">
              <w:t>PayMe</w:t>
            </w:r>
            <w:proofErr w:type="spellEnd"/>
            <w:r w:rsidRPr="00FA251D">
              <w:t xml:space="preserve"> app </w:t>
            </w:r>
          </w:p>
          <w:p w14:paraId="5AABE4A8" w14:textId="77777777" w:rsidR="004F77D6" w:rsidRDefault="004F77D6" w:rsidP="00954D99">
            <w:pPr>
              <w:pStyle w:val="NoSpacing"/>
              <w:numPr>
                <w:ilvl w:val="0"/>
                <w:numId w:val="7"/>
              </w:numPr>
            </w:pPr>
            <w:r>
              <w:t xml:space="preserve">Call </w:t>
            </w:r>
            <w:proofErr w:type="spellStart"/>
            <w:r>
              <w:t>createPullPayment</w:t>
            </w:r>
            <w:proofErr w:type="spellEnd"/>
            <w:r>
              <w:t xml:space="preserve"> API with "</w:t>
            </w:r>
            <w:proofErr w:type="spellStart"/>
            <w:r>
              <w:t>clientToken</w:t>
            </w:r>
            <w:proofErr w:type="spellEnd"/>
            <w:r>
              <w:t xml:space="preserve">” value get from CPQR on </w:t>
            </w:r>
            <w:proofErr w:type="spellStart"/>
            <w:r>
              <w:t>PayMe</w:t>
            </w:r>
            <w:proofErr w:type="spellEnd"/>
            <w:r>
              <w:t xml:space="preserve"> app AND any payment amount HKD12</w:t>
            </w:r>
          </w:p>
          <w:p w14:paraId="0F6FF04E" w14:textId="77777777" w:rsidR="004F77D6" w:rsidRDefault="004F77D6" w:rsidP="00954D99">
            <w:pPr>
              <w:pStyle w:val="NoSpacing"/>
              <w:numPr>
                <w:ilvl w:val="0"/>
                <w:numId w:val="7"/>
              </w:numPr>
            </w:pPr>
            <w:r>
              <w:t xml:space="preserve">Call </w:t>
            </w:r>
            <w:proofErr w:type="spellStart"/>
            <w:r>
              <w:t>getPaymentRequest</w:t>
            </w:r>
            <w:proofErr w:type="spellEnd"/>
            <w:r>
              <w:t xml:space="preserve"> API with </w:t>
            </w:r>
            <w:proofErr w:type="spellStart"/>
            <w:r>
              <w:t>paymentRequestId</w:t>
            </w:r>
            <w:proofErr w:type="spellEnd"/>
            <w:r>
              <w:t xml:space="preserve"> returned from </w:t>
            </w:r>
            <w:proofErr w:type="spellStart"/>
            <w:r>
              <w:t>createPullPayment</w:t>
            </w:r>
            <w:proofErr w:type="spellEnd"/>
            <w:r>
              <w:t xml:space="preserve"> API</w:t>
            </w:r>
          </w:p>
        </w:tc>
      </w:tr>
      <w:tr w:rsidR="004F77D6" w14:paraId="0F6953F3" w14:textId="77777777" w:rsidTr="003123C5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634955B1" w14:textId="77777777" w:rsidR="004F77D6" w:rsidRDefault="004F77D6" w:rsidP="003123C5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lastRenderedPageBreak/>
              <w:t>Expected Result</w:t>
            </w:r>
          </w:p>
        </w:tc>
      </w:tr>
      <w:tr w:rsidR="004F77D6" w14:paraId="7A9E4432" w14:textId="77777777" w:rsidTr="003123C5">
        <w:tc>
          <w:tcPr>
            <w:tcW w:w="1757" w:type="dxa"/>
            <w:gridSpan w:val="2"/>
            <w:shd w:val="clear" w:color="auto" w:fill="D9D9D9" w:themeFill="background1" w:themeFillShade="D9"/>
          </w:tcPr>
          <w:p w14:paraId="56C6534A" w14:textId="64667AC5" w:rsidR="004F77D6" w:rsidRPr="00A32263" w:rsidRDefault="000C39A4" w:rsidP="003123C5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Webhook </w:t>
            </w:r>
            <w:r>
              <w:rPr>
                <w:b/>
                <w:lang w:val="en-US"/>
              </w:rPr>
              <w:br/>
              <w:t>Reason Code</w:t>
            </w:r>
          </w:p>
        </w:tc>
        <w:tc>
          <w:tcPr>
            <w:tcW w:w="13634" w:type="dxa"/>
            <w:gridSpan w:val="2"/>
          </w:tcPr>
          <w:p w14:paraId="117618B3" w14:textId="77777777" w:rsidR="004F77D6" w:rsidRDefault="004F77D6" w:rsidP="003123C5">
            <w:pPr>
              <w:rPr>
                <w:lang w:val="en-US"/>
              </w:rPr>
            </w:pPr>
            <w:r w:rsidRPr="007F4828">
              <w:rPr>
                <w:rStyle w:val="ql-author-46792711"/>
                <w:color w:val="494949"/>
                <w:szCs w:val="22"/>
              </w:rPr>
              <w:t>EW2026</w:t>
            </w:r>
          </w:p>
        </w:tc>
      </w:tr>
      <w:tr w:rsidR="004F77D6" w14:paraId="147FAD53" w14:textId="77777777" w:rsidTr="003123C5">
        <w:tc>
          <w:tcPr>
            <w:tcW w:w="1757" w:type="dxa"/>
            <w:gridSpan w:val="2"/>
            <w:shd w:val="clear" w:color="auto" w:fill="D9D9D9" w:themeFill="background1" w:themeFillShade="D9"/>
          </w:tcPr>
          <w:p w14:paraId="24AB22B5" w14:textId="77777777" w:rsidR="004F77D6" w:rsidRPr="00A32263" w:rsidRDefault="004F77D6" w:rsidP="003123C5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545F4D00" w14:textId="77777777" w:rsidR="004F77D6" w:rsidRDefault="004F77D6" w:rsidP="003123C5">
            <w:pPr>
              <w:pStyle w:val="NoSpacing"/>
              <w:numPr>
                <w:ilvl w:val="0"/>
                <w:numId w:val="4"/>
              </w:numPr>
            </w:pPr>
            <w:r>
              <w:t xml:space="preserve">Fail response from </w:t>
            </w:r>
            <w:proofErr w:type="spellStart"/>
            <w:r>
              <w:t>PayMe</w:t>
            </w:r>
            <w:proofErr w:type="spellEnd"/>
            <w:r>
              <w:t xml:space="preserve"> app with top up and payment transactions</w:t>
            </w:r>
          </w:p>
          <w:p w14:paraId="6719CB45" w14:textId="77777777" w:rsidR="004F77D6" w:rsidRDefault="004F77D6" w:rsidP="003123C5">
            <w:pPr>
              <w:pStyle w:val="NoSpacing"/>
              <w:numPr>
                <w:ilvl w:val="0"/>
                <w:numId w:val="4"/>
              </w:numPr>
            </w:pPr>
            <w:r>
              <w:t xml:space="preserve">Success response from </w:t>
            </w:r>
            <w:proofErr w:type="spellStart"/>
            <w:r>
              <w:t>createPullPayment</w:t>
            </w:r>
            <w:proofErr w:type="spellEnd"/>
            <w:r>
              <w:t xml:space="preserve"> API with "</w:t>
            </w:r>
            <w:proofErr w:type="spellStart"/>
            <w:r>
              <w:t>paymentRequestId</w:t>
            </w:r>
            <w:proofErr w:type="spellEnd"/>
            <w:r>
              <w:t>" and "</w:t>
            </w:r>
            <w:proofErr w:type="spellStart"/>
            <w:r>
              <w:t>isOverThreshold</w:t>
            </w:r>
            <w:proofErr w:type="spellEnd"/>
            <w:r>
              <w:t>" as "false"</w:t>
            </w:r>
          </w:p>
          <w:p w14:paraId="639800D6" w14:textId="77777777" w:rsidR="004F77D6" w:rsidRDefault="004F77D6" w:rsidP="003123C5">
            <w:pPr>
              <w:pStyle w:val="NoSpacing"/>
              <w:numPr>
                <w:ilvl w:val="0"/>
                <w:numId w:val="4"/>
              </w:numPr>
            </w:pPr>
            <w:r>
              <w:t xml:space="preserve">Fail Webhook notification with </w:t>
            </w:r>
            <w:proofErr w:type="spellStart"/>
            <w:r>
              <w:t>statusCode</w:t>
            </w:r>
            <w:proofErr w:type="spellEnd"/>
            <w:r>
              <w:t xml:space="preserve"> PR006 and </w:t>
            </w:r>
            <w:proofErr w:type="spellStart"/>
            <w:r>
              <w:t>reasonCode</w:t>
            </w:r>
            <w:proofErr w:type="spellEnd"/>
            <w:r>
              <w:t xml:space="preserve"> EW2026 is received</w:t>
            </w:r>
          </w:p>
          <w:p w14:paraId="59650BB9" w14:textId="77777777" w:rsidR="004F77D6" w:rsidRPr="00867222" w:rsidRDefault="004F77D6" w:rsidP="003123C5">
            <w:pPr>
              <w:pStyle w:val="NoSpacing"/>
              <w:numPr>
                <w:ilvl w:val="0"/>
                <w:numId w:val="4"/>
              </w:numPr>
            </w:pPr>
            <w:r>
              <w:t xml:space="preserve">Success response from </w:t>
            </w:r>
            <w:proofErr w:type="spellStart"/>
            <w:r>
              <w:t>getPaymentRequest</w:t>
            </w:r>
            <w:proofErr w:type="spellEnd"/>
            <w:r>
              <w:t xml:space="preserve"> API with </w:t>
            </w:r>
            <w:proofErr w:type="spellStart"/>
            <w:r>
              <w:t>statusCode</w:t>
            </w:r>
            <w:proofErr w:type="spellEnd"/>
            <w:r>
              <w:t xml:space="preserve"> PR006</w:t>
            </w:r>
          </w:p>
        </w:tc>
      </w:tr>
      <w:tr w:rsidR="004F77D6" w14:paraId="072A7FA5" w14:textId="77777777" w:rsidTr="003123C5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0128F8F6" w14:textId="77777777" w:rsidR="004F77D6" w:rsidRDefault="004F77D6" w:rsidP="003123C5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1BE3A480" w14:textId="77777777" w:rsidR="004F77D6" w:rsidRDefault="004F77D6" w:rsidP="003123C5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4F77D6" w:rsidRPr="00D2132F" w14:paraId="4D350F75" w14:textId="77777777" w:rsidTr="003123C5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046FA451" w14:textId="77777777" w:rsidR="004F77D6" w:rsidRPr="00AB4CC9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4838131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4F77D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4F77D6" w:rsidRPr="00AB4CC9">
              <w:rPr>
                <w:lang w:val="en-US"/>
              </w:rPr>
              <w:t xml:space="preserve"> Pass</w:t>
            </w:r>
          </w:p>
          <w:p w14:paraId="49FF5835" w14:textId="77777777" w:rsidR="004F77D6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796864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F77D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4F77D6" w:rsidRPr="00AB4CC9">
              <w:rPr>
                <w:lang w:val="en-US"/>
              </w:rPr>
              <w:t xml:space="preserve"> Fail</w:t>
            </w:r>
          </w:p>
          <w:p w14:paraId="3440FA77" w14:textId="722AF170" w:rsidR="004F77D6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2041884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F77D6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4F77D6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63E7C1DB" w14:textId="60DAB0A7" w:rsidR="00BB684D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939875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684D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B684D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4D04D390" w14:textId="77777777" w:rsidR="004F77D6" w:rsidRPr="00D2132F" w:rsidRDefault="004F77D6" w:rsidP="003123C5">
            <w:pPr>
              <w:rPr>
                <w:b/>
                <w:lang w:val="en-US"/>
              </w:rPr>
            </w:pPr>
          </w:p>
        </w:tc>
      </w:tr>
      <w:tr w:rsidR="004F77D6" w:rsidRPr="00D2132F" w14:paraId="735183CD" w14:textId="77777777" w:rsidTr="003123C5">
        <w:tc>
          <w:tcPr>
            <w:tcW w:w="15391" w:type="dxa"/>
            <w:gridSpan w:val="4"/>
            <w:shd w:val="clear" w:color="auto" w:fill="BDD6EE" w:themeFill="accent1" w:themeFillTint="66"/>
          </w:tcPr>
          <w:p w14:paraId="079ED4AC" w14:textId="77777777" w:rsidR="004F77D6" w:rsidRPr="00D2132F" w:rsidRDefault="004F77D6" w:rsidP="003123C5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4F77D6" w:rsidRPr="00D2132F" w14:paraId="5E4BBD77" w14:textId="77777777" w:rsidTr="003123C5">
        <w:tc>
          <w:tcPr>
            <w:tcW w:w="15391" w:type="dxa"/>
            <w:gridSpan w:val="4"/>
            <w:shd w:val="clear" w:color="auto" w:fill="auto"/>
          </w:tcPr>
          <w:p w14:paraId="193A4DF4" w14:textId="77777777" w:rsidR="004F77D6" w:rsidRDefault="004F77D6" w:rsidP="003123C5">
            <w:pPr>
              <w:rPr>
                <w:b/>
                <w:lang w:val="en-US"/>
              </w:rPr>
            </w:pPr>
          </w:p>
          <w:p w14:paraId="6CCD547E" w14:textId="77777777" w:rsidR="004F77D6" w:rsidRDefault="004F77D6" w:rsidP="003123C5">
            <w:pPr>
              <w:rPr>
                <w:b/>
                <w:lang w:val="en-US"/>
              </w:rPr>
            </w:pPr>
          </w:p>
          <w:p w14:paraId="1C2F5139" w14:textId="77777777" w:rsidR="004F77D6" w:rsidRPr="00D2132F" w:rsidRDefault="004F77D6" w:rsidP="003123C5">
            <w:pPr>
              <w:rPr>
                <w:b/>
                <w:lang w:val="en-US"/>
              </w:rPr>
            </w:pPr>
          </w:p>
        </w:tc>
      </w:tr>
      <w:tr w:rsidR="004F77D6" w:rsidRPr="005B496E" w14:paraId="3BDDBCFE" w14:textId="77777777" w:rsidTr="003123C5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1AB05C31" w14:textId="77777777" w:rsidR="004F77D6" w:rsidRPr="00A32263" w:rsidRDefault="004F77D6" w:rsidP="003123C5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7ACD9518" w14:textId="77777777" w:rsidR="004F77D6" w:rsidRPr="005B496E" w:rsidRDefault="004F77D6" w:rsidP="003123C5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4F77D6" w14:paraId="00F31BA8" w14:textId="77777777" w:rsidTr="003123C5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44A83F1B" w14:textId="77777777" w:rsidR="004F77D6" w:rsidRPr="00AB4CC9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09809948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4F77D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4F77D6" w:rsidRPr="00AB4CC9">
              <w:rPr>
                <w:lang w:val="en-US"/>
              </w:rPr>
              <w:t xml:space="preserve"> Pass</w:t>
            </w:r>
          </w:p>
          <w:p w14:paraId="0589B8B1" w14:textId="77777777" w:rsidR="004F77D6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575165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F77D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4F77D6" w:rsidRPr="00AB4CC9">
              <w:rPr>
                <w:lang w:val="en-US"/>
              </w:rPr>
              <w:t xml:space="preserve"> Fail</w:t>
            </w:r>
          </w:p>
          <w:p w14:paraId="6756966E" w14:textId="142D9278" w:rsidR="004F77D6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717857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F77D6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4F77D6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0F7F1587" w14:textId="467CC9BC" w:rsidR="00BB684D" w:rsidRDefault="00000000" w:rsidP="003123C5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1242138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684D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B684D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19698A80" w14:textId="77777777" w:rsidR="004F77D6" w:rsidRDefault="004F77D6" w:rsidP="003123C5"/>
        </w:tc>
      </w:tr>
    </w:tbl>
    <w:p w14:paraId="7702F39C" w14:textId="39726697" w:rsidR="004F77D6" w:rsidRPr="004F77D6" w:rsidRDefault="004F77D6" w:rsidP="00A949B7"/>
    <w:p w14:paraId="773E0ACD" w14:textId="402347FC" w:rsidR="004F77D6" w:rsidRPr="0027159B" w:rsidRDefault="004F77D6" w:rsidP="004F77D6">
      <w:pPr>
        <w:pStyle w:val="Heading2"/>
      </w:pPr>
      <w:bookmarkStart w:id="46" w:name="_Toc197604781"/>
      <w:r w:rsidRPr="005B25BE">
        <w:t>Success payment for above threshold without top-up</w:t>
      </w:r>
      <w:bookmarkEnd w:id="46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4F77D6" w14:paraId="53327E9E" w14:textId="77777777" w:rsidTr="003123C5">
        <w:tc>
          <w:tcPr>
            <w:tcW w:w="1757" w:type="dxa"/>
            <w:gridSpan w:val="2"/>
            <w:shd w:val="clear" w:color="auto" w:fill="D9D9D9" w:themeFill="background1" w:themeFillShade="D9"/>
          </w:tcPr>
          <w:p w14:paraId="3471C85D" w14:textId="77777777" w:rsidR="004F77D6" w:rsidRPr="00A32263" w:rsidRDefault="004F77D6" w:rsidP="003123C5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0C206E42" w14:textId="248D634B" w:rsidR="004F77D6" w:rsidRPr="0027159B" w:rsidRDefault="004F77D6" w:rsidP="004F77D6">
            <w:pPr>
              <w:rPr>
                <w:lang w:val="en-US"/>
              </w:rPr>
            </w:pPr>
            <w:r w:rsidRPr="00D61835">
              <w:t>Success payment for above threshold without top-up</w:t>
            </w:r>
          </w:p>
        </w:tc>
      </w:tr>
      <w:tr w:rsidR="004F77D6" w14:paraId="76782DA4" w14:textId="77777777" w:rsidTr="003123C5">
        <w:tc>
          <w:tcPr>
            <w:tcW w:w="1757" w:type="dxa"/>
            <w:gridSpan w:val="2"/>
            <w:shd w:val="clear" w:color="auto" w:fill="D9D9D9" w:themeFill="background1" w:themeFillShade="D9"/>
          </w:tcPr>
          <w:p w14:paraId="5330466B" w14:textId="77777777" w:rsidR="004F77D6" w:rsidRPr="00A32263" w:rsidRDefault="004F77D6" w:rsidP="003123C5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7E0A5A99" w14:textId="380A1084" w:rsidR="004F77D6" w:rsidRDefault="004F77D6" w:rsidP="00954D99">
            <w:pPr>
              <w:pStyle w:val="NoSpacing"/>
              <w:numPr>
                <w:ilvl w:val="0"/>
                <w:numId w:val="8"/>
              </w:numPr>
            </w:pPr>
            <w:r>
              <w:t xml:space="preserve">Ensure the wallet balance in </w:t>
            </w:r>
            <w:proofErr w:type="spellStart"/>
            <w:r>
              <w:t>PayMe</w:t>
            </w:r>
            <w:proofErr w:type="spellEnd"/>
            <w:r>
              <w:t xml:space="preserve"> app is more than or equal to HKD</w:t>
            </w:r>
            <w:r w:rsidR="005A662A">
              <w:t>3001</w:t>
            </w:r>
          </w:p>
          <w:p w14:paraId="6E4296B7" w14:textId="77777777" w:rsidR="004F77D6" w:rsidRDefault="004F77D6" w:rsidP="00954D99">
            <w:pPr>
              <w:pStyle w:val="NoSpacing"/>
              <w:numPr>
                <w:ilvl w:val="0"/>
                <w:numId w:val="8"/>
              </w:numPr>
            </w:pPr>
            <w:r>
              <w:t xml:space="preserve">Generate a valid CPQR from </w:t>
            </w:r>
            <w:proofErr w:type="spellStart"/>
            <w:r w:rsidRPr="00FA251D">
              <w:t>PayMe</w:t>
            </w:r>
            <w:proofErr w:type="spellEnd"/>
            <w:r w:rsidRPr="00FA251D">
              <w:t xml:space="preserve"> app </w:t>
            </w:r>
          </w:p>
          <w:p w14:paraId="0B9CE37E" w14:textId="6588A043" w:rsidR="004F77D6" w:rsidRDefault="004F77D6" w:rsidP="00954D99">
            <w:pPr>
              <w:pStyle w:val="NoSpacing"/>
              <w:numPr>
                <w:ilvl w:val="0"/>
                <w:numId w:val="8"/>
              </w:numPr>
            </w:pPr>
            <w:r>
              <w:t xml:space="preserve">Call </w:t>
            </w:r>
            <w:proofErr w:type="spellStart"/>
            <w:r>
              <w:t>createPullPayment</w:t>
            </w:r>
            <w:proofErr w:type="spellEnd"/>
            <w:r>
              <w:t xml:space="preserve"> API with "</w:t>
            </w:r>
            <w:proofErr w:type="spellStart"/>
            <w:r>
              <w:t>clientToken</w:t>
            </w:r>
            <w:proofErr w:type="spellEnd"/>
            <w:r>
              <w:t xml:space="preserve">” value get from CPQR on </w:t>
            </w:r>
            <w:proofErr w:type="spellStart"/>
            <w:r>
              <w:t>PayMe</w:t>
            </w:r>
            <w:proofErr w:type="spellEnd"/>
            <w:r>
              <w:t xml:space="preserve"> app AND payment amount HKD</w:t>
            </w:r>
            <w:r w:rsidR="005A662A">
              <w:t>3001</w:t>
            </w:r>
          </w:p>
          <w:p w14:paraId="1CD019BD" w14:textId="77777777" w:rsidR="004F77D6" w:rsidRDefault="004F77D6" w:rsidP="00954D99">
            <w:pPr>
              <w:pStyle w:val="NoSpacing"/>
              <w:numPr>
                <w:ilvl w:val="0"/>
                <w:numId w:val="8"/>
              </w:numPr>
            </w:pPr>
            <w:r>
              <w:t xml:space="preserve">Call </w:t>
            </w:r>
            <w:proofErr w:type="spellStart"/>
            <w:r>
              <w:t>getPaymentRequest</w:t>
            </w:r>
            <w:proofErr w:type="spellEnd"/>
            <w:r>
              <w:t xml:space="preserve"> API with </w:t>
            </w:r>
            <w:proofErr w:type="spellStart"/>
            <w:r>
              <w:t>paymentRequestId</w:t>
            </w:r>
            <w:proofErr w:type="spellEnd"/>
            <w:r>
              <w:t xml:space="preserve"> returned from </w:t>
            </w:r>
            <w:proofErr w:type="spellStart"/>
            <w:r>
              <w:t>createPullPayment</w:t>
            </w:r>
            <w:proofErr w:type="spellEnd"/>
            <w:r>
              <w:t xml:space="preserve"> API</w:t>
            </w:r>
          </w:p>
        </w:tc>
      </w:tr>
      <w:tr w:rsidR="004F77D6" w14:paraId="5A37DD6C" w14:textId="77777777" w:rsidTr="003123C5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7B7BDF71" w14:textId="77777777" w:rsidR="004F77D6" w:rsidRDefault="004F77D6" w:rsidP="003123C5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4F77D6" w14:paraId="09D12690" w14:textId="77777777" w:rsidTr="003123C5">
        <w:tc>
          <w:tcPr>
            <w:tcW w:w="1757" w:type="dxa"/>
            <w:gridSpan w:val="2"/>
            <w:shd w:val="clear" w:color="auto" w:fill="D9D9D9" w:themeFill="background1" w:themeFillShade="D9"/>
          </w:tcPr>
          <w:p w14:paraId="2C365D50" w14:textId="77777777" w:rsidR="004F77D6" w:rsidRPr="00A32263" w:rsidRDefault="004F77D6" w:rsidP="003123C5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3CA6A12D" w14:textId="77777777" w:rsidR="004F77D6" w:rsidRDefault="004F77D6" w:rsidP="003123C5">
            <w:pPr>
              <w:pStyle w:val="NoSpacing"/>
              <w:numPr>
                <w:ilvl w:val="0"/>
                <w:numId w:val="4"/>
              </w:numPr>
            </w:pPr>
            <w:r>
              <w:t xml:space="preserve">Success response from </w:t>
            </w:r>
            <w:proofErr w:type="spellStart"/>
            <w:r>
              <w:t>createPullPayment</w:t>
            </w:r>
            <w:proofErr w:type="spellEnd"/>
            <w:r>
              <w:t xml:space="preserve"> API with "</w:t>
            </w:r>
            <w:proofErr w:type="spellStart"/>
            <w:r>
              <w:t>paymentRequestId</w:t>
            </w:r>
            <w:proofErr w:type="spellEnd"/>
            <w:r>
              <w:t>" and "</w:t>
            </w:r>
            <w:proofErr w:type="spellStart"/>
            <w:r>
              <w:t>isOverThreshold</w:t>
            </w:r>
            <w:proofErr w:type="spellEnd"/>
            <w:r>
              <w:t>" as "true"</w:t>
            </w:r>
          </w:p>
          <w:p w14:paraId="5F821064" w14:textId="77777777" w:rsidR="004F77D6" w:rsidRDefault="004F77D6" w:rsidP="003123C5">
            <w:pPr>
              <w:pStyle w:val="NoSpacing"/>
              <w:numPr>
                <w:ilvl w:val="0"/>
                <w:numId w:val="4"/>
              </w:numPr>
            </w:pPr>
            <w:r>
              <w:t xml:space="preserve">Success Webhook notification with </w:t>
            </w:r>
            <w:proofErr w:type="spellStart"/>
            <w:r>
              <w:t>statusCode</w:t>
            </w:r>
            <w:proofErr w:type="spellEnd"/>
            <w:r>
              <w:t xml:space="preserve"> PR005 is received</w:t>
            </w:r>
          </w:p>
          <w:p w14:paraId="1BBBAC64" w14:textId="77777777" w:rsidR="004F77D6" w:rsidRPr="00FA251D" w:rsidRDefault="004F77D6" w:rsidP="003123C5">
            <w:pPr>
              <w:pStyle w:val="NoSpacing"/>
              <w:numPr>
                <w:ilvl w:val="0"/>
                <w:numId w:val="4"/>
              </w:numPr>
            </w:pPr>
            <w:r>
              <w:t xml:space="preserve">Success response from </w:t>
            </w:r>
            <w:proofErr w:type="spellStart"/>
            <w:r>
              <w:t>getPaymentRequest</w:t>
            </w:r>
            <w:proofErr w:type="spellEnd"/>
            <w:r>
              <w:t xml:space="preserve"> API with </w:t>
            </w:r>
            <w:proofErr w:type="spellStart"/>
            <w:r>
              <w:t>statusCode</w:t>
            </w:r>
            <w:proofErr w:type="spellEnd"/>
            <w:r>
              <w:t xml:space="preserve"> PR005</w:t>
            </w:r>
          </w:p>
        </w:tc>
      </w:tr>
      <w:tr w:rsidR="004F77D6" w14:paraId="4D68186E" w14:textId="77777777" w:rsidTr="003123C5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37C11890" w14:textId="77777777" w:rsidR="004F77D6" w:rsidRDefault="004F77D6" w:rsidP="003123C5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05D81346" w14:textId="77777777" w:rsidR="004F77D6" w:rsidRDefault="004F77D6" w:rsidP="003123C5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4F77D6" w:rsidRPr="00D2132F" w14:paraId="1AC44B22" w14:textId="77777777" w:rsidTr="003123C5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2D7E100D" w14:textId="77777777" w:rsidR="004F77D6" w:rsidRPr="00AB4CC9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52552139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4F77D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4F77D6" w:rsidRPr="00AB4CC9">
              <w:rPr>
                <w:lang w:val="en-US"/>
              </w:rPr>
              <w:t xml:space="preserve"> Pass</w:t>
            </w:r>
          </w:p>
          <w:p w14:paraId="583A7F43" w14:textId="77777777" w:rsidR="004F77D6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298640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F77D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4F77D6" w:rsidRPr="00AB4CC9">
              <w:rPr>
                <w:lang w:val="en-US"/>
              </w:rPr>
              <w:t xml:space="preserve"> Fail</w:t>
            </w:r>
          </w:p>
          <w:p w14:paraId="014737DB" w14:textId="089BA8EA" w:rsidR="004F77D6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683404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F77D6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4F77D6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5731248D" w14:textId="146A751E" w:rsidR="00BB684D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855841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684D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B684D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13540EB1" w14:textId="77777777" w:rsidR="004F77D6" w:rsidRPr="00D2132F" w:rsidRDefault="004F77D6" w:rsidP="003123C5">
            <w:pPr>
              <w:rPr>
                <w:b/>
                <w:lang w:val="en-US"/>
              </w:rPr>
            </w:pPr>
          </w:p>
        </w:tc>
      </w:tr>
      <w:tr w:rsidR="004F77D6" w:rsidRPr="00D2132F" w14:paraId="7C4875E5" w14:textId="77777777" w:rsidTr="003123C5">
        <w:tc>
          <w:tcPr>
            <w:tcW w:w="15391" w:type="dxa"/>
            <w:gridSpan w:val="4"/>
            <w:shd w:val="clear" w:color="auto" w:fill="BDD6EE" w:themeFill="accent1" w:themeFillTint="66"/>
          </w:tcPr>
          <w:p w14:paraId="77831EFB" w14:textId="77777777" w:rsidR="004F77D6" w:rsidRPr="00D2132F" w:rsidRDefault="004F77D6" w:rsidP="003123C5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4F77D6" w:rsidRPr="00D2132F" w14:paraId="72BFCA32" w14:textId="77777777" w:rsidTr="003123C5">
        <w:tc>
          <w:tcPr>
            <w:tcW w:w="15391" w:type="dxa"/>
            <w:gridSpan w:val="4"/>
            <w:shd w:val="clear" w:color="auto" w:fill="auto"/>
          </w:tcPr>
          <w:p w14:paraId="02DFD5FF" w14:textId="77777777" w:rsidR="004F77D6" w:rsidRDefault="004F77D6" w:rsidP="003123C5">
            <w:pPr>
              <w:rPr>
                <w:b/>
                <w:lang w:val="en-US"/>
              </w:rPr>
            </w:pPr>
          </w:p>
          <w:p w14:paraId="6021383B" w14:textId="77777777" w:rsidR="004F77D6" w:rsidRDefault="004F77D6" w:rsidP="003123C5">
            <w:pPr>
              <w:rPr>
                <w:b/>
                <w:lang w:val="en-US"/>
              </w:rPr>
            </w:pPr>
          </w:p>
          <w:p w14:paraId="757709CC" w14:textId="77777777" w:rsidR="004F77D6" w:rsidRPr="00D2132F" w:rsidRDefault="004F77D6" w:rsidP="003123C5">
            <w:pPr>
              <w:rPr>
                <w:b/>
                <w:lang w:val="en-US"/>
              </w:rPr>
            </w:pPr>
          </w:p>
        </w:tc>
      </w:tr>
      <w:tr w:rsidR="004F77D6" w:rsidRPr="005B496E" w14:paraId="69EAFC8C" w14:textId="77777777" w:rsidTr="003123C5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42BCE05E" w14:textId="77777777" w:rsidR="004F77D6" w:rsidRPr="00A32263" w:rsidRDefault="004F77D6" w:rsidP="003123C5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62F847E5" w14:textId="77777777" w:rsidR="004F77D6" w:rsidRPr="005B496E" w:rsidRDefault="004F77D6" w:rsidP="003123C5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4F77D6" w14:paraId="54C05745" w14:textId="77777777" w:rsidTr="003123C5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76E77753" w14:textId="77777777" w:rsidR="004F77D6" w:rsidRPr="00AB4CC9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88305557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4F77D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4F77D6" w:rsidRPr="00AB4CC9">
              <w:rPr>
                <w:lang w:val="en-US"/>
              </w:rPr>
              <w:t xml:space="preserve"> Pass</w:t>
            </w:r>
          </w:p>
          <w:p w14:paraId="28D99DA5" w14:textId="77777777" w:rsidR="004F77D6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398327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F77D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4F77D6" w:rsidRPr="00AB4CC9">
              <w:rPr>
                <w:lang w:val="en-US"/>
              </w:rPr>
              <w:t xml:space="preserve"> Fail</w:t>
            </w:r>
          </w:p>
          <w:p w14:paraId="690DB7EC" w14:textId="7812676E" w:rsidR="004F77D6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765650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F77D6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4F77D6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3F818B66" w14:textId="44EEA816" w:rsidR="00BB684D" w:rsidRDefault="00000000" w:rsidP="003123C5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-90625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684D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B684D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67CD9454" w14:textId="77777777" w:rsidR="004F77D6" w:rsidRDefault="004F77D6" w:rsidP="003123C5"/>
        </w:tc>
      </w:tr>
    </w:tbl>
    <w:p w14:paraId="70486530" w14:textId="1EFEE602" w:rsidR="004F77D6" w:rsidRDefault="004F77D6" w:rsidP="00024B6E">
      <w:pPr>
        <w:rPr>
          <w:lang w:val="en-US" w:eastAsia="zh-CN"/>
        </w:rPr>
      </w:pPr>
    </w:p>
    <w:p w14:paraId="6221D59A" w14:textId="77777777" w:rsidR="004F77D6" w:rsidRPr="0027159B" w:rsidRDefault="004F77D6" w:rsidP="004F77D6">
      <w:pPr>
        <w:pStyle w:val="Heading2"/>
      </w:pPr>
      <w:bookmarkStart w:id="47" w:name="_Toc197604782"/>
      <w:r w:rsidRPr="007C1548">
        <w:t>Success payment for above threshold with</w:t>
      </w:r>
      <w:r>
        <w:t xml:space="preserve"> </w:t>
      </w:r>
      <w:r w:rsidRPr="007C1548">
        <w:t>top-up</w:t>
      </w:r>
      <w:bookmarkEnd w:id="47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4F77D6" w14:paraId="6BF39DCD" w14:textId="77777777" w:rsidTr="003123C5">
        <w:tc>
          <w:tcPr>
            <w:tcW w:w="1757" w:type="dxa"/>
            <w:gridSpan w:val="2"/>
            <w:shd w:val="clear" w:color="auto" w:fill="D9D9D9" w:themeFill="background1" w:themeFillShade="D9"/>
          </w:tcPr>
          <w:p w14:paraId="06F74A53" w14:textId="77777777" w:rsidR="004F77D6" w:rsidRPr="00A32263" w:rsidRDefault="004F77D6" w:rsidP="003123C5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57EAF631" w14:textId="77777777" w:rsidR="004F77D6" w:rsidRPr="0027159B" w:rsidRDefault="004F77D6" w:rsidP="003123C5">
            <w:pPr>
              <w:rPr>
                <w:lang w:val="en-US"/>
              </w:rPr>
            </w:pPr>
            <w:r w:rsidRPr="007C1548">
              <w:t>Success payment for above threshold with top-up</w:t>
            </w:r>
          </w:p>
        </w:tc>
      </w:tr>
      <w:tr w:rsidR="004F77D6" w14:paraId="2DD8569A" w14:textId="77777777" w:rsidTr="003123C5">
        <w:tc>
          <w:tcPr>
            <w:tcW w:w="1757" w:type="dxa"/>
            <w:gridSpan w:val="2"/>
            <w:shd w:val="clear" w:color="auto" w:fill="D9D9D9" w:themeFill="background1" w:themeFillShade="D9"/>
          </w:tcPr>
          <w:p w14:paraId="7BF99FCE" w14:textId="77777777" w:rsidR="004F77D6" w:rsidRPr="00A32263" w:rsidRDefault="004F77D6" w:rsidP="003123C5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3274960D" w14:textId="5AAFEFDC" w:rsidR="004F77D6" w:rsidRDefault="004F77D6" w:rsidP="00954D99">
            <w:pPr>
              <w:pStyle w:val="NoSpacing"/>
              <w:numPr>
                <w:ilvl w:val="0"/>
                <w:numId w:val="8"/>
              </w:numPr>
            </w:pPr>
            <w:r>
              <w:t xml:space="preserve">Ensure the wallet balance in </w:t>
            </w:r>
            <w:proofErr w:type="spellStart"/>
            <w:r>
              <w:t>PayMe</w:t>
            </w:r>
            <w:proofErr w:type="spellEnd"/>
            <w:r>
              <w:t xml:space="preserve"> app is less than or equal to HKD</w:t>
            </w:r>
            <w:r w:rsidR="00151562">
              <w:t>3000</w:t>
            </w:r>
          </w:p>
          <w:p w14:paraId="3DAD4012" w14:textId="77777777" w:rsidR="004F77D6" w:rsidRDefault="004F77D6" w:rsidP="00954D99">
            <w:pPr>
              <w:pStyle w:val="NoSpacing"/>
              <w:numPr>
                <w:ilvl w:val="0"/>
                <w:numId w:val="8"/>
              </w:numPr>
            </w:pPr>
            <w:r>
              <w:t xml:space="preserve">Ensure a top up source is added in </w:t>
            </w:r>
            <w:proofErr w:type="spellStart"/>
            <w:r>
              <w:t>PayMe</w:t>
            </w:r>
            <w:proofErr w:type="spellEnd"/>
            <w:r>
              <w:t xml:space="preserve"> app</w:t>
            </w:r>
          </w:p>
          <w:p w14:paraId="3A7FDA17" w14:textId="77777777" w:rsidR="004F77D6" w:rsidRDefault="004F77D6" w:rsidP="00954D99">
            <w:pPr>
              <w:pStyle w:val="NoSpacing"/>
              <w:numPr>
                <w:ilvl w:val="0"/>
                <w:numId w:val="8"/>
              </w:numPr>
            </w:pPr>
            <w:r>
              <w:t xml:space="preserve">Generate a valid CPQR from </w:t>
            </w:r>
            <w:proofErr w:type="spellStart"/>
            <w:r w:rsidRPr="00FA251D">
              <w:t>PayMe</w:t>
            </w:r>
            <w:proofErr w:type="spellEnd"/>
            <w:r w:rsidRPr="00FA251D">
              <w:t xml:space="preserve"> app </w:t>
            </w:r>
          </w:p>
          <w:p w14:paraId="55DE7F3E" w14:textId="452B1E6D" w:rsidR="004F77D6" w:rsidRDefault="004F77D6" w:rsidP="00954D99">
            <w:pPr>
              <w:pStyle w:val="NoSpacing"/>
              <w:numPr>
                <w:ilvl w:val="0"/>
                <w:numId w:val="8"/>
              </w:numPr>
            </w:pPr>
            <w:r>
              <w:t xml:space="preserve">Call </w:t>
            </w:r>
            <w:proofErr w:type="spellStart"/>
            <w:r>
              <w:t>createPullPayment</w:t>
            </w:r>
            <w:proofErr w:type="spellEnd"/>
            <w:r>
              <w:t xml:space="preserve"> API with "</w:t>
            </w:r>
            <w:proofErr w:type="spellStart"/>
            <w:r>
              <w:t>clientToken</w:t>
            </w:r>
            <w:proofErr w:type="spellEnd"/>
            <w:r>
              <w:t xml:space="preserve">” value get from CPQR on </w:t>
            </w:r>
            <w:proofErr w:type="spellStart"/>
            <w:r>
              <w:t>PayMe</w:t>
            </w:r>
            <w:proofErr w:type="spellEnd"/>
            <w:r>
              <w:t xml:space="preserve"> app AND payment amount HKD</w:t>
            </w:r>
            <w:r w:rsidR="00151562">
              <w:t>3001</w:t>
            </w:r>
          </w:p>
          <w:p w14:paraId="53C45406" w14:textId="77777777" w:rsidR="004F77D6" w:rsidRDefault="004F77D6" w:rsidP="00954D99">
            <w:pPr>
              <w:pStyle w:val="NoSpacing"/>
              <w:numPr>
                <w:ilvl w:val="0"/>
                <w:numId w:val="8"/>
              </w:numPr>
            </w:pPr>
            <w:r>
              <w:t xml:space="preserve">Call </w:t>
            </w:r>
            <w:proofErr w:type="spellStart"/>
            <w:r>
              <w:t>getPaymentRequest</w:t>
            </w:r>
            <w:proofErr w:type="spellEnd"/>
            <w:r>
              <w:t xml:space="preserve"> API with </w:t>
            </w:r>
            <w:proofErr w:type="spellStart"/>
            <w:r>
              <w:t>paymentRequestId</w:t>
            </w:r>
            <w:proofErr w:type="spellEnd"/>
            <w:r>
              <w:t xml:space="preserve"> returned from </w:t>
            </w:r>
            <w:proofErr w:type="spellStart"/>
            <w:r>
              <w:t>createPullPayment</w:t>
            </w:r>
            <w:proofErr w:type="spellEnd"/>
            <w:r>
              <w:t xml:space="preserve"> API</w:t>
            </w:r>
          </w:p>
        </w:tc>
      </w:tr>
      <w:tr w:rsidR="004F77D6" w14:paraId="2BCB3AB0" w14:textId="77777777" w:rsidTr="003123C5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5F7F256A" w14:textId="77777777" w:rsidR="004F77D6" w:rsidRDefault="004F77D6" w:rsidP="003123C5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4F77D6" w14:paraId="6060917C" w14:textId="77777777" w:rsidTr="003123C5">
        <w:trPr>
          <w:trHeight w:val="845"/>
        </w:trPr>
        <w:tc>
          <w:tcPr>
            <w:tcW w:w="1757" w:type="dxa"/>
            <w:gridSpan w:val="2"/>
            <w:shd w:val="clear" w:color="auto" w:fill="D9D9D9" w:themeFill="background1" w:themeFillShade="D9"/>
          </w:tcPr>
          <w:p w14:paraId="2E9729FC" w14:textId="77777777" w:rsidR="004F77D6" w:rsidRDefault="004F77D6" w:rsidP="003123C5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78327D4A" w14:textId="77777777" w:rsidR="004F77D6" w:rsidRDefault="004F77D6" w:rsidP="003123C5">
            <w:pPr>
              <w:pStyle w:val="NoSpacing"/>
              <w:numPr>
                <w:ilvl w:val="0"/>
                <w:numId w:val="3"/>
              </w:numPr>
            </w:pPr>
            <w:r>
              <w:t xml:space="preserve">Success response from </w:t>
            </w:r>
            <w:proofErr w:type="spellStart"/>
            <w:r>
              <w:t>createPullPayment</w:t>
            </w:r>
            <w:proofErr w:type="spellEnd"/>
            <w:r>
              <w:t xml:space="preserve"> API with "</w:t>
            </w:r>
            <w:proofErr w:type="spellStart"/>
            <w:r>
              <w:t>paymentRequestId</w:t>
            </w:r>
            <w:proofErr w:type="spellEnd"/>
            <w:r>
              <w:t>" and "</w:t>
            </w:r>
            <w:proofErr w:type="spellStart"/>
            <w:r>
              <w:t>isOverThreshold</w:t>
            </w:r>
            <w:proofErr w:type="spellEnd"/>
            <w:r>
              <w:t>" as "true"</w:t>
            </w:r>
          </w:p>
          <w:p w14:paraId="43FD6A6E" w14:textId="77777777" w:rsidR="004F77D6" w:rsidRDefault="004F77D6" w:rsidP="003123C5">
            <w:pPr>
              <w:pStyle w:val="NoSpacing"/>
              <w:numPr>
                <w:ilvl w:val="0"/>
                <w:numId w:val="3"/>
              </w:numPr>
            </w:pPr>
            <w:r>
              <w:t xml:space="preserve">Success Webhook notification with </w:t>
            </w:r>
            <w:proofErr w:type="spellStart"/>
            <w:r>
              <w:t>statusCode</w:t>
            </w:r>
            <w:proofErr w:type="spellEnd"/>
            <w:r>
              <w:t xml:space="preserve"> PR005 is received</w:t>
            </w:r>
          </w:p>
          <w:p w14:paraId="6BE8E330" w14:textId="77777777" w:rsidR="004F77D6" w:rsidRDefault="004F77D6" w:rsidP="003123C5">
            <w:pPr>
              <w:pStyle w:val="NoSpacing"/>
              <w:numPr>
                <w:ilvl w:val="0"/>
                <w:numId w:val="3"/>
              </w:numPr>
            </w:pPr>
            <w:r>
              <w:t xml:space="preserve">Success response from </w:t>
            </w:r>
            <w:proofErr w:type="spellStart"/>
            <w:r>
              <w:t>getPaymentRequest</w:t>
            </w:r>
            <w:proofErr w:type="spellEnd"/>
            <w:r>
              <w:t xml:space="preserve"> API with </w:t>
            </w:r>
            <w:proofErr w:type="spellStart"/>
            <w:r>
              <w:t>statusCode</w:t>
            </w:r>
            <w:proofErr w:type="spellEnd"/>
            <w:r>
              <w:t xml:space="preserve"> PR005</w:t>
            </w:r>
          </w:p>
        </w:tc>
      </w:tr>
      <w:tr w:rsidR="004F77D6" w14:paraId="4C6CAC14" w14:textId="77777777" w:rsidTr="003123C5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73BA355C" w14:textId="77777777" w:rsidR="004F77D6" w:rsidRDefault="004F77D6" w:rsidP="003123C5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499DF92A" w14:textId="77777777" w:rsidR="004F77D6" w:rsidRDefault="004F77D6" w:rsidP="003123C5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4F77D6" w:rsidRPr="00D2132F" w14:paraId="56F8DC3B" w14:textId="77777777" w:rsidTr="003123C5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001263B8" w14:textId="77777777" w:rsidR="004F77D6" w:rsidRPr="00AB4CC9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84427668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4F77D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4F77D6" w:rsidRPr="00AB4CC9">
              <w:rPr>
                <w:lang w:val="en-US"/>
              </w:rPr>
              <w:t xml:space="preserve"> Pass</w:t>
            </w:r>
          </w:p>
          <w:p w14:paraId="5C884543" w14:textId="77777777" w:rsidR="004F77D6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228002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F77D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4F77D6" w:rsidRPr="00AB4CC9">
              <w:rPr>
                <w:lang w:val="en-US"/>
              </w:rPr>
              <w:t xml:space="preserve"> Fail</w:t>
            </w:r>
          </w:p>
          <w:p w14:paraId="7C3D5537" w14:textId="3083DEC3" w:rsidR="004F77D6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565027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F77D6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4F77D6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72D5F6C0" w14:textId="35CDAF1B" w:rsidR="00BB684D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386618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684D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B684D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1568224F" w14:textId="77777777" w:rsidR="004F77D6" w:rsidRPr="00D2132F" w:rsidRDefault="004F77D6" w:rsidP="003123C5">
            <w:pPr>
              <w:rPr>
                <w:b/>
                <w:lang w:val="en-US"/>
              </w:rPr>
            </w:pPr>
          </w:p>
        </w:tc>
      </w:tr>
      <w:tr w:rsidR="004F77D6" w:rsidRPr="00D2132F" w14:paraId="552014CB" w14:textId="77777777" w:rsidTr="003123C5">
        <w:tc>
          <w:tcPr>
            <w:tcW w:w="15391" w:type="dxa"/>
            <w:gridSpan w:val="4"/>
            <w:shd w:val="clear" w:color="auto" w:fill="BDD6EE" w:themeFill="accent1" w:themeFillTint="66"/>
          </w:tcPr>
          <w:p w14:paraId="2425B1BB" w14:textId="77777777" w:rsidR="004F77D6" w:rsidRPr="00D2132F" w:rsidRDefault="004F77D6" w:rsidP="003123C5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4F77D6" w:rsidRPr="00D2132F" w14:paraId="544F5044" w14:textId="77777777" w:rsidTr="003123C5">
        <w:tc>
          <w:tcPr>
            <w:tcW w:w="15391" w:type="dxa"/>
            <w:gridSpan w:val="4"/>
            <w:shd w:val="clear" w:color="auto" w:fill="auto"/>
          </w:tcPr>
          <w:p w14:paraId="4ACAA2FC" w14:textId="77777777" w:rsidR="004F77D6" w:rsidRDefault="004F77D6" w:rsidP="003123C5">
            <w:pPr>
              <w:rPr>
                <w:b/>
                <w:lang w:val="en-US"/>
              </w:rPr>
            </w:pPr>
          </w:p>
          <w:p w14:paraId="5ADB8552" w14:textId="77777777" w:rsidR="004F77D6" w:rsidRDefault="004F77D6" w:rsidP="003123C5">
            <w:pPr>
              <w:rPr>
                <w:b/>
                <w:lang w:val="en-US"/>
              </w:rPr>
            </w:pPr>
          </w:p>
          <w:p w14:paraId="32968A95" w14:textId="77777777" w:rsidR="004F77D6" w:rsidRPr="00D2132F" w:rsidRDefault="004F77D6" w:rsidP="003123C5">
            <w:pPr>
              <w:rPr>
                <w:b/>
                <w:lang w:val="en-US"/>
              </w:rPr>
            </w:pPr>
          </w:p>
        </w:tc>
      </w:tr>
      <w:tr w:rsidR="004F77D6" w:rsidRPr="005B496E" w14:paraId="08CCCC43" w14:textId="77777777" w:rsidTr="003123C5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01C72E41" w14:textId="77777777" w:rsidR="004F77D6" w:rsidRPr="00A32263" w:rsidRDefault="004F77D6" w:rsidP="003123C5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51461628" w14:textId="77777777" w:rsidR="004F77D6" w:rsidRPr="005B496E" w:rsidRDefault="004F77D6" w:rsidP="003123C5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4F77D6" w14:paraId="08F32CDF" w14:textId="77777777" w:rsidTr="003123C5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33C4D4A6" w14:textId="77777777" w:rsidR="004F77D6" w:rsidRPr="00AB4CC9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88621812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4F77D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4F77D6" w:rsidRPr="00AB4CC9">
              <w:rPr>
                <w:lang w:val="en-US"/>
              </w:rPr>
              <w:t xml:space="preserve"> Pass</w:t>
            </w:r>
          </w:p>
          <w:p w14:paraId="211EA186" w14:textId="77777777" w:rsidR="004F77D6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684210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F77D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4F77D6" w:rsidRPr="00AB4CC9">
              <w:rPr>
                <w:lang w:val="en-US"/>
              </w:rPr>
              <w:t xml:space="preserve"> Fail</w:t>
            </w:r>
          </w:p>
          <w:p w14:paraId="1C6E24AD" w14:textId="7E036127" w:rsidR="004F77D6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495874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F77D6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4F77D6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2F275484" w14:textId="649B4777" w:rsidR="00BB684D" w:rsidRDefault="00000000" w:rsidP="003123C5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-512603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684D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B684D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12E226B2" w14:textId="77777777" w:rsidR="004F77D6" w:rsidRDefault="004F77D6" w:rsidP="003123C5"/>
        </w:tc>
      </w:tr>
    </w:tbl>
    <w:p w14:paraId="740D0EF2" w14:textId="77777777" w:rsidR="004F77D6" w:rsidRDefault="004F77D6" w:rsidP="00A949B7"/>
    <w:p w14:paraId="34035300" w14:textId="77777777" w:rsidR="004F77D6" w:rsidRPr="0027159B" w:rsidRDefault="004F77D6" w:rsidP="004F77D6">
      <w:pPr>
        <w:pStyle w:val="Heading2"/>
      </w:pPr>
      <w:bookmarkStart w:id="48" w:name="_Toc197604783"/>
      <w:r w:rsidRPr="00F3099C">
        <w:t>Fail payment for above threshold with fail top-up</w:t>
      </w:r>
      <w:bookmarkEnd w:id="48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4F77D6" w14:paraId="0CE046A7" w14:textId="77777777" w:rsidTr="003123C5">
        <w:tc>
          <w:tcPr>
            <w:tcW w:w="1757" w:type="dxa"/>
            <w:gridSpan w:val="2"/>
            <w:shd w:val="clear" w:color="auto" w:fill="D9D9D9" w:themeFill="background1" w:themeFillShade="D9"/>
          </w:tcPr>
          <w:p w14:paraId="1D68C6E1" w14:textId="77777777" w:rsidR="004F77D6" w:rsidRPr="00A32263" w:rsidRDefault="004F77D6" w:rsidP="003123C5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57A26A99" w14:textId="77777777" w:rsidR="004F77D6" w:rsidRPr="0027159B" w:rsidRDefault="004F77D6" w:rsidP="003123C5">
            <w:pPr>
              <w:rPr>
                <w:lang w:val="en-US"/>
              </w:rPr>
            </w:pPr>
            <w:r w:rsidRPr="00635ABF">
              <w:t xml:space="preserve">Fail payment for </w:t>
            </w:r>
            <w:r>
              <w:t>above</w:t>
            </w:r>
            <w:r w:rsidRPr="00635ABF">
              <w:t xml:space="preserve"> threshold with fail auto top-up</w:t>
            </w:r>
          </w:p>
        </w:tc>
      </w:tr>
      <w:tr w:rsidR="004F77D6" w14:paraId="37CFF619" w14:textId="77777777" w:rsidTr="003123C5">
        <w:tc>
          <w:tcPr>
            <w:tcW w:w="1757" w:type="dxa"/>
            <w:gridSpan w:val="2"/>
            <w:shd w:val="clear" w:color="auto" w:fill="D9D9D9" w:themeFill="background1" w:themeFillShade="D9"/>
          </w:tcPr>
          <w:p w14:paraId="13032AB2" w14:textId="77777777" w:rsidR="004F77D6" w:rsidRPr="00A32263" w:rsidRDefault="004F77D6" w:rsidP="003123C5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7B89A0B6" w14:textId="77777777" w:rsidR="004F77D6" w:rsidRDefault="004F77D6" w:rsidP="00954D99">
            <w:pPr>
              <w:pStyle w:val="NoSpacing"/>
              <w:numPr>
                <w:ilvl w:val="0"/>
                <w:numId w:val="9"/>
              </w:numPr>
            </w:pPr>
            <w:r>
              <w:t xml:space="preserve">Ensure the wallet balance in </w:t>
            </w:r>
            <w:proofErr w:type="spellStart"/>
            <w:r>
              <w:t>PayMe</w:t>
            </w:r>
            <w:proofErr w:type="spellEnd"/>
            <w:r>
              <w:t xml:space="preserve"> app is non-zero and less than or equal to HKD10 </w:t>
            </w:r>
          </w:p>
          <w:p w14:paraId="69E77334" w14:textId="77777777" w:rsidR="004F77D6" w:rsidRDefault="004F77D6" w:rsidP="00954D99">
            <w:pPr>
              <w:pStyle w:val="NoSpacing"/>
              <w:numPr>
                <w:ilvl w:val="0"/>
                <w:numId w:val="7"/>
              </w:numPr>
            </w:pPr>
            <w:r>
              <w:t>Ensure credit card is added as top up source</w:t>
            </w:r>
          </w:p>
          <w:p w14:paraId="6F3B934A" w14:textId="77777777" w:rsidR="004F77D6" w:rsidRDefault="004F77D6" w:rsidP="00954D99">
            <w:pPr>
              <w:pStyle w:val="NoSpacing"/>
              <w:numPr>
                <w:ilvl w:val="0"/>
                <w:numId w:val="7"/>
              </w:numPr>
            </w:pPr>
            <w:r>
              <w:t>Ensure monthly credit card top up limit (HKD1,000) is reached</w:t>
            </w:r>
          </w:p>
          <w:p w14:paraId="5B8E7252" w14:textId="77777777" w:rsidR="004F77D6" w:rsidRDefault="004F77D6" w:rsidP="00954D99">
            <w:pPr>
              <w:pStyle w:val="NoSpacing"/>
              <w:numPr>
                <w:ilvl w:val="0"/>
                <w:numId w:val="7"/>
              </w:numPr>
            </w:pPr>
            <w:r>
              <w:t xml:space="preserve">Ensure top up bank is removed in </w:t>
            </w:r>
            <w:proofErr w:type="spellStart"/>
            <w:r>
              <w:t>PayMe</w:t>
            </w:r>
            <w:proofErr w:type="spellEnd"/>
            <w:r>
              <w:t xml:space="preserve"> app</w:t>
            </w:r>
          </w:p>
          <w:p w14:paraId="02C4981F" w14:textId="77777777" w:rsidR="004F77D6" w:rsidRDefault="004F77D6" w:rsidP="00954D99">
            <w:pPr>
              <w:pStyle w:val="NoSpacing"/>
              <w:numPr>
                <w:ilvl w:val="0"/>
                <w:numId w:val="7"/>
              </w:numPr>
            </w:pPr>
            <w:r>
              <w:t xml:space="preserve">Generate a valid CPQR from </w:t>
            </w:r>
            <w:proofErr w:type="spellStart"/>
            <w:r w:rsidRPr="00FA251D">
              <w:t>PayMe</w:t>
            </w:r>
            <w:proofErr w:type="spellEnd"/>
            <w:r w:rsidRPr="00FA251D">
              <w:t xml:space="preserve"> app </w:t>
            </w:r>
          </w:p>
          <w:p w14:paraId="4B0C990E" w14:textId="1D24B83A" w:rsidR="004F77D6" w:rsidRDefault="004F77D6" w:rsidP="00954D99">
            <w:pPr>
              <w:pStyle w:val="NoSpacing"/>
              <w:numPr>
                <w:ilvl w:val="0"/>
                <w:numId w:val="7"/>
              </w:numPr>
            </w:pPr>
            <w:r>
              <w:t xml:space="preserve">Call </w:t>
            </w:r>
            <w:proofErr w:type="spellStart"/>
            <w:r>
              <w:t>createPullPayment</w:t>
            </w:r>
            <w:proofErr w:type="spellEnd"/>
            <w:r>
              <w:t xml:space="preserve"> API with "</w:t>
            </w:r>
            <w:proofErr w:type="spellStart"/>
            <w:r>
              <w:t>clientToken</w:t>
            </w:r>
            <w:proofErr w:type="spellEnd"/>
            <w:r>
              <w:t xml:space="preserve">” value get from CPQR on </w:t>
            </w:r>
            <w:proofErr w:type="spellStart"/>
            <w:r>
              <w:t>PayMe</w:t>
            </w:r>
            <w:proofErr w:type="spellEnd"/>
            <w:r>
              <w:t xml:space="preserve"> app AND any payment amount HKD</w:t>
            </w:r>
            <w:r w:rsidR="00557EA8">
              <w:t>3001</w:t>
            </w:r>
          </w:p>
          <w:p w14:paraId="3D5885FB" w14:textId="77777777" w:rsidR="004F77D6" w:rsidRPr="00FF332D" w:rsidRDefault="004F77D6" w:rsidP="00954D99">
            <w:pPr>
              <w:pStyle w:val="NoSpacing"/>
              <w:numPr>
                <w:ilvl w:val="0"/>
                <w:numId w:val="7"/>
              </w:numPr>
            </w:pPr>
            <w:r w:rsidRPr="00FF332D">
              <w:t xml:space="preserve">Refuse to add top up bank in </w:t>
            </w:r>
            <w:proofErr w:type="spellStart"/>
            <w:r w:rsidRPr="00FF332D">
              <w:t>PayMe</w:t>
            </w:r>
            <w:proofErr w:type="spellEnd"/>
            <w:r w:rsidRPr="00FF332D">
              <w:t xml:space="preserve"> app</w:t>
            </w:r>
          </w:p>
          <w:p w14:paraId="0818BB24" w14:textId="77777777" w:rsidR="004F77D6" w:rsidRPr="00C140D3" w:rsidRDefault="004F77D6" w:rsidP="00954D99">
            <w:pPr>
              <w:pStyle w:val="NoSpacing"/>
              <w:numPr>
                <w:ilvl w:val="0"/>
                <w:numId w:val="7"/>
              </w:numPr>
            </w:pPr>
            <w:r>
              <w:t xml:space="preserve">Call </w:t>
            </w:r>
            <w:proofErr w:type="spellStart"/>
            <w:r>
              <w:t>getPaymentRequest</w:t>
            </w:r>
            <w:proofErr w:type="spellEnd"/>
            <w:r>
              <w:t xml:space="preserve"> API with </w:t>
            </w:r>
            <w:proofErr w:type="spellStart"/>
            <w:r>
              <w:t>paymentRequestId</w:t>
            </w:r>
            <w:proofErr w:type="spellEnd"/>
            <w:r>
              <w:t xml:space="preserve"> returned from </w:t>
            </w:r>
            <w:proofErr w:type="spellStart"/>
            <w:r>
              <w:t>createPullPayment</w:t>
            </w:r>
            <w:proofErr w:type="spellEnd"/>
            <w:r>
              <w:t xml:space="preserve"> API</w:t>
            </w:r>
          </w:p>
        </w:tc>
      </w:tr>
      <w:tr w:rsidR="004F77D6" w14:paraId="4899F0D7" w14:textId="77777777" w:rsidTr="003123C5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4020E264" w14:textId="77777777" w:rsidR="004F77D6" w:rsidRDefault="004F77D6" w:rsidP="003123C5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4F77D6" w14:paraId="54113AF8" w14:textId="77777777" w:rsidTr="003123C5">
        <w:tc>
          <w:tcPr>
            <w:tcW w:w="1757" w:type="dxa"/>
            <w:gridSpan w:val="2"/>
            <w:shd w:val="clear" w:color="auto" w:fill="D9D9D9" w:themeFill="background1" w:themeFillShade="D9"/>
          </w:tcPr>
          <w:p w14:paraId="54B95221" w14:textId="77777777" w:rsidR="004F77D6" w:rsidRPr="00A32263" w:rsidRDefault="004F77D6" w:rsidP="003123C5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649096A6" w14:textId="77777777" w:rsidR="004F77D6" w:rsidRDefault="004F77D6" w:rsidP="003123C5">
            <w:pPr>
              <w:pStyle w:val="NoSpacing"/>
              <w:numPr>
                <w:ilvl w:val="0"/>
                <w:numId w:val="5"/>
              </w:numPr>
            </w:pPr>
            <w:r>
              <w:t xml:space="preserve">Success response from </w:t>
            </w:r>
            <w:proofErr w:type="spellStart"/>
            <w:r>
              <w:t>createPullPayment</w:t>
            </w:r>
            <w:proofErr w:type="spellEnd"/>
            <w:r>
              <w:t xml:space="preserve"> API with "</w:t>
            </w:r>
            <w:proofErr w:type="spellStart"/>
            <w:r>
              <w:t>paymentRequestId</w:t>
            </w:r>
            <w:proofErr w:type="spellEnd"/>
            <w:r>
              <w:t>" and "</w:t>
            </w:r>
            <w:proofErr w:type="spellStart"/>
            <w:r>
              <w:t>isOverThreshold</w:t>
            </w:r>
            <w:proofErr w:type="spellEnd"/>
            <w:r>
              <w:t>" as "true"</w:t>
            </w:r>
          </w:p>
          <w:p w14:paraId="342A4120" w14:textId="09EFDADE" w:rsidR="004F77D6" w:rsidRPr="00867222" w:rsidRDefault="004F77D6" w:rsidP="003123C5">
            <w:pPr>
              <w:pStyle w:val="NoSpacing"/>
              <w:numPr>
                <w:ilvl w:val="0"/>
                <w:numId w:val="5"/>
              </w:numPr>
            </w:pPr>
            <w:r w:rsidRPr="00FC7225">
              <w:t xml:space="preserve">Success response from </w:t>
            </w:r>
            <w:proofErr w:type="spellStart"/>
            <w:r w:rsidRPr="00FC7225">
              <w:t>getPaymentR</w:t>
            </w:r>
            <w:r>
              <w:t>equest</w:t>
            </w:r>
            <w:proofErr w:type="spellEnd"/>
            <w:r>
              <w:t xml:space="preserve"> API with </w:t>
            </w:r>
            <w:proofErr w:type="spellStart"/>
            <w:r>
              <w:t>statusCode</w:t>
            </w:r>
            <w:proofErr w:type="spellEnd"/>
            <w:r>
              <w:t xml:space="preserve"> PR00</w:t>
            </w:r>
            <w:r w:rsidR="00C65076">
              <w:t>7</w:t>
            </w:r>
          </w:p>
        </w:tc>
      </w:tr>
      <w:tr w:rsidR="004F77D6" w14:paraId="08B62BA7" w14:textId="77777777" w:rsidTr="003123C5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34102DD6" w14:textId="77777777" w:rsidR="004F77D6" w:rsidRDefault="004F77D6" w:rsidP="003123C5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6BBB3A3D" w14:textId="77777777" w:rsidR="004F77D6" w:rsidRDefault="004F77D6" w:rsidP="003123C5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4F77D6" w:rsidRPr="00D2132F" w14:paraId="5D12155A" w14:textId="77777777" w:rsidTr="003123C5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4FB551F3" w14:textId="77777777" w:rsidR="004F77D6" w:rsidRPr="00AB4CC9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88447434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4F77D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4F77D6" w:rsidRPr="00AB4CC9">
              <w:rPr>
                <w:lang w:val="en-US"/>
              </w:rPr>
              <w:t xml:space="preserve"> Pass</w:t>
            </w:r>
          </w:p>
          <w:p w14:paraId="7A15BE86" w14:textId="77777777" w:rsidR="004F77D6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621408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F77D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4F77D6" w:rsidRPr="00AB4CC9">
              <w:rPr>
                <w:lang w:val="en-US"/>
              </w:rPr>
              <w:t xml:space="preserve"> Fail</w:t>
            </w:r>
          </w:p>
          <w:p w14:paraId="1EA16969" w14:textId="41C0235D" w:rsidR="004F77D6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245258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F77D6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4F77D6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2F3B266C" w14:textId="2767B2AF" w:rsidR="00BB684D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332075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684D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B684D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0B3DCDF0" w14:textId="77777777" w:rsidR="004F77D6" w:rsidRPr="00D2132F" w:rsidRDefault="004F77D6" w:rsidP="003123C5">
            <w:pPr>
              <w:rPr>
                <w:b/>
                <w:lang w:val="en-US"/>
              </w:rPr>
            </w:pPr>
          </w:p>
        </w:tc>
      </w:tr>
      <w:tr w:rsidR="004F77D6" w:rsidRPr="00D2132F" w14:paraId="74B40E3B" w14:textId="77777777" w:rsidTr="003123C5">
        <w:tc>
          <w:tcPr>
            <w:tcW w:w="15391" w:type="dxa"/>
            <w:gridSpan w:val="4"/>
            <w:shd w:val="clear" w:color="auto" w:fill="BDD6EE" w:themeFill="accent1" w:themeFillTint="66"/>
          </w:tcPr>
          <w:p w14:paraId="19C9FB22" w14:textId="77777777" w:rsidR="004F77D6" w:rsidRPr="00D2132F" w:rsidRDefault="004F77D6" w:rsidP="003123C5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4F77D6" w:rsidRPr="00D2132F" w14:paraId="18AFB03D" w14:textId="77777777" w:rsidTr="003123C5">
        <w:tc>
          <w:tcPr>
            <w:tcW w:w="15391" w:type="dxa"/>
            <w:gridSpan w:val="4"/>
            <w:shd w:val="clear" w:color="auto" w:fill="auto"/>
          </w:tcPr>
          <w:p w14:paraId="3A92E731" w14:textId="77777777" w:rsidR="004F77D6" w:rsidRDefault="004F77D6" w:rsidP="003123C5">
            <w:pPr>
              <w:rPr>
                <w:b/>
                <w:lang w:val="en-US"/>
              </w:rPr>
            </w:pPr>
          </w:p>
          <w:p w14:paraId="30BC2316" w14:textId="77777777" w:rsidR="004F77D6" w:rsidRDefault="004F77D6" w:rsidP="003123C5">
            <w:pPr>
              <w:rPr>
                <w:b/>
                <w:lang w:val="en-US"/>
              </w:rPr>
            </w:pPr>
          </w:p>
          <w:p w14:paraId="3C9AC621" w14:textId="77777777" w:rsidR="004F77D6" w:rsidRPr="00D2132F" w:rsidRDefault="004F77D6" w:rsidP="003123C5">
            <w:pPr>
              <w:rPr>
                <w:b/>
                <w:lang w:val="en-US"/>
              </w:rPr>
            </w:pPr>
          </w:p>
        </w:tc>
      </w:tr>
      <w:tr w:rsidR="004F77D6" w:rsidRPr="005B496E" w14:paraId="0E5D62CA" w14:textId="77777777" w:rsidTr="003123C5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2708DC3E" w14:textId="77777777" w:rsidR="004F77D6" w:rsidRPr="00A32263" w:rsidRDefault="004F77D6" w:rsidP="003123C5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19F60653" w14:textId="77777777" w:rsidR="004F77D6" w:rsidRPr="005B496E" w:rsidRDefault="004F77D6" w:rsidP="003123C5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4F77D6" w14:paraId="519A9CA1" w14:textId="77777777" w:rsidTr="003123C5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2FA3A18C" w14:textId="77777777" w:rsidR="004F77D6" w:rsidRPr="00AB4CC9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74167127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4F77D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4F77D6" w:rsidRPr="00AB4CC9">
              <w:rPr>
                <w:lang w:val="en-US"/>
              </w:rPr>
              <w:t xml:space="preserve"> Pass</w:t>
            </w:r>
          </w:p>
          <w:p w14:paraId="33793A3F" w14:textId="77777777" w:rsidR="004F77D6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740672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F77D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4F77D6" w:rsidRPr="00AB4CC9">
              <w:rPr>
                <w:lang w:val="en-US"/>
              </w:rPr>
              <w:t xml:space="preserve"> Fail</w:t>
            </w:r>
          </w:p>
          <w:p w14:paraId="0D329404" w14:textId="27C4BE2D" w:rsidR="004F77D6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477755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F77D6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4F77D6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4CBC5A2D" w14:textId="74818D40" w:rsidR="00BB684D" w:rsidRDefault="00000000" w:rsidP="003123C5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1361401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684D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B684D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70DC61A3" w14:textId="77777777" w:rsidR="004F77D6" w:rsidRDefault="004F77D6" w:rsidP="003123C5"/>
        </w:tc>
      </w:tr>
    </w:tbl>
    <w:p w14:paraId="2B60ADC3" w14:textId="3F44F9C9" w:rsidR="004F77D6" w:rsidRDefault="004F77D6" w:rsidP="00024B6E">
      <w:pPr>
        <w:rPr>
          <w:lang w:val="en-US" w:eastAsia="zh-CN"/>
        </w:rPr>
      </w:pPr>
    </w:p>
    <w:p w14:paraId="18AF362F" w14:textId="77777777" w:rsidR="004F77D6" w:rsidRPr="0027159B" w:rsidRDefault="004F77D6" w:rsidP="004F77D6">
      <w:pPr>
        <w:pStyle w:val="Heading2"/>
      </w:pPr>
      <w:bookmarkStart w:id="49" w:name="_Toc197604784"/>
      <w:proofErr w:type="spellStart"/>
      <w:r w:rsidRPr="003E5BB6">
        <w:t>PayCode</w:t>
      </w:r>
      <w:proofErr w:type="spellEnd"/>
      <w:r w:rsidRPr="003E5BB6">
        <w:t xml:space="preserve"> Expiry</w:t>
      </w:r>
      <w:bookmarkEnd w:id="49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4F77D6" w14:paraId="09A0FB58" w14:textId="77777777" w:rsidTr="003123C5">
        <w:tc>
          <w:tcPr>
            <w:tcW w:w="1757" w:type="dxa"/>
            <w:gridSpan w:val="2"/>
            <w:shd w:val="clear" w:color="auto" w:fill="D9D9D9" w:themeFill="background1" w:themeFillShade="D9"/>
          </w:tcPr>
          <w:p w14:paraId="0DEEC5C9" w14:textId="77777777" w:rsidR="004F77D6" w:rsidRPr="00A32263" w:rsidRDefault="004F77D6" w:rsidP="003123C5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1C266FF0" w14:textId="77777777" w:rsidR="004F77D6" w:rsidRPr="0027159B" w:rsidRDefault="004F77D6" w:rsidP="003123C5">
            <w:pPr>
              <w:rPr>
                <w:lang w:val="en-US"/>
              </w:rPr>
            </w:pPr>
            <w:proofErr w:type="spellStart"/>
            <w:r w:rsidRPr="003E5BB6">
              <w:t>PayCode</w:t>
            </w:r>
            <w:proofErr w:type="spellEnd"/>
            <w:r w:rsidRPr="003E5BB6">
              <w:t xml:space="preserve"> Expiry</w:t>
            </w:r>
          </w:p>
        </w:tc>
      </w:tr>
      <w:tr w:rsidR="004F77D6" w14:paraId="495DCA70" w14:textId="77777777" w:rsidTr="003123C5">
        <w:tc>
          <w:tcPr>
            <w:tcW w:w="1757" w:type="dxa"/>
            <w:gridSpan w:val="2"/>
            <w:shd w:val="clear" w:color="auto" w:fill="D9D9D9" w:themeFill="background1" w:themeFillShade="D9"/>
          </w:tcPr>
          <w:p w14:paraId="7FD7186F" w14:textId="77777777" w:rsidR="004F77D6" w:rsidRPr="00A32263" w:rsidRDefault="004F77D6" w:rsidP="003123C5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79D166BD" w14:textId="77777777" w:rsidR="004F77D6" w:rsidRDefault="004F77D6" w:rsidP="00954D99">
            <w:pPr>
              <w:pStyle w:val="NoSpacing"/>
              <w:numPr>
                <w:ilvl w:val="0"/>
                <w:numId w:val="8"/>
              </w:numPr>
            </w:pPr>
            <w:r>
              <w:t xml:space="preserve">Ensure the wallet balance in </w:t>
            </w:r>
            <w:proofErr w:type="spellStart"/>
            <w:r>
              <w:t>PayMe</w:t>
            </w:r>
            <w:proofErr w:type="spellEnd"/>
            <w:r>
              <w:t xml:space="preserve"> app is non-zero and less than or equal to HKD10</w:t>
            </w:r>
          </w:p>
          <w:p w14:paraId="715F49C8" w14:textId="77777777" w:rsidR="004F77D6" w:rsidRDefault="004F77D6" w:rsidP="00954D99">
            <w:pPr>
              <w:pStyle w:val="NoSpacing"/>
              <w:numPr>
                <w:ilvl w:val="0"/>
                <w:numId w:val="8"/>
              </w:numPr>
            </w:pPr>
            <w:r>
              <w:t xml:space="preserve">Generate a valid CPQR from </w:t>
            </w:r>
            <w:proofErr w:type="spellStart"/>
            <w:r w:rsidRPr="00FA251D">
              <w:t>PayMe</w:t>
            </w:r>
            <w:proofErr w:type="spellEnd"/>
            <w:r w:rsidRPr="00FA251D">
              <w:t xml:space="preserve"> app </w:t>
            </w:r>
          </w:p>
          <w:p w14:paraId="6F9E77DD" w14:textId="4F2364F3" w:rsidR="004F77D6" w:rsidRDefault="004F77D6" w:rsidP="00954D99">
            <w:pPr>
              <w:pStyle w:val="NoSpacing"/>
              <w:numPr>
                <w:ilvl w:val="0"/>
                <w:numId w:val="8"/>
              </w:numPr>
            </w:pPr>
            <w:r>
              <w:t xml:space="preserve">Call </w:t>
            </w:r>
            <w:proofErr w:type="spellStart"/>
            <w:r>
              <w:t>createPullPayment</w:t>
            </w:r>
            <w:proofErr w:type="spellEnd"/>
            <w:r>
              <w:t xml:space="preserve"> API with "</w:t>
            </w:r>
            <w:proofErr w:type="spellStart"/>
            <w:r>
              <w:t>clientToken</w:t>
            </w:r>
            <w:proofErr w:type="spellEnd"/>
            <w:r>
              <w:t xml:space="preserve">” value get from CPQR on </w:t>
            </w:r>
            <w:proofErr w:type="spellStart"/>
            <w:r>
              <w:t>PayMe</w:t>
            </w:r>
            <w:proofErr w:type="spellEnd"/>
            <w:r>
              <w:t xml:space="preserve"> app AND payment amount HKD</w:t>
            </w:r>
            <w:r w:rsidR="00482131">
              <w:t>3001</w:t>
            </w:r>
          </w:p>
          <w:p w14:paraId="2D693D04" w14:textId="77777777" w:rsidR="004F77D6" w:rsidRDefault="004F77D6" w:rsidP="00954D99">
            <w:pPr>
              <w:pStyle w:val="NoSpacing"/>
              <w:numPr>
                <w:ilvl w:val="0"/>
                <w:numId w:val="8"/>
              </w:numPr>
            </w:pPr>
            <w:r>
              <w:t xml:space="preserve">Confirm the payment 120 seconds after the confirm to pay screen show up on </w:t>
            </w:r>
            <w:proofErr w:type="spellStart"/>
            <w:r>
              <w:t>PayMe</w:t>
            </w:r>
            <w:proofErr w:type="spellEnd"/>
            <w:r>
              <w:t xml:space="preserve"> app</w:t>
            </w:r>
          </w:p>
          <w:p w14:paraId="3956934D" w14:textId="77777777" w:rsidR="004F77D6" w:rsidRDefault="004F77D6" w:rsidP="00954D99">
            <w:pPr>
              <w:pStyle w:val="NoSpacing"/>
              <w:numPr>
                <w:ilvl w:val="0"/>
                <w:numId w:val="8"/>
              </w:numPr>
            </w:pPr>
            <w:r>
              <w:t xml:space="preserve">Call </w:t>
            </w:r>
            <w:proofErr w:type="spellStart"/>
            <w:r>
              <w:t>getPaymentRequest</w:t>
            </w:r>
            <w:proofErr w:type="spellEnd"/>
            <w:r>
              <w:t xml:space="preserve"> API with </w:t>
            </w:r>
            <w:proofErr w:type="spellStart"/>
            <w:r>
              <w:t>paymentRequestId</w:t>
            </w:r>
            <w:proofErr w:type="spellEnd"/>
            <w:r>
              <w:t xml:space="preserve"> returned from </w:t>
            </w:r>
            <w:proofErr w:type="spellStart"/>
            <w:r>
              <w:t>createPullPayment</w:t>
            </w:r>
            <w:proofErr w:type="spellEnd"/>
            <w:r>
              <w:t xml:space="preserve"> API</w:t>
            </w:r>
          </w:p>
        </w:tc>
      </w:tr>
      <w:tr w:rsidR="004F77D6" w14:paraId="690448BB" w14:textId="77777777" w:rsidTr="003123C5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2E2BFFE2" w14:textId="77777777" w:rsidR="004F77D6" w:rsidRDefault="004F77D6" w:rsidP="003123C5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lastRenderedPageBreak/>
              <w:t>Expected Result</w:t>
            </w:r>
          </w:p>
        </w:tc>
      </w:tr>
      <w:tr w:rsidR="004F77D6" w14:paraId="10E99FDB" w14:textId="77777777" w:rsidTr="003123C5">
        <w:tc>
          <w:tcPr>
            <w:tcW w:w="1757" w:type="dxa"/>
            <w:gridSpan w:val="2"/>
            <w:shd w:val="clear" w:color="auto" w:fill="D9D9D9" w:themeFill="background1" w:themeFillShade="D9"/>
          </w:tcPr>
          <w:p w14:paraId="646720A6" w14:textId="77777777" w:rsidR="004F77D6" w:rsidRPr="00A32263" w:rsidRDefault="004F77D6" w:rsidP="003123C5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635C5DAA" w14:textId="77777777" w:rsidR="004F77D6" w:rsidRDefault="004F77D6" w:rsidP="003123C5">
            <w:pPr>
              <w:pStyle w:val="NoSpacing"/>
              <w:numPr>
                <w:ilvl w:val="0"/>
                <w:numId w:val="4"/>
              </w:numPr>
            </w:pPr>
            <w:r>
              <w:t xml:space="preserve">Success response from </w:t>
            </w:r>
            <w:proofErr w:type="spellStart"/>
            <w:r>
              <w:t>createPullPayment</w:t>
            </w:r>
            <w:proofErr w:type="spellEnd"/>
            <w:r>
              <w:t xml:space="preserve"> API with "</w:t>
            </w:r>
            <w:proofErr w:type="spellStart"/>
            <w:r>
              <w:t>paymentRequestId</w:t>
            </w:r>
            <w:proofErr w:type="spellEnd"/>
            <w:r>
              <w:t>" and "</w:t>
            </w:r>
            <w:proofErr w:type="spellStart"/>
            <w:r>
              <w:t>isOverThreshold</w:t>
            </w:r>
            <w:proofErr w:type="spellEnd"/>
            <w:r>
              <w:t>" as "true"</w:t>
            </w:r>
          </w:p>
          <w:p w14:paraId="416D15C9" w14:textId="77777777" w:rsidR="004F77D6" w:rsidRPr="00867222" w:rsidRDefault="004F77D6" w:rsidP="003123C5">
            <w:pPr>
              <w:pStyle w:val="NoSpacing"/>
              <w:numPr>
                <w:ilvl w:val="0"/>
                <w:numId w:val="4"/>
              </w:numPr>
            </w:pPr>
            <w:r>
              <w:t xml:space="preserve">Success response from </w:t>
            </w:r>
            <w:proofErr w:type="spellStart"/>
            <w:r>
              <w:t>getPaymentRequest</w:t>
            </w:r>
            <w:proofErr w:type="spellEnd"/>
            <w:r>
              <w:t xml:space="preserve"> API with </w:t>
            </w:r>
            <w:proofErr w:type="spellStart"/>
            <w:r>
              <w:t>statusCode</w:t>
            </w:r>
            <w:proofErr w:type="spellEnd"/>
            <w:r>
              <w:t xml:space="preserve"> PR007</w:t>
            </w:r>
          </w:p>
        </w:tc>
      </w:tr>
      <w:tr w:rsidR="004F77D6" w14:paraId="531E2D31" w14:textId="77777777" w:rsidTr="003123C5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6DA6543F" w14:textId="77777777" w:rsidR="004F77D6" w:rsidRDefault="004F77D6" w:rsidP="003123C5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20FADDDD" w14:textId="77777777" w:rsidR="004F77D6" w:rsidRDefault="004F77D6" w:rsidP="003123C5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4F77D6" w:rsidRPr="00D2132F" w14:paraId="31B03A85" w14:textId="77777777" w:rsidTr="003123C5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47B89CB3" w14:textId="77777777" w:rsidR="004F77D6" w:rsidRPr="00AB4CC9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81012724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4F77D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4F77D6" w:rsidRPr="00AB4CC9">
              <w:rPr>
                <w:lang w:val="en-US"/>
              </w:rPr>
              <w:t xml:space="preserve"> Pass</w:t>
            </w:r>
          </w:p>
          <w:p w14:paraId="10604816" w14:textId="77777777" w:rsidR="004F77D6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590928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F77D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4F77D6" w:rsidRPr="00AB4CC9">
              <w:rPr>
                <w:lang w:val="en-US"/>
              </w:rPr>
              <w:t xml:space="preserve"> Fail</w:t>
            </w:r>
          </w:p>
          <w:p w14:paraId="1B5918C6" w14:textId="3CD4225D" w:rsidR="004F77D6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719163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F77D6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4F77D6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58BA2B4A" w14:textId="0796E67D" w:rsidR="00BB684D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963926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684D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B684D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791B91AB" w14:textId="77777777" w:rsidR="004F77D6" w:rsidRPr="00D2132F" w:rsidRDefault="004F77D6" w:rsidP="003123C5">
            <w:pPr>
              <w:rPr>
                <w:b/>
                <w:lang w:val="en-US"/>
              </w:rPr>
            </w:pPr>
          </w:p>
        </w:tc>
      </w:tr>
      <w:tr w:rsidR="004F77D6" w:rsidRPr="00D2132F" w14:paraId="333AB77D" w14:textId="77777777" w:rsidTr="003123C5">
        <w:tc>
          <w:tcPr>
            <w:tcW w:w="15391" w:type="dxa"/>
            <w:gridSpan w:val="4"/>
            <w:shd w:val="clear" w:color="auto" w:fill="BDD6EE" w:themeFill="accent1" w:themeFillTint="66"/>
          </w:tcPr>
          <w:p w14:paraId="50C1BB49" w14:textId="77777777" w:rsidR="004F77D6" w:rsidRPr="00D2132F" w:rsidRDefault="004F77D6" w:rsidP="003123C5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4F77D6" w:rsidRPr="00D2132F" w14:paraId="67A49E95" w14:textId="77777777" w:rsidTr="003123C5">
        <w:tc>
          <w:tcPr>
            <w:tcW w:w="15391" w:type="dxa"/>
            <w:gridSpan w:val="4"/>
            <w:shd w:val="clear" w:color="auto" w:fill="auto"/>
          </w:tcPr>
          <w:p w14:paraId="6E9DF353" w14:textId="77777777" w:rsidR="004F77D6" w:rsidRDefault="004F77D6" w:rsidP="003123C5">
            <w:pPr>
              <w:rPr>
                <w:b/>
                <w:lang w:val="en-US"/>
              </w:rPr>
            </w:pPr>
          </w:p>
          <w:p w14:paraId="3C8CAAD8" w14:textId="77777777" w:rsidR="004F77D6" w:rsidRDefault="004F77D6" w:rsidP="003123C5">
            <w:pPr>
              <w:rPr>
                <w:b/>
                <w:lang w:val="en-US"/>
              </w:rPr>
            </w:pPr>
          </w:p>
          <w:p w14:paraId="7B82E553" w14:textId="77777777" w:rsidR="004F77D6" w:rsidRPr="00D2132F" w:rsidRDefault="004F77D6" w:rsidP="003123C5">
            <w:pPr>
              <w:rPr>
                <w:b/>
                <w:lang w:val="en-US"/>
              </w:rPr>
            </w:pPr>
          </w:p>
        </w:tc>
      </w:tr>
      <w:tr w:rsidR="004F77D6" w:rsidRPr="005B496E" w14:paraId="1EF9B6A9" w14:textId="77777777" w:rsidTr="003123C5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316496AB" w14:textId="77777777" w:rsidR="004F77D6" w:rsidRPr="00A32263" w:rsidRDefault="004F77D6" w:rsidP="003123C5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7AF4DE1B" w14:textId="77777777" w:rsidR="004F77D6" w:rsidRPr="005B496E" w:rsidRDefault="004F77D6" w:rsidP="003123C5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4F77D6" w14:paraId="39AF015A" w14:textId="77777777" w:rsidTr="003123C5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6CE126D1" w14:textId="77777777" w:rsidR="004F77D6" w:rsidRPr="00AB4CC9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59944257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4F77D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4F77D6" w:rsidRPr="00AB4CC9">
              <w:rPr>
                <w:lang w:val="en-US"/>
              </w:rPr>
              <w:t xml:space="preserve"> Pass</w:t>
            </w:r>
          </w:p>
          <w:p w14:paraId="149B0D53" w14:textId="77777777" w:rsidR="004F77D6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249551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F77D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4F77D6" w:rsidRPr="00AB4CC9">
              <w:rPr>
                <w:lang w:val="en-US"/>
              </w:rPr>
              <w:t xml:space="preserve"> Fail</w:t>
            </w:r>
          </w:p>
          <w:p w14:paraId="19166C8B" w14:textId="5E53B25D" w:rsidR="004F77D6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157140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F77D6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4F77D6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1B5AE420" w14:textId="60344B1C" w:rsidR="00BB684D" w:rsidRDefault="00000000" w:rsidP="003123C5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819928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684D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B684D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08EE513B" w14:textId="77777777" w:rsidR="004F77D6" w:rsidRDefault="004F77D6" w:rsidP="003123C5"/>
        </w:tc>
      </w:tr>
    </w:tbl>
    <w:p w14:paraId="3D08BB60" w14:textId="4C61B39B" w:rsidR="004F77D6" w:rsidRDefault="004F77D6" w:rsidP="00024B6E">
      <w:pPr>
        <w:rPr>
          <w:lang w:val="en-US" w:eastAsia="zh-CN"/>
        </w:rPr>
      </w:pPr>
    </w:p>
    <w:p w14:paraId="62084E7D" w14:textId="77777777" w:rsidR="004F77D6" w:rsidRPr="0027159B" w:rsidRDefault="004F77D6" w:rsidP="004F77D6">
      <w:pPr>
        <w:pStyle w:val="Heading2"/>
      </w:pPr>
      <w:bookmarkStart w:id="50" w:name="_Toc197604785"/>
      <w:proofErr w:type="spellStart"/>
      <w:r w:rsidRPr="00917E5C">
        <w:t>PayCode</w:t>
      </w:r>
      <w:proofErr w:type="spellEnd"/>
      <w:r w:rsidRPr="00917E5C">
        <w:t xml:space="preserve"> is invalid</w:t>
      </w:r>
      <w:bookmarkEnd w:id="50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4F77D6" w14:paraId="11ED9885" w14:textId="77777777" w:rsidTr="003123C5">
        <w:tc>
          <w:tcPr>
            <w:tcW w:w="1757" w:type="dxa"/>
            <w:gridSpan w:val="2"/>
            <w:shd w:val="clear" w:color="auto" w:fill="D9D9D9" w:themeFill="background1" w:themeFillShade="D9"/>
          </w:tcPr>
          <w:p w14:paraId="638BB648" w14:textId="77777777" w:rsidR="004F77D6" w:rsidRPr="00A32263" w:rsidRDefault="004F77D6" w:rsidP="003123C5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01DCE298" w14:textId="77777777" w:rsidR="004F77D6" w:rsidRPr="0027159B" w:rsidRDefault="004F77D6" w:rsidP="003123C5">
            <w:pPr>
              <w:rPr>
                <w:lang w:val="en-US"/>
              </w:rPr>
            </w:pPr>
            <w:proofErr w:type="spellStart"/>
            <w:r w:rsidRPr="00917E5C">
              <w:t>PayCode</w:t>
            </w:r>
            <w:proofErr w:type="spellEnd"/>
            <w:r w:rsidRPr="00917E5C">
              <w:t xml:space="preserve"> is invalid</w:t>
            </w:r>
          </w:p>
        </w:tc>
      </w:tr>
      <w:tr w:rsidR="004F77D6" w14:paraId="0555BBCB" w14:textId="77777777" w:rsidTr="003123C5">
        <w:tc>
          <w:tcPr>
            <w:tcW w:w="1757" w:type="dxa"/>
            <w:gridSpan w:val="2"/>
            <w:shd w:val="clear" w:color="auto" w:fill="D9D9D9" w:themeFill="background1" w:themeFillShade="D9"/>
          </w:tcPr>
          <w:p w14:paraId="6300DBBE" w14:textId="77777777" w:rsidR="004F77D6" w:rsidRPr="00A32263" w:rsidRDefault="004F77D6" w:rsidP="003123C5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32FAE60F" w14:textId="77777777" w:rsidR="004F77D6" w:rsidRDefault="004F77D6" w:rsidP="00954D99">
            <w:pPr>
              <w:pStyle w:val="NoSpacing"/>
              <w:numPr>
                <w:ilvl w:val="0"/>
                <w:numId w:val="8"/>
              </w:numPr>
            </w:pPr>
            <w:r>
              <w:t xml:space="preserve">Ensure the wallet balance in </w:t>
            </w:r>
            <w:proofErr w:type="spellStart"/>
            <w:r>
              <w:t>PayMe</w:t>
            </w:r>
            <w:proofErr w:type="spellEnd"/>
            <w:r>
              <w:t xml:space="preserve"> app is more than or equal to HKD10</w:t>
            </w:r>
          </w:p>
          <w:p w14:paraId="5E58A5B7" w14:textId="77777777" w:rsidR="004F77D6" w:rsidRDefault="004F77D6" w:rsidP="00954D99">
            <w:pPr>
              <w:pStyle w:val="NoSpacing"/>
              <w:numPr>
                <w:ilvl w:val="0"/>
                <w:numId w:val="8"/>
              </w:numPr>
            </w:pPr>
            <w:r>
              <w:t xml:space="preserve">Generate a valid CPQR from </w:t>
            </w:r>
            <w:proofErr w:type="spellStart"/>
            <w:r w:rsidRPr="00FA251D">
              <w:t>PayMe</w:t>
            </w:r>
            <w:proofErr w:type="spellEnd"/>
            <w:r w:rsidRPr="00FA251D">
              <w:t xml:space="preserve"> app </w:t>
            </w:r>
          </w:p>
          <w:p w14:paraId="09DA3646" w14:textId="77777777" w:rsidR="004F77D6" w:rsidRDefault="004F77D6" w:rsidP="00954D99">
            <w:pPr>
              <w:pStyle w:val="NoSpacing"/>
              <w:numPr>
                <w:ilvl w:val="0"/>
                <w:numId w:val="8"/>
              </w:numPr>
            </w:pPr>
            <w:r>
              <w:t xml:space="preserve">Invalidate the CPQR by making a screenshot on the </w:t>
            </w:r>
            <w:proofErr w:type="spellStart"/>
            <w:r>
              <w:t>PayMe</w:t>
            </w:r>
            <w:proofErr w:type="spellEnd"/>
            <w:r>
              <w:t xml:space="preserve"> app</w:t>
            </w:r>
          </w:p>
          <w:p w14:paraId="1360D846" w14:textId="77777777" w:rsidR="004F77D6" w:rsidRDefault="004F77D6" w:rsidP="00954D99">
            <w:pPr>
              <w:pStyle w:val="NoSpacing"/>
              <w:numPr>
                <w:ilvl w:val="0"/>
                <w:numId w:val="8"/>
              </w:numPr>
            </w:pPr>
            <w:r>
              <w:t xml:space="preserve">Call </w:t>
            </w:r>
            <w:proofErr w:type="spellStart"/>
            <w:r>
              <w:t>createPullPayment</w:t>
            </w:r>
            <w:proofErr w:type="spellEnd"/>
            <w:r>
              <w:t xml:space="preserve"> API with "</w:t>
            </w:r>
            <w:proofErr w:type="spellStart"/>
            <w:r>
              <w:t>clientToken</w:t>
            </w:r>
            <w:proofErr w:type="spellEnd"/>
            <w:r>
              <w:t xml:space="preserve">” value get from CPQR on </w:t>
            </w:r>
            <w:proofErr w:type="spellStart"/>
            <w:r>
              <w:t>PayMe</w:t>
            </w:r>
            <w:proofErr w:type="spellEnd"/>
            <w:r>
              <w:t xml:space="preserve"> app AND payment amount HKD10</w:t>
            </w:r>
          </w:p>
        </w:tc>
      </w:tr>
      <w:tr w:rsidR="004F77D6" w14:paraId="5E31AF7A" w14:textId="77777777" w:rsidTr="003123C5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4511FD5D" w14:textId="77777777" w:rsidR="004F77D6" w:rsidRDefault="004F77D6" w:rsidP="003123C5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4F77D6" w14:paraId="300D9036" w14:textId="77777777" w:rsidTr="003123C5">
        <w:tc>
          <w:tcPr>
            <w:tcW w:w="1757" w:type="dxa"/>
            <w:gridSpan w:val="2"/>
            <w:shd w:val="clear" w:color="auto" w:fill="D9D9D9" w:themeFill="background1" w:themeFillShade="D9"/>
          </w:tcPr>
          <w:p w14:paraId="3325BB3B" w14:textId="77777777" w:rsidR="004F77D6" w:rsidRPr="00A32263" w:rsidRDefault="004F77D6" w:rsidP="003123C5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Error Code</w:t>
            </w:r>
          </w:p>
        </w:tc>
        <w:tc>
          <w:tcPr>
            <w:tcW w:w="13634" w:type="dxa"/>
            <w:gridSpan w:val="2"/>
          </w:tcPr>
          <w:p w14:paraId="498C8D17" w14:textId="77777777" w:rsidR="004F77D6" w:rsidRDefault="004F77D6" w:rsidP="003123C5">
            <w:pPr>
              <w:rPr>
                <w:lang w:val="en-US"/>
              </w:rPr>
            </w:pPr>
            <w:r w:rsidRPr="0053497C">
              <w:rPr>
                <w:rStyle w:val="ql-author-46792711"/>
                <w:color w:val="494949"/>
                <w:szCs w:val="22"/>
              </w:rPr>
              <w:t>EB007</w:t>
            </w:r>
          </w:p>
        </w:tc>
      </w:tr>
      <w:tr w:rsidR="004F77D6" w14:paraId="5B87F362" w14:textId="77777777" w:rsidTr="003123C5">
        <w:tc>
          <w:tcPr>
            <w:tcW w:w="1757" w:type="dxa"/>
            <w:gridSpan w:val="2"/>
            <w:shd w:val="clear" w:color="auto" w:fill="D9D9D9" w:themeFill="background1" w:themeFillShade="D9"/>
          </w:tcPr>
          <w:p w14:paraId="13622DD4" w14:textId="77777777" w:rsidR="004F77D6" w:rsidRPr="00A32263" w:rsidRDefault="004F77D6" w:rsidP="003123C5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3884D90F" w14:textId="77777777" w:rsidR="004F77D6" w:rsidRPr="00867222" w:rsidRDefault="004F77D6" w:rsidP="003123C5">
            <w:pPr>
              <w:pStyle w:val="NoSpacing"/>
              <w:numPr>
                <w:ilvl w:val="0"/>
                <w:numId w:val="4"/>
              </w:numPr>
            </w:pPr>
            <w:r>
              <w:t xml:space="preserve">Fail response from </w:t>
            </w:r>
            <w:proofErr w:type="spellStart"/>
            <w:r>
              <w:t>createPullPayment</w:t>
            </w:r>
            <w:proofErr w:type="spellEnd"/>
            <w:r>
              <w:t xml:space="preserve"> API with </w:t>
            </w:r>
            <w:proofErr w:type="spellStart"/>
            <w:r>
              <w:t>errorCode</w:t>
            </w:r>
            <w:proofErr w:type="spellEnd"/>
            <w:r>
              <w:t xml:space="preserve"> EB007</w:t>
            </w:r>
          </w:p>
        </w:tc>
      </w:tr>
      <w:tr w:rsidR="004F77D6" w14:paraId="114200D6" w14:textId="77777777" w:rsidTr="003123C5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0990D5C4" w14:textId="77777777" w:rsidR="004F77D6" w:rsidRDefault="004F77D6" w:rsidP="003123C5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1465678B" w14:textId="77777777" w:rsidR="004F77D6" w:rsidRDefault="004F77D6" w:rsidP="003123C5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4F77D6" w:rsidRPr="00D2132F" w14:paraId="75FD1B36" w14:textId="77777777" w:rsidTr="003123C5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2C26D435" w14:textId="77777777" w:rsidR="004F77D6" w:rsidRPr="00AB4CC9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3118488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4F77D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4F77D6" w:rsidRPr="00AB4CC9">
              <w:rPr>
                <w:lang w:val="en-US"/>
              </w:rPr>
              <w:t xml:space="preserve"> Pass</w:t>
            </w:r>
          </w:p>
          <w:p w14:paraId="68A7AD26" w14:textId="77777777" w:rsidR="004F77D6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464811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F77D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4F77D6" w:rsidRPr="00AB4CC9">
              <w:rPr>
                <w:lang w:val="en-US"/>
              </w:rPr>
              <w:t xml:space="preserve"> Fail</w:t>
            </w:r>
          </w:p>
          <w:p w14:paraId="1540180D" w14:textId="0EC8705E" w:rsidR="004F77D6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283391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F77D6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4F77D6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03AA77FB" w14:textId="2ECBB5D5" w:rsidR="00BB684D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053823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684D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B684D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3DC97E3F" w14:textId="77777777" w:rsidR="004F77D6" w:rsidRPr="00D2132F" w:rsidRDefault="004F77D6" w:rsidP="003123C5">
            <w:pPr>
              <w:rPr>
                <w:b/>
                <w:lang w:val="en-US"/>
              </w:rPr>
            </w:pPr>
          </w:p>
        </w:tc>
      </w:tr>
      <w:tr w:rsidR="004F77D6" w:rsidRPr="00D2132F" w14:paraId="3A27E9C2" w14:textId="77777777" w:rsidTr="003123C5">
        <w:tc>
          <w:tcPr>
            <w:tcW w:w="15391" w:type="dxa"/>
            <w:gridSpan w:val="4"/>
            <w:shd w:val="clear" w:color="auto" w:fill="BDD6EE" w:themeFill="accent1" w:themeFillTint="66"/>
          </w:tcPr>
          <w:p w14:paraId="0A09EF24" w14:textId="77777777" w:rsidR="004F77D6" w:rsidRPr="00D2132F" w:rsidRDefault="004F77D6" w:rsidP="003123C5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4F77D6" w:rsidRPr="00D2132F" w14:paraId="145D8EC6" w14:textId="77777777" w:rsidTr="003123C5">
        <w:tc>
          <w:tcPr>
            <w:tcW w:w="15391" w:type="dxa"/>
            <w:gridSpan w:val="4"/>
            <w:shd w:val="clear" w:color="auto" w:fill="auto"/>
          </w:tcPr>
          <w:p w14:paraId="283F7B5D" w14:textId="77777777" w:rsidR="004F77D6" w:rsidRDefault="004F77D6" w:rsidP="003123C5">
            <w:pPr>
              <w:rPr>
                <w:b/>
                <w:lang w:val="en-US"/>
              </w:rPr>
            </w:pPr>
          </w:p>
          <w:p w14:paraId="266C67FE" w14:textId="77777777" w:rsidR="004F77D6" w:rsidRDefault="004F77D6" w:rsidP="003123C5">
            <w:pPr>
              <w:rPr>
                <w:b/>
                <w:lang w:val="en-US"/>
              </w:rPr>
            </w:pPr>
          </w:p>
          <w:p w14:paraId="27DE4082" w14:textId="77777777" w:rsidR="004F77D6" w:rsidRPr="00D2132F" w:rsidRDefault="004F77D6" w:rsidP="003123C5">
            <w:pPr>
              <w:rPr>
                <w:b/>
                <w:lang w:val="en-US"/>
              </w:rPr>
            </w:pPr>
          </w:p>
        </w:tc>
      </w:tr>
      <w:tr w:rsidR="004F77D6" w:rsidRPr="005B496E" w14:paraId="6C6F1BE6" w14:textId="77777777" w:rsidTr="003123C5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643B09B6" w14:textId="77777777" w:rsidR="004F77D6" w:rsidRPr="00A32263" w:rsidRDefault="004F77D6" w:rsidP="003123C5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47F06568" w14:textId="77777777" w:rsidR="004F77D6" w:rsidRPr="005B496E" w:rsidRDefault="004F77D6" w:rsidP="003123C5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4F77D6" w14:paraId="07AC2F32" w14:textId="77777777" w:rsidTr="003123C5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7D8E2D94" w14:textId="77777777" w:rsidR="004F77D6" w:rsidRPr="00AB4CC9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70875249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4F77D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4F77D6" w:rsidRPr="00AB4CC9">
              <w:rPr>
                <w:lang w:val="en-US"/>
              </w:rPr>
              <w:t xml:space="preserve"> Pass</w:t>
            </w:r>
          </w:p>
          <w:p w14:paraId="52777DAD" w14:textId="77777777" w:rsidR="004F77D6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24772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F77D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4F77D6" w:rsidRPr="00AB4CC9">
              <w:rPr>
                <w:lang w:val="en-US"/>
              </w:rPr>
              <w:t xml:space="preserve"> Fail</w:t>
            </w:r>
          </w:p>
          <w:p w14:paraId="49409105" w14:textId="144D7163" w:rsidR="004F77D6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509952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F77D6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4F77D6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4D1D39E0" w14:textId="2B0E2894" w:rsidR="00BB684D" w:rsidRDefault="00000000" w:rsidP="003123C5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1476178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684D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B684D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75423305" w14:textId="77777777" w:rsidR="004F77D6" w:rsidRDefault="004F77D6" w:rsidP="003123C5"/>
        </w:tc>
      </w:tr>
    </w:tbl>
    <w:p w14:paraId="5B341228" w14:textId="1564ABC4" w:rsidR="004F77D6" w:rsidRDefault="004F77D6" w:rsidP="00024B6E">
      <w:pPr>
        <w:rPr>
          <w:lang w:val="en-US" w:eastAsia="zh-CN"/>
        </w:rPr>
      </w:pPr>
    </w:p>
    <w:p w14:paraId="5E9ECF16" w14:textId="77777777" w:rsidR="00B11246" w:rsidRPr="0027159B" w:rsidRDefault="00B11246" w:rsidP="00B11246">
      <w:pPr>
        <w:pStyle w:val="Heading2"/>
      </w:pPr>
      <w:bookmarkStart w:id="51" w:name="_Toc197604786"/>
      <w:r w:rsidRPr="00917CC3">
        <w:t xml:space="preserve">Polling </w:t>
      </w:r>
      <w:proofErr w:type="gramStart"/>
      <w:r w:rsidRPr="00917CC3">
        <w:t>start</w:t>
      </w:r>
      <w:proofErr w:type="gramEnd"/>
      <w:r w:rsidRPr="00917CC3">
        <w:t xml:space="preserve"> 5 seconds after receiving payment request response for payment below threshold</w:t>
      </w:r>
      <w:bookmarkEnd w:id="51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B11246" w14:paraId="2E9DA920" w14:textId="77777777" w:rsidTr="003123C5">
        <w:tc>
          <w:tcPr>
            <w:tcW w:w="1757" w:type="dxa"/>
            <w:gridSpan w:val="2"/>
            <w:shd w:val="clear" w:color="auto" w:fill="D9D9D9" w:themeFill="background1" w:themeFillShade="D9"/>
          </w:tcPr>
          <w:p w14:paraId="1E6F561B" w14:textId="77777777" w:rsidR="00B11246" w:rsidRPr="00A32263" w:rsidRDefault="00B11246" w:rsidP="003123C5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3046FE7C" w14:textId="77777777" w:rsidR="00B11246" w:rsidRPr="0027159B" w:rsidRDefault="00B11246" w:rsidP="003123C5">
            <w:pPr>
              <w:rPr>
                <w:lang w:val="en-US"/>
              </w:rPr>
            </w:pPr>
            <w:r w:rsidRPr="007325F6">
              <w:t>Polling start 5 seconds after receiving payment request response for payment below threshold</w:t>
            </w:r>
          </w:p>
        </w:tc>
      </w:tr>
      <w:tr w:rsidR="00B11246" w14:paraId="3E674A2A" w14:textId="77777777" w:rsidTr="003123C5">
        <w:tc>
          <w:tcPr>
            <w:tcW w:w="1757" w:type="dxa"/>
            <w:gridSpan w:val="2"/>
            <w:shd w:val="clear" w:color="auto" w:fill="D9D9D9" w:themeFill="background1" w:themeFillShade="D9"/>
          </w:tcPr>
          <w:p w14:paraId="716DEE70" w14:textId="77777777" w:rsidR="00B11246" w:rsidRPr="00A32263" w:rsidRDefault="00B11246" w:rsidP="003123C5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21613946" w14:textId="77777777" w:rsidR="00B11246" w:rsidRDefault="00B11246" w:rsidP="00954D99">
            <w:pPr>
              <w:pStyle w:val="NoSpacing"/>
              <w:numPr>
                <w:ilvl w:val="0"/>
                <w:numId w:val="8"/>
              </w:numPr>
            </w:pPr>
            <w:r>
              <w:t xml:space="preserve">Ensure the wallet balance in </w:t>
            </w:r>
            <w:proofErr w:type="spellStart"/>
            <w:r>
              <w:t>PayMe</w:t>
            </w:r>
            <w:proofErr w:type="spellEnd"/>
            <w:r>
              <w:t xml:space="preserve"> app is more than or equal to HKD10</w:t>
            </w:r>
          </w:p>
          <w:p w14:paraId="29DEEC33" w14:textId="77777777" w:rsidR="00B11246" w:rsidRDefault="00B11246" w:rsidP="00954D99">
            <w:pPr>
              <w:pStyle w:val="NoSpacing"/>
              <w:numPr>
                <w:ilvl w:val="0"/>
                <w:numId w:val="8"/>
              </w:numPr>
            </w:pPr>
            <w:r>
              <w:t xml:space="preserve">Generate a valid CPQR from </w:t>
            </w:r>
            <w:proofErr w:type="spellStart"/>
            <w:r w:rsidRPr="00FA251D">
              <w:t>PayMe</w:t>
            </w:r>
            <w:proofErr w:type="spellEnd"/>
            <w:r w:rsidRPr="00FA251D">
              <w:t xml:space="preserve"> app </w:t>
            </w:r>
          </w:p>
          <w:p w14:paraId="68183C16" w14:textId="77777777" w:rsidR="00B11246" w:rsidRDefault="00B11246" w:rsidP="00954D99">
            <w:pPr>
              <w:pStyle w:val="NoSpacing"/>
              <w:numPr>
                <w:ilvl w:val="0"/>
                <w:numId w:val="8"/>
              </w:numPr>
            </w:pPr>
            <w:r>
              <w:t xml:space="preserve">Call </w:t>
            </w:r>
            <w:proofErr w:type="spellStart"/>
            <w:r>
              <w:t>createPullPayment</w:t>
            </w:r>
            <w:proofErr w:type="spellEnd"/>
            <w:r>
              <w:t xml:space="preserve"> API with "</w:t>
            </w:r>
            <w:proofErr w:type="spellStart"/>
            <w:r>
              <w:t>clientToken</w:t>
            </w:r>
            <w:proofErr w:type="spellEnd"/>
            <w:r>
              <w:t xml:space="preserve">” value get from CPQR on </w:t>
            </w:r>
            <w:proofErr w:type="spellStart"/>
            <w:r>
              <w:t>PayMe</w:t>
            </w:r>
            <w:proofErr w:type="spellEnd"/>
            <w:r>
              <w:t xml:space="preserve"> app AND payment amount HKD10</w:t>
            </w:r>
          </w:p>
          <w:p w14:paraId="04C616DA" w14:textId="77777777" w:rsidR="00B11246" w:rsidRDefault="00B11246" w:rsidP="00954D99">
            <w:pPr>
              <w:pStyle w:val="NoSpacing"/>
              <w:numPr>
                <w:ilvl w:val="0"/>
                <w:numId w:val="8"/>
              </w:numPr>
            </w:pPr>
            <w:r>
              <w:t xml:space="preserve">Call </w:t>
            </w:r>
            <w:proofErr w:type="spellStart"/>
            <w:r>
              <w:t>getPaymentRequest</w:t>
            </w:r>
            <w:proofErr w:type="spellEnd"/>
            <w:r>
              <w:t xml:space="preserve"> API with </w:t>
            </w:r>
            <w:proofErr w:type="spellStart"/>
            <w:r>
              <w:t>paymentRequestId</w:t>
            </w:r>
            <w:proofErr w:type="spellEnd"/>
            <w:r>
              <w:t xml:space="preserve"> returned from </w:t>
            </w:r>
            <w:proofErr w:type="spellStart"/>
            <w:r>
              <w:t>createPullPayment</w:t>
            </w:r>
            <w:proofErr w:type="spellEnd"/>
            <w:r>
              <w:t xml:space="preserve"> API</w:t>
            </w:r>
          </w:p>
        </w:tc>
      </w:tr>
      <w:tr w:rsidR="00B11246" w14:paraId="3ECB20ED" w14:textId="77777777" w:rsidTr="003123C5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1B95041A" w14:textId="77777777" w:rsidR="00B11246" w:rsidRDefault="00B11246" w:rsidP="003123C5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B11246" w14:paraId="53E40382" w14:textId="77777777" w:rsidTr="003123C5">
        <w:trPr>
          <w:trHeight w:val="269"/>
        </w:trPr>
        <w:tc>
          <w:tcPr>
            <w:tcW w:w="1757" w:type="dxa"/>
            <w:gridSpan w:val="2"/>
            <w:shd w:val="clear" w:color="auto" w:fill="D9D9D9" w:themeFill="background1" w:themeFillShade="D9"/>
          </w:tcPr>
          <w:p w14:paraId="11BB08E1" w14:textId="77777777" w:rsidR="00B11246" w:rsidRPr="00A32263" w:rsidRDefault="00B11246" w:rsidP="003123C5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4F505EFA" w14:textId="77777777" w:rsidR="00B11246" w:rsidRDefault="00B11246" w:rsidP="003123C5">
            <w:pPr>
              <w:pStyle w:val="NoSpacing"/>
              <w:numPr>
                <w:ilvl w:val="0"/>
                <w:numId w:val="6"/>
              </w:numPr>
            </w:pPr>
            <w:r>
              <w:t xml:space="preserve">Success response from </w:t>
            </w:r>
            <w:proofErr w:type="spellStart"/>
            <w:r>
              <w:t>createPullPayment</w:t>
            </w:r>
            <w:proofErr w:type="spellEnd"/>
            <w:r>
              <w:t xml:space="preserve"> API with "</w:t>
            </w:r>
            <w:proofErr w:type="spellStart"/>
            <w:r>
              <w:t>paymentRequestId</w:t>
            </w:r>
            <w:proofErr w:type="spellEnd"/>
            <w:r>
              <w:t>" and "</w:t>
            </w:r>
            <w:proofErr w:type="spellStart"/>
            <w:r>
              <w:t>isOverThreshold</w:t>
            </w:r>
            <w:proofErr w:type="spellEnd"/>
            <w:r>
              <w:t>" as "false"</w:t>
            </w:r>
          </w:p>
          <w:p w14:paraId="59588259" w14:textId="77777777" w:rsidR="00B11246" w:rsidRDefault="00B11246" w:rsidP="003123C5">
            <w:pPr>
              <w:pStyle w:val="NoSpacing"/>
              <w:numPr>
                <w:ilvl w:val="0"/>
                <w:numId w:val="6"/>
              </w:numPr>
            </w:pPr>
            <w:r w:rsidRPr="00FC7225">
              <w:t xml:space="preserve">Success response from </w:t>
            </w:r>
            <w:proofErr w:type="spellStart"/>
            <w:r w:rsidRPr="00FC7225">
              <w:t>getPaymentR</w:t>
            </w:r>
            <w:r>
              <w:t>equest</w:t>
            </w:r>
            <w:proofErr w:type="spellEnd"/>
            <w:r>
              <w:t xml:space="preserve"> API with </w:t>
            </w:r>
            <w:proofErr w:type="spellStart"/>
            <w:r>
              <w:t>statusCode</w:t>
            </w:r>
            <w:proofErr w:type="spellEnd"/>
            <w:r>
              <w:t xml:space="preserve"> PR005 5 seconds after receiving response from </w:t>
            </w:r>
            <w:proofErr w:type="spellStart"/>
            <w:r>
              <w:t>createPullPayment</w:t>
            </w:r>
            <w:proofErr w:type="spellEnd"/>
            <w:r>
              <w:t xml:space="preserve"> API</w:t>
            </w:r>
          </w:p>
          <w:p w14:paraId="338D6EE5" w14:textId="77777777" w:rsidR="00B11246" w:rsidRPr="00867222" w:rsidRDefault="00B11246" w:rsidP="003123C5">
            <w:pPr>
              <w:pStyle w:val="NoSpacing"/>
              <w:numPr>
                <w:ilvl w:val="0"/>
                <w:numId w:val="6"/>
              </w:numPr>
            </w:pPr>
            <w:r>
              <w:t xml:space="preserve">Please provide evidence that you have implemented the logic of calling </w:t>
            </w:r>
            <w:proofErr w:type="spellStart"/>
            <w:r>
              <w:t>getPaymentRequest</w:t>
            </w:r>
            <w:proofErr w:type="spellEnd"/>
            <w:r>
              <w:t xml:space="preserve"> API 5 seconds after receiving the response from </w:t>
            </w:r>
            <w:proofErr w:type="spellStart"/>
            <w:r>
              <w:t>createPullPayment</w:t>
            </w:r>
            <w:proofErr w:type="spellEnd"/>
            <w:r>
              <w:t xml:space="preserve"> API that indicated "</w:t>
            </w:r>
            <w:proofErr w:type="spellStart"/>
            <w:r>
              <w:t>isOverThreshold</w:t>
            </w:r>
            <w:proofErr w:type="spellEnd"/>
            <w:r>
              <w:t>" as "false"</w:t>
            </w:r>
          </w:p>
        </w:tc>
      </w:tr>
      <w:tr w:rsidR="00B11246" w14:paraId="3994B0F1" w14:textId="77777777" w:rsidTr="003123C5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6D677488" w14:textId="77777777" w:rsidR="00B11246" w:rsidRDefault="00B11246" w:rsidP="003123C5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34EE6B3C" w14:textId="77777777" w:rsidR="00B11246" w:rsidRDefault="00B11246" w:rsidP="003123C5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B11246" w:rsidRPr="00D2132F" w14:paraId="6996E104" w14:textId="77777777" w:rsidTr="003123C5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1854E6B8" w14:textId="77777777" w:rsidR="00B11246" w:rsidRPr="00AB4CC9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00023746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B1124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11246" w:rsidRPr="00AB4CC9">
              <w:rPr>
                <w:lang w:val="en-US"/>
              </w:rPr>
              <w:t xml:space="preserve"> Pass</w:t>
            </w:r>
          </w:p>
          <w:p w14:paraId="0C23DA2B" w14:textId="77777777" w:rsidR="00B11246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2137514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124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11246" w:rsidRPr="00AB4CC9">
              <w:rPr>
                <w:lang w:val="en-US"/>
              </w:rPr>
              <w:t xml:space="preserve"> Fail</w:t>
            </w:r>
          </w:p>
          <w:p w14:paraId="41765709" w14:textId="30AD73B0" w:rsidR="00B11246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849767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1246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11246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5675555F" w14:textId="218670D3" w:rsidR="00BB684D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586617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684D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B684D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6E590EBA" w14:textId="77777777" w:rsidR="00B11246" w:rsidRPr="00D2132F" w:rsidRDefault="00B11246" w:rsidP="003123C5">
            <w:pPr>
              <w:rPr>
                <w:b/>
                <w:lang w:val="en-US"/>
              </w:rPr>
            </w:pPr>
          </w:p>
        </w:tc>
      </w:tr>
      <w:tr w:rsidR="00B11246" w:rsidRPr="00D2132F" w14:paraId="1B5DDF5D" w14:textId="77777777" w:rsidTr="003123C5">
        <w:tc>
          <w:tcPr>
            <w:tcW w:w="15391" w:type="dxa"/>
            <w:gridSpan w:val="4"/>
            <w:shd w:val="clear" w:color="auto" w:fill="BDD6EE" w:themeFill="accent1" w:themeFillTint="66"/>
          </w:tcPr>
          <w:p w14:paraId="5C434293" w14:textId="77777777" w:rsidR="00B11246" w:rsidRPr="00D2132F" w:rsidRDefault="00B11246" w:rsidP="003123C5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B11246" w:rsidRPr="00D2132F" w14:paraId="7E78839B" w14:textId="77777777" w:rsidTr="003123C5">
        <w:tc>
          <w:tcPr>
            <w:tcW w:w="15391" w:type="dxa"/>
            <w:gridSpan w:val="4"/>
            <w:shd w:val="clear" w:color="auto" w:fill="auto"/>
          </w:tcPr>
          <w:p w14:paraId="7B4EC414" w14:textId="77777777" w:rsidR="00B11246" w:rsidRDefault="00B11246" w:rsidP="003123C5">
            <w:pPr>
              <w:rPr>
                <w:b/>
                <w:lang w:val="en-US"/>
              </w:rPr>
            </w:pPr>
          </w:p>
          <w:p w14:paraId="17C5368B" w14:textId="77777777" w:rsidR="00B11246" w:rsidRDefault="00B11246" w:rsidP="003123C5">
            <w:pPr>
              <w:rPr>
                <w:b/>
                <w:lang w:val="en-US"/>
              </w:rPr>
            </w:pPr>
          </w:p>
          <w:p w14:paraId="03CA2EF8" w14:textId="77777777" w:rsidR="00B11246" w:rsidRPr="00D2132F" w:rsidRDefault="00B11246" w:rsidP="003123C5">
            <w:pPr>
              <w:rPr>
                <w:b/>
                <w:lang w:val="en-US"/>
              </w:rPr>
            </w:pPr>
          </w:p>
        </w:tc>
      </w:tr>
      <w:tr w:rsidR="00B11246" w:rsidRPr="005B496E" w14:paraId="3CAC5235" w14:textId="77777777" w:rsidTr="003123C5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705DD541" w14:textId="77777777" w:rsidR="00B11246" w:rsidRPr="00A32263" w:rsidRDefault="00B11246" w:rsidP="003123C5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5ACB19DE" w14:textId="77777777" w:rsidR="00B11246" w:rsidRPr="005B496E" w:rsidRDefault="00B11246" w:rsidP="003123C5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B11246" w14:paraId="2E54935F" w14:textId="77777777" w:rsidTr="003123C5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39DA9F0F" w14:textId="77777777" w:rsidR="00B11246" w:rsidRPr="00AB4CC9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614410514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B1124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11246" w:rsidRPr="00AB4CC9">
              <w:rPr>
                <w:lang w:val="en-US"/>
              </w:rPr>
              <w:t xml:space="preserve"> Pass</w:t>
            </w:r>
          </w:p>
          <w:p w14:paraId="1314DA31" w14:textId="77777777" w:rsidR="00B11246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252128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124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11246" w:rsidRPr="00AB4CC9">
              <w:rPr>
                <w:lang w:val="en-US"/>
              </w:rPr>
              <w:t xml:space="preserve"> Fail</w:t>
            </w:r>
          </w:p>
          <w:p w14:paraId="3264745A" w14:textId="6BCFF896" w:rsidR="00B11246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608736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1246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11246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2203582E" w14:textId="2EF67905" w:rsidR="00BB684D" w:rsidRDefault="00000000" w:rsidP="003123C5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1472177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684D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B684D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755A9009" w14:textId="77777777" w:rsidR="00B11246" w:rsidRDefault="00B11246" w:rsidP="003123C5"/>
        </w:tc>
      </w:tr>
    </w:tbl>
    <w:p w14:paraId="4A9B9196" w14:textId="77777777" w:rsidR="00B11246" w:rsidRPr="00541858" w:rsidRDefault="00B11246" w:rsidP="00B11246">
      <w:pPr>
        <w:rPr>
          <w:lang w:eastAsia="zh-CN"/>
        </w:rPr>
      </w:pPr>
    </w:p>
    <w:p w14:paraId="4D2CF5A4" w14:textId="77777777" w:rsidR="00B11246" w:rsidRPr="0027159B" w:rsidRDefault="00B11246" w:rsidP="00B11246">
      <w:pPr>
        <w:pStyle w:val="Heading2"/>
      </w:pPr>
      <w:bookmarkStart w:id="52" w:name="_Toc197604787"/>
      <w:r w:rsidRPr="00541858">
        <w:t xml:space="preserve">Polling </w:t>
      </w:r>
      <w:proofErr w:type="gramStart"/>
      <w:r w:rsidRPr="00541858">
        <w:t>start</w:t>
      </w:r>
      <w:proofErr w:type="gramEnd"/>
      <w:r w:rsidRPr="00541858">
        <w:t xml:space="preserve"> 30 seconds after receiving payment request response for payment above threshold</w:t>
      </w:r>
      <w:bookmarkEnd w:id="52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B11246" w14:paraId="32D12174" w14:textId="77777777" w:rsidTr="003123C5">
        <w:tc>
          <w:tcPr>
            <w:tcW w:w="1757" w:type="dxa"/>
            <w:gridSpan w:val="2"/>
            <w:shd w:val="clear" w:color="auto" w:fill="D9D9D9" w:themeFill="background1" w:themeFillShade="D9"/>
          </w:tcPr>
          <w:p w14:paraId="00B85A89" w14:textId="77777777" w:rsidR="00B11246" w:rsidRPr="00A32263" w:rsidRDefault="00B11246" w:rsidP="003123C5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3B75D74B" w14:textId="77777777" w:rsidR="00B11246" w:rsidRPr="0027159B" w:rsidRDefault="00B11246" w:rsidP="003123C5">
            <w:pPr>
              <w:rPr>
                <w:lang w:val="en-US"/>
              </w:rPr>
            </w:pPr>
            <w:r w:rsidRPr="00541858">
              <w:t>Polling start 30 seconds after receiving payment request response for payment above threshold</w:t>
            </w:r>
          </w:p>
        </w:tc>
      </w:tr>
      <w:tr w:rsidR="00B11246" w14:paraId="318026CB" w14:textId="77777777" w:rsidTr="003123C5">
        <w:tc>
          <w:tcPr>
            <w:tcW w:w="1757" w:type="dxa"/>
            <w:gridSpan w:val="2"/>
            <w:shd w:val="clear" w:color="auto" w:fill="D9D9D9" w:themeFill="background1" w:themeFillShade="D9"/>
          </w:tcPr>
          <w:p w14:paraId="1BFD2FD7" w14:textId="77777777" w:rsidR="00B11246" w:rsidRPr="00A32263" w:rsidRDefault="00B11246" w:rsidP="003123C5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5B2116A2" w14:textId="37FDF6CE" w:rsidR="00B11246" w:rsidRDefault="00B11246" w:rsidP="00954D99">
            <w:pPr>
              <w:pStyle w:val="NoSpacing"/>
              <w:numPr>
                <w:ilvl w:val="0"/>
                <w:numId w:val="8"/>
              </w:numPr>
            </w:pPr>
            <w:r>
              <w:t xml:space="preserve">Ensure the wallet balance in </w:t>
            </w:r>
            <w:proofErr w:type="spellStart"/>
            <w:r>
              <w:t>PayMe</w:t>
            </w:r>
            <w:proofErr w:type="spellEnd"/>
            <w:r>
              <w:t xml:space="preserve"> app is more than or equal to HKD</w:t>
            </w:r>
            <w:r w:rsidR="00F26DC5">
              <w:t>3001</w:t>
            </w:r>
          </w:p>
          <w:p w14:paraId="1F6E224A" w14:textId="77777777" w:rsidR="00B11246" w:rsidRDefault="00B11246" w:rsidP="00954D99">
            <w:pPr>
              <w:pStyle w:val="NoSpacing"/>
              <w:numPr>
                <w:ilvl w:val="0"/>
                <w:numId w:val="8"/>
              </w:numPr>
            </w:pPr>
            <w:r>
              <w:t xml:space="preserve">Generate a valid CPQR from </w:t>
            </w:r>
            <w:proofErr w:type="spellStart"/>
            <w:r w:rsidRPr="00FA251D">
              <w:t>PayMe</w:t>
            </w:r>
            <w:proofErr w:type="spellEnd"/>
            <w:r w:rsidRPr="00FA251D">
              <w:t xml:space="preserve"> app </w:t>
            </w:r>
          </w:p>
          <w:p w14:paraId="5F2637C3" w14:textId="184FFB38" w:rsidR="00B11246" w:rsidRDefault="00B11246" w:rsidP="00954D99">
            <w:pPr>
              <w:pStyle w:val="NoSpacing"/>
              <w:numPr>
                <w:ilvl w:val="0"/>
                <w:numId w:val="8"/>
              </w:numPr>
            </w:pPr>
            <w:r>
              <w:t xml:space="preserve">Call </w:t>
            </w:r>
            <w:proofErr w:type="spellStart"/>
            <w:r>
              <w:t>createPullPayment</w:t>
            </w:r>
            <w:proofErr w:type="spellEnd"/>
            <w:r>
              <w:t xml:space="preserve"> API with "</w:t>
            </w:r>
            <w:proofErr w:type="spellStart"/>
            <w:r>
              <w:t>clientToken</w:t>
            </w:r>
            <w:proofErr w:type="spellEnd"/>
            <w:r>
              <w:t xml:space="preserve">” value get from CPQR on </w:t>
            </w:r>
            <w:proofErr w:type="spellStart"/>
            <w:r>
              <w:t>PayMe</w:t>
            </w:r>
            <w:proofErr w:type="spellEnd"/>
            <w:r>
              <w:t xml:space="preserve"> app AND payment amount HKD</w:t>
            </w:r>
            <w:r w:rsidR="00F26DC5">
              <w:t>3001</w:t>
            </w:r>
          </w:p>
          <w:p w14:paraId="58362D99" w14:textId="77777777" w:rsidR="00B11246" w:rsidRDefault="00B11246" w:rsidP="00954D99">
            <w:pPr>
              <w:pStyle w:val="NoSpacing"/>
              <w:numPr>
                <w:ilvl w:val="0"/>
                <w:numId w:val="8"/>
              </w:numPr>
            </w:pPr>
            <w:r>
              <w:t xml:space="preserve">Call </w:t>
            </w:r>
            <w:proofErr w:type="spellStart"/>
            <w:r>
              <w:t>getPaymentRequest</w:t>
            </w:r>
            <w:proofErr w:type="spellEnd"/>
            <w:r>
              <w:t xml:space="preserve"> API with </w:t>
            </w:r>
            <w:proofErr w:type="spellStart"/>
            <w:r>
              <w:t>paymentRequestId</w:t>
            </w:r>
            <w:proofErr w:type="spellEnd"/>
            <w:r>
              <w:t xml:space="preserve"> returned from </w:t>
            </w:r>
            <w:proofErr w:type="spellStart"/>
            <w:r>
              <w:t>createPullPayment</w:t>
            </w:r>
            <w:proofErr w:type="spellEnd"/>
            <w:r>
              <w:t xml:space="preserve"> API</w:t>
            </w:r>
          </w:p>
        </w:tc>
      </w:tr>
      <w:tr w:rsidR="00B11246" w14:paraId="3552E661" w14:textId="77777777" w:rsidTr="003123C5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1C5CF5EB" w14:textId="77777777" w:rsidR="00B11246" w:rsidRDefault="00B11246" w:rsidP="003123C5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B11246" w14:paraId="61A894BA" w14:textId="77777777" w:rsidTr="003123C5">
        <w:tc>
          <w:tcPr>
            <w:tcW w:w="1757" w:type="dxa"/>
            <w:gridSpan w:val="2"/>
            <w:shd w:val="clear" w:color="auto" w:fill="D9D9D9" w:themeFill="background1" w:themeFillShade="D9"/>
          </w:tcPr>
          <w:p w14:paraId="485CDEF2" w14:textId="77777777" w:rsidR="00B11246" w:rsidRPr="00A32263" w:rsidRDefault="00B11246" w:rsidP="003123C5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lastRenderedPageBreak/>
              <w:t>Response</w:t>
            </w:r>
          </w:p>
        </w:tc>
        <w:tc>
          <w:tcPr>
            <w:tcW w:w="13634" w:type="dxa"/>
            <w:gridSpan w:val="2"/>
          </w:tcPr>
          <w:p w14:paraId="2DE1BD3C" w14:textId="77777777" w:rsidR="00B11246" w:rsidRDefault="00B11246" w:rsidP="00954D99">
            <w:pPr>
              <w:pStyle w:val="NoSpacing"/>
              <w:numPr>
                <w:ilvl w:val="0"/>
                <w:numId w:val="8"/>
              </w:numPr>
            </w:pPr>
            <w:r>
              <w:t xml:space="preserve">Success response from </w:t>
            </w:r>
            <w:proofErr w:type="spellStart"/>
            <w:r>
              <w:t>createPullPayment</w:t>
            </w:r>
            <w:proofErr w:type="spellEnd"/>
            <w:r>
              <w:t xml:space="preserve"> API with "</w:t>
            </w:r>
            <w:proofErr w:type="spellStart"/>
            <w:r>
              <w:t>paymentRequestId</w:t>
            </w:r>
            <w:proofErr w:type="spellEnd"/>
            <w:r>
              <w:t>" and "</w:t>
            </w:r>
            <w:proofErr w:type="spellStart"/>
            <w:r>
              <w:t>isOverThreshold</w:t>
            </w:r>
            <w:proofErr w:type="spellEnd"/>
            <w:r>
              <w:t>" as "true"</w:t>
            </w:r>
          </w:p>
          <w:p w14:paraId="48258009" w14:textId="77777777" w:rsidR="00B11246" w:rsidRDefault="00B11246" w:rsidP="00954D99">
            <w:pPr>
              <w:pStyle w:val="NoSpacing"/>
              <w:numPr>
                <w:ilvl w:val="0"/>
                <w:numId w:val="8"/>
              </w:numPr>
            </w:pPr>
            <w:r w:rsidRPr="00FC7225">
              <w:t xml:space="preserve">Success response from </w:t>
            </w:r>
            <w:proofErr w:type="spellStart"/>
            <w:r w:rsidRPr="00FC7225">
              <w:t>getPaymentR</w:t>
            </w:r>
            <w:r>
              <w:t>equest</w:t>
            </w:r>
            <w:proofErr w:type="spellEnd"/>
            <w:r>
              <w:t xml:space="preserve"> API with </w:t>
            </w:r>
            <w:proofErr w:type="spellStart"/>
            <w:r>
              <w:t>statusCode</w:t>
            </w:r>
            <w:proofErr w:type="spellEnd"/>
            <w:r>
              <w:t xml:space="preserve"> PR005 30 seconds after receiving response from </w:t>
            </w:r>
            <w:proofErr w:type="spellStart"/>
            <w:r>
              <w:t>createPullPayment</w:t>
            </w:r>
            <w:proofErr w:type="spellEnd"/>
            <w:r>
              <w:t xml:space="preserve"> API</w:t>
            </w:r>
          </w:p>
          <w:p w14:paraId="61ADBFEB" w14:textId="77777777" w:rsidR="00B11246" w:rsidRPr="00867222" w:rsidRDefault="00B11246" w:rsidP="00954D99">
            <w:pPr>
              <w:pStyle w:val="NoSpacing"/>
              <w:numPr>
                <w:ilvl w:val="0"/>
                <w:numId w:val="8"/>
              </w:numPr>
            </w:pPr>
            <w:r>
              <w:t xml:space="preserve">Please provide evidence that you have implemented the logic of calling </w:t>
            </w:r>
            <w:proofErr w:type="spellStart"/>
            <w:r>
              <w:t>getPaymentRequest</w:t>
            </w:r>
            <w:proofErr w:type="spellEnd"/>
            <w:r>
              <w:t xml:space="preserve"> API 30 seconds after receiving the response from </w:t>
            </w:r>
            <w:proofErr w:type="spellStart"/>
            <w:r>
              <w:t>createPullPayment</w:t>
            </w:r>
            <w:proofErr w:type="spellEnd"/>
            <w:r>
              <w:t xml:space="preserve"> API that indicated "</w:t>
            </w:r>
            <w:proofErr w:type="spellStart"/>
            <w:r>
              <w:t>isOverThreshold</w:t>
            </w:r>
            <w:proofErr w:type="spellEnd"/>
            <w:r>
              <w:t>" as "true"</w:t>
            </w:r>
          </w:p>
        </w:tc>
      </w:tr>
      <w:tr w:rsidR="00B11246" w14:paraId="4123A8A8" w14:textId="77777777" w:rsidTr="003123C5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1B5E952A" w14:textId="77777777" w:rsidR="00B11246" w:rsidRDefault="00B11246" w:rsidP="003123C5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168D2DD3" w14:textId="77777777" w:rsidR="00B11246" w:rsidRDefault="00B11246" w:rsidP="003123C5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B11246" w:rsidRPr="00D2132F" w14:paraId="394FDE84" w14:textId="77777777" w:rsidTr="003123C5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100A06EE" w14:textId="77777777" w:rsidR="00B11246" w:rsidRPr="00AB4CC9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201002058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B1124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11246" w:rsidRPr="00AB4CC9">
              <w:rPr>
                <w:lang w:val="en-US"/>
              </w:rPr>
              <w:t xml:space="preserve"> Pass</w:t>
            </w:r>
          </w:p>
          <w:p w14:paraId="6BB8A064" w14:textId="77777777" w:rsidR="00B11246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749931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124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11246" w:rsidRPr="00AB4CC9">
              <w:rPr>
                <w:lang w:val="en-US"/>
              </w:rPr>
              <w:t xml:space="preserve"> Fail</w:t>
            </w:r>
          </w:p>
          <w:p w14:paraId="39041160" w14:textId="17F12FF0" w:rsidR="00B11246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690260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1246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11246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24EE048E" w14:textId="73E1C69F" w:rsidR="00BB684D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600492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684D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B684D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5A318889" w14:textId="77777777" w:rsidR="00B11246" w:rsidRPr="00D2132F" w:rsidRDefault="00B11246" w:rsidP="003123C5">
            <w:pPr>
              <w:rPr>
                <w:b/>
                <w:lang w:val="en-US"/>
              </w:rPr>
            </w:pPr>
          </w:p>
        </w:tc>
      </w:tr>
      <w:tr w:rsidR="00B11246" w:rsidRPr="00D2132F" w14:paraId="63736BDA" w14:textId="77777777" w:rsidTr="003123C5">
        <w:tc>
          <w:tcPr>
            <w:tcW w:w="15391" w:type="dxa"/>
            <w:gridSpan w:val="4"/>
            <w:shd w:val="clear" w:color="auto" w:fill="BDD6EE" w:themeFill="accent1" w:themeFillTint="66"/>
          </w:tcPr>
          <w:p w14:paraId="48183343" w14:textId="77777777" w:rsidR="00B11246" w:rsidRPr="00D2132F" w:rsidRDefault="00B11246" w:rsidP="003123C5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B11246" w:rsidRPr="00D2132F" w14:paraId="4A15E393" w14:textId="77777777" w:rsidTr="003123C5">
        <w:tc>
          <w:tcPr>
            <w:tcW w:w="15391" w:type="dxa"/>
            <w:gridSpan w:val="4"/>
            <w:shd w:val="clear" w:color="auto" w:fill="auto"/>
          </w:tcPr>
          <w:p w14:paraId="5DFD7438" w14:textId="77777777" w:rsidR="00B11246" w:rsidRDefault="00B11246" w:rsidP="003123C5">
            <w:pPr>
              <w:rPr>
                <w:b/>
                <w:lang w:val="en-US"/>
              </w:rPr>
            </w:pPr>
          </w:p>
          <w:p w14:paraId="5F606301" w14:textId="77777777" w:rsidR="00B11246" w:rsidRDefault="00B11246" w:rsidP="003123C5">
            <w:pPr>
              <w:rPr>
                <w:b/>
                <w:lang w:val="en-US"/>
              </w:rPr>
            </w:pPr>
          </w:p>
          <w:p w14:paraId="0FC31554" w14:textId="77777777" w:rsidR="00B11246" w:rsidRPr="00D2132F" w:rsidRDefault="00B11246" w:rsidP="003123C5">
            <w:pPr>
              <w:rPr>
                <w:b/>
                <w:lang w:val="en-US"/>
              </w:rPr>
            </w:pPr>
          </w:p>
        </w:tc>
      </w:tr>
      <w:tr w:rsidR="00B11246" w:rsidRPr="005B496E" w14:paraId="39083E7D" w14:textId="77777777" w:rsidTr="003123C5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44C850C0" w14:textId="77777777" w:rsidR="00B11246" w:rsidRPr="00A32263" w:rsidRDefault="00B11246" w:rsidP="003123C5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53CEA121" w14:textId="77777777" w:rsidR="00B11246" w:rsidRPr="005B496E" w:rsidRDefault="00B11246" w:rsidP="003123C5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B11246" w14:paraId="0C7B002F" w14:textId="77777777" w:rsidTr="003123C5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0C52108A" w14:textId="77777777" w:rsidR="00B11246" w:rsidRPr="00AB4CC9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54081737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B1124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11246" w:rsidRPr="00AB4CC9">
              <w:rPr>
                <w:lang w:val="en-US"/>
              </w:rPr>
              <w:t xml:space="preserve"> Pass</w:t>
            </w:r>
          </w:p>
          <w:p w14:paraId="43512A6A" w14:textId="77777777" w:rsidR="00B11246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55788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124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11246" w:rsidRPr="00AB4CC9">
              <w:rPr>
                <w:lang w:val="en-US"/>
              </w:rPr>
              <w:t xml:space="preserve"> Fail</w:t>
            </w:r>
          </w:p>
          <w:p w14:paraId="53909B7A" w14:textId="06FF7952" w:rsidR="00B11246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839274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1246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11246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1BD50BC3" w14:textId="6CE7A03E" w:rsidR="00BB684D" w:rsidRDefault="00000000" w:rsidP="003123C5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151800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684D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B684D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5730F6DA" w14:textId="77777777" w:rsidR="00B11246" w:rsidRDefault="00B11246" w:rsidP="003123C5"/>
        </w:tc>
      </w:tr>
    </w:tbl>
    <w:p w14:paraId="769856DD" w14:textId="77777777" w:rsidR="00B11246" w:rsidRDefault="00B11246" w:rsidP="00B11246">
      <w:pPr>
        <w:rPr>
          <w:lang w:eastAsia="zh-CN"/>
        </w:rPr>
      </w:pPr>
    </w:p>
    <w:p w14:paraId="4D494316" w14:textId="77777777" w:rsidR="00B11246" w:rsidRPr="0027159B" w:rsidRDefault="00B11246" w:rsidP="00B11246">
      <w:pPr>
        <w:pStyle w:val="Heading2"/>
      </w:pPr>
      <w:bookmarkStart w:id="53" w:name="_Toc197604788"/>
      <w:r w:rsidRPr="00243F6A">
        <w:t xml:space="preserve">Payment </w:t>
      </w:r>
      <w:proofErr w:type="gramStart"/>
      <w:r w:rsidRPr="00243F6A">
        <w:t>amount</w:t>
      </w:r>
      <w:proofErr w:type="gramEnd"/>
      <w:r w:rsidRPr="00243F6A">
        <w:t xml:space="preserve"> greater than HKD1,000,000</w:t>
      </w:r>
      <w:bookmarkEnd w:id="53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B11246" w14:paraId="7F992C2A" w14:textId="77777777" w:rsidTr="003123C5">
        <w:tc>
          <w:tcPr>
            <w:tcW w:w="1757" w:type="dxa"/>
            <w:gridSpan w:val="2"/>
            <w:shd w:val="clear" w:color="auto" w:fill="D9D9D9" w:themeFill="background1" w:themeFillShade="D9"/>
          </w:tcPr>
          <w:p w14:paraId="7C91E9A8" w14:textId="77777777" w:rsidR="00B11246" w:rsidRPr="00A32263" w:rsidRDefault="00B11246" w:rsidP="003123C5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04BDC773" w14:textId="77777777" w:rsidR="00B11246" w:rsidRPr="0027159B" w:rsidRDefault="00B11246" w:rsidP="003123C5">
            <w:pPr>
              <w:rPr>
                <w:lang w:val="en-US"/>
              </w:rPr>
            </w:pPr>
            <w:r w:rsidRPr="00243F6A">
              <w:t>Payment amount greater than HKD1,000,000</w:t>
            </w:r>
          </w:p>
        </w:tc>
      </w:tr>
      <w:tr w:rsidR="00B11246" w14:paraId="71EBAF2C" w14:textId="77777777" w:rsidTr="003123C5">
        <w:tc>
          <w:tcPr>
            <w:tcW w:w="1757" w:type="dxa"/>
            <w:gridSpan w:val="2"/>
            <w:shd w:val="clear" w:color="auto" w:fill="D9D9D9" w:themeFill="background1" w:themeFillShade="D9"/>
          </w:tcPr>
          <w:p w14:paraId="32403999" w14:textId="77777777" w:rsidR="00B11246" w:rsidRPr="00A32263" w:rsidRDefault="00B11246" w:rsidP="003123C5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64EE839D" w14:textId="77777777" w:rsidR="00B11246" w:rsidRDefault="00B11246" w:rsidP="00954D99">
            <w:pPr>
              <w:pStyle w:val="NoSpacing"/>
              <w:numPr>
                <w:ilvl w:val="0"/>
                <w:numId w:val="8"/>
              </w:numPr>
            </w:pPr>
            <w:r>
              <w:t xml:space="preserve">Generate a valid CPQR from </w:t>
            </w:r>
            <w:proofErr w:type="spellStart"/>
            <w:r w:rsidRPr="00FA251D">
              <w:t>PayMe</w:t>
            </w:r>
            <w:proofErr w:type="spellEnd"/>
            <w:r w:rsidRPr="00FA251D">
              <w:t xml:space="preserve"> app </w:t>
            </w:r>
          </w:p>
          <w:p w14:paraId="2D3C007E" w14:textId="77777777" w:rsidR="00B11246" w:rsidRDefault="00B11246" w:rsidP="00954D99">
            <w:pPr>
              <w:pStyle w:val="NoSpacing"/>
              <w:numPr>
                <w:ilvl w:val="0"/>
                <w:numId w:val="8"/>
              </w:numPr>
            </w:pPr>
            <w:r>
              <w:t xml:space="preserve">Call </w:t>
            </w:r>
            <w:proofErr w:type="spellStart"/>
            <w:r>
              <w:t>createPullPayment</w:t>
            </w:r>
            <w:proofErr w:type="spellEnd"/>
            <w:r>
              <w:t xml:space="preserve"> API with "</w:t>
            </w:r>
            <w:proofErr w:type="spellStart"/>
            <w:r>
              <w:t>clientToken</w:t>
            </w:r>
            <w:proofErr w:type="spellEnd"/>
            <w:r>
              <w:t xml:space="preserve">” value get from CPQR on </w:t>
            </w:r>
            <w:proofErr w:type="spellStart"/>
            <w:r>
              <w:t>PayMe</w:t>
            </w:r>
            <w:proofErr w:type="spellEnd"/>
            <w:r>
              <w:t xml:space="preserve"> app AND payment amount HKD1,000,001</w:t>
            </w:r>
          </w:p>
        </w:tc>
      </w:tr>
      <w:tr w:rsidR="00B11246" w14:paraId="5AE81A4B" w14:textId="77777777" w:rsidTr="003123C5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79AC1D2C" w14:textId="77777777" w:rsidR="00B11246" w:rsidRDefault="00B11246" w:rsidP="003123C5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B11246" w14:paraId="500CF8C6" w14:textId="77777777" w:rsidTr="003123C5">
        <w:tc>
          <w:tcPr>
            <w:tcW w:w="1757" w:type="dxa"/>
            <w:gridSpan w:val="2"/>
            <w:shd w:val="clear" w:color="auto" w:fill="D9D9D9" w:themeFill="background1" w:themeFillShade="D9"/>
          </w:tcPr>
          <w:p w14:paraId="15458C16" w14:textId="77777777" w:rsidR="00B11246" w:rsidRPr="00F4412E" w:rsidRDefault="00B11246" w:rsidP="003123C5">
            <w:pPr>
              <w:rPr>
                <w:b/>
                <w:szCs w:val="20"/>
                <w:lang w:val="en-US"/>
              </w:rPr>
            </w:pPr>
            <w:r w:rsidRPr="00F4412E">
              <w:rPr>
                <w:b/>
                <w:szCs w:val="20"/>
                <w:lang w:val="en-US"/>
              </w:rPr>
              <w:t>Error Code</w:t>
            </w:r>
          </w:p>
        </w:tc>
        <w:tc>
          <w:tcPr>
            <w:tcW w:w="13634" w:type="dxa"/>
            <w:gridSpan w:val="2"/>
          </w:tcPr>
          <w:p w14:paraId="281BDD7E" w14:textId="357C5468" w:rsidR="00B11246" w:rsidRPr="00F4412E" w:rsidRDefault="00B11246" w:rsidP="00C65076">
            <w:pPr>
              <w:rPr>
                <w:szCs w:val="20"/>
                <w:lang w:val="en-US"/>
              </w:rPr>
            </w:pPr>
            <w:r w:rsidRPr="00F4412E">
              <w:rPr>
                <w:rStyle w:val="ql-author-46792711"/>
                <w:color w:val="494949"/>
                <w:szCs w:val="20"/>
              </w:rPr>
              <w:t>E</w:t>
            </w:r>
            <w:r w:rsidR="00C65076">
              <w:rPr>
                <w:rStyle w:val="ql-author-46792711"/>
                <w:color w:val="494949"/>
                <w:szCs w:val="20"/>
              </w:rPr>
              <w:t>B</w:t>
            </w:r>
            <w:r w:rsidRPr="00F4412E">
              <w:rPr>
                <w:rStyle w:val="ql-author-46792711"/>
                <w:color w:val="494949"/>
                <w:szCs w:val="20"/>
              </w:rPr>
              <w:t>002</w:t>
            </w:r>
          </w:p>
        </w:tc>
      </w:tr>
      <w:tr w:rsidR="00B11246" w14:paraId="32567AA1" w14:textId="77777777" w:rsidTr="003123C5">
        <w:tc>
          <w:tcPr>
            <w:tcW w:w="1757" w:type="dxa"/>
            <w:gridSpan w:val="2"/>
            <w:shd w:val="clear" w:color="auto" w:fill="D9D9D9" w:themeFill="background1" w:themeFillShade="D9"/>
          </w:tcPr>
          <w:p w14:paraId="1CB0A125" w14:textId="77777777" w:rsidR="00B11246" w:rsidRPr="00A32263" w:rsidRDefault="00B11246" w:rsidP="003123C5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3F22BA6B" w14:textId="7DBEE827" w:rsidR="00B11246" w:rsidRPr="00867222" w:rsidRDefault="00B11246" w:rsidP="00954D99">
            <w:pPr>
              <w:pStyle w:val="NoSpacing"/>
              <w:numPr>
                <w:ilvl w:val="0"/>
                <w:numId w:val="10"/>
              </w:numPr>
            </w:pPr>
            <w:r>
              <w:t xml:space="preserve">Error response from </w:t>
            </w:r>
            <w:proofErr w:type="spellStart"/>
            <w:r>
              <w:t>createPullPayment</w:t>
            </w:r>
            <w:proofErr w:type="spellEnd"/>
            <w:r>
              <w:t xml:space="preserve"> API with error code E</w:t>
            </w:r>
            <w:r w:rsidR="00C65076">
              <w:t>B</w:t>
            </w:r>
            <w:r>
              <w:t>002</w:t>
            </w:r>
          </w:p>
        </w:tc>
      </w:tr>
      <w:tr w:rsidR="00B11246" w14:paraId="1B9A732D" w14:textId="77777777" w:rsidTr="003123C5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3AAB5193" w14:textId="77777777" w:rsidR="00B11246" w:rsidRDefault="00B11246" w:rsidP="003123C5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59653B22" w14:textId="77777777" w:rsidR="00B11246" w:rsidRDefault="00B11246" w:rsidP="003123C5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B11246" w:rsidRPr="00D2132F" w14:paraId="2AD4A4FE" w14:textId="77777777" w:rsidTr="003123C5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0F414770" w14:textId="77777777" w:rsidR="00B11246" w:rsidRPr="00AB4CC9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97413846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B1124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11246" w:rsidRPr="00AB4CC9">
              <w:rPr>
                <w:lang w:val="en-US"/>
              </w:rPr>
              <w:t xml:space="preserve"> Pass</w:t>
            </w:r>
          </w:p>
          <w:p w14:paraId="565E4F1B" w14:textId="77777777" w:rsidR="00B11246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348985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124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11246" w:rsidRPr="00AB4CC9">
              <w:rPr>
                <w:lang w:val="en-US"/>
              </w:rPr>
              <w:t xml:space="preserve"> Fail</w:t>
            </w:r>
          </w:p>
          <w:p w14:paraId="21463542" w14:textId="6FDBD46E" w:rsidR="00B11246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780422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1246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11246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7B0D9A38" w14:textId="00F1B057" w:rsidR="00BB684D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348759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684D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B684D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53E24743" w14:textId="77777777" w:rsidR="00B11246" w:rsidRPr="00D2132F" w:rsidRDefault="00B11246" w:rsidP="003123C5">
            <w:pPr>
              <w:rPr>
                <w:b/>
                <w:lang w:val="en-US"/>
              </w:rPr>
            </w:pPr>
          </w:p>
        </w:tc>
      </w:tr>
      <w:tr w:rsidR="00B11246" w:rsidRPr="00D2132F" w14:paraId="0010CCDD" w14:textId="77777777" w:rsidTr="003123C5">
        <w:tc>
          <w:tcPr>
            <w:tcW w:w="15391" w:type="dxa"/>
            <w:gridSpan w:val="4"/>
            <w:shd w:val="clear" w:color="auto" w:fill="BDD6EE" w:themeFill="accent1" w:themeFillTint="66"/>
          </w:tcPr>
          <w:p w14:paraId="3ACA5AF9" w14:textId="77777777" w:rsidR="00B11246" w:rsidRPr="00D2132F" w:rsidRDefault="00B11246" w:rsidP="003123C5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B11246" w:rsidRPr="00D2132F" w14:paraId="72D89731" w14:textId="77777777" w:rsidTr="003123C5">
        <w:tc>
          <w:tcPr>
            <w:tcW w:w="15391" w:type="dxa"/>
            <w:gridSpan w:val="4"/>
            <w:shd w:val="clear" w:color="auto" w:fill="auto"/>
          </w:tcPr>
          <w:p w14:paraId="1F8FFBED" w14:textId="77777777" w:rsidR="00B11246" w:rsidRDefault="00B11246" w:rsidP="003123C5">
            <w:pPr>
              <w:rPr>
                <w:b/>
                <w:lang w:val="en-US"/>
              </w:rPr>
            </w:pPr>
          </w:p>
          <w:p w14:paraId="71C06B11" w14:textId="77777777" w:rsidR="00B11246" w:rsidRDefault="00B11246" w:rsidP="003123C5">
            <w:pPr>
              <w:rPr>
                <w:b/>
                <w:lang w:val="en-US"/>
              </w:rPr>
            </w:pPr>
          </w:p>
          <w:p w14:paraId="7DD86CF3" w14:textId="77777777" w:rsidR="00B11246" w:rsidRPr="00D2132F" w:rsidRDefault="00B11246" w:rsidP="003123C5">
            <w:pPr>
              <w:rPr>
                <w:b/>
                <w:lang w:val="en-US"/>
              </w:rPr>
            </w:pPr>
          </w:p>
        </w:tc>
      </w:tr>
      <w:tr w:rsidR="00B11246" w:rsidRPr="005B496E" w14:paraId="1F52F47A" w14:textId="77777777" w:rsidTr="003123C5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7A2D28CF" w14:textId="77777777" w:rsidR="00B11246" w:rsidRPr="00A32263" w:rsidRDefault="00B11246" w:rsidP="003123C5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318390B3" w14:textId="77777777" w:rsidR="00B11246" w:rsidRPr="005B496E" w:rsidRDefault="00B11246" w:rsidP="003123C5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B11246" w14:paraId="5F09D101" w14:textId="77777777" w:rsidTr="003123C5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4C79B0CE" w14:textId="77777777" w:rsidR="00B11246" w:rsidRPr="00AB4CC9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656726484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B1124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11246" w:rsidRPr="00AB4CC9">
              <w:rPr>
                <w:lang w:val="en-US"/>
              </w:rPr>
              <w:t xml:space="preserve"> Pass</w:t>
            </w:r>
          </w:p>
          <w:p w14:paraId="7380A96C" w14:textId="77777777" w:rsidR="00B11246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356462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124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11246" w:rsidRPr="00AB4CC9">
              <w:rPr>
                <w:lang w:val="en-US"/>
              </w:rPr>
              <w:t xml:space="preserve"> Fail</w:t>
            </w:r>
          </w:p>
          <w:p w14:paraId="3F1173FF" w14:textId="6E3F1AE3" w:rsidR="00B11246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929703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1246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11246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29F0853A" w14:textId="65411E86" w:rsidR="00BB684D" w:rsidRDefault="00000000" w:rsidP="003123C5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-719821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684D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B684D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0B33D89E" w14:textId="77777777" w:rsidR="00B11246" w:rsidRDefault="00B11246" w:rsidP="003123C5"/>
        </w:tc>
      </w:tr>
    </w:tbl>
    <w:p w14:paraId="16A408A1" w14:textId="77777777" w:rsidR="00B11246" w:rsidRPr="004E2CA2" w:rsidRDefault="00B11246" w:rsidP="00B11246">
      <w:pPr>
        <w:rPr>
          <w:lang w:val="en-US"/>
        </w:rPr>
      </w:pPr>
    </w:p>
    <w:p w14:paraId="2DEBC63B" w14:textId="77777777" w:rsidR="00B11246" w:rsidRPr="0027159B" w:rsidRDefault="00B11246" w:rsidP="00B11246">
      <w:pPr>
        <w:pStyle w:val="Heading2"/>
      </w:pPr>
      <w:bookmarkStart w:id="54" w:name="_Toc197604789"/>
      <w:r w:rsidRPr="008A4C7F">
        <w:t>Payment amount less than or equal to HKD 0</w:t>
      </w:r>
      <w:bookmarkEnd w:id="54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7"/>
        <w:gridCol w:w="13628"/>
        <w:gridCol w:w="6"/>
      </w:tblGrid>
      <w:tr w:rsidR="00B11246" w14:paraId="0BB824AE" w14:textId="77777777" w:rsidTr="003123C5">
        <w:tc>
          <w:tcPr>
            <w:tcW w:w="1757" w:type="dxa"/>
            <w:shd w:val="clear" w:color="auto" w:fill="D9D9D9" w:themeFill="background1" w:themeFillShade="D9"/>
          </w:tcPr>
          <w:p w14:paraId="24DC65E8" w14:textId="77777777" w:rsidR="00B11246" w:rsidRPr="00A32263" w:rsidRDefault="00B11246" w:rsidP="003123C5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363E365B" w14:textId="77777777" w:rsidR="00B11246" w:rsidRPr="0027159B" w:rsidRDefault="00B11246" w:rsidP="003123C5">
            <w:pPr>
              <w:rPr>
                <w:lang w:val="en-US"/>
              </w:rPr>
            </w:pPr>
            <w:r w:rsidRPr="00243F6A">
              <w:t>Payment amount less than or equal to HKD 0</w:t>
            </w:r>
          </w:p>
        </w:tc>
      </w:tr>
      <w:tr w:rsidR="00B11246" w14:paraId="438C7006" w14:textId="77777777" w:rsidTr="003123C5">
        <w:tc>
          <w:tcPr>
            <w:tcW w:w="1757" w:type="dxa"/>
            <w:shd w:val="clear" w:color="auto" w:fill="D9D9D9" w:themeFill="background1" w:themeFillShade="D9"/>
          </w:tcPr>
          <w:p w14:paraId="3263DA50" w14:textId="77777777" w:rsidR="00B11246" w:rsidRPr="00A32263" w:rsidRDefault="00B11246" w:rsidP="003123C5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3BBB0442" w14:textId="77777777" w:rsidR="00B11246" w:rsidRDefault="00B11246" w:rsidP="00954D99">
            <w:pPr>
              <w:pStyle w:val="NoSpacing"/>
              <w:numPr>
                <w:ilvl w:val="0"/>
                <w:numId w:val="8"/>
              </w:numPr>
            </w:pPr>
            <w:r>
              <w:t xml:space="preserve">Generate a valid CPQR from </w:t>
            </w:r>
            <w:proofErr w:type="spellStart"/>
            <w:r w:rsidRPr="00FA251D">
              <w:t>PayMe</w:t>
            </w:r>
            <w:proofErr w:type="spellEnd"/>
            <w:r w:rsidRPr="00FA251D">
              <w:t xml:space="preserve"> app </w:t>
            </w:r>
          </w:p>
          <w:p w14:paraId="109F1F9C" w14:textId="77777777" w:rsidR="00B11246" w:rsidRDefault="00B11246" w:rsidP="00954D99">
            <w:pPr>
              <w:pStyle w:val="NoSpacing"/>
              <w:numPr>
                <w:ilvl w:val="0"/>
                <w:numId w:val="8"/>
              </w:numPr>
            </w:pPr>
            <w:r>
              <w:t xml:space="preserve">Call </w:t>
            </w:r>
            <w:proofErr w:type="spellStart"/>
            <w:r>
              <w:t>createPullPayment</w:t>
            </w:r>
            <w:proofErr w:type="spellEnd"/>
            <w:r>
              <w:t xml:space="preserve"> API with "</w:t>
            </w:r>
            <w:proofErr w:type="spellStart"/>
            <w:r>
              <w:t>clientToken</w:t>
            </w:r>
            <w:proofErr w:type="spellEnd"/>
            <w:r>
              <w:t xml:space="preserve">” value get from CPQR on </w:t>
            </w:r>
            <w:proofErr w:type="spellStart"/>
            <w:r>
              <w:t>PayMe</w:t>
            </w:r>
            <w:proofErr w:type="spellEnd"/>
            <w:r>
              <w:t xml:space="preserve"> app AND payment amount HKD 0</w:t>
            </w:r>
          </w:p>
        </w:tc>
      </w:tr>
      <w:tr w:rsidR="00B11246" w14:paraId="42075B69" w14:textId="77777777" w:rsidTr="003123C5">
        <w:tc>
          <w:tcPr>
            <w:tcW w:w="15391" w:type="dxa"/>
            <w:gridSpan w:val="3"/>
            <w:shd w:val="clear" w:color="auto" w:fill="D9D9D9" w:themeFill="background1" w:themeFillShade="D9"/>
          </w:tcPr>
          <w:p w14:paraId="7DB27389" w14:textId="77777777" w:rsidR="00B11246" w:rsidRDefault="00B11246" w:rsidP="003123C5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B11246" w14:paraId="2B01BA04" w14:textId="77777777" w:rsidTr="003123C5">
        <w:tc>
          <w:tcPr>
            <w:tcW w:w="1757" w:type="dxa"/>
            <w:shd w:val="clear" w:color="auto" w:fill="D9D9D9" w:themeFill="background1" w:themeFillShade="D9"/>
          </w:tcPr>
          <w:p w14:paraId="2F4AA2BD" w14:textId="77777777" w:rsidR="00B11246" w:rsidRPr="00F4412E" w:rsidRDefault="00B11246" w:rsidP="003123C5">
            <w:pPr>
              <w:rPr>
                <w:b/>
                <w:szCs w:val="20"/>
                <w:lang w:val="en-US"/>
              </w:rPr>
            </w:pPr>
            <w:r w:rsidRPr="00F4412E">
              <w:rPr>
                <w:b/>
                <w:szCs w:val="20"/>
                <w:lang w:val="en-US"/>
              </w:rPr>
              <w:t>Error Code</w:t>
            </w:r>
          </w:p>
        </w:tc>
        <w:tc>
          <w:tcPr>
            <w:tcW w:w="13634" w:type="dxa"/>
            <w:gridSpan w:val="2"/>
          </w:tcPr>
          <w:p w14:paraId="5D51ED19" w14:textId="15462FF5" w:rsidR="00B11246" w:rsidRPr="00F4412E" w:rsidRDefault="00B11246" w:rsidP="00C65076">
            <w:pPr>
              <w:rPr>
                <w:szCs w:val="20"/>
                <w:lang w:val="en-US"/>
              </w:rPr>
            </w:pPr>
            <w:r w:rsidRPr="00F4412E">
              <w:rPr>
                <w:rStyle w:val="ql-author-46792711"/>
                <w:color w:val="494949"/>
                <w:szCs w:val="20"/>
              </w:rPr>
              <w:t>E</w:t>
            </w:r>
            <w:r w:rsidR="00C65076">
              <w:rPr>
                <w:rStyle w:val="ql-author-46792711"/>
                <w:color w:val="494949"/>
                <w:szCs w:val="20"/>
              </w:rPr>
              <w:t>B</w:t>
            </w:r>
            <w:r w:rsidRPr="00F4412E">
              <w:rPr>
                <w:rStyle w:val="ql-author-46792711"/>
                <w:color w:val="494949"/>
                <w:szCs w:val="20"/>
              </w:rPr>
              <w:t>00</w:t>
            </w:r>
            <w:r w:rsidR="00C65076">
              <w:rPr>
                <w:rStyle w:val="ql-author-46792711"/>
                <w:color w:val="494949"/>
                <w:szCs w:val="20"/>
              </w:rPr>
              <w:t>1</w:t>
            </w:r>
          </w:p>
        </w:tc>
      </w:tr>
      <w:tr w:rsidR="00B11246" w14:paraId="19EBEB30" w14:textId="77777777" w:rsidTr="003123C5">
        <w:tc>
          <w:tcPr>
            <w:tcW w:w="1757" w:type="dxa"/>
            <w:shd w:val="clear" w:color="auto" w:fill="D9D9D9" w:themeFill="background1" w:themeFillShade="D9"/>
          </w:tcPr>
          <w:p w14:paraId="7C49EE70" w14:textId="77777777" w:rsidR="00B11246" w:rsidRPr="00A32263" w:rsidRDefault="00B11246" w:rsidP="003123C5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3B4D275D" w14:textId="69BED0C8" w:rsidR="00B11246" w:rsidRPr="007325F6" w:rsidRDefault="00B11246" w:rsidP="00954D99">
            <w:pPr>
              <w:pStyle w:val="NoSpacing"/>
              <w:numPr>
                <w:ilvl w:val="0"/>
                <w:numId w:val="11"/>
              </w:numPr>
              <w:rPr>
                <w:lang w:val="en-HK"/>
              </w:rPr>
            </w:pPr>
            <w:r>
              <w:t xml:space="preserve">Error response from </w:t>
            </w:r>
            <w:proofErr w:type="spellStart"/>
            <w:r>
              <w:t>createPullPayment</w:t>
            </w:r>
            <w:proofErr w:type="spellEnd"/>
            <w:r>
              <w:t xml:space="preserve"> API with error code E</w:t>
            </w:r>
            <w:r w:rsidR="00C65076">
              <w:t>B</w:t>
            </w:r>
            <w:r>
              <w:t>00</w:t>
            </w:r>
            <w:r w:rsidR="00C65076">
              <w:t>1</w:t>
            </w:r>
          </w:p>
        </w:tc>
      </w:tr>
      <w:tr w:rsidR="00B11246" w14:paraId="2F36892E" w14:textId="77777777" w:rsidTr="003123C5">
        <w:trPr>
          <w:gridAfter w:val="1"/>
          <w:wAfter w:w="6" w:type="dxa"/>
        </w:trPr>
        <w:tc>
          <w:tcPr>
            <w:tcW w:w="1757" w:type="dxa"/>
            <w:shd w:val="clear" w:color="auto" w:fill="BDD6EE" w:themeFill="accent1" w:themeFillTint="66"/>
          </w:tcPr>
          <w:p w14:paraId="0AAA4018" w14:textId="77777777" w:rsidR="00B11246" w:rsidRDefault="00B11246" w:rsidP="003123C5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4069A047" w14:textId="77777777" w:rsidR="00B11246" w:rsidRDefault="00B11246" w:rsidP="003123C5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B11246" w:rsidRPr="00D2132F" w14:paraId="3FBD82AC" w14:textId="77777777" w:rsidTr="003123C5">
        <w:trPr>
          <w:gridAfter w:val="1"/>
          <w:wAfter w:w="6" w:type="dxa"/>
        </w:trPr>
        <w:tc>
          <w:tcPr>
            <w:tcW w:w="1757" w:type="dxa"/>
            <w:shd w:val="clear" w:color="auto" w:fill="auto"/>
          </w:tcPr>
          <w:p w14:paraId="5A3964D4" w14:textId="77777777" w:rsidR="00B11246" w:rsidRPr="00AB4CC9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85318006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B1124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11246" w:rsidRPr="00AB4CC9">
              <w:rPr>
                <w:lang w:val="en-US"/>
              </w:rPr>
              <w:t xml:space="preserve"> Pass</w:t>
            </w:r>
          </w:p>
          <w:p w14:paraId="66DDFEEB" w14:textId="77777777" w:rsidR="00B11246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992013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124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11246" w:rsidRPr="00AB4CC9">
              <w:rPr>
                <w:lang w:val="en-US"/>
              </w:rPr>
              <w:t xml:space="preserve"> Fail</w:t>
            </w:r>
          </w:p>
          <w:p w14:paraId="531B712A" w14:textId="339B65D6" w:rsidR="00B11246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960224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1246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11246">
              <w:rPr>
                <w:lang w:val="en-US"/>
              </w:rPr>
              <w:t xml:space="preserve"> </w:t>
            </w:r>
            <w:r w:rsidR="000D758B">
              <w:rPr>
                <w:lang w:val="en-US"/>
              </w:rPr>
              <w:t>Won’t do</w:t>
            </w:r>
          </w:p>
          <w:p w14:paraId="6D895868" w14:textId="6EE4F873" w:rsidR="00BB684D" w:rsidRDefault="00000000" w:rsidP="003123C5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707146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684D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B684D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49118238" w14:textId="77777777" w:rsidR="00B11246" w:rsidRPr="00D2132F" w:rsidRDefault="00B11246" w:rsidP="003123C5">
            <w:pPr>
              <w:rPr>
                <w:b/>
                <w:lang w:val="en-US"/>
              </w:rPr>
            </w:pPr>
          </w:p>
        </w:tc>
      </w:tr>
      <w:tr w:rsidR="00B11246" w:rsidRPr="00D2132F" w14:paraId="27E58579" w14:textId="77777777" w:rsidTr="003123C5">
        <w:tc>
          <w:tcPr>
            <w:tcW w:w="15391" w:type="dxa"/>
            <w:gridSpan w:val="3"/>
            <w:shd w:val="clear" w:color="auto" w:fill="BDD6EE" w:themeFill="accent1" w:themeFillTint="66"/>
          </w:tcPr>
          <w:p w14:paraId="644AE2A3" w14:textId="77777777" w:rsidR="00B11246" w:rsidRPr="00D2132F" w:rsidRDefault="00B11246" w:rsidP="003123C5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B11246" w:rsidRPr="00D2132F" w14:paraId="0ABE0A77" w14:textId="77777777" w:rsidTr="003123C5">
        <w:tc>
          <w:tcPr>
            <w:tcW w:w="15391" w:type="dxa"/>
            <w:gridSpan w:val="3"/>
            <w:shd w:val="clear" w:color="auto" w:fill="auto"/>
          </w:tcPr>
          <w:p w14:paraId="2B3E28E8" w14:textId="77777777" w:rsidR="00B11246" w:rsidRDefault="00B11246" w:rsidP="003123C5">
            <w:pPr>
              <w:rPr>
                <w:b/>
                <w:lang w:val="en-US"/>
              </w:rPr>
            </w:pPr>
          </w:p>
          <w:p w14:paraId="0AB41DBB" w14:textId="77777777" w:rsidR="00B11246" w:rsidRDefault="00B11246" w:rsidP="003123C5">
            <w:pPr>
              <w:rPr>
                <w:b/>
                <w:lang w:val="en-US"/>
              </w:rPr>
            </w:pPr>
          </w:p>
          <w:p w14:paraId="3AE5536B" w14:textId="77777777" w:rsidR="00B11246" w:rsidRPr="00D2132F" w:rsidRDefault="00B11246" w:rsidP="003123C5">
            <w:pPr>
              <w:rPr>
                <w:b/>
                <w:lang w:val="en-US"/>
              </w:rPr>
            </w:pPr>
          </w:p>
        </w:tc>
      </w:tr>
      <w:tr w:rsidR="00BB684D" w:rsidRPr="00D2132F" w14:paraId="0664A41E" w14:textId="5275B1D9" w:rsidTr="00A949B7">
        <w:tc>
          <w:tcPr>
            <w:tcW w:w="1757" w:type="dxa"/>
            <w:shd w:val="clear" w:color="auto" w:fill="C5E0B3" w:themeFill="accent6" w:themeFillTint="66"/>
          </w:tcPr>
          <w:p w14:paraId="17612F6A" w14:textId="6E939940" w:rsidR="00BB684D" w:rsidRDefault="00BB684D" w:rsidP="00BB684D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4" w:type="dxa"/>
            <w:gridSpan w:val="2"/>
            <w:shd w:val="clear" w:color="auto" w:fill="C5E0B3" w:themeFill="accent6" w:themeFillTint="66"/>
          </w:tcPr>
          <w:p w14:paraId="0834C0CE" w14:textId="033DA29A" w:rsidR="00BB684D" w:rsidRDefault="00BB684D" w:rsidP="00BB684D">
            <w:pPr>
              <w:rPr>
                <w:b/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BB684D" w:rsidRPr="00D2132F" w14:paraId="29F67962" w14:textId="77F909ED" w:rsidTr="00A949B7">
        <w:tc>
          <w:tcPr>
            <w:tcW w:w="1757" w:type="dxa"/>
            <w:shd w:val="clear" w:color="auto" w:fill="auto"/>
          </w:tcPr>
          <w:p w14:paraId="02ED4586" w14:textId="2C819BAA" w:rsidR="00BB684D" w:rsidRPr="00AB4CC9" w:rsidRDefault="00000000" w:rsidP="00BB684D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70143305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BB684D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B684D" w:rsidRPr="00AB4CC9">
              <w:rPr>
                <w:lang w:val="en-US"/>
              </w:rPr>
              <w:t xml:space="preserve"> Pass</w:t>
            </w:r>
          </w:p>
          <w:p w14:paraId="6390D5DB" w14:textId="77777777" w:rsidR="00BB684D" w:rsidRDefault="00000000" w:rsidP="00BB684D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943535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684D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B684D" w:rsidRPr="00AB4CC9">
              <w:rPr>
                <w:lang w:val="en-US"/>
              </w:rPr>
              <w:t xml:space="preserve"> Fail</w:t>
            </w:r>
          </w:p>
          <w:p w14:paraId="46692AE5" w14:textId="77777777" w:rsidR="00BB684D" w:rsidRDefault="00000000" w:rsidP="00BB684D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232377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684D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B684D">
              <w:rPr>
                <w:lang w:val="en-US"/>
              </w:rPr>
              <w:t xml:space="preserve"> Won’t do</w:t>
            </w:r>
          </w:p>
          <w:p w14:paraId="6728F972" w14:textId="5E31114E" w:rsidR="00BB684D" w:rsidRDefault="00000000" w:rsidP="00BB684D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1173761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684D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B684D">
              <w:rPr>
                <w:lang w:val="en-US"/>
              </w:rPr>
              <w:t xml:space="preserve"> Unexecuted</w:t>
            </w:r>
          </w:p>
        </w:tc>
        <w:tc>
          <w:tcPr>
            <w:tcW w:w="13634" w:type="dxa"/>
            <w:gridSpan w:val="2"/>
            <w:shd w:val="clear" w:color="auto" w:fill="auto"/>
          </w:tcPr>
          <w:p w14:paraId="27FEB6A5" w14:textId="760B59D1" w:rsidR="00BB684D" w:rsidRDefault="00BB684D" w:rsidP="00BB684D">
            <w:pPr>
              <w:rPr>
                <w:b/>
                <w:lang w:val="en-US"/>
              </w:rPr>
            </w:pPr>
          </w:p>
        </w:tc>
      </w:tr>
    </w:tbl>
    <w:p w14:paraId="102301F4" w14:textId="77777777" w:rsidR="00EF03DF" w:rsidRPr="0027159B" w:rsidRDefault="00EF03DF" w:rsidP="00EF03DF">
      <w:pPr>
        <w:pStyle w:val="Heading2"/>
      </w:pPr>
      <w:bookmarkStart w:id="55" w:name="_Toc197604790"/>
      <w:r>
        <w:t>Refund</w:t>
      </w:r>
      <w:bookmarkEnd w:id="55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EF03DF" w14:paraId="24699C19" w14:textId="77777777" w:rsidTr="00EF03D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2A0EB3DA" w14:textId="77777777" w:rsidR="00EF03DF" w:rsidRPr="00A32263" w:rsidRDefault="00EF03DF" w:rsidP="00EF03D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11166D3E" w14:textId="77777777" w:rsidR="00EF03DF" w:rsidRPr="0027159B" w:rsidRDefault="00EF03DF" w:rsidP="00EF03DF">
            <w:pPr>
              <w:rPr>
                <w:lang w:val="en-US"/>
              </w:rPr>
            </w:pPr>
            <w:r>
              <w:t>Refund</w:t>
            </w:r>
          </w:p>
        </w:tc>
      </w:tr>
      <w:tr w:rsidR="00EF03DF" w14:paraId="5F7A7C64" w14:textId="77777777" w:rsidTr="00EF03D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029623E2" w14:textId="77777777" w:rsidR="00EF03DF" w:rsidRPr="00A32263" w:rsidRDefault="00EF03DF" w:rsidP="00EF03D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54EB3C70" w14:textId="7923DE97" w:rsidR="00EF03DF" w:rsidRDefault="00EF03DF" w:rsidP="00EF03DF">
            <w:pPr>
              <w:pStyle w:val="NoSpacing"/>
              <w:numPr>
                <w:ilvl w:val="0"/>
                <w:numId w:val="8"/>
              </w:numPr>
            </w:pPr>
            <w:r>
              <w:t xml:space="preserve">Refund the transaction complete for payment success test case on POS system or any backend management system that integrated </w:t>
            </w:r>
            <w:proofErr w:type="spellStart"/>
            <w:r>
              <w:t>PayMe</w:t>
            </w:r>
            <w:proofErr w:type="spellEnd"/>
            <w:r>
              <w:t xml:space="preserve"> Refund API, or on </w:t>
            </w:r>
            <w:proofErr w:type="spellStart"/>
            <w:r>
              <w:t>PayMe</w:t>
            </w:r>
            <w:proofErr w:type="spellEnd"/>
            <w:r>
              <w:t xml:space="preserve"> for Business Portal (</w:t>
            </w:r>
            <w:r w:rsidR="00650D67">
              <w:t>if access is activated</w:t>
            </w:r>
            <w:r>
              <w:t>)</w:t>
            </w:r>
          </w:p>
        </w:tc>
      </w:tr>
      <w:tr w:rsidR="00EF03DF" w14:paraId="7E9CFDF0" w14:textId="77777777" w:rsidTr="00EF03DF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7902E1CA" w14:textId="77777777" w:rsidR="00EF03DF" w:rsidRDefault="00EF03DF" w:rsidP="00EF03DF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EF03DF" w14:paraId="5556E067" w14:textId="77777777" w:rsidTr="00EF03DF">
        <w:tc>
          <w:tcPr>
            <w:tcW w:w="1757" w:type="dxa"/>
            <w:gridSpan w:val="2"/>
            <w:shd w:val="clear" w:color="auto" w:fill="D9D9D9" w:themeFill="background1" w:themeFillShade="D9"/>
          </w:tcPr>
          <w:p w14:paraId="67C6CE41" w14:textId="77777777" w:rsidR="00EF03DF" w:rsidRPr="00A32263" w:rsidRDefault="00EF03DF" w:rsidP="00EF03DF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50E38D5F" w14:textId="1D4C83AA" w:rsidR="00EF03DF" w:rsidRDefault="00EF03DF" w:rsidP="00EF03DF">
            <w:pPr>
              <w:pStyle w:val="NoSpacing"/>
              <w:numPr>
                <w:ilvl w:val="0"/>
                <w:numId w:val="5"/>
              </w:numPr>
            </w:pPr>
            <w:r>
              <w:t>Frontend (POS system or backend management system)</w:t>
            </w:r>
          </w:p>
          <w:p w14:paraId="44B355B8" w14:textId="467709F0" w:rsidR="00EF03DF" w:rsidRDefault="00EF03DF" w:rsidP="00EF03DF">
            <w:pPr>
              <w:pStyle w:val="NoSpacing"/>
              <w:numPr>
                <w:ilvl w:val="1"/>
                <w:numId w:val="5"/>
              </w:numPr>
            </w:pPr>
            <w:r>
              <w:t>Success refund response show on screen</w:t>
            </w:r>
          </w:p>
          <w:p w14:paraId="2EEC5660" w14:textId="77777777" w:rsidR="00EF03DF" w:rsidRDefault="00EF03DF" w:rsidP="00EF03DF">
            <w:pPr>
              <w:pStyle w:val="NoSpacing"/>
              <w:numPr>
                <w:ilvl w:val="0"/>
                <w:numId w:val="5"/>
              </w:numPr>
            </w:pPr>
            <w:r>
              <w:t>Frontend (</w:t>
            </w:r>
            <w:proofErr w:type="spellStart"/>
            <w:r>
              <w:t>PayMe</w:t>
            </w:r>
            <w:proofErr w:type="spellEnd"/>
            <w:r>
              <w:t xml:space="preserve"> App)</w:t>
            </w:r>
          </w:p>
          <w:p w14:paraId="3BBA753F" w14:textId="77777777" w:rsidR="00EF03DF" w:rsidRDefault="00EF03DF" w:rsidP="00EF03DF">
            <w:pPr>
              <w:pStyle w:val="NoSpacing"/>
              <w:numPr>
                <w:ilvl w:val="1"/>
                <w:numId w:val="5"/>
              </w:numPr>
            </w:pPr>
            <w:r>
              <w:t>Refund amount is credited to wallet</w:t>
            </w:r>
          </w:p>
          <w:p w14:paraId="7B30B997" w14:textId="77777777" w:rsidR="00EF03DF" w:rsidRDefault="00EF03DF" w:rsidP="00EF03DF">
            <w:pPr>
              <w:pStyle w:val="NoSpacing"/>
              <w:numPr>
                <w:ilvl w:val="1"/>
                <w:numId w:val="5"/>
              </w:numPr>
            </w:pPr>
            <w:r>
              <w:t>Refund shows up in Me tab with correct merchant name, logo and refund amount</w:t>
            </w:r>
          </w:p>
          <w:p w14:paraId="174CCF8B" w14:textId="77777777" w:rsidR="00EF03DF" w:rsidRDefault="00EF03DF" w:rsidP="00EF03DF">
            <w:pPr>
              <w:pStyle w:val="NoSpacing"/>
              <w:numPr>
                <w:ilvl w:val="1"/>
                <w:numId w:val="5"/>
              </w:numPr>
            </w:pPr>
            <w:r>
              <w:t>Refund shows up in transaction detail with correct merchant name, logo and refund amount</w:t>
            </w:r>
          </w:p>
          <w:p w14:paraId="78C2BA5F" w14:textId="77777777" w:rsidR="00EF03DF" w:rsidRDefault="00EF03DF" w:rsidP="00EF03DF">
            <w:pPr>
              <w:pStyle w:val="NoSpacing"/>
              <w:numPr>
                <w:ilvl w:val="0"/>
                <w:numId w:val="5"/>
              </w:numPr>
            </w:pPr>
            <w:r>
              <w:t>Frontend (</w:t>
            </w:r>
            <w:proofErr w:type="spellStart"/>
            <w:r>
              <w:t>PayMe</w:t>
            </w:r>
            <w:proofErr w:type="spellEnd"/>
            <w:r>
              <w:t xml:space="preserve"> for Business Portal)</w:t>
            </w:r>
          </w:p>
          <w:p w14:paraId="6174B529" w14:textId="77777777" w:rsidR="00EF03DF" w:rsidRPr="00867222" w:rsidRDefault="00EF03DF" w:rsidP="00EF03DF">
            <w:pPr>
              <w:pStyle w:val="NoSpacing"/>
              <w:numPr>
                <w:ilvl w:val="1"/>
                <w:numId w:val="5"/>
              </w:numPr>
            </w:pPr>
            <w:r>
              <w:t xml:space="preserve">Refund shows up in </w:t>
            </w:r>
            <w:proofErr w:type="spellStart"/>
            <w:r>
              <w:t>PayMe</w:t>
            </w:r>
            <w:proofErr w:type="spellEnd"/>
            <w:r>
              <w:t xml:space="preserve"> for Business Portal with correct amount and fee returned</w:t>
            </w:r>
          </w:p>
        </w:tc>
      </w:tr>
      <w:tr w:rsidR="00EF03DF" w14:paraId="3C9672AE" w14:textId="77777777" w:rsidTr="00EF03DF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00EBA896" w14:textId="77777777" w:rsidR="00EF03DF" w:rsidRDefault="00EF03DF" w:rsidP="00EF03D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lastRenderedPageBreak/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6BAF3BCF" w14:textId="77777777" w:rsidR="00EF03DF" w:rsidRDefault="00EF03DF" w:rsidP="00EF03D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EF03DF" w:rsidRPr="00D2132F" w14:paraId="4F887C62" w14:textId="77777777" w:rsidTr="00EF03DF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72BA539A" w14:textId="77777777" w:rsidR="00EF03DF" w:rsidRPr="00AB4CC9" w:rsidRDefault="00000000" w:rsidP="00EF03D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10071225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EF03DF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EF03DF" w:rsidRPr="00AB4CC9">
              <w:rPr>
                <w:lang w:val="en-US"/>
              </w:rPr>
              <w:t xml:space="preserve"> Pass</w:t>
            </w:r>
          </w:p>
          <w:p w14:paraId="71262557" w14:textId="77777777" w:rsidR="00EF03DF" w:rsidRDefault="00000000" w:rsidP="00EF03D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917324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F03DF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EF03DF" w:rsidRPr="00AB4CC9">
              <w:rPr>
                <w:lang w:val="en-US"/>
              </w:rPr>
              <w:t xml:space="preserve"> Fail</w:t>
            </w:r>
          </w:p>
          <w:p w14:paraId="5F73781C" w14:textId="77777777" w:rsidR="00EF03DF" w:rsidRDefault="00000000" w:rsidP="00EF03D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315554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F03DF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EF03DF">
              <w:rPr>
                <w:lang w:val="en-US"/>
              </w:rPr>
              <w:t xml:space="preserve"> Won’t do</w:t>
            </w:r>
          </w:p>
          <w:p w14:paraId="6BD3AD99" w14:textId="77777777" w:rsidR="00EF03DF" w:rsidRDefault="00000000" w:rsidP="00EF03D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94080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F03DF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EF03DF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32B7C836" w14:textId="77777777" w:rsidR="00EF03DF" w:rsidRPr="00D2132F" w:rsidRDefault="00EF03DF" w:rsidP="00EF03DF">
            <w:pPr>
              <w:rPr>
                <w:b/>
                <w:lang w:val="en-US"/>
              </w:rPr>
            </w:pPr>
          </w:p>
        </w:tc>
      </w:tr>
      <w:tr w:rsidR="00EF03DF" w:rsidRPr="00D2132F" w14:paraId="45F2ED29" w14:textId="77777777" w:rsidTr="00EF03DF">
        <w:tc>
          <w:tcPr>
            <w:tcW w:w="15391" w:type="dxa"/>
            <w:gridSpan w:val="4"/>
            <w:shd w:val="clear" w:color="auto" w:fill="BDD6EE" w:themeFill="accent1" w:themeFillTint="66"/>
          </w:tcPr>
          <w:p w14:paraId="4218A15B" w14:textId="0AAA4710" w:rsidR="00EF03DF" w:rsidRPr="00D2132F" w:rsidRDefault="00EF03DF" w:rsidP="00EF03D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Screenshots or video with </w:t>
            </w:r>
            <w:r w:rsidRPr="00EF03DF">
              <w:rPr>
                <w:b/>
                <w:lang w:val="en-US"/>
              </w:rPr>
              <w:t>POS system or backend management system</w:t>
            </w:r>
            <w:r>
              <w:rPr>
                <w:b/>
                <w:lang w:val="en-US"/>
              </w:rPr>
              <w:t xml:space="preserve"> screens and </w:t>
            </w: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App or </w:t>
            </w: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for Business Portal screens if applicable</w:t>
            </w:r>
          </w:p>
        </w:tc>
      </w:tr>
      <w:tr w:rsidR="00EF03DF" w:rsidRPr="00D2132F" w14:paraId="572ED8BE" w14:textId="77777777" w:rsidTr="00EF03DF">
        <w:tc>
          <w:tcPr>
            <w:tcW w:w="15391" w:type="dxa"/>
            <w:gridSpan w:val="4"/>
            <w:shd w:val="clear" w:color="auto" w:fill="auto"/>
          </w:tcPr>
          <w:p w14:paraId="13811437" w14:textId="77777777" w:rsidR="00EF03DF" w:rsidRDefault="00EF03DF" w:rsidP="00EF03DF">
            <w:pPr>
              <w:rPr>
                <w:b/>
                <w:lang w:val="en-US"/>
              </w:rPr>
            </w:pPr>
          </w:p>
          <w:p w14:paraId="59F13F0C" w14:textId="77777777" w:rsidR="00EF03DF" w:rsidRDefault="00EF03DF" w:rsidP="00EF03DF">
            <w:pPr>
              <w:rPr>
                <w:b/>
                <w:lang w:val="en-US"/>
              </w:rPr>
            </w:pPr>
          </w:p>
          <w:p w14:paraId="170C8AA0" w14:textId="77777777" w:rsidR="00EF03DF" w:rsidRPr="00D2132F" w:rsidRDefault="00EF03DF" w:rsidP="00EF03DF">
            <w:pPr>
              <w:rPr>
                <w:b/>
                <w:lang w:val="en-US"/>
              </w:rPr>
            </w:pPr>
          </w:p>
        </w:tc>
      </w:tr>
      <w:tr w:rsidR="00EF03DF" w:rsidRPr="005B496E" w14:paraId="0293D259" w14:textId="77777777" w:rsidTr="00EF03DF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3B3DC8D7" w14:textId="77777777" w:rsidR="00EF03DF" w:rsidRPr="00A32263" w:rsidRDefault="00EF03DF" w:rsidP="00EF03DF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4C4EB573" w14:textId="77777777" w:rsidR="00EF03DF" w:rsidRPr="005B496E" w:rsidRDefault="00EF03DF" w:rsidP="00EF03DF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EF03DF" w14:paraId="02F0D312" w14:textId="77777777" w:rsidTr="00EF03DF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7BF96470" w14:textId="77777777" w:rsidR="00EF03DF" w:rsidRPr="00AB4CC9" w:rsidRDefault="00000000" w:rsidP="00EF03D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66332137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EF03DF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EF03DF" w:rsidRPr="00AB4CC9">
              <w:rPr>
                <w:lang w:val="en-US"/>
              </w:rPr>
              <w:t xml:space="preserve"> Pass</w:t>
            </w:r>
          </w:p>
          <w:p w14:paraId="298F212A" w14:textId="77777777" w:rsidR="00EF03DF" w:rsidRDefault="00000000" w:rsidP="00EF03D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296805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F03DF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EF03DF" w:rsidRPr="00AB4CC9">
              <w:rPr>
                <w:lang w:val="en-US"/>
              </w:rPr>
              <w:t xml:space="preserve"> Fail</w:t>
            </w:r>
          </w:p>
          <w:p w14:paraId="72F81834" w14:textId="77777777" w:rsidR="00EF03DF" w:rsidRDefault="00000000" w:rsidP="00EF03DF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80864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F03DF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EF03DF">
              <w:rPr>
                <w:lang w:val="en-US"/>
              </w:rPr>
              <w:t xml:space="preserve"> Won’t do</w:t>
            </w:r>
          </w:p>
          <w:p w14:paraId="32C57BD3" w14:textId="77777777" w:rsidR="00EF03DF" w:rsidRDefault="00000000" w:rsidP="00EF03DF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1121953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F03DF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EF03DF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5D2C2E15" w14:textId="77777777" w:rsidR="00EF03DF" w:rsidRDefault="00EF03DF" w:rsidP="00EF03DF"/>
        </w:tc>
      </w:tr>
    </w:tbl>
    <w:p w14:paraId="521E4336" w14:textId="77777777" w:rsidR="00B11246" w:rsidRPr="00EF03DF" w:rsidRDefault="00B11246" w:rsidP="00024B6E">
      <w:pPr>
        <w:rPr>
          <w:lang w:eastAsia="zh-CN"/>
        </w:rPr>
      </w:pPr>
    </w:p>
    <w:p w14:paraId="5C4991C3" w14:textId="75FD5004" w:rsidR="009468E4" w:rsidRPr="009468E4" w:rsidRDefault="009468E4" w:rsidP="009468E4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lang w:val="en-US"/>
        </w:rPr>
      </w:pPr>
      <w:bookmarkStart w:id="56" w:name="_Toc67470006"/>
      <w:r>
        <w:br w:type="page"/>
      </w:r>
    </w:p>
    <w:p w14:paraId="1519C74B" w14:textId="05A8495A" w:rsidR="009468E4" w:rsidRDefault="00E063F6" w:rsidP="009468E4">
      <w:pPr>
        <w:pStyle w:val="Heading1"/>
        <w:numPr>
          <w:ilvl w:val="0"/>
          <w:numId w:val="2"/>
        </w:numPr>
      </w:pPr>
      <w:bookmarkStart w:id="57" w:name="_MPQR_–_SMART"/>
      <w:bookmarkStart w:id="58" w:name="_MPQR_Offline_–"/>
      <w:bookmarkStart w:id="59" w:name="_Offline_MPQR_–"/>
      <w:bookmarkStart w:id="60" w:name="_Toc197604791"/>
      <w:bookmarkEnd w:id="57"/>
      <w:bookmarkEnd w:id="58"/>
      <w:bookmarkEnd w:id="59"/>
      <w:r>
        <w:lastRenderedPageBreak/>
        <w:t xml:space="preserve">Offline </w:t>
      </w:r>
      <w:r w:rsidR="009468E4">
        <w:t>MPQR</w:t>
      </w:r>
      <w:r>
        <w:t xml:space="preserve"> </w:t>
      </w:r>
      <w:r w:rsidR="009468E4">
        <w:t>– SMART SANDBOX TESTING</w:t>
      </w:r>
      <w:bookmarkEnd w:id="56"/>
      <w:bookmarkEnd w:id="60"/>
    </w:p>
    <w:p w14:paraId="18FF38CD" w14:textId="77777777" w:rsidR="009468E4" w:rsidRDefault="009468E4" w:rsidP="009468E4">
      <w:pPr>
        <w:rPr>
          <w:lang w:val="en-US"/>
        </w:rPr>
      </w:pPr>
    </w:p>
    <w:p w14:paraId="1232DEED" w14:textId="77777777" w:rsidR="009468E4" w:rsidRPr="0027159B" w:rsidRDefault="009468E4" w:rsidP="009468E4">
      <w:pPr>
        <w:pStyle w:val="Heading2"/>
      </w:pPr>
      <w:bookmarkStart w:id="61" w:name="_Toc67470007"/>
      <w:bookmarkStart w:id="62" w:name="_Toc197604792"/>
      <w:r>
        <w:t>Payment s</w:t>
      </w:r>
      <w:r w:rsidRPr="00A35395">
        <w:t>uccess</w:t>
      </w:r>
      <w:bookmarkEnd w:id="61"/>
      <w:bookmarkEnd w:id="62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9468E4" w14:paraId="386AD2BB" w14:textId="77777777" w:rsidTr="009C75AE">
        <w:tc>
          <w:tcPr>
            <w:tcW w:w="1757" w:type="dxa"/>
            <w:gridSpan w:val="2"/>
            <w:shd w:val="clear" w:color="auto" w:fill="D9D9D9" w:themeFill="background1" w:themeFillShade="D9"/>
          </w:tcPr>
          <w:p w14:paraId="7AABE9EB" w14:textId="77777777" w:rsidR="009468E4" w:rsidRPr="00A32263" w:rsidRDefault="009468E4" w:rsidP="009C75AE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3039E74A" w14:textId="77777777" w:rsidR="009468E4" w:rsidRPr="0027159B" w:rsidRDefault="009468E4" w:rsidP="009C75AE">
            <w:pPr>
              <w:rPr>
                <w:lang w:val="en-US"/>
              </w:rPr>
            </w:pPr>
            <w:r>
              <w:t>Payment success</w:t>
            </w:r>
          </w:p>
        </w:tc>
      </w:tr>
      <w:tr w:rsidR="009468E4" w:rsidRPr="00FC7225" w14:paraId="3E370B53" w14:textId="77777777" w:rsidTr="009C75AE">
        <w:tc>
          <w:tcPr>
            <w:tcW w:w="1757" w:type="dxa"/>
            <w:gridSpan w:val="2"/>
            <w:shd w:val="clear" w:color="auto" w:fill="D9D9D9" w:themeFill="background1" w:themeFillShade="D9"/>
          </w:tcPr>
          <w:p w14:paraId="75232965" w14:textId="77777777" w:rsidR="009468E4" w:rsidRPr="00A32263" w:rsidRDefault="009468E4" w:rsidP="009C75AE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60F8033F" w14:textId="77777777" w:rsidR="009468E4" w:rsidRDefault="009468E4" w:rsidP="00954D99">
            <w:pPr>
              <w:pStyle w:val="NoSpacing"/>
              <w:numPr>
                <w:ilvl w:val="0"/>
                <w:numId w:val="7"/>
              </w:numPr>
            </w:pPr>
            <w:r>
              <w:t xml:space="preserve">Call </w:t>
            </w:r>
            <w:proofErr w:type="spellStart"/>
            <w:r>
              <w:t>createPaymentRequest</w:t>
            </w:r>
            <w:proofErr w:type="spellEnd"/>
            <w:r>
              <w:t xml:space="preserve"> API with payment amount HKD2.81</w:t>
            </w:r>
          </w:p>
          <w:p w14:paraId="25A175F5" w14:textId="77777777" w:rsidR="009468E4" w:rsidRPr="00FC7225" w:rsidRDefault="009468E4" w:rsidP="00954D99">
            <w:pPr>
              <w:pStyle w:val="NoSpacing"/>
              <w:numPr>
                <w:ilvl w:val="0"/>
                <w:numId w:val="7"/>
              </w:numPr>
            </w:pPr>
            <w:r>
              <w:t xml:space="preserve">Call </w:t>
            </w:r>
            <w:proofErr w:type="spellStart"/>
            <w:r>
              <w:t>getPaymentRequest</w:t>
            </w:r>
            <w:proofErr w:type="spellEnd"/>
            <w:r>
              <w:t xml:space="preserve"> API with </w:t>
            </w:r>
            <w:proofErr w:type="spellStart"/>
            <w:r>
              <w:t>paymentRequestId</w:t>
            </w:r>
            <w:proofErr w:type="spellEnd"/>
            <w:r>
              <w:t xml:space="preserve"> returned from </w:t>
            </w:r>
            <w:proofErr w:type="spellStart"/>
            <w:r>
              <w:t>createPaymentRequest</w:t>
            </w:r>
            <w:proofErr w:type="spellEnd"/>
            <w:r>
              <w:t xml:space="preserve"> API</w:t>
            </w:r>
          </w:p>
        </w:tc>
      </w:tr>
      <w:tr w:rsidR="009468E4" w14:paraId="65780AFA" w14:textId="77777777" w:rsidTr="009C75AE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60BA4864" w14:textId="77777777" w:rsidR="009468E4" w:rsidRDefault="009468E4" w:rsidP="009C75AE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9468E4" w14:paraId="74A287D0" w14:textId="77777777" w:rsidTr="009C75AE">
        <w:tc>
          <w:tcPr>
            <w:tcW w:w="1757" w:type="dxa"/>
            <w:gridSpan w:val="2"/>
            <w:shd w:val="clear" w:color="auto" w:fill="D9D9D9" w:themeFill="background1" w:themeFillShade="D9"/>
          </w:tcPr>
          <w:p w14:paraId="494A132E" w14:textId="77777777" w:rsidR="009468E4" w:rsidRPr="00A32263" w:rsidRDefault="009468E4" w:rsidP="009C75AE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39CE96F1" w14:textId="77777777" w:rsidR="009468E4" w:rsidRDefault="009468E4" w:rsidP="009C75AE">
            <w:pPr>
              <w:pStyle w:val="NoSpacing"/>
              <w:numPr>
                <w:ilvl w:val="0"/>
                <w:numId w:val="3"/>
              </w:numPr>
            </w:pPr>
            <w:r>
              <w:t xml:space="preserve">Success response from </w:t>
            </w:r>
            <w:proofErr w:type="spellStart"/>
            <w:r>
              <w:t>createPaymentRequest</w:t>
            </w:r>
            <w:proofErr w:type="spellEnd"/>
            <w:r>
              <w:t xml:space="preserve"> API with "</w:t>
            </w:r>
            <w:proofErr w:type="spellStart"/>
            <w:r>
              <w:t>paymentRequestId</w:t>
            </w:r>
            <w:proofErr w:type="spellEnd"/>
            <w:r>
              <w:t>"</w:t>
            </w:r>
          </w:p>
          <w:p w14:paraId="45815D1D" w14:textId="77777777" w:rsidR="009468E4" w:rsidRDefault="009468E4" w:rsidP="009C75AE">
            <w:pPr>
              <w:pStyle w:val="NoSpacing"/>
              <w:numPr>
                <w:ilvl w:val="0"/>
                <w:numId w:val="3"/>
              </w:numPr>
            </w:pPr>
            <w:r>
              <w:t xml:space="preserve">Success Webhook notification with </w:t>
            </w:r>
            <w:proofErr w:type="spellStart"/>
            <w:r>
              <w:t>statusCode</w:t>
            </w:r>
            <w:proofErr w:type="spellEnd"/>
            <w:r>
              <w:t xml:space="preserve"> PR005 is received</w:t>
            </w:r>
          </w:p>
          <w:p w14:paraId="0EDDF8E8" w14:textId="77777777" w:rsidR="009468E4" w:rsidRPr="00911E53" w:rsidRDefault="009468E4" w:rsidP="009C75AE">
            <w:pPr>
              <w:pStyle w:val="NoSpacing"/>
              <w:numPr>
                <w:ilvl w:val="0"/>
                <w:numId w:val="3"/>
              </w:numPr>
            </w:pPr>
            <w:r>
              <w:t xml:space="preserve">Success response from </w:t>
            </w:r>
            <w:proofErr w:type="spellStart"/>
            <w:r>
              <w:t>getPaymentRequest</w:t>
            </w:r>
            <w:proofErr w:type="spellEnd"/>
            <w:r>
              <w:t xml:space="preserve"> API with </w:t>
            </w:r>
            <w:proofErr w:type="spellStart"/>
            <w:r>
              <w:t>statusCode</w:t>
            </w:r>
            <w:proofErr w:type="spellEnd"/>
            <w:r>
              <w:t xml:space="preserve"> PR005</w:t>
            </w:r>
          </w:p>
        </w:tc>
      </w:tr>
      <w:tr w:rsidR="009468E4" w14:paraId="54F664E5" w14:textId="77777777" w:rsidTr="009C75AE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1A4124DC" w14:textId="77777777" w:rsidR="009468E4" w:rsidRDefault="009468E4" w:rsidP="009C75AE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502FCDC8" w14:textId="77777777" w:rsidR="009468E4" w:rsidRDefault="009468E4" w:rsidP="009C75AE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9468E4" w:rsidRPr="00D2132F" w14:paraId="7EB2CBD2" w14:textId="77777777" w:rsidTr="009C75AE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0B898CF8" w14:textId="77777777" w:rsidR="009468E4" w:rsidRPr="00AB4CC9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76075597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9468E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 w:rsidRPr="00AB4CC9">
              <w:rPr>
                <w:lang w:val="en-US"/>
              </w:rPr>
              <w:t xml:space="preserve"> Pass</w:t>
            </w:r>
          </w:p>
          <w:p w14:paraId="36F1CF86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838621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 w:rsidRPr="00AB4CC9">
              <w:rPr>
                <w:lang w:val="en-US"/>
              </w:rPr>
              <w:t xml:space="preserve"> Fail</w:t>
            </w:r>
          </w:p>
          <w:p w14:paraId="75B321D1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465397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>
              <w:rPr>
                <w:lang w:val="en-US"/>
              </w:rPr>
              <w:t xml:space="preserve"> Won’t do</w:t>
            </w:r>
          </w:p>
          <w:p w14:paraId="74253C78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724873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538DB703" w14:textId="77777777" w:rsidR="009468E4" w:rsidRPr="00D2132F" w:rsidRDefault="009468E4" w:rsidP="009C75AE">
            <w:pPr>
              <w:rPr>
                <w:b/>
                <w:lang w:val="en-US"/>
              </w:rPr>
            </w:pPr>
          </w:p>
        </w:tc>
      </w:tr>
      <w:tr w:rsidR="009468E4" w:rsidRPr="00D2132F" w14:paraId="04ADBF36" w14:textId="77777777" w:rsidTr="009C75AE">
        <w:tc>
          <w:tcPr>
            <w:tcW w:w="15391" w:type="dxa"/>
            <w:gridSpan w:val="4"/>
            <w:shd w:val="clear" w:color="auto" w:fill="BDD6EE" w:themeFill="accent1" w:themeFillTint="66"/>
          </w:tcPr>
          <w:p w14:paraId="2C424069" w14:textId="77777777" w:rsidR="009468E4" w:rsidRPr="00D2132F" w:rsidRDefault="009468E4" w:rsidP="009C75AE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9468E4" w:rsidRPr="00D2132F" w14:paraId="61D8A541" w14:textId="77777777" w:rsidTr="009C75AE">
        <w:tc>
          <w:tcPr>
            <w:tcW w:w="15391" w:type="dxa"/>
            <w:gridSpan w:val="4"/>
            <w:shd w:val="clear" w:color="auto" w:fill="auto"/>
          </w:tcPr>
          <w:p w14:paraId="188D1D89" w14:textId="77777777" w:rsidR="009468E4" w:rsidRDefault="009468E4" w:rsidP="009C75AE">
            <w:pPr>
              <w:rPr>
                <w:b/>
                <w:lang w:val="en-US"/>
              </w:rPr>
            </w:pPr>
          </w:p>
          <w:p w14:paraId="78B2DCF8" w14:textId="77777777" w:rsidR="009468E4" w:rsidRDefault="009468E4" w:rsidP="009C75AE">
            <w:pPr>
              <w:rPr>
                <w:b/>
                <w:lang w:val="en-US"/>
              </w:rPr>
            </w:pPr>
          </w:p>
          <w:p w14:paraId="00D40BE3" w14:textId="77777777" w:rsidR="009468E4" w:rsidRDefault="009468E4" w:rsidP="009C75AE">
            <w:pPr>
              <w:rPr>
                <w:b/>
                <w:lang w:val="en-US"/>
              </w:rPr>
            </w:pPr>
          </w:p>
        </w:tc>
      </w:tr>
      <w:tr w:rsidR="009468E4" w:rsidRPr="00D2132F" w14:paraId="31F18A5D" w14:textId="77777777" w:rsidTr="009C75AE">
        <w:tc>
          <w:tcPr>
            <w:tcW w:w="15391" w:type="dxa"/>
            <w:gridSpan w:val="4"/>
            <w:shd w:val="clear" w:color="auto" w:fill="BDD6EE" w:themeFill="accent1" w:themeFillTint="66"/>
          </w:tcPr>
          <w:p w14:paraId="4F48ABBE" w14:textId="25A0BAB9" w:rsidR="009468E4" w:rsidRDefault="009468E4" w:rsidP="009C75AE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Screenshots or video with POS</w:t>
            </w:r>
            <w:r w:rsidR="001C0C5E">
              <w:rPr>
                <w:b/>
                <w:lang w:val="en-US"/>
              </w:rPr>
              <w:t>/Kiosk</w:t>
            </w:r>
            <w:r>
              <w:rPr>
                <w:b/>
                <w:lang w:val="en-US"/>
              </w:rPr>
              <w:t xml:space="preserve"> screens if applicable</w:t>
            </w:r>
          </w:p>
        </w:tc>
      </w:tr>
      <w:tr w:rsidR="009468E4" w:rsidRPr="00D2132F" w14:paraId="64D548DC" w14:textId="77777777" w:rsidTr="009C75AE">
        <w:tc>
          <w:tcPr>
            <w:tcW w:w="15391" w:type="dxa"/>
            <w:gridSpan w:val="4"/>
            <w:shd w:val="clear" w:color="auto" w:fill="auto"/>
          </w:tcPr>
          <w:p w14:paraId="1A55F2AC" w14:textId="77777777" w:rsidR="009468E4" w:rsidRDefault="009468E4" w:rsidP="009C75AE">
            <w:pPr>
              <w:rPr>
                <w:b/>
                <w:lang w:val="en-US"/>
              </w:rPr>
            </w:pPr>
          </w:p>
          <w:p w14:paraId="6E4B5EA3" w14:textId="77777777" w:rsidR="009468E4" w:rsidRDefault="009468E4" w:rsidP="009C75AE">
            <w:pPr>
              <w:rPr>
                <w:b/>
                <w:lang w:val="en-US"/>
              </w:rPr>
            </w:pPr>
          </w:p>
          <w:p w14:paraId="5C7A8F38" w14:textId="77777777" w:rsidR="009468E4" w:rsidRPr="00D2132F" w:rsidRDefault="009468E4" w:rsidP="009C75AE">
            <w:pPr>
              <w:rPr>
                <w:b/>
                <w:lang w:val="en-US"/>
              </w:rPr>
            </w:pPr>
          </w:p>
        </w:tc>
      </w:tr>
      <w:tr w:rsidR="009468E4" w:rsidRPr="005B496E" w14:paraId="2CB3E998" w14:textId="77777777" w:rsidTr="009C75AE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655900E1" w14:textId="77777777" w:rsidR="009468E4" w:rsidRPr="00A32263" w:rsidRDefault="009468E4" w:rsidP="009C75AE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2283933A" w14:textId="77777777" w:rsidR="009468E4" w:rsidRPr="005B496E" w:rsidRDefault="009468E4" w:rsidP="009C75AE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9468E4" w14:paraId="3D731F27" w14:textId="77777777" w:rsidTr="009C75AE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0D1537AD" w14:textId="77777777" w:rsidR="009468E4" w:rsidRPr="00AB4CC9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89509773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9468E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 w:rsidRPr="00AB4CC9">
              <w:rPr>
                <w:lang w:val="en-US"/>
              </w:rPr>
              <w:t xml:space="preserve"> Pass</w:t>
            </w:r>
          </w:p>
          <w:p w14:paraId="020597F5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97479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 w:rsidRPr="00AB4CC9">
              <w:rPr>
                <w:lang w:val="en-US"/>
              </w:rPr>
              <w:t xml:space="preserve"> Fail</w:t>
            </w:r>
          </w:p>
          <w:p w14:paraId="2BA336A5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499550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>
              <w:rPr>
                <w:lang w:val="en-US"/>
              </w:rPr>
              <w:t xml:space="preserve"> Won’t do</w:t>
            </w:r>
          </w:p>
          <w:p w14:paraId="2F742AF7" w14:textId="77777777" w:rsidR="009468E4" w:rsidRDefault="00000000" w:rsidP="009C75AE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-2030247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16A11A1A" w14:textId="77777777" w:rsidR="009468E4" w:rsidRDefault="009468E4" w:rsidP="009C75AE"/>
        </w:tc>
      </w:tr>
    </w:tbl>
    <w:p w14:paraId="047EEE7E" w14:textId="77777777" w:rsidR="009468E4" w:rsidRDefault="009468E4" w:rsidP="009468E4">
      <w:pPr>
        <w:rPr>
          <w:lang w:val="en-US"/>
        </w:rPr>
      </w:pPr>
    </w:p>
    <w:p w14:paraId="14900AA7" w14:textId="77777777" w:rsidR="009468E4" w:rsidRPr="0027159B" w:rsidRDefault="009468E4" w:rsidP="009468E4">
      <w:pPr>
        <w:pStyle w:val="Heading2"/>
      </w:pPr>
      <w:bookmarkStart w:id="63" w:name="_Toc67470008"/>
      <w:bookmarkStart w:id="64" w:name="_Toc197604793"/>
      <w:r>
        <w:t>Payment failure</w:t>
      </w:r>
      <w:bookmarkEnd w:id="63"/>
      <w:bookmarkEnd w:id="64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9468E4" w14:paraId="39EE7077" w14:textId="77777777" w:rsidTr="009C75AE">
        <w:tc>
          <w:tcPr>
            <w:tcW w:w="1757" w:type="dxa"/>
            <w:gridSpan w:val="2"/>
            <w:shd w:val="clear" w:color="auto" w:fill="D9D9D9" w:themeFill="background1" w:themeFillShade="D9"/>
          </w:tcPr>
          <w:p w14:paraId="317062DE" w14:textId="77777777" w:rsidR="009468E4" w:rsidRPr="00A32263" w:rsidRDefault="009468E4" w:rsidP="009C75AE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3F8DB1E5" w14:textId="77777777" w:rsidR="009468E4" w:rsidRPr="0027159B" w:rsidRDefault="009468E4" w:rsidP="009C75AE">
            <w:pPr>
              <w:rPr>
                <w:lang w:val="en-US"/>
              </w:rPr>
            </w:pPr>
            <w:r>
              <w:t>Payment failure</w:t>
            </w:r>
          </w:p>
        </w:tc>
      </w:tr>
      <w:tr w:rsidR="009468E4" w14:paraId="05DA8CF7" w14:textId="77777777" w:rsidTr="009C75AE">
        <w:tc>
          <w:tcPr>
            <w:tcW w:w="1757" w:type="dxa"/>
            <w:gridSpan w:val="2"/>
            <w:shd w:val="clear" w:color="auto" w:fill="D9D9D9" w:themeFill="background1" w:themeFillShade="D9"/>
          </w:tcPr>
          <w:p w14:paraId="0B5D49A5" w14:textId="77777777" w:rsidR="009468E4" w:rsidRPr="00A32263" w:rsidRDefault="009468E4" w:rsidP="009C75AE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14DEEC33" w14:textId="77777777" w:rsidR="009468E4" w:rsidRDefault="009468E4" w:rsidP="00954D99">
            <w:pPr>
              <w:pStyle w:val="NoSpacing"/>
              <w:numPr>
                <w:ilvl w:val="0"/>
                <w:numId w:val="7"/>
              </w:numPr>
            </w:pPr>
            <w:r>
              <w:t xml:space="preserve">Call </w:t>
            </w:r>
            <w:proofErr w:type="spellStart"/>
            <w:r>
              <w:t>createPaymentRequest</w:t>
            </w:r>
            <w:proofErr w:type="spellEnd"/>
            <w:r>
              <w:t xml:space="preserve"> API with payment amount HKD2.77</w:t>
            </w:r>
          </w:p>
          <w:p w14:paraId="47182F47" w14:textId="77777777" w:rsidR="009468E4" w:rsidRPr="00FC7225" w:rsidRDefault="009468E4" w:rsidP="00954D99">
            <w:pPr>
              <w:pStyle w:val="NoSpacing"/>
              <w:numPr>
                <w:ilvl w:val="0"/>
                <w:numId w:val="7"/>
              </w:numPr>
            </w:pPr>
            <w:r>
              <w:t xml:space="preserve">Call </w:t>
            </w:r>
            <w:proofErr w:type="spellStart"/>
            <w:r>
              <w:t>getPaymentRequest</w:t>
            </w:r>
            <w:proofErr w:type="spellEnd"/>
            <w:r>
              <w:t xml:space="preserve"> API with </w:t>
            </w:r>
            <w:proofErr w:type="spellStart"/>
            <w:r>
              <w:t>paymentRequestId</w:t>
            </w:r>
            <w:proofErr w:type="spellEnd"/>
            <w:r>
              <w:t xml:space="preserve"> returned from </w:t>
            </w:r>
            <w:proofErr w:type="spellStart"/>
            <w:r>
              <w:t>createPaymentRequest</w:t>
            </w:r>
            <w:proofErr w:type="spellEnd"/>
            <w:r>
              <w:t xml:space="preserve"> API</w:t>
            </w:r>
          </w:p>
        </w:tc>
      </w:tr>
      <w:tr w:rsidR="009468E4" w14:paraId="429B716D" w14:textId="77777777" w:rsidTr="009C75AE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2C5E8EDD" w14:textId="77777777" w:rsidR="009468E4" w:rsidRDefault="009468E4" w:rsidP="009C75AE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9468E4" w14:paraId="2C7FEF77" w14:textId="77777777" w:rsidTr="009C75AE">
        <w:tc>
          <w:tcPr>
            <w:tcW w:w="1757" w:type="dxa"/>
            <w:gridSpan w:val="2"/>
            <w:shd w:val="clear" w:color="auto" w:fill="D9D9D9" w:themeFill="background1" w:themeFillShade="D9"/>
          </w:tcPr>
          <w:p w14:paraId="605B44D4" w14:textId="77777777" w:rsidR="009468E4" w:rsidRPr="00A32263" w:rsidRDefault="009468E4" w:rsidP="009C75AE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286C57E0" w14:textId="77777777" w:rsidR="009468E4" w:rsidRDefault="009468E4" w:rsidP="009C75AE">
            <w:pPr>
              <w:pStyle w:val="NoSpacing"/>
              <w:numPr>
                <w:ilvl w:val="0"/>
                <w:numId w:val="4"/>
              </w:numPr>
            </w:pPr>
            <w:r>
              <w:t xml:space="preserve">Success response from </w:t>
            </w:r>
            <w:proofErr w:type="spellStart"/>
            <w:r>
              <w:t>createPaymentRequest</w:t>
            </w:r>
            <w:proofErr w:type="spellEnd"/>
            <w:r>
              <w:t xml:space="preserve"> API with "</w:t>
            </w:r>
            <w:proofErr w:type="spellStart"/>
            <w:r>
              <w:t>paymentRequestId</w:t>
            </w:r>
            <w:proofErr w:type="spellEnd"/>
            <w:r>
              <w:t>"</w:t>
            </w:r>
          </w:p>
          <w:p w14:paraId="5F740490" w14:textId="77777777" w:rsidR="009468E4" w:rsidRDefault="009468E4" w:rsidP="009C75AE">
            <w:pPr>
              <w:pStyle w:val="NoSpacing"/>
              <w:numPr>
                <w:ilvl w:val="0"/>
                <w:numId w:val="4"/>
              </w:numPr>
            </w:pPr>
            <w:r>
              <w:t xml:space="preserve">Fail Webhook notification with </w:t>
            </w:r>
            <w:proofErr w:type="spellStart"/>
            <w:r>
              <w:t>statusCode</w:t>
            </w:r>
            <w:proofErr w:type="spellEnd"/>
            <w:r>
              <w:t xml:space="preserve"> PR001 is received</w:t>
            </w:r>
          </w:p>
          <w:p w14:paraId="00E00080" w14:textId="77777777" w:rsidR="009468E4" w:rsidRPr="00911E53" w:rsidRDefault="009468E4" w:rsidP="009C75AE">
            <w:pPr>
              <w:pStyle w:val="NoSpacing"/>
              <w:numPr>
                <w:ilvl w:val="0"/>
                <w:numId w:val="4"/>
              </w:numPr>
            </w:pPr>
            <w:r w:rsidRPr="00FC7225">
              <w:t xml:space="preserve">Success response from </w:t>
            </w:r>
            <w:proofErr w:type="spellStart"/>
            <w:r w:rsidRPr="00FC7225">
              <w:t>getPaymentR</w:t>
            </w:r>
            <w:r>
              <w:t>equest</w:t>
            </w:r>
            <w:proofErr w:type="spellEnd"/>
            <w:r>
              <w:t xml:space="preserve"> API with </w:t>
            </w:r>
            <w:proofErr w:type="spellStart"/>
            <w:r>
              <w:t>statusCode</w:t>
            </w:r>
            <w:proofErr w:type="spellEnd"/>
            <w:r>
              <w:t xml:space="preserve"> PR001</w:t>
            </w:r>
          </w:p>
        </w:tc>
      </w:tr>
      <w:tr w:rsidR="009468E4" w14:paraId="69A7962A" w14:textId="77777777" w:rsidTr="009C75AE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43126E37" w14:textId="77777777" w:rsidR="009468E4" w:rsidRDefault="009468E4" w:rsidP="009C75AE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lastRenderedPageBreak/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351B0BFC" w14:textId="77777777" w:rsidR="009468E4" w:rsidRDefault="009468E4" w:rsidP="009C75AE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9468E4" w:rsidRPr="00D2132F" w14:paraId="67F67117" w14:textId="77777777" w:rsidTr="009C75AE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5D38BE5F" w14:textId="77777777" w:rsidR="009468E4" w:rsidRPr="00AB4CC9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74756377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9468E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 w:rsidRPr="00AB4CC9">
              <w:rPr>
                <w:lang w:val="en-US"/>
              </w:rPr>
              <w:t xml:space="preserve"> Pass</w:t>
            </w:r>
          </w:p>
          <w:p w14:paraId="64EC18AD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919709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 w:rsidRPr="00AB4CC9">
              <w:rPr>
                <w:lang w:val="en-US"/>
              </w:rPr>
              <w:t xml:space="preserve"> Fail</w:t>
            </w:r>
          </w:p>
          <w:p w14:paraId="507BA0B4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794938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>
              <w:rPr>
                <w:lang w:val="en-US"/>
              </w:rPr>
              <w:t xml:space="preserve"> Won’t do</w:t>
            </w:r>
          </w:p>
          <w:p w14:paraId="31D0FCE6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888839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3982BF6C" w14:textId="77777777" w:rsidR="009468E4" w:rsidRPr="00D2132F" w:rsidRDefault="009468E4" w:rsidP="009C75AE">
            <w:pPr>
              <w:rPr>
                <w:b/>
                <w:lang w:val="en-US"/>
              </w:rPr>
            </w:pPr>
          </w:p>
        </w:tc>
      </w:tr>
      <w:tr w:rsidR="009468E4" w:rsidRPr="00D2132F" w14:paraId="41B42577" w14:textId="77777777" w:rsidTr="009C75AE">
        <w:tc>
          <w:tcPr>
            <w:tcW w:w="15391" w:type="dxa"/>
            <w:gridSpan w:val="4"/>
            <w:shd w:val="clear" w:color="auto" w:fill="BDD6EE" w:themeFill="accent1" w:themeFillTint="66"/>
          </w:tcPr>
          <w:p w14:paraId="745D7DE8" w14:textId="77777777" w:rsidR="009468E4" w:rsidRPr="00D2132F" w:rsidRDefault="009468E4" w:rsidP="009C75AE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9468E4" w:rsidRPr="00D2132F" w14:paraId="0B005074" w14:textId="77777777" w:rsidTr="009C75AE">
        <w:tc>
          <w:tcPr>
            <w:tcW w:w="15391" w:type="dxa"/>
            <w:gridSpan w:val="4"/>
            <w:shd w:val="clear" w:color="auto" w:fill="auto"/>
          </w:tcPr>
          <w:p w14:paraId="370E2D8F" w14:textId="77777777" w:rsidR="009468E4" w:rsidRDefault="009468E4" w:rsidP="009C75AE">
            <w:pPr>
              <w:rPr>
                <w:b/>
                <w:lang w:val="en-US"/>
              </w:rPr>
            </w:pPr>
          </w:p>
          <w:p w14:paraId="35F68CEF" w14:textId="77777777" w:rsidR="009468E4" w:rsidRDefault="009468E4" w:rsidP="009C75AE">
            <w:pPr>
              <w:rPr>
                <w:b/>
                <w:lang w:val="en-US"/>
              </w:rPr>
            </w:pPr>
          </w:p>
          <w:p w14:paraId="4E897953" w14:textId="77777777" w:rsidR="009468E4" w:rsidRPr="00D2132F" w:rsidRDefault="009468E4" w:rsidP="009C75AE">
            <w:pPr>
              <w:rPr>
                <w:b/>
                <w:lang w:val="en-US"/>
              </w:rPr>
            </w:pPr>
          </w:p>
        </w:tc>
      </w:tr>
      <w:tr w:rsidR="009468E4" w:rsidRPr="00D2132F" w14:paraId="7B1FE8D3" w14:textId="77777777" w:rsidTr="009C75AE">
        <w:tc>
          <w:tcPr>
            <w:tcW w:w="15391" w:type="dxa"/>
            <w:gridSpan w:val="4"/>
            <w:shd w:val="clear" w:color="auto" w:fill="BDD6EE" w:themeFill="accent1" w:themeFillTint="66"/>
          </w:tcPr>
          <w:p w14:paraId="261B29D0" w14:textId="5A007853" w:rsidR="009468E4" w:rsidRDefault="001C0C5E" w:rsidP="009C75AE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Screenshots or video with POS/Kiosk screens if applicable</w:t>
            </w:r>
          </w:p>
        </w:tc>
      </w:tr>
      <w:tr w:rsidR="009468E4" w:rsidRPr="00D2132F" w14:paraId="0826DCEF" w14:textId="77777777" w:rsidTr="009C75AE">
        <w:tc>
          <w:tcPr>
            <w:tcW w:w="15391" w:type="dxa"/>
            <w:gridSpan w:val="4"/>
            <w:shd w:val="clear" w:color="auto" w:fill="auto"/>
          </w:tcPr>
          <w:p w14:paraId="1233E5CF" w14:textId="77777777" w:rsidR="009468E4" w:rsidRDefault="009468E4" w:rsidP="009C75AE">
            <w:pPr>
              <w:rPr>
                <w:b/>
                <w:lang w:val="en-US"/>
              </w:rPr>
            </w:pPr>
          </w:p>
          <w:p w14:paraId="6C03F31D" w14:textId="77777777" w:rsidR="009468E4" w:rsidRDefault="009468E4" w:rsidP="009C75AE">
            <w:pPr>
              <w:rPr>
                <w:b/>
                <w:lang w:val="en-US"/>
              </w:rPr>
            </w:pPr>
          </w:p>
          <w:p w14:paraId="6E929339" w14:textId="77777777" w:rsidR="009468E4" w:rsidRDefault="009468E4" w:rsidP="009C75AE">
            <w:pPr>
              <w:rPr>
                <w:b/>
                <w:lang w:val="en-US"/>
              </w:rPr>
            </w:pPr>
          </w:p>
        </w:tc>
      </w:tr>
      <w:tr w:rsidR="009468E4" w:rsidRPr="005B496E" w14:paraId="0DC7AE45" w14:textId="77777777" w:rsidTr="009C75AE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55F66D9A" w14:textId="77777777" w:rsidR="009468E4" w:rsidRPr="00A32263" w:rsidRDefault="009468E4" w:rsidP="009C75AE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69D7904C" w14:textId="77777777" w:rsidR="009468E4" w:rsidRPr="005B496E" w:rsidRDefault="009468E4" w:rsidP="009C75AE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9468E4" w14:paraId="3A09DFE9" w14:textId="77777777" w:rsidTr="009C75AE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40754DCE" w14:textId="77777777" w:rsidR="009468E4" w:rsidRPr="00AB4CC9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690217554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9468E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 w:rsidRPr="00AB4CC9">
              <w:rPr>
                <w:lang w:val="en-US"/>
              </w:rPr>
              <w:t xml:space="preserve"> Pass</w:t>
            </w:r>
          </w:p>
          <w:p w14:paraId="6F36AF46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381561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 w:rsidRPr="00AB4CC9">
              <w:rPr>
                <w:lang w:val="en-US"/>
              </w:rPr>
              <w:t xml:space="preserve"> Fail</w:t>
            </w:r>
          </w:p>
          <w:p w14:paraId="1FEF0FA9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40586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>
              <w:rPr>
                <w:lang w:val="en-US"/>
              </w:rPr>
              <w:t xml:space="preserve"> Won’t do</w:t>
            </w:r>
          </w:p>
          <w:p w14:paraId="31388A5B" w14:textId="77777777" w:rsidR="009468E4" w:rsidRDefault="00000000" w:rsidP="009C75AE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-900593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6120953B" w14:textId="77777777" w:rsidR="009468E4" w:rsidRDefault="009468E4" w:rsidP="009C75AE"/>
        </w:tc>
      </w:tr>
    </w:tbl>
    <w:p w14:paraId="27DFC191" w14:textId="77777777" w:rsidR="009468E4" w:rsidRDefault="009468E4" w:rsidP="009468E4">
      <w:pPr>
        <w:rPr>
          <w:lang w:val="en-US" w:eastAsia="zh-CN"/>
        </w:rPr>
      </w:pPr>
    </w:p>
    <w:p w14:paraId="4E119BEF" w14:textId="77777777" w:rsidR="009468E4" w:rsidRPr="0027159B" w:rsidRDefault="009468E4" w:rsidP="009468E4">
      <w:pPr>
        <w:pStyle w:val="Heading2"/>
      </w:pPr>
      <w:bookmarkStart w:id="65" w:name="_Toc67470009"/>
      <w:bookmarkStart w:id="66" w:name="_Toc197604794"/>
      <w:r>
        <w:t>Payment expiry</w:t>
      </w:r>
      <w:bookmarkEnd w:id="65"/>
      <w:bookmarkEnd w:id="66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9468E4" w14:paraId="1E075187" w14:textId="77777777" w:rsidTr="009C75AE">
        <w:tc>
          <w:tcPr>
            <w:tcW w:w="1757" w:type="dxa"/>
            <w:gridSpan w:val="2"/>
            <w:shd w:val="clear" w:color="auto" w:fill="D9D9D9" w:themeFill="background1" w:themeFillShade="D9"/>
          </w:tcPr>
          <w:p w14:paraId="58C00D31" w14:textId="77777777" w:rsidR="009468E4" w:rsidRPr="00A32263" w:rsidRDefault="009468E4" w:rsidP="009C75AE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5AC6F73A" w14:textId="77777777" w:rsidR="009468E4" w:rsidRPr="0027159B" w:rsidRDefault="009468E4" w:rsidP="009C75AE">
            <w:pPr>
              <w:rPr>
                <w:lang w:val="en-US"/>
              </w:rPr>
            </w:pPr>
            <w:r>
              <w:t>Payment expiry</w:t>
            </w:r>
          </w:p>
        </w:tc>
      </w:tr>
      <w:tr w:rsidR="009468E4" w14:paraId="1E67871E" w14:textId="77777777" w:rsidTr="009C75AE">
        <w:tc>
          <w:tcPr>
            <w:tcW w:w="1757" w:type="dxa"/>
            <w:gridSpan w:val="2"/>
            <w:shd w:val="clear" w:color="auto" w:fill="D9D9D9" w:themeFill="background1" w:themeFillShade="D9"/>
          </w:tcPr>
          <w:p w14:paraId="19CF5946" w14:textId="77777777" w:rsidR="009468E4" w:rsidRPr="00A32263" w:rsidRDefault="009468E4" w:rsidP="009C75AE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42A092DE" w14:textId="77777777" w:rsidR="009468E4" w:rsidRDefault="009468E4" w:rsidP="00954D99">
            <w:pPr>
              <w:pStyle w:val="NoSpacing"/>
              <w:numPr>
                <w:ilvl w:val="0"/>
                <w:numId w:val="7"/>
              </w:numPr>
            </w:pPr>
            <w:r>
              <w:t xml:space="preserve">Call </w:t>
            </w:r>
            <w:proofErr w:type="spellStart"/>
            <w:r>
              <w:t>createPaymentRequest</w:t>
            </w:r>
            <w:proofErr w:type="spellEnd"/>
            <w:r>
              <w:t xml:space="preserve"> API with payment amount HKD2.82</w:t>
            </w:r>
          </w:p>
          <w:p w14:paraId="252F3095" w14:textId="77777777" w:rsidR="009468E4" w:rsidRDefault="009468E4" w:rsidP="00954D99">
            <w:pPr>
              <w:pStyle w:val="NoSpacing"/>
              <w:numPr>
                <w:ilvl w:val="0"/>
                <w:numId w:val="8"/>
              </w:numPr>
            </w:pPr>
            <w:r>
              <w:t xml:space="preserve">Call </w:t>
            </w:r>
            <w:proofErr w:type="spellStart"/>
            <w:r>
              <w:t>getPaymentRequest</w:t>
            </w:r>
            <w:proofErr w:type="spellEnd"/>
            <w:r>
              <w:t xml:space="preserve"> API with </w:t>
            </w:r>
            <w:proofErr w:type="spellStart"/>
            <w:r>
              <w:t>paymentRequestId</w:t>
            </w:r>
            <w:proofErr w:type="spellEnd"/>
            <w:r>
              <w:t xml:space="preserve"> returned from </w:t>
            </w:r>
            <w:proofErr w:type="spellStart"/>
            <w:r>
              <w:t>createPaymentRequest</w:t>
            </w:r>
            <w:proofErr w:type="spellEnd"/>
            <w:r>
              <w:t xml:space="preserve"> API</w:t>
            </w:r>
          </w:p>
        </w:tc>
      </w:tr>
      <w:tr w:rsidR="009468E4" w14:paraId="06F383F2" w14:textId="77777777" w:rsidTr="009C75AE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04B74C37" w14:textId="77777777" w:rsidR="009468E4" w:rsidRDefault="009468E4" w:rsidP="009C75AE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9468E4" w14:paraId="626A065A" w14:textId="77777777" w:rsidTr="009C75AE">
        <w:tc>
          <w:tcPr>
            <w:tcW w:w="1757" w:type="dxa"/>
            <w:gridSpan w:val="2"/>
            <w:shd w:val="clear" w:color="auto" w:fill="D9D9D9" w:themeFill="background1" w:themeFillShade="D9"/>
          </w:tcPr>
          <w:p w14:paraId="4719839A" w14:textId="77777777" w:rsidR="009468E4" w:rsidRPr="00A32263" w:rsidRDefault="009468E4" w:rsidP="009C75AE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38DA76A0" w14:textId="77777777" w:rsidR="009468E4" w:rsidRDefault="009468E4" w:rsidP="009C75AE">
            <w:pPr>
              <w:pStyle w:val="NoSpacing"/>
              <w:numPr>
                <w:ilvl w:val="0"/>
                <w:numId w:val="5"/>
              </w:numPr>
            </w:pPr>
            <w:r>
              <w:t xml:space="preserve">Success response from </w:t>
            </w:r>
            <w:proofErr w:type="spellStart"/>
            <w:r>
              <w:t>createPaymentRequest</w:t>
            </w:r>
            <w:proofErr w:type="spellEnd"/>
            <w:r>
              <w:t xml:space="preserve"> API with "</w:t>
            </w:r>
            <w:proofErr w:type="spellStart"/>
            <w:r>
              <w:t>paymentRequestId</w:t>
            </w:r>
            <w:proofErr w:type="spellEnd"/>
            <w:r>
              <w:t>"</w:t>
            </w:r>
          </w:p>
          <w:p w14:paraId="30059D23" w14:textId="77777777" w:rsidR="009468E4" w:rsidRPr="00867222" w:rsidRDefault="009468E4" w:rsidP="009C75AE">
            <w:pPr>
              <w:pStyle w:val="NoSpacing"/>
              <w:numPr>
                <w:ilvl w:val="0"/>
                <w:numId w:val="5"/>
              </w:numPr>
            </w:pPr>
            <w:r w:rsidRPr="00FC7225">
              <w:t xml:space="preserve">Success response from </w:t>
            </w:r>
            <w:proofErr w:type="spellStart"/>
            <w:r w:rsidRPr="00FC7225">
              <w:t>getPaymentR</w:t>
            </w:r>
            <w:r>
              <w:t>equest</w:t>
            </w:r>
            <w:proofErr w:type="spellEnd"/>
            <w:r>
              <w:t xml:space="preserve"> API with </w:t>
            </w:r>
            <w:proofErr w:type="spellStart"/>
            <w:r>
              <w:t>statusCode</w:t>
            </w:r>
            <w:proofErr w:type="spellEnd"/>
            <w:r>
              <w:t xml:space="preserve"> PR007</w:t>
            </w:r>
          </w:p>
        </w:tc>
      </w:tr>
      <w:tr w:rsidR="009468E4" w14:paraId="4F4B19C5" w14:textId="77777777" w:rsidTr="009C75AE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1882A535" w14:textId="77777777" w:rsidR="009468E4" w:rsidRDefault="009468E4" w:rsidP="009C75AE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6708950E" w14:textId="77777777" w:rsidR="009468E4" w:rsidRDefault="009468E4" w:rsidP="009C75AE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9468E4" w:rsidRPr="00D2132F" w14:paraId="20CC1671" w14:textId="77777777" w:rsidTr="009C75AE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0F2872AF" w14:textId="77777777" w:rsidR="009468E4" w:rsidRPr="00AB4CC9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55026750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9468E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 w:rsidRPr="00AB4CC9">
              <w:rPr>
                <w:lang w:val="en-US"/>
              </w:rPr>
              <w:t xml:space="preserve"> Pass</w:t>
            </w:r>
          </w:p>
          <w:p w14:paraId="1DC46E6E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674576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 w:rsidRPr="00AB4CC9">
              <w:rPr>
                <w:lang w:val="en-US"/>
              </w:rPr>
              <w:t xml:space="preserve"> Fail</w:t>
            </w:r>
          </w:p>
          <w:p w14:paraId="13CD370C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386470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>
              <w:rPr>
                <w:lang w:val="en-US"/>
              </w:rPr>
              <w:t xml:space="preserve"> Won’t do</w:t>
            </w:r>
          </w:p>
          <w:p w14:paraId="42C58CF8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352195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2FBDD61E" w14:textId="77777777" w:rsidR="009468E4" w:rsidRPr="00D2132F" w:rsidRDefault="009468E4" w:rsidP="009C75AE">
            <w:pPr>
              <w:rPr>
                <w:b/>
                <w:lang w:val="en-US"/>
              </w:rPr>
            </w:pPr>
          </w:p>
        </w:tc>
      </w:tr>
      <w:tr w:rsidR="009468E4" w:rsidRPr="00D2132F" w14:paraId="31C548B5" w14:textId="77777777" w:rsidTr="009C75AE">
        <w:tc>
          <w:tcPr>
            <w:tcW w:w="15391" w:type="dxa"/>
            <w:gridSpan w:val="4"/>
            <w:shd w:val="clear" w:color="auto" w:fill="BDD6EE" w:themeFill="accent1" w:themeFillTint="66"/>
          </w:tcPr>
          <w:p w14:paraId="5085A2D9" w14:textId="77777777" w:rsidR="009468E4" w:rsidRPr="00D2132F" w:rsidRDefault="009468E4" w:rsidP="009C75AE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9468E4" w:rsidRPr="00D2132F" w14:paraId="321BAFF5" w14:textId="77777777" w:rsidTr="009C75AE">
        <w:tc>
          <w:tcPr>
            <w:tcW w:w="15391" w:type="dxa"/>
            <w:gridSpan w:val="4"/>
            <w:shd w:val="clear" w:color="auto" w:fill="auto"/>
          </w:tcPr>
          <w:p w14:paraId="7883147A" w14:textId="77777777" w:rsidR="009468E4" w:rsidRDefault="009468E4" w:rsidP="009C75AE">
            <w:pPr>
              <w:rPr>
                <w:b/>
                <w:lang w:val="en-US"/>
              </w:rPr>
            </w:pPr>
          </w:p>
          <w:p w14:paraId="57B58C86" w14:textId="77777777" w:rsidR="009468E4" w:rsidRDefault="009468E4" w:rsidP="009C75AE">
            <w:pPr>
              <w:rPr>
                <w:b/>
                <w:lang w:val="en-US"/>
              </w:rPr>
            </w:pPr>
          </w:p>
          <w:p w14:paraId="6ADCC26D" w14:textId="77777777" w:rsidR="009468E4" w:rsidRPr="00D2132F" w:rsidRDefault="009468E4" w:rsidP="009C75AE">
            <w:pPr>
              <w:rPr>
                <w:b/>
                <w:lang w:val="en-US"/>
              </w:rPr>
            </w:pPr>
          </w:p>
        </w:tc>
      </w:tr>
      <w:tr w:rsidR="009468E4" w:rsidRPr="00D2132F" w14:paraId="2E28020B" w14:textId="77777777" w:rsidTr="009C75AE">
        <w:tc>
          <w:tcPr>
            <w:tcW w:w="15391" w:type="dxa"/>
            <w:gridSpan w:val="4"/>
            <w:shd w:val="clear" w:color="auto" w:fill="BDD6EE" w:themeFill="accent1" w:themeFillTint="66"/>
          </w:tcPr>
          <w:p w14:paraId="6B3A1441" w14:textId="54A62F84" w:rsidR="009468E4" w:rsidRDefault="001C0C5E" w:rsidP="009C75AE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Screenshots or video with POS/Kiosk screens if applicable</w:t>
            </w:r>
          </w:p>
        </w:tc>
      </w:tr>
      <w:tr w:rsidR="009468E4" w:rsidRPr="00D2132F" w14:paraId="3CD407D7" w14:textId="77777777" w:rsidTr="009C75AE">
        <w:tc>
          <w:tcPr>
            <w:tcW w:w="15391" w:type="dxa"/>
            <w:gridSpan w:val="4"/>
            <w:shd w:val="clear" w:color="auto" w:fill="auto"/>
          </w:tcPr>
          <w:p w14:paraId="4FE3205C" w14:textId="77777777" w:rsidR="009468E4" w:rsidRDefault="009468E4" w:rsidP="009C75AE">
            <w:pPr>
              <w:rPr>
                <w:b/>
                <w:lang w:val="en-US"/>
              </w:rPr>
            </w:pPr>
          </w:p>
          <w:p w14:paraId="575D4462" w14:textId="77777777" w:rsidR="009468E4" w:rsidRDefault="009468E4" w:rsidP="009C75AE">
            <w:pPr>
              <w:rPr>
                <w:b/>
                <w:lang w:val="en-US"/>
              </w:rPr>
            </w:pPr>
          </w:p>
          <w:p w14:paraId="30155113" w14:textId="77777777" w:rsidR="009468E4" w:rsidRDefault="009468E4" w:rsidP="009C75AE">
            <w:pPr>
              <w:rPr>
                <w:b/>
                <w:lang w:val="en-US"/>
              </w:rPr>
            </w:pPr>
          </w:p>
        </w:tc>
      </w:tr>
      <w:tr w:rsidR="009468E4" w:rsidRPr="005B496E" w14:paraId="34A059A1" w14:textId="77777777" w:rsidTr="009C75AE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2D3D96F4" w14:textId="77777777" w:rsidR="009468E4" w:rsidRPr="00A32263" w:rsidRDefault="009468E4" w:rsidP="009C75AE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lastRenderedPageBreak/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2ED4CBEF" w14:textId="77777777" w:rsidR="009468E4" w:rsidRPr="005B496E" w:rsidRDefault="009468E4" w:rsidP="009C75AE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9468E4" w14:paraId="1F53B8AB" w14:textId="77777777" w:rsidTr="009C75AE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069B4C1C" w14:textId="77777777" w:rsidR="009468E4" w:rsidRPr="00AB4CC9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47918739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9468E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 w:rsidRPr="00AB4CC9">
              <w:rPr>
                <w:lang w:val="en-US"/>
              </w:rPr>
              <w:t xml:space="preserve"> Pass</w:t>
            </w:r>
          </w:p>
          <w:p w14:paraId="0EC380C0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071540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 w:rsidRPr="00AB4CC9">
              <w:rPr>
                <w:lang w:val="en-US"/>
              </w:rPr>
              <w:t xml:space="preserve"> Fail</w:t>
            </w:r>
          </w:p>
          <w:p w14:paraId="7D2F1086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685438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>
              <w:rPr>
                <w:lang w:val="en-US"/>
              </w:rPr>
              <w:t xml:space="preserve"> Won’t do</w:t>
            </w:r>
          </w:p>
          <w:p w14:paraId="1199EF86" w14:textId="77777777" w:rsidR="009468E4" w:rsidRDefault="00000000" w:rsidP="009C75AE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2103531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5986B17C" w14:textId="77777777" w:rsidR="009468E4" w:rsidRDefault="009468E4" w:rsidP="009C75AE"/>
        </w:tc>
      </w:tr>
    </w:tbl>
    <w:p w14:paraId="69E02AB2" w14:textId="77777777" w:rsidR="009468E4" w:rsidRDefault="009468E4" w:rsidP="009468E4">
      <w:pPr>
        <w:rPr>
          <w:lang w:val="en-US" w:eastAsia="zh-CN"/>
        </w:rPr>
      </w:pPr>
    </w:p>
    <w:p w14:paraId="57D2DFCE" w14:textId="25381595" w:rsidR="009468E4" w:rsidRPr="00867222" w:rsidRDefault="001F6797" w:rsidP="009468E4">
      <w:pPr>
        <w:pStyle w:val="Heading2"/>
      </w:pPr>
      <w:bookmarkStart w:id="67" w:name="_Toc67470010"/>
      <w:bookmarkStart w:id="68" w:name="_Toc197604795"/>
      <w:r>
        <w:rPr>
          <w:iCs/>
          <w:lang w:val="en-HK"/>
        </w:rPr>
        <w:t>E</w:t>
      </w:r>
      <w:r w:rsidR="009468E4">
        <w:rPr>
          <w:iCs/>
          <w:lang w:val="en-HK"/>
        </w:rPr>
        <w:t>rror during payment request creation</w:t>
      </w:r>
      <w:bookmarkEnd w:id="67"/>
      <w:bookmarkEnd w:id="68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9468E4" w14:paraId="6DD246C4" w14:textId="77777777" w:rsidTr="009C75AE">
        <w:tc>
          <w:tcPr>
            <w:tcW w:w="1757" w:type="dxa"/>
            <w:gridSpan w:val="2"/>
            <w:shd w:val="clear" w:color="auto" w:fill="D9D9D9" w:themeFill="background1" w:themeFillShade="D9"/>
          </w:tcPr>
          <w:p w14:paraId="181B8AD9" w14:textId="77777777" w:rsidR="009468E4" w:rsidRPr="00A32263" w:rsidRDefault="009468E4" w:rsidP="009C75AE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73AA7834" w14:textId="43953D49" w:rsidR="009468E4" w:rsidRPr="00867222" w:rsidRDefault="001F6797" w:rsidP="009C75AE">
            <w:pPr>
              <w:rPr>
                <w:lang w:val="en-US"/>
              </w:rPr>
            </w:pPr>
            <w:r>
              <w:rPr>
                <w:iCs/>
              </w:rPr>
              <w:t>E</w:t>
            </w:r>
            <w:r w:rsidR="009468E4">
              <w:rPr>
                <w:iCs/>
              </w:rPr>
              <w:t>rror during payment request creation</w:t>
            </w:r>
          </w:p>
        </w:tc>
      </w:tr>
      <w:tr w:rsidR="009468E4" w14:paraId="3516C82F" w14:textId="77777777" w:rsidTr="009C75AE">
        <w:tc>
          <w:tcPr>
            <w:tcW w:w="1757" w:type="dxa"/>
            <w:gridSpan w:val="2"/>
            <w:shd w:val="clear" w:color="auto" w:fill="D9D9D9" w:themeFill="background1" w:themeFillShade="D9"/>
          </w:tcPr>
          <w:p w14:paraId="36F1D25A" w14:textId="77777777" w:rsidR="009468E4" w:rsidRPr="00A32263" w:rsidRDefault="009468E4" w:rsidP="009C75AE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761F97FD" w14:textId="77777777" w:rsidR="009468E4" w:rsidRPr="002113AF" w:rsidRDefault="009468E4" w:rsidP="00954D99">
            <w:pPr>
              <w:pStyle w:val="NoSpacing"/>
              <w:numPr>
                <w:ilvl w:val="0"/>
                <w:numId w:val="8"/>
              </w:numPr>
            </w:pPr>
            <w:r>
              <w:t xml:space="preserve">Call </w:t>
            </w:r>
            <w:proofErr w:type="spellStart"/>
            <w:r>
              <w:t>createPaymentRequest</w:t>
            </w:r>
            <w:proofErr w:type="spellEnd"/>
            <w:r>
              <w:t xml:space="preserve"> API with payment amount HKD2.44</w:t>
            </w:r>
          </w:p>
        </w:tc>
      </w:tr>
      <w:tr w:rsidR="009468E4" w14:paraId="1F25AF2A" w14:textId="77777777" w:rsidTr="009C75AE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460A95E8" w14:textId="77777777" w:rsidR="009468E4" w:rsidRDefault="009468E4" w:rsidP="009C75AE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9468E4" w14:paraId="2B487405" w14:textId="77777777" w:rsidTr="009C75AE">
        <w:tc>
          <w:tcPr>
            <w:tcW w:w="1757" w:type="dxa"/>
            <w:gridSpan w:val="2"/>
            <w:shd w:val="clear" w:color="auto" w:fill="D9D9D9" w:themeFill="background1" w:themeFillShade="D9"/>
          </w:tcPr>
          <w:p w14:paraId="03BD957C" w14:textId="77777777" w:rsidR="009468E4" w:rsidRPr="00A32263" w:rsidRDefault="009468E4" w:rsidP="009C75AE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Error Code</w:t>
            </w:r>
          </w:p>
        </w:tc>
        <w:tc>
          <w:tcPr>
            <w:tcW w:w="13634" w:type="dxa"/>
            <w:gridSpan w:val="2"/>
          </w:tcPr>
          <w:p w14:paraId="1B1C6481" w14:textId="77777777" w:rsidR="009468E4" w:rsidRDefault="009468E4" w:rsidP="009C75AE">
            <w:pPr>
              <w:rPr>
                <w:lang w:val="en-US"/>
              </w:rPr>
            </w:pPr>
            <w:r>
              <w:rPr>
                <w:lang w:val="en-US"/>
              </w:rPr>
              <w:t>EB099</w:t>
            </w:r>
          </w:p>
        </w:tc>
      </w:tr>
      <w:tr w:rsidR="009468E4" w14:paraId="78A3015F" w14:textId="77777777" w:rsidTr="009C75AE">
        <w:tc>
          <w:tcPr>
            <w:tcW w:w="1757" w:type="dxa"/>
            <w:gridSpan w:val="2"/>
            <w:shd w:val="clear" w:color="auto" w:fill="D9D9D9" w:themeFill="background1" w:themeFillShade="D9"/>
          </w:tcPr>
          <w:p w14:paraId="15979E6A" w14:textId="77777777" w:rsidR="009468E4" w:rsidRPr="00A32263" w:rsidRDefault="009468E4" w:rsidP="009C75AE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74A4FDA1" w14:textId="77777777" w:rsidR="009468E4" w:rsidRPr="00867222" w:rsidRDefault="009468E4" w:rsidP="009C75AE">
            <w:pPr>
              <w:pStyle w:val="NoSpacing"/>
              <w:numPr>
                <w:ilvl w:val="0"/>
                <w:numId w:val="6"/>
              </w:numPr>
            </w:pPr>
            <w:r>
              <w:t xml:space="preserve">Error response from </w:t>
            </w:r>
            <w:proofErr w:type="spellStart"/>
            <w:r>
              <w:t>createPaymentRequest</w:t>
            </w:r>
            <w:proofErr w:type="spellEnd"/>
            <w:r>
              <w:t xml:space="preserve"> API with error code EB099</w:t>
            </w:r>
          </w:p>
        </w:tc>
      </w:tr>
      <w:tr w:rsidR="009468E4" w14:paraId="6BBDCD6B" w14:textId="77777777" w:rsidTr="009C75AE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20788B54" w14:textId="77777777" w:rsidR="009468E4" w:rsidRDefault="009468E4" w:rsidP="009C75AE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4B85EC0F" w14:textId="77777777" w:rsidR="009468E4" w:rsidRDefault="009468E4" w:rsidP="009C75AE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9468E4" w:rsidRPr="00D2132F" w14:paraId="32CBBDB8" w14:textId="77777777" w:rsidTr="009C75AE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6B7E7722" w14:textId="77777777" w:rsidR="009468E4" w:rsidRPr="00AB4CC9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27579292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9468E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 w:rsidRPr="00AB4CC9">
              <w:rPr>
                <w:lang w:val="en-US"/>
              </w:rPr>
              <w:t xml:space="preserve"> Pass</w:t>
            </w:r>
          </w:p>
          <w:p w14:paraId="6DAD3787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659454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 w:rsidRPr="00AB4CC9">
              <w:rPr>
                <w:lang w:val="en-US"/>
              </w:rPr>
              <w:t xml:space="preserve"> Fail</w:t>
            </w:r>
          </w:p>
          <w:p w14:paraId="293830B4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686570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>
              <w:rPr>
                <w:lang w:val="en-US"/>
              </w:rPr>
              <w:t xml:space="preserve"> Won’t do</w:t>
            </w:r>
          </w:p>
          <w:p w14:paraId="6BB12A34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213038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06ACEB4E" w14:textId="77777777" w:rsidR="009468E4" w:rsidRPr="00D2132F" w:rsidRDefault="009468E4" w:rsidP="009C75AE">
            <w:pPr>
              <w:rPr>
                <w:b/>
                <w:lang w:val="en-US"/>
              </w:rPr>
            </w:pPr>
          </w:p>
        </w:tc>
      </w:tr>
      <w:tr w:rsidR="009468E4" w:rsidRPr="00D2132F" w14:paraId="451FF19F" w14:textId="77777777" w:rsidTr="009C75AE">
        <w:tc>
          <w:tcPr>
            <w:tcW w:w="15391" w:type="dxa"/>
            <w:gridSpan w:val="4"/>
            <w:shd w:val="clear" w:color="auto" w:fill="BDD6EE" w:themeFill="accent1" w:themeFillTint="66"/>
          </w:tcPr>
          <w:p w14:paraId="4D3A0007" w14:textId="77777777" w:rsidR="009468E4" w:rsidRPr="00D2132F" w:rsidRDefault="009468E4" w:rsidP="009C75AE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9468E4" w:rsidRPr="00D2132F" w14:paraId="7491E3EC" w14:textId="77777777" w:rsidTr="009C75AE">
        <w:tc>
          <w:tcPr>
            <w:tcW w:w="15391" w:type="dxa"/>
            <w:gridSpan w:val="4"/>
            <w:shd w:val="clear" w:color="auto" w:fill="auto"/>
          </w:tcPr>
          <w:p w14:paraId="75853BDF" w14:textId="77777777" w:rsidR="009468E4" w:rsidRDefault="009468E4" w:rsidP="009C75AE">
            <w:pPr>
              <w:rPr>
                <w:b/>
                <w:lang w:val="en-US"/>
              </w:rPr>
            </w:pPr>
          </w:p>
          <w:p w14:paraId="1356D56C" w14:textId="77777777" w:rsidR="009468E4" w:rsidRDefault="009468E4" w:rsidP="009C75AE">
            <w:pPr>
              <w:rPr>
                <w:b/>
                <w:lang w:val="en-US"/>
              </w:rPr>
            </w:pPr>
          </w:p>
          <w:p w14:paraId="05464A02" w14:textId="77777777" w:rsidR="009468E4" w:rsidRPr="00D2132F" w:rsidRDefault="009468E4" w:rsidP="009C75AE">
            <w:pPr>
              <w:rPr>
                <w:b/>
                <w:lang w:val="en-US"/>
              </w:rPr>
            </w:pPr>
          </w:p>
        </w:tc>
      </w:tr>
      <w:tr w:rsidR="009468E4" w:rsidRPr="00D2132F" w14:paraId="417F0F43" w14:textId="77777777" w:rsidTr="009C75AE">
        <w:tc>
          <w:tcPr>
            <w:tcW w:w="15391" w:type="dxa"/>
            <w:gridSpan w:val="4"/>
            <w:shd w:val="clear" w:color="auto" w:fill="BDD6EE" w:themeFill="accent1" w:themeFillTint="66"/>
          </w:tcPr>
          <w:p w14:paraId="1BE1D397" w14:textId="4D3A8F66" w:rsidR="009468E4" w:rsidRDefault="001C0C5E" w:rsidP="009C75AE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Screenshots or video with POS/Kiosk screens if applicable</w:t>
            </w:r>
          </w:p>
        </w:tc>
      </w:tr>
      <w:tr w:rsidR="009468E4" w:rsidRPr="00D2132F" w14:paraId="205E7A3F" w14:textId="77777777" w:rsidTr="009C75AE">
        <w:tc>
          <w:tcPr>
            <w:tcW w:w="15391" w:type="dxa"/>
            <w:gridSpan w:val="4"/>
            <w:shd w:val="clear" w:color="auto" w:fill="auto"/>
          </w:tcPr>
          <w:p w14:paraId="42795B26" w14:textId="77777777" w:rsidR="009468E4" w:rsidRDefault="009468E4" w:rsidP="009C75AE">
            <w:pPr>
              <w:rPr>
                <w:b/>
                <w:lang w:val="en-US"/>
              </w:rPr>
            </w:pPr>
          </w:p>
          <w:p w14:paraId="44AAAA87" w14:textId="77777777" w:rsidR="009468E4" w:rsidRDefault="009468E4" w:rsidP="009C75AE">
            <w:pPr>
              <w:rPr>
                <w:b/>
                <w:lang w:val="en-US"/>
              </w:rPr>
            </w:pPr>
          </w:p>
          <w:p w14:paraId="625CE232" w14:textId="77777777" w:rsidR="009468E4" w:rsidRDefault="009468E4" w:rsidP="009C75AE">
            <w:pPr>
              <w:rPr>
                <w:b/>
                <w:lang w:val="en-US"/>
              </w:rPr>
            </w:pPr>
          </w:p>
        </w:tc>
      </w:tr>
      <w:tr w:rsidR="009468E4" w:rsidRPr="005B496E" w14:paraId="2EB3B3ED" w14:textId="77777777" w:rsidTr="009C75AE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638493CF" w14:textId="77777777" w:rsidR="009468E4" w:rsidRPr="00A32263" w:rsidRDefault="009468E4" w:rsidP="009C75AE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70274CA1" w14:textId="77777777" w:rsidR="009468E4" w:rsidRPr="005B496E" w:rsidRDefault="009468E4" w:rsidP="009C75AE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9468E4" w14:paraId="28F5F946" w14:textId="77777777" w:rsidTr="009C75AE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3F0A5341" w14:textId="77777777" w:rsidR="009468E4" w:rsidRPr="00AB4CC9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16061511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9468E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 w:rsidRPr="00AB4CC9">
              <w:rPr>
                <w:lang w:val="en-US"/>
              </w:rPr>
              <w:t xml:space="preserve"> Pass</w:t>
            </w:r>
          </w:p>
          <w:p w14:paraId="0A28BB62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724286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 w:rsidRPr="00AB4CC9">
              <w:rPr>
                <w:lang w:val="en-US"/>
              </w:rPr>
              <w:t xml:space="preserve"> Fail</w:t>
            </w:r>
          </w:p>
          <w:p w14:paraId="57A95F1D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735382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>
              <w:rPr>
                <w:lang w:val="en-US"/>
              </w:rPr>
              <w:t xml:space="preserve"> Won’t do</w:t>
            </w:r>
          </w:p>
          <w:p w14:paraId="17B2C470" w14:textId="77777777" w:rsidR="009468E4" w:rsidRDefault="00000000" w:rsidP="009C75AE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64927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4026BB8D" w14:textId="77777777" w:rsidR="009468E4" w:rsidRDefault="009468E4" w:rsidP="009C75AE"/>
        </w:tc>
      </w:tr>
    </w:tbl>
    <w:p w14:paraId="7F68BF3A" w14:textId="77777777" w:rsidR="009468E4" w:rsidRDefault="009468E4" w:rsidP="009468E4">
      <w:pPr>
        <w:rPr>
          <w:lang w:val="en-US" w:eastAsia="zh-CN"/>
        </w:rPr>
      </w:pPr>
    </w:p>
    <w:p w14:paraId="707D1B3D" w14:textId="77777777" w:rsidR="009468E4" w:rsidRPr="00867222" w:rsidRDefault="009468E4" w:rsidP="009468E4">
      <w:pPr>
        <w:pStyle w:val="Heading2"/>
      </w:pPr>
      <w:bookmarkStart w:id="69" w:name="_Toc67470011"/>
      <w:bookmarkStart w:id="70" w:name="_Toc197604796"/>
      <w:r>
        <w:rPr>
          <w:iCs/>
          <w:lang w:val="en-HK"/>
        </w:rPr>
        <w:t>Error when checking payment request status</w:t>
      </w:r>
      <w:bookmarkEnd w:id="69"/>
      <w:bookmarkEnd w:id="70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9468E4" w14:paraId="560E68AF" w14:textId="77777777" w:rsidTr="009C75AE">
        <w:tc>
          <w:tcPr>
            <w:tcW w:w="1757" w:type="dxa"/>
            <w:gridSpan w:val="2"/>
            <w:shd w:val="clear" w:color="auto" w:fill="D9D9D9" w:themeFill="background1" w:themeFillShade="D9"/>
          </w:tcPr>
          <w:p w14:paraId="5C0EAD0D" w14:textId="77777777" w:rsidR="009468E4" w:rsidRPr="00A32263" w:rsidRDefault="009468E4" w:rsidP="009C75AE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3A11C063" w14:textId="77777777" w:rsidR="009468E4" w:rsidRPr="00867222" w:rsidRDefault="009468E4" w:rsidP="009C75AE">
            <w:pPr>
              <w:rPr>
                <w:lang w:val="en-US"/>
              </w:rPr>
            </w:pPr>
            <w:r>
              <w:rPr>
                <w:iCs/>
              </w:rPr>
              <w:t>Error when checking payment request status</w:t>
            </w:r>
          </w:p>
        </w:tc>
      </w:tr>
      <w:tr w:rsidR="009468E4" w14:paraId="6C29A2D3" w14:textId="77777777" w:rsidTr="009C75AE">
        <w:tc>
          <w:tcPr>
            <w:tcW w:w="1757" w:type="dxa"/>
            <w:gridSpan w:val="2"/>
            <w:shd w:val="clear" w:color="auto" w:fill="D9D9D9" w:themeFill="background1" w:themeFillShade="D9"/>
          </w:tcPr>
          <w:p w14:paraId="01D2EFCC" w14:textId="77777777" w:rsidR="009468E4" w:rsidRPr="00A32263" w:rsidRDefault="009468E4" w:rsidP="009C75AE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14462002" w14:textId="77777777" w:rsidR="009468E4" w:rsidRDefault="009468E4" w:rsidP="009C75AE">
            <w:pPr>
              <w:pStyle w:val="NoSpacing"/>
              <w:numPr>
                <w:ilvl w:val="0"/>
                <w:numId w:val="6"/>
              </w:numPr>
            </w:pPr>
            <w:r>
              <w:t xml:space="preserve">Call </w:t>
            </w:r>
            <w:proofErr w:type="spellStart"/>
            <w:r>
              <w:t>createPaymentRequest</w:t>
            </w:r>
            <w:proofErr w:type="spellEnd"/>
            <w:r>
              <w:t xml:space="preserve"> API with payment amount HKD2.45</w:t>
            </w:r>
          </w:p>
          <w:p w14:paraId="6146975D" w14:textId="77777777" w:rsidR="009468E4" w:rsidRDefault="009468E4" w:rsidP="009C75AE">
            <w:pPr>
              <w:pStyle w:val="NoSpacing"/>
              <w:numPr>
                <w:ilvl w:val="0"/>
                <w:numId w:val="6"/>
              </w:numPr>
            </w:pPr>
            <w:r>
              <w:t xml:space="preserve">Call </w:t>
            </w:r>
            <w:proofErr w:type="spellStart"/>
            <w:r>
              <w:t>getPaymentRequest</w:t>
            </w:r>
            <w:proofErr w:type="spellEnd"/>
            <w:r>
              <w:t xml:space="preserve"> API with </w:t>
            </w:r>
            <w:proofErr w:type="spellStart"/>
            <w:r>
              <w:t>paymentRequestId</w:t>
            </w:r>
            <w:proofErr w:type="spellEnd"/>
            <w:r>
              <w:t xml:space="preserve"> returned from </w:t>
            </w:r>
            <w:proofErr w:type="spellStart"/>
            <w:r>
              <w:t>createPaymentRequest</w:t>
            </w:r>
            <w:proofErr w:type="spellEnd"/>
            <w:r>
              <w:t xml:space="preserve"> API</w:t>
            </w:r>
          </w:p>
        </w:tc>
      </w:tr>
      <w:tr w:rsidR="009468E4" w14:paraId="1DD70146" w14:textId="77777777" w:rsidTr="009C75AE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145862E7" w14:textId="77777777" w:rsidR="009468E4" w:rsidRDefault="009468E4" w:rsidP="009C75AE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9468E4" w14:paraId="569137C8" w14:textId="77777777" w:rsidTr="009C75AE">
        <w:tc>
          <w:tcPr>
            <w:tcW w:w="1757" w:type="dxa"/>
            <w:gridSpan w:val="2"/>
            <w:shd w:val="clear" w:color="auto" w:fill="D9D9D9" w:themeFill="background1" w:themeFillShade="D9"/>
          </w:tcPr>
          <w:p w14:paraId="5C58AD99" w14:textId="77777777" w:rsidR="009468E4" w:rsidRPr="00A32263" w:rsidRDefault="009468E4" w:rsidP="009C75AE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lastRenderedPageBreak/>
              <w:t>Error Code</w:t>
            </w:r>
          </w:p>
        </w:tc>
        <w:tc>
          <w:tcPr>
            <w:tcW w:w="13634" w:type="dxa"/>
            <w:gridSpan w:val="2"/>
          </w:tcPr>
          <w:p w14:paraId="5108B83F" w14:textId="77777777" w:rsidR="009468E4" w:rsidRDefault="009468E4" w:rsidP="009C75AE">
            <w:pPr>
              <w:rPr>
                <w:lang w:val="en-US"/>
              </w:rPr>
            </w:pPr>
            <w:r>
              <w:rPr>
                <w:lang w:val="en-US"/>
              </w:rPr>
              <w:t>EB099</w:t>
            </w:r>
          </w:p>
        </w:tc>
      </w:tr>
      <w:tr w:rsidR="009468E4" w14:paraId="1C96E53D" w14:textId="77777777" w:rsidTr="009C75AE">
        <w:tc>
          <w:tcPr>
            <w:tcW w:w="1757" w:type="dxa"/>
            <w:gridSpan w:val="2"/>
            <w:shd w:val="clear" w:color="auto" w:fill="D9D9D9" w:themeFill="background1" w:themeFillShade="D9"/>
          </w:tcPr>
          <w:p w14:paraId="1C15C6E7" w14:textId="77777777" w:rsidR="009468E4" w:rsidRPr="00A32263" w:rsidRDefault="009468E4" w:rsidP="009C75AE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0A7C5E31" w14:textId="77777777" w:rsidR="009468E4" w:rsidRDefault="009468E4" w:rsidP="009C75AE">
            <w:pPr>
              <w:pStyle w:val="NoSpacing"/>
              <w:numPr>
                <w:ilvl w:val="0"/>
                <w:numId w:val="6"/>
              </w:numPr>
            </w:pPr>
            <w:r>
              <w:t xml:space="preserve">Success response from </w:t>
            </w:r>
            <w:proofErr w:type="spellStart"/>
            <w:r>
              <w:t>createPaymentRequest</w:t>
            </w:r>
            <w:proofErr w:type="spellEnd"/>
            <w:r>
              <w:t xml:space="preserve"> API with "</w:t>
            </w:r>
            <w:proofErr w:type="spellStart"/>
            <w:r>
              <w:t>paymentRequestId</w:t>
            </w:r>
            <w:proofErr w:type="spellEnd"/>
            <w:r>
              <w:t>"</w:t>
            </w:r>
          </w:p>
          <w:p w14:paraId="60364235" w14:textId="77777777" w:rsidR="009468E4" w:rsidRPr="00867222" w:rsidRDefault="009468E4" w:rsidP="009C75AE">
            <w:pPr>
              <w:pStyle w:val="NoSpacing"/>
              <w:numPr>
                <w:ilvl w:val="0"/>
                <w:numId w:val="6"/>
              </w:numPr>
            </w:pPr>
            <w:r>
              <w:t xml:space="preserve">Error response from </w:t>
            </w:r>
            <w:proofErr w:type="spellStart"/>
            <w:r>
              <w:t>PayMe</w:t>
            </w:r>
            <w:proofErr w:type="spellEnd"/>
            <w:r>
              <w:t xml:space="preserve"> </w:t>
            </w:r>
            <w:proofErr w:type="spellStart"/>
            <w:r>
              <w:t>getPaymentRequest</w:t>
            </w:r>
            <w:proofErr w:type="spellEnd"/>
            <w:r>
              <w:t xml:space="preserve"> API with error code EB099</w:t>
            </w:r>
          </w:p>
        </w:tc>
      </w:tr>
      <w:tr w:rsidR="009468E4" w14:paraId="48C43C0E" w14:textId="77777777" w:rsidTr="009C75AE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63E523E8" w14:textId="77777777" w:rsidR="009468E4" w:rsidRDefault="009468E4" w:rsidP="009C75AE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689F77CF" w14:textId="77777777" w:rsidR="009468E4" w:rsidRDefault="009468E4" w:rsidP="009C75AE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9468E4" w:rsidRPr="00D2132F" w14:paraId="3EAD4D21" w14:textId="77777777" w:rsidTr="009C75AE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2B40C898" w14:textId="77777777" w:rsidR="009468E4" w:rsidRPr="00AB4CC9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78136986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9468E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 w:rsidRPr="00AB4CC9">
              <w:rPr>
                <w:lang w:val="en-US"/>
              </w:rPr>
              <w:t xml:space="preserve"> Pass</w:t>
            </w:r>
          </w:p>
          <w:p w14:paraId="6F5C2B15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2049060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 w:rsidRPr="00AB4CC9">
              <w:rPr>
                <w:lang w:val="en-US"/>
              </w:rPr>
              <w:t xml:space="preserve"> Fail</w:t>
            </w:r>
          </w:p>
          <w:p w14:paraId="3DEDC9DA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510147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>
              <w:rPr>
                <w:lang w:val="en-US"/>
              </w:rPr>
              <w:t xml:space="preserve"> Won’t do</w:t>
            </w:r>
          </w:p>
          <w:p w14:paraId="66658889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319548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6033CF87" w14:textId="77777777" w:rsidR="009468E4" w:rsidRPr="00D2132F" w:rsidRDefault="009468E4" w:rsidP="009C75AE">
            <w:pPr>
              <w:rPr>
                <w:b/>
                <w:lang w:val="en-US"/>
              </w:rPr>
            </w:pPr>
          </w:p>
        </w:tc>
      </w:tr>
      <w:tr w:rsidR="009468E4" w:rsidRPr="00D2132F" w14:paraId="2CD2CBAB" w14:textId="77777777" w:rsidTr="009C75AE">
        <w:tc>
          <w:tcPr>
            <w:tcW w:w="15391" w:type="dxa"/>
            <w:gridSpan w:val="4"/>
            <w:shd w:val="clear" w:color="auto" w:fill="BDD6EE" w:themeFill="accent1" w:themeFillTint="66"/>
          </w:tcPr>
          <w:p w14:paraId="1974B1B9" w14:textId="77777777" w:rsidR="009468E4" w:rsidRPr="00D2132F" w:rsidRDefault="009468E4" w:rsidP="009C75AE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9468E4" w:rsidRPr="00D2132F" w14:paraId="2D3D3821" w14:textId="77777777" w:rsidTr="009C75AE">
        <w:tc>
          <w:tcPr>
            <w:tcW w:w="15391" w:type="dxa"/>
            <w:gridSpan w:val="4"/>
            <w:shd w:val="clear" w:color="auto" w:fill="auto"/>
          </w:tcPr>
          <w:p w14:paraId="2DDC2136" w14:textId="77777777" w:rsidR="009468E4" w:rsidRDefault="009468E4" w:rsidP="009C75AE">
            <w:pPr>
              <w:rPr>
                <w:b/>
                <w:lang w:val="en-US"/>
              </w:rPr>
            </w:pPr>
          </w:p>
          <w:p w14:paraId="70F2D008" w14:textId="77777777" w:rsidR="009468E4" w:rsidRDefault="009468E4" w:rsidP="009C75AE">
            <w:pPr>
              <w:rPr>
                <w:b/>
                <w:lang w:val="en-US"/>
              </w:rPr>
            </w:pPr>
          </w:p>
          <w:p w14:paraId="2E23C4AF" w14:textId="77777777" w:rsidR="009468E4" w:rsidRPr="00D2132F" w:rsidRDefault="009468E4" w:rsidP="009C75AE">
            <w:pPr>
              <w:rPr>
                <w:b/>
                <w:lang w:val="en-US"/>
              </w:rPr>
            </w:pPr>
          </w:p>
        </w:tc>
      </w:tr>
      <w:tr w:rsidR="009468E4" w:rsidRPr="00D2132F" w14:paraId="12A47F68" w14:textId="77777777" w:rsidTr="009C75AE">
        <w:tc>
          <w:tcPr>
            <w:tcW w:w="15391" w:type="dxa"/>
            <w:gridSpan w:val="4"/>
            <w:shd w:val="clear" w:color="auto" w:fill="BDD6EE" w:themeFill="accent1" w:themeFillTint="66"/>
          </w:tcPr>
          <w:p w14:paraId="209F1990" w14:textId="418A1FAC" w:rsidR="009468E4" w:rsidRDefault="001C0C5E" w:rsidP="009C75AE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Screenshots or video with POS/Kiosk screens if applicable</w:t>
            </w:r>
          </w:p>
        </w:tc>
      </w:tr>
      <w:tr w:rsidR="009468E4" w:rsidRPr="00D2132F" w14:paraId="5E5E0216" w14:textId="77777777" w:rsidTr="009C75AE">
        <w:tc>
          <w:tcPr>
            <w:tcW w:w="15391" w:type="dxa"/>
            <w:gridSpan w:val="4"/>
            <w:shd w:val="clear" w:color="auto" w:fill="auto"/>
          </w:tcPr>
          <w:p w14:paraId="4BB8874E" w14:textId="77777777" w:rsidR="009468E4" w:rsidRDefault="009468E4" w:rsidP="009C75AE">
            <w:pPr>
              <w:rPr>
                <w:b/>
                <w:lang w:val="en-US"/>
              </w:rPr>
            </w:pPr>
          </w:p>
          <w:p w14:paraId="012BA2F7" w14:textId="77777777" w:rsidR="009468E4" w:rsidRDefault="009468E4" w:rsidP="009C75AE">
            <w:pPr>
              <w:rPr>
                <w:b/>
                <w:lang w:val="en-US"/>
              </w:rPr>
            </w:pPr>
          </w:p>
          <w:p w14:paraId="0217993A" w14:textId="77777777" w:rsidR="009468E4" w:rsidRDefault="009468E4" w:rsidP="009C75AE">
            <w:pPr>
              <w:rPr>
                <w:b/>
                <w:lang w:val="en-US"/>
              </w:rPr>
            </w:pPr>
          </w:p>
        </w:tc>
      </w:tr>
      <w:tr w:rsidR="009468E4" w:rsidRPr="005B496E" w14:paraId="6B1FA84E" w14:textId="77777777" w:rsidTr="009C75AE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5782FE49" w14:textId="77777777" w:rsidR="009468E4" w:rsidRPr="00A32263" w:rsidRDefault="009468E4" w:rsidP="009C75AE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57622483" w14:textId="77777777" w:rsidR="009468E4" w:rsidRPr="005B496E" w:rsidRDefault="009468E4" w:rsidP="009C75AE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9468E4" w14:paraId="7B4F1FC9" w14:textId="77777777" w:rsidTr="009C75AE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388895B3" w14:textId="77777777" w:rsidR="009468E4" w:rsidRPr="00AB4CC9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91983614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9468E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 w:rsidRPr="00AB4CC9">
              <w:rPr>
                <w:lang w:val="en-US"/>
              </w:rPr>
              <w:t xml:space="preserve"> Pass</w:t>
            </w:r>
          </w:p>
          <w:p w14:paraId="6AE3B417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67857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 w:rsidRPr="00AB4CC9">
              <w:rPr>
                <w:lang w:val="en-US"/>
              </w:rPr>
              <w:t xml:space="preserve"> Fail</w:t>
            </w:r>
          </w:p>
          <w:p w14:paraId="3C80BBCF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862477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>
              <w:rPr>
                <w:lang w:val="en-US"/>
              </w:rPr>
              <w:t xml:space="preserve"> Won’t do</w:t>
            </w:r>
          </w:p>
          <w:p w14:paraId="31B1CBF1" w14:textId="77777777" w:rsidR="009468E4" w:rsidRDefault="00000000" w:rsidP="009C75AE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1352068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0CE9AAEE" w14:textId="77777777" w:rsidR="009468E4" w:rsidRDefault="009468E4" w:rsidP="009C75AE"/>
        </w:tc>
      </w:tr>
    </w:tbl>
    <w:p w14:paraId="25834C1F" w14:textId="77777777" w:rsidR="009468E4" w:rsidRDefault="009468E4" w:rsidP="009468E4">
      <w:pPr>
        <w:rPr>
          <w:lang w:val="en-US" w:eastAsia="zh-CN"/>
        </w:rPr>
      </w:pPr>
    </w:p>
    <w:p w14:paraId="390BFC88" w14:textId="77777777" w:rsidR="009468E4" w:rsidRPr="00867222" w:rsidRDefault="009468E4" w:rsidP="009468E4">
      <w:pPr>
        <w:pStyle w:val="Heading2"/>
      </w:pPr>
      <w:bookmarkStart w:id="71" w:name="_Toc67470012"/>
      <w:bookmarkStart w:id="72" w:name="_Toc197604797"/>
      <w:r>
        <w:rPr>
          <w:iCs/>
          <w:lang w:val="en-HK"/>
        </w:rPr>
        <w:t xml:space="preserve">Checking the status of a missing </w:t>
      </w:r>
      <w:proofErr w:type="spellStart"/>
      <w:r>
        <w:rPr>
          <w:iCs/>
          <w:lang w:val="en-HK"/>
        </w:rPr>
        <w:t>PayCode</w:t>
      </w:r>
      <w:bookmarkEnd w:id="71"/>
      <w:bookmarkEnd w:id="72"/>
      <w:proofErr w:type="spellEnd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9468E4" w14:paraId="37768EC4" w14:textId="77777777" w:rsidTr="009C75AE">
        <w:tc>
          <w:tcPr>
            <w:tcW w:w="1757" w:type="dxa"/>
            <w:gridSpan w:val="2"/>
            <w:shd w:val="clear" w:color="auto" w:fill="D9D9D9" w:themeFill="background1" w:themeFillShade="D9"/>
          </w:tcPr>
          <w:p w14:paraId="6206A65F" w14:textId="77777777" w:rsidR="009468E4" w:rsidRPr="00A32263" w:rsidRDefault="009468E4" w:rsidP="009C75AE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34298240" w14:textId="77777777" w:rsidR="009468E4" w:rsidRPr="00867222" w:rsidRDefault="009468E4" w:rsidP="009C75AE">
            <w:pPr>
              <w:rPr>
                <w:lang w:val="en-US"/>
              </w:rPr>
            </w:pPr>
            <w:r>
              <w:rPr>
                <w:iCs/>
              </w:rPr>
              <w:t xml:space="preserve">Checking the status of a missing </w:t>
            </w:r>
            <w:proofErr w:type="spellStart"/>
            <w:r>
              <w:rPr>
                <w:iCs/>
              </w:rPr>
              <w:t>PayCode</w:t>
            </w:r>
            <w:proofErr w:type="spellEnd"/>
          </w:p>
        </w:tc>
      </w:tr>
      <w:tr w:rsidR="009468E4" w14:paraId="73EE3BFE" w14:textId="77777777" w:rsidTr="009C75AE">
        <w:tc>
          <w:tcPr>
            <w:tcW w:w="1757" w:type="dxa"/>
            <w:gridSpan w:val="2"/>
            <w:shd w:val="clear" w:color="auto" w:fill="D9D9D9" w:themeFill="background1" w:themeFillShade="D9"/>
          </w:tcPr>
          <w:p w14:paraId="5A4FD3E9" w14:textId="77777777" w:rsidR="009468E4" w:rsidRPr="00A32263" w:rsidRDefault="009468E4" w:rsidP="009C75AE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43818243" w14:textId="77777777" w:rsidR="009468E4" w:rsidRDefault="009468E4" w:rsidP="009C75AE">
            <w:pPr>
              <w:pStyle w:val="NoSpacing"/>
              <w:numPr>
                <w:ilvl w:val="0"/>
                <w:numId w:val="6"/>
              </w:numPr>
            </w:pPr>
            <w:r>
              <w:t xml:space="preserve">Call </w:t>
            </w:r>
            <w:proofErr w:type="spellStart"/>
            <w:r>
              <w:t>createPaymentRequest</w:t>
            </w:r>
            <w:proofErr w:type="spellEnd"/>
            <w:r>
              <w:t xml:space="preserve"> API with payment amount HKD2.70</w:t>
            </w:r>
          </w:p>
          <w:p w14:paraId="5A6F1E67" w14:textId="77777777" w:rsidR="009468E4" w:rsidRDefault="009468E4" w:rsidP="009C75AE">
            <w:pPr>
              <w:pStyle w:val="NoSpacing"/>
              <w:numPr>
                <w:ilvl w:val="0"/>
                <w:numId w:val="6"/>
              </w:numPr>
            </w:pPr>
            <w:r>
              <w:t xml:space="preserve">Call </w:t>
            </w:r>
            <w:proofErr w:type="spellStart"/>
            <w:r>
              <w:t>getPaymentRequest</w:t>
            </w:r>
            <w:proofErr w:type="spellEnd"/>
            <w:r>
              <w:t xml:space="preserve"> API with </w:t>
            </w:r>
            <w:proofErr w:type="spellStart"/>
            <w:r>
              <w:t>paymentRequestId</w:t>
            </w:r>
            <w:proofErr w:type="spellEnd"/>
            <w:r>
              <w:t xml:space="preserve"> returned from </w:t>
            </w:r>
            <w:proofErr w:type="spellStart"/>
            <w:r>
              <w:t>createPaymentRequest</w:t>
            </w:r>
            <w:proofErr w:type="spellEnd"/>
            <w:r>
              <w:t xml:space="preserve"> API</w:t>
            </w:r>
          </w:p>
        </w:tc>
      </w:tr>
      <w:tr w:rsidR="009468E4" w14:paraId="7BBBB31B" w14:textId="77777777" w:rsidTr="009C75AE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158072AA" w14:textId="77777777" w:rsidR="009468E4" w:rsidRDefault="009468E4" w:rsidP="009C75AE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9468E4" w14:paraId="105C5B05" w14:textId="77777777" w:rsidTr="009C75AE">
        <w:tc>
          <w:tcPr>
            <w:tcW w:w="1757" w:type="dxa"/>
            <w:gridSpan w:val="2"/>
            <w:shd w:val="clear" w:color="auto" w:fill="D9D9D9" w:themeFill="background1" w:themeFillShade="D9"/>
          </w:tcPr>
          <w:p w14:paraId="6AD2FA5B" w14:textId="77777777" w:rsidR="009468E4" w:rsidRPr="00A32263" w:rsidRDefault="009468E4" w:rsidP="009C75AE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Error Code</w:t>
            </w:r>
          </w:p>
        </w:tc>
        <w:tc>
          <w:tcPr>
            <w:tcW w:w="13634" w:type="dxa"/>
            <w:gridSpan w:val="2"/>
          </w:tcPr>
          <w:p w14:paraId="3ADB7676" w14:textId="77777777" w:rsidR="009468E4" w:rsidRDefault="009468E4" w:rsidP="009C75AE">
            <w:pPr>
              <w:rPr>
                <w:lang w:val="en-US"/>
              </w:rPr>
            </w:pPr>
            <w:r>
              <w:rPr>
                <w:lang w:val="en-US"/>
              </w:rPr>
              <w:t>EB008</w:t>
            </w:r>
          </w:p>
        </w:tc>
      </w:tr>
      <w:tr w:rsidR="009468E4" w14:paraId="0409313F" w14:textId="77777777" w:rsidTr="009C75AE">
        <w:tc>
          <w:tcPr>
            <w:tcW w:w="1757" w:type="dxa"/>
            <w:gridSpan w:val="2"/>
            <w:shd w:val="clear" w:color="auto" w:fill="D9D9D9" w:themeFill="background1" w:themeFillShade="D9"/>
          </w:tcPr>
          <w:p w14:paraId="421C939A" w14:textId="77777777" w:rsidR="009468E4" w:rsidRPr="00A32263" w:rsidRDefault="009468E4" w:rsidP="009C75AE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5D574B0B" w14:textId="77777777" w:rsidR="009468E4" w:rsidRDefault="009468E4" w:rsidP="009C75AE">
            <w:pPr>
              <w:pStyle w:val="NoSpacing"/>
              <w:numPr>
                <w:ilvl w:val="0"/>
                <w:numId w:val="6"/>
              </w:numPr>
            </w:pPr>
            <w:r>
              <w:t xml:space="preserve">Success response from </w:t>
            </w:r>
            <w:proofErr w:type="spellStart"/>
            <w:r>
              <w:t>createPaymentRequest</w:t>
            </w:r>
            <w:proofErr w:type="spellEnd"/>
            <w:r>
              <w:t xml:space="preserve"> API with "</w:t>
            </w:r>
            <w:proofErr w:type="spellStart"/>
            <w:r>
              <w:t>paymentRequestId</w:t>
            </w:r>
            <w:proofErr w:type="spellEnd"/>
            <w:r>
              <w:t>"</w:t>
            </w:r>
          </w:p>
          <w:p w14:paraId="78E6C580" w14:textId="77777777" w:rsidR="009468E4" w:rsidRDefault="009468E4" w:rsidP="009C75AE">
            <w:pPr>
              <w:pStyle w:val="NoSpacing"/>
              <w:numPr>
                <w:ilvl w:val="0"/>
                <w:numId w:val="6"/>
              </w:numPr>
            </w:pPr>
            <w:r>
              <w:t>No webhook notification is received</w:t>
            </w:r>
          </w:p>
          <w:p w14:paraId="4833BDE7" w14:textId="77777777" w:rsidR="009468E4" w:rsidRPr="00867222" w:rsidRDefault="009468E4" w:rsidP="009C75AE">
            <w:pPr>
              <w:pStyle w:val="NoSpacing"/>
              <w:numPr>
                <w:ilvl w:val="0"/>
                <w:numId w:val="6"/>
              </w:numPr>
            </w:pPr>
            <w:r>
              <w:t xml:space="preserve">Error response from </w:t>
            </w:r>
            <w:proofErr w:type="spellStart"/>
            <w:r>
              <w:t>PayMe</w:t>
            </w:r>
            <w:proofErr w:type="spellEnd"/>
            <w:r>
              <w:t xml:space="preserve"> </w:t>
            </w:r>
            <w:proofErr w:type="spellStart"/>
            <w:r>
              <w:t>getPaymentRequest</w:t>
            </w:r>
            <w:proofErr w:type="spellEnd"/>
            <w:r>
              <w:t xml:space="preserve"> API with error code EB008</w:t>
            </w:r>
          </w:p>
        </w:tc>
      </w:tr>
      <w:tr w:rsidR="009468E4" w14:paraId="796D5C12" w14:textId="77777777" w:rsidTr="009C75AE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6FB2E7B2" w14:textId="77777777" w:rsidR="009468E4" w:rsidRDefault="009468E4" w:rsidP="009C75AE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3D6F7F24" w14:textId="77777777" w:rsidR="009468E4" w:rsidRDefault="009468E4" w:rsidP="009C75AE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9468E4" w:rsidRPr="00D2132F" w14:paraId="7B67B663" w14:textId="77777777" w:rsidTr="009C75AE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73721021" w14:textId="77777777" w:rsidR="009468E4" w:rsidRPr="00AB4CC9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99276689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9468E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 w:rsidRPr="00AB4CC9">
              <w:rPr>
                <w:lang w:val="en-US"/>
              </w:rPr>
              <w:t xml:space="preserve"> Pass</w:t>
            </w:r>
          </w:p>
          <w:p w14:paraId="79E1A9E9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187132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 w:rsidRPr="00AB4CC9">
              <w:rPr>
                <w:lang w:val="en-US"/>
              </w:rPr>
              <w:t xml:space="preserve"> Fail</w:t>
            </w:r>
          </w:p>
          <w:p w14:paraId="61404D73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880971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>
              <w:rPr>
                <w:lang w:val="en-US"/>
              </w:rPr>
              <w:t xml:space="preserve"> Won’t do</w:t>
            </w:r>
          </w:p>
          <w:p w14:paraId="7AE80DB7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658808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336316A0" w14:textId="77777777" w:rsidR="009468E4" w:rsidRPr="00D2132F" w:rsidRDefault="009468E4" w:rsidP="009C75AE">
            <w:pPr>
              <w:rPr>
                <w:b/>
                <w:lang w:val="en-US"/>
              </w:rPr>
            </w:pPr>
          </w:p>
        </w:tc>
      </w:tr>
      <w:tr w:rsidR="009468E4" w:rsidRPr="00D2132F" w14:paraId="556C8B31" w14:textId="77777777" w:rsidTr="009C75AE">
        <w:tc>
          <w:tcPr>
            <w:tcW w:w="15391" w:type="dxa"/>
            <w:gridSpan w:val="4"/>
            <w:shd w:val="clear" w:color="auto" w:fill="BDD6EE" w:themeFill="accent1" w:themeFillTint="66"/>
          </w:tcPr>
          <w:p w14:paraId="54CCF1FE" w14:textId="77777777" w:rsidR="009468E4" w:rsidRPr="00D2132F" w:rsidRDefault="009468E4" w:rsidP="009C75AE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9468E4" w:rsidRPr="00D2132F" w14:paraId="1C4FAF44" w14:textId="77777777" w:rsidTr="009C75AE">
        <w:tc>
          <w:tcPr>
            <w:tcW w:w="15391" w:type="dxa"/>
            <w:gridSpan w:val="4"/>
            <w:shd w:val="clear" w:color="auto" w:fill="auto"/>
          </w:tcPr>
          <w:p w14:paraId="4024C28C" w14:textId="77777777" w:rsidR="009468E4" w:rsidRDefault="009468E4" w:rsidP="009C75AE">
            <w:pPr>
              <w:rPr>
                <w:b/>
                <w:lang w:val="en-US"/>
              </w:rPr>
            </w:pPr>
          </w:p>
          <w:p w14:paraId="5D485657" w14:textId="77777777" w:rsidR="009468E4" w:rsidRDefault="009468E4" w:rsidP="009C75AE">
            <w:pPr>
              <w:rPr>
                <w:b/>
                <w:lang w:val="en-US"/>
              </w:rPr>
            </w:pPr>
          </w:p>
          <w:p w14:paraId="3B252D82" w14:textId="77777777" w:rsidR="009468E4" w:rsidRPr="00D2132F" w:rsidRDefault="009468E4" w:rsidP="009C75AE">
            <w:pPr>
              <w:rPr>
                <w:b/>
                <w:lang w:val="en-US"/>
              </w:rPr>
            </w:pPr>
          </w:p>
        </w:tc>
      </w:tr>
      <w:tr w:rsidR="009468E4" w:rsidRPr="00D2132F" w14:paraId="7BFC6378" w14:textId="77777777" w:rsidTr="009C75AE">
        <w:tc>
          <w:tcPr>
            <w:tcW w:w="15391" w:type="dxa"/>
            <w:gridSpan w:val="4"/>
            <w:shd w:val="clear" w:color="auto" w:fill="BDD6EE" w:themeFill="accent1" w:themeFillTint="66"/>
          </w:tcPr>
          <w:p w14:paraId="380391C7" w14:textId="2F6E0666" w:rsidR="009468E4" w:rsidRDefault="001C0C5E" w:rsidP="009C75AE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lastRenderedPageBreak/>
              <w:t>Screenshots or video with POS/Kiosk screens if applicable</w:t>
            </w:r>
          </w:p>
        </w:tc>
      </w:tr>
      <w:tr w:rsidR="009468E4" w:rsidRPr="00D2132F" w14:paraId="5929DA60" w14:textId="77777777" w:rsidTr="009C75AE">
        <w:tc>
          <w:tcPr>
            <w:tcW w:w="15391" w:type="dxa"/>
            <w:gridSpan w:val="4"/>
            <w:shd w:val="clear" w:color="auto" w:fill="auto"/>
          </w:tcPr>
          <w:p w14:paraId="1C80ED2E" w14:textId="77777777" w:rsidR="009468E4" w:rsidRDefault="009468E4" w:rsidP="009C75AE">
            <w:pPr>
              <w:rPr>
                <w:b/>
                <w:lang w:val="en-US"/>
              </w:rPr>
            </w:pPr>
          </w:p>
          <w:p w14:paraId="1917B77C" w14:textId="77777777" w:rsidR="009468E4" w:rsidRDefault="009468E4" w:rsidP="009C75AE">
            <w:pPr>
              <w:rPr>
                <w:b/>
                <w:lang w:val="en-US"/>
              </w:rPr>
            </w:pPr>
          </w:p>
          <w:p w14:paraId="3DE6C53F" w14:textId="77777777" w:rsidR="009468E4" w:rsidRDefault="009468E4" w:rsidP="009C75AE">
            <w:pPr>
              <w:rPr>
                <w:b/>
                <w:lang w:val="en-US"/>
              </w:rPr>
            </w:pPr>
          </w:p>
        </w:tc>
      </w:tr>
      <w:tr w:rsidR="009468E4" w:rsidRPr="005B496E" w14:paraId="5E983295" w14:textId="77777777" w:rsidTr="009C75AE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35AB8292" w14:textId="77777777" w:rsidR="009468E4" w:rsidRPr="00A32263" w:rsidRDefault="009468E4" w:rsidP="009C75AE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0FBCF1E2" w14:textId="77777777" w:rsidR="009468E4" w:rsidRPr="005B496E" w:rsidRDefault="009468E4" w:rsidP="009C75AE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9468E4" w14:paraId="330EAE04" w14:textId="77777777" w:rsidTr="009C75AE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0FD962E9" w14:textId="77777777" w:rsidR="009468E4" w:rsidRPr="00AB4CC9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641664614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9468E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 w:rsidRPr="00AB4CC9">
              <w:rPr>
                <w:lang w:val="en-US"/>
              </w:rPr>
              <w:t xml:space="preserve"> Pass</w:t>
            </w:r>
          </w:p>
          <w:p w14:paraId="21B443E3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445779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 w:rsidRPr="00AB4CC9">
              <w:rPr>
                <w:lang w:val="en-US"/>
              </w:rPr>
              <w:t xml:space="preserve"> Fail</w:t>
            </w:r>
          </w:p>
          <w:p w14:paraId="1B9D1AA2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098868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>
              <w:rPr>
                <w:lang w:val="en-US"/>
              </w:rPr>
              <w:t xml:space="preserve"> Won’t do</w:t>
            </w:r>
          </w:p>
          <w:p w14:paraId="7513710B" w14:textId="77777777" w:rsidR="009468E4" w:rsidRDefault="00000000" w:rsidP="009C75AE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157045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05E4BC0B" w14:textId="77777777" w:rsidR="009468E4" w:rsidRDefault="009468E4" w:rsidP="009C75AE"/>
        </w:tc>
      </w:tr>
    </w:tbl>
    <w:p w14:paraId="553695E2" w14:textId="77777777" w:rsidR="009468E4" w:rsidRDefault="009468E4" w:rsidP="009468E4"/>
    <w:p w14:paraId="2A20F56A" w14:textId="77777777" w:rsidR="009468E4" w:rsidRPr="00867222" w:rsidRDefault="009468E4" w:rsidP="009468E4">
      <w:pPr>
        <w:pStyle w:val="Heading2"/>
      </w:pPr>
      <w:bookmarkStart w:id="73" w:name="_Toc67470013"/>
      <w:bookmarkStart w:id="74" w:name="_Toc197604798"/>
      <w:r>
        <w:rPr>
          <w:iCs/>
          <w:lang w:val="en-HK"/>
        </w:rPr>
        <w:t>X-HSBC-Device-Id &amp; X-HSBC-Merchant-Id is set</w:t>
      </w:r>
      <w:bookmarkEnd w:id="73"/>
      <w:bookmarkEnd w:id="74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9468E4" w14:paraId="6D4E4279" w14:textId="77777777" w:rsidTr="009C75AE">
        <w:tc>
          <w:tcPr>
            <w:tcW w:w="1757" w:type="dxa"/>
            <w:gridSpan w:val="2"/>
            <w:shd w:val="clear" w:color="auto" w:fill="D9D9D9" w:themeFill="background1" w:themeFillShade="D9"/>
          </w:tcPr>
          <w:p w14:paraId="41CE12AC" w14:textId="77777777" w:rsidR="009468E4" w:rsidRPr="00A32263" w:rsidRDefault="009468E4" w:rsidP="009C75AE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19AF1891" w14:textId="77777777" w:rsidR="009468E4" w:rsidRPr="00867222" w:rsidRDefault="009468E4" w:rsidP="009C75AE">
            <w:pPr>
              <w:rPr>
                <w:lang w:val="en-US"/>
              </w:rPr>
            </w:pPr>
            <w:r>
              <w:rPr>
                <w:iCs/>
              </w:rPr>
              <w:t>X-HSBC-Device-Id &amp; X-HSBC-Merchant-Id is set</w:t>
            </w:r>
          </w:p>
        </w:tc>
      </w:tr>
      <w:tr w:rsidR="009468E4" w14:paraId="2B55DF16" w14:textId="77777777" w:rsidTr="009C75AE">
        <w:tc>
          <w:tcPr>
            <w:tcW w:w="1757" w:type="dxa"/>
            <w:gridSpan w:val="2"/>
            <w:shd w:val="clear" w:color="auto" w:fill="D9D9D9" w:themeFill="background1" w:themeFillShade="D9"/>
          </w:tcPr>
          <w:p w14:paraId="6E5906F4" w14:textId="77777777" w:rsidR="009468E4" w:rsidRPr="00A32263" w:rsidRDefault="009468E4" w:rsidP="009C75AE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686CA72A" w14:textId="77777777" w:rsidR="009468E4" w:rsidRDefault="009468E4" w:rsidP="009C75AE">
            <w:pPr>
              <w:pStyle w:val="NoSpacing"/>
              <w:numPr>
                <w:ilvl w:val="0"/>
                <w:numId w:val="6"/>
              </w:numPr>
            </w:pPr>
            <w:r>
              <w:t xml:space="preserve">Call </w:t>
            </w:r>
            <w:proofErr w:type="spellStart"/>
            <w:r>
              <w:t>createPaymentRequest</w:t>
            </w:r>
            <w:proofErr w:type="spellEnd"/>
            <w:r>
              <w:t xml:space="preserve"> API with payment amount HKD2.81</w:t>
            </w:r>
          </w:p>
        </w:tc>
      </w:tr>
      <w:tr w:rsidR="009468E4" w14:paraId="1D811FA3" w14:textId="77777777" w:rsidTr="009C75AE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185C06E4" w14:textId="77777777" w:rsidR="009468E4" w:rsidRDefault="009468E4" w:rsidP="009C75AE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9468E4" w14:paraId="033778F9" w14:textId="77777777" w:rsidTr="009C75AE">
        <w:tc>
          <w:tcPr>
            <w:tcW w:w="1757" w:type="dxa"/>
            <w:gridSpan w:val="2"/>
            <w:shd w:val="clear" w:color="auto" w:fill="D9D9D9" w:themeFill="background1" w:themeFillShade="D9"/>
          </w:tcPr>
          <w:p w14:paraId="7DA77CA3" w14:textId="77777777" w:rsidR="009468E4" w:rsidRPr="00A32263" w:rsidRDefault="009468E4" w:rsidP="009C75AE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1D6583E9" w14:textId="77777777" w:rsidR="009468E4" w:rsidRDefault="009468E4" w:rsidP="009C75AE">
            <w:pPr>
              <w:pStyle w:val="NoSpacing"/>
              <w:numPr>
                <w:ilvl w:val="0"/>
                <w:numId w:val="6"/>
              </w:numPr>
            </w:pPr>
            <w:r>
              <w:t xml:space="preserve">Success response from </w:t>
            </w:r>
            <w:proofErr w:type="spellStart"/>
            <w:r>
              <w:t>createPaymentRequest</w:t>
            </w:r>
            <w:proofErr w:type="spellEnd"/>
            <w:r>
              <w:t xml:space="preserve"> API with "</w:t>
            </w:r>
            <w:proofErr w:type="spellStart"/>
            <w:r>
              <w:t>paymentRequestId</w:t>
            </w:r>
            <w:proofErr w:type="spellEnd"/>
            <w:r>
              <w:t>"</w:t>
            </w:r>
          </w:p>
          <w:p w14:paraId="5A823D83" w14:textId="77777777" w:rsidR="009468E4" w:rsidRPr="001A1ABD" w:rsidRDefault="009468E4" w:rsidP="009C75AE">
            <w:pPr>
              <w:pStyle w:val="NoSpacing"/>
              <w:numPr>
                <w:ilvl w:val="0"/>
                <w:numId w:val="6"/>
              </w:numPr>
            </w:pPr>
            <w:r>
              <w:rPr>
                <w:iCs/>
              </w:rPr>
              <w:t>X-HSBC-Device-Id is set in request header with terminal id value</w:t>
            </w:r>
          </w:p>
          <w:p w14:paraId="517EA973" w14:textId="77777777" w:rsidR="009468E4" w:rsidRPr="00867222" w:rsidRDefault="009468E4" w:rsidP="009C75AE">
            <w:pPr>
              <w:pStyle w:val="NoSpacing"/>
              <w:numPr>
                <w:ilvl w:val="0"/>
                <w:numId w:val="6"/>
              </w:numPr>
            </w:pPr>
            <w:r>
              <w:rPr>
                <w:iCs/>
              </w:rPr>
              <w:t xml:space="preserve">X-HSBC-Merchant-Id is set in request header with </w:t>
            </w:r>
            <w:proofErr w:type="spellStart"/>
            <w:r>
              <w:rPr>
                <w:iCs/>
              </w:rPr>
              <w:t>PayMe</w:t>
            </w:r>
            <w:proofErr w:type="spellEnd"/>
            <w:r>
              <w:rPr>
                <w:iCs/>
              </w:rPr>
              <w:t xml:space="preserve"> merchant id value</w:t>
            </w:r>
          </w:p>
        </w:tc>
      </w:tr>
      <w:tr w:rsidR="009468E4" w14:paraId="6DB94339" w14:textId="77777777" w:rsidTr="009C75AE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022893EB" w14:textId="77777777" w:rsidR="009468E4" w:rsidRDefault="009468E4" w:rsidP="009C75AE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69BF5F56" w14:textId="77777777" w:rsidR="009468E4" w:rsidRDefault="009468E4" w:rsidP="009C75AE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9468E4" w:rsidRPr="00D2132F" w14:paraId="0A95672C" w14:textId="77777777" w:rsidTr="009C75AE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7754C3DC" w14:textId="77777777" w:rsidR="009468E4" w:rsidRPr="00AB4CC9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37554578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9468E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 w:rsidRPr="00AB4CC9">
              <w:rPr>
                <w:lang w:val="en-US"/>
              </w:rPr>
              <w:t xml:space="preserve"> Pass</w:t>
            </w:r>
          </w:p>
          <w:p w14:paraId="09EACD54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366865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 w:rsidRPr="00AB4CC9">
              <w:rPr>
                <w:lang w:val="en-US"/>
              </w:rPr>
              <w:t xml:space="preserve"> Fail</w:t>
            </w:r>
          </w:p>
          <w:p w14:paraId="0FD3D37B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772604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>
              <w:rPr>
                <w:lang w:val="en-US"/>
              </w:rPr>
              <w:t xml:space="preserve"> Won’t do</w:t>
            </w:r>
          </w:p>
          <w:p w14:paraId="4C64BF7E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642543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50132C40" w14:textId="77777777" w:rsidR="009468E4" w:rsidRPr="00D2132F" w:rsidRDefault="009468E4" w:rsidP="009C75AE">
            <w:pPr>
              <w:rPr>
                <w:b/>
                <w:lang w:val="en-US"/>
              </w:rPr>
            </w:pPr>
          </w:p>
        </w:tc>
      </w:tr>
      <w:tr w:rsidR="009468E4" w:rsidRPr="00D2132F" w14:paraId="461F8192" w14:textId="77777777" w:rsidTr="009C75AE">
        <w:tc>
          <w:tcPr>
            <w:tcW w:w="15391" w:type="dxa"/>
            <w:gridSpan w:val="4"/>
            <w:shd w:val="clear" w:color="auto" w:fill="BDD6EE" w:themeFill="accent1" w:themeFillTint="66"/>
          </w:tcPr>
          <w:p w14:paraId="20A3C73F" w14:textId="77777777" w:rsidR="009468E4" w:rsidRPr="00D2132F" w:rsidRDefault="009468E4" w:rsidP="009C75AE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9468E4" w:rsidRPr="00D2132F" w14:paraId="2299134B" w14:textId="77777777" w:rsidTr="009C75AE">
        <w:tc>
          <w:tcPr>
            <w:tcW w:w="15391" w:type="dxa"/>
            <w:gridSpan w:val="4"/>
            <w:shd w:val="clear" w:color="auto" w:fill="auto"/>
          </w:tcPr>
          <w:p w14:paraId="41BA9508" w14:textId="77777777" w:rsidR="009468E4" w:rsidRDefault="009468E4" w:rsidP="009C75AE">
            <w:pPr>
              <w:rPr>
                <w:b/>
                <w:lang w:val="en-US"/>
              </w:rPr>
            </w:pPr>
          </w:p>
          <w:p w14:paraId="2DF42953" w14:textId="77777777" w:rsidR="009468E4" w:rsidRDefault="009468E4" w:rsidP="009C75AE">
            <w:pPr>
              <w:rPr>
                <w:b/>
                <w:lang w:val="en-US"/>
              </w:rPr>
            </w:pPr>
          </w:p>
          <w:p w14:paraId="0AE231B1" w14:textId="77777777" w:rsidR="009468E4" w:rsidRPr="00D2132F" w:rsidRDefault="009468E4" w:rsidP="009C75AE">
            <w:pPr>
              <w:rPr>
                <w:b/>
                <w:lang w:val="en-US"/>
              </w:rPr>
            </w:pPr>
          </w:p>
        </w:tc>
      </w:tr>
      <w:tr w:rsidR="009468E4" w:rsidRPr="005B496E" w14:paraId="2143275A" w14:textId="77777777" w:rsidTr="009C75AE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6585DC5E" w14:textId="77777777" w:rsidR="009468E4" w:rsidRPr="00A32263" w:rsidRDefault="009468E4" w:rsidP="009C75AE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5B63DDDC" w14:textId="77777777" w:rsidR="009468E4" w:rsidRPr="005B496E" w:rsidRDefault="009468E4" w:rsidP="009C75AE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9468E4" w14:paraId="26C8D7D1" w14:textId="77777777" w:rsidTr="009C75AE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284966C9" w14:textId="77777777" w:rsidR="009468E4" w:rsidRPr="00AB4CC9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4948544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9468E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 w:rsidRPr="00AB4CC9">
              <w:rPr>
                <w:lang w:val="en-US"/>
              </w:rPr>
              <w:t xml:space="preserve"> Pass</w:t>
            </w:r>
          </w:p>
          <w:p w14:paraId="22F9049D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915277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 w:rsidRPr="00AB4CC9">
              <w:rPr>
                <w:lang w:val="en-US"/>
              </w:rPr>
              <w:t xml:space="preserve"> Fail</w:t>
            </w:r>
          </w:p>
          <w:p w14:paraId="4632BB79" w14:textId="77777777" w:rsidR="009468E4" w:rsidRDefault="00000000" w:rsidP="009C75AE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-258990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>
              <w:rPr>
                <w:lang w:val="en-US"/>
              </w:rPr>
              <w:t xml:space="preserve"> Won’t do</w:t>
            </w:r>
          </w:p>
        </w:tc>
        <w:tc>
          <w:tcPr>
            <w:tcW w:w="13635" w:type="dxa"/>
            <w:gridSpan w:val="2"/>
          </w:tcPr>
          <w:p w14:paraId="234EF2E4" w14:textId="77777777" w:rsidR="009468E4" w:rsidRDefault="009468E4" w:rsidP="009C75AE"/>
        </w:tc>
      </w:tr>
    </w:tbl>
    <w:p w14:paraId="2C49F8A4" w14:textId="77777777" w:rsidR="00B03F8F" w:rsidRDefault="00B03F8F">
      <w:pPr>
        <w:spacing w:after="160" w:line="259" w:lineRule="auto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lang w:val="en-US"/>
        </w:rPr>
      </w:pPr>
      <w:r>
        <w:br w:type="page"/>
      </w:r>
    </w:p>
    <w:p w14:paraId="518631EE" w14:textId="76BAE574" w:rsidR="009468E4" w:rsidRDefault="00E063F6" w:rsidP="009468E4">
      <w:pPr>
        <w:pStyle w:val="Heading1"/>
        <w:numPr>
          <w:ilvl w:val="0"/>
          <w:numId w:val="2"/>
        </w:numPr>
      </w:pPr>
      <w:bookmarkStart w:id="75" w:name="_MPQR_–_LIVE"/>
      <w:bookmarkStart w:id="76" w:name="_Toc197604799"/>
      <w:bookmarkEnd w:id="75"/>
      <w:r>
        <w:lastRenderedPageBreak/>
        <w:t xml:space="preserve">Offline </w:t>
      </w:r>
      <w:r w:rsidR="009468E4">
        <w:t>MPQR – LIVE TESTING</w:t>
      </w:r>
      <w:bookmarkEnd w:id="76"/>
    </w:p>
    <w:p w14:paraId="24365101" w14:textId="77777777" w:rsidR="009468E4" w:rsidRDefault="009468E4" w:rsidP="009468E4">
      <w:pPr>
        <w:pStyle w:val="NoSpacing"/>
      </w:pPr>
    </w:p>
    <w:p w14:paraId="52CE4929" w14:textId="77777777" w:rsidR="009468E4" w:rsidRDefault="009468E4" w:rsidP="009468E4">
      <w:pPr>
        <w:pStyle w:val="Heading2"/>
      </w:pPr>
      <w:bookmarkStart w:id="77" w:name="_Toc67470021"/>
      <w:bookmarkStart w:id="78" w:name="_Toc197604800"/>
      <w:r>
        <w:t>Payment s</w:t>
      </w:r>
      <w:r w:rsidRPr="00A35395">
        <w:t>uccess</w:t>
      </w:r>
      <w:bookmarkEnd w:id="77"/>
      <w:bookmarkEnd w:id="78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9468E4" w14:paraId="64C2A7D8" w14:textId="77777777" w:rsidTr="009C75AE">
        <w:tc>
          <w:tcPr>
            <w:tcW w:w="1757" w:type="dxa"/>
            <w:gridSpan w:val="2"/>
            <w:shd w:val="clear" w:color="auto" w:fill="D9D9D9" w:themeFill="background1" w:themeFillShade="D9"/>
          </w:tcPr>
          <w:p w14:paraId="7516B9A9" w14:textId="77777777" w:rsidR="009468E4" w:rsidRPr="00A32263" w:rsidRDefault="009468E4" w:rsidP="009C75AE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03DD884D" w14:textId="77777777" w:rsidR="009468E4" w:rsidRPr="0027159B" w:rsidRDefault="009468E4" w:rsidP="009C75AE">
            <w:pPr>
              <w:rPr>
                <w:lang w:val="en-US"/>
              </w:rPr>
            </w:pPr>
            <w:r>
              <w:t>Payment success</w:t>
            </w:r>
          </w:p>
        </w:tc>
      </w:tr>
      <w:tr w:rsidR="009468E4" w:rsidRPr="00FC7225" w14:paraId="4B01F17A" w14:textId="77777777" w:rsidTr="009C75AE">
        <w:tc>
          <w:tcPr>
            <w:tcW w:w="1757" w:type="dxa"/>
            <w:gridSpan w:val="2"/>
            <w:shd w:val="clear" w:color="auto" w:fill="D9D9D9" w:themeFill="background1" w:themeFillShade="D9"/>
          </w:tcPr>
          <w:p w14:paraId="1AADFA50" w14:textId="77777777" w:rsidR="009468E4" w:rsidRPr="00A32263" w:rsidRDefault="009468E4" w:rsidP="009C75AE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1F6897AC" w14:textId="77777777" w:rsidR="009468E4" w:rsidRDefault="009468E4" w:rsidP="00954D99">
            <w:pPr>
              <w:pStyle w:val="NoSpacing"/>
              <w:numPr>
                <w:ilvl w:val="0"/>
                <w:numId w:val="7"/>
              </w:numPr>
            </w:pPr>
            <w:r>
              <w:t>Generate a MPQR with payment amount HKD1.00 on mPOS or POS system</w:t>
            </w:r>
          </w:p>
          <w:p w14:paraId="0A8F5557" w14:textId="77777777" w:rsidR="009468E4" w:rsidRDefault="009468E4" w:rsidP="00954D99">
            <w:pPr>
              <w:pStyle w:val="NoSpacing"/>
              <w:numPr>
                <w:ilvl w:val="0"/>
                <w:numId w:val="7"/>
              </w:numPr>
            </w:pPr>
            <w:r>
              <w:t xml:space="preserve">Scan the MPQR with </w:t>
            </w:r>
            <w:proofErr w:type="spellStart"/>
            <w:r>
              <w:t>PayMe</w:t>
            </w:r>
            <w:proofErr w:type="spellEnd"/>
            <w:r>
              <w:t xml:space="preserve"> App</w:t>
            </w:r>
          </w:p>
          <w:p w14:paraId="37C99265" w14:textId="77777777" w:rsidR="009468E4" w:rsidRPr="00FC7225" w:rsidRDefault="009468E4" w:rsidP="00954D99">
            <w:pPr>
              <w:pStyle w:val="NoSpacing"/>
              <w:numPr>
                <w:ilvl w:val="0"/>
                <w:numId w:val="7"/>
              </w:numPr>
            </w:pPr>
            <w:r>
              <w:t xml:space="preserve">Confirm the payment in </w:t>
            </w:r>
            <w:proofErr w:type="spellStart"/>
            <w:r>
              <w:t>PayMe</w:t>
            </w:r>
            <w:proofErr w:type="spellEnd"/>
            <w:r>
              <w:t xml:space="preserve"> App within 115 seconds</w:t>
            </w:r>
          </w:p>
        </w:tc>
      </w:tr>
      <w:tr w:rsidR="009468E4" w14:paraId="356BDA61" w14:textId="77777777" w:rsidTr="009C75AE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2499A56C" w14:textId="77777777" w:rsidR="009468E4" w:rsidRDefault="009468E4" w:rsidP="009C75AE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9468E4" w14:paraId="3A196163" w14:textId="77777777" w:rsidTr="009C75AE">
        <w:tc>
          <w:tcPr>
            <w:tcW w:w="1757" w:type="dxa"/>
            <w:gridSpan w:val="2"/>
            <w:shd w:val="clear" w:color="auto" w:fill="D9D9D9" w:themeFill="background1" w:themeFillShade="D9"/>
          </w:tcPr>
          <w:p w14:paraId="05A59348" w14:textId="77777777" w:rsidR="009468E4" w:rsidRPr="00A32263" w:rsidRDefault="009468E4" w:rsidP="009C75AE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3C0FF50B" w14:textId="77777777" w:rsidR="009468E4" w:rsidRDefault="009468E4" w:rsidP="009C75AE">
            <w:pPr>
              <w:pStyle w:val="NoSpacing"/>
              <w:numPr>
                <w:ilvl w:val="0"/>
                <w:numId w:val="3"/>
              </w:numPr>
            </w:pPr>
            <w:r>
              <w:t>Backend</w:t>
            </w:r>
          </w:p>
          <w:p w14:paraId="4B387033" w14:textId="77777777" w:rsidR="009468E4" w:rsidRDefault="009468E4" w:rsidP="009C75AE">
            <w:pPr>
              <w:pStyle w:val="NoSpacing"/>
              <w:numPr>
                <w:ilvl w:val="1"/>
                <w:numId w:val="3"/>
              </w:numPr>
            </w:pPr>
            <w:r>
              <w:t xml:space="preserve">Success response from </w:t>
            </w:r>
            <w:proofErr w:type="spellStart"/>
            <w:r>
              <w:t>createPaymentRequest</w:t>
            </w:r>
            <w:proofErr w:type="spellEnd"/>
            <w:r>
              <w:t xml:space="preserve"> API with "</w:t>
            </w:r>
            <w:proofErr w:type="spellStart"/>
            <w:r>
              <w:t>paymentRequestId</w:t>
            </w:r>
            <w:proofErr w:type="spellEnd"/>
            <w:r>
              <w:t>"</w:t>
            </w:r>
          </w:p>
          <w:p w14:paraId="4F354020" w14:textId="77777777" w:rsidR="009468E4" w:rsidRDefault="009468E4" w:rsidP="009C75AE">
            <w:pPr>
              <w:pStyle w:val="NoSpacing"/>
              <w:numPr>
                <w:ilvl w:val="1"/>
                <w:numId w:val="3"/>
              </w:numPr>
            </w:pPr>
            <w:r>
              <w:t xml:space="preserve">Success Webhook notification with </w:t>
            </w:r>
            <w:proofErr w:type="spellStart"/>
            <w:r>
              <w:t>statusCode</w:t>
            </w:r>
            <w:proofErr w:type="spellEnd"/>
            <w:r>
              <w:t xml:space="preserve"> PR005 is received</w:t>
            </w:r>
          </w:p>
          <w:p w14:paraId="48E9DF2B" w14:textId="77777777" w:rsidR="009468E4" w:rsidRDefault="009468E4" w:rsidP="009C75AE">
            <w:pPr>
              <w:pStyle w:val="NoSpacing"/>
              <w:numPr>
                <w:ilvl w:val="1"/>
                <w:numId w:val="3"/>
              </w:numPr>
            </w:pPr>
            <w:r>
              <w:t xml:space="preserve">Success response from </w:t>
            </w:r>
            <w:proofErr w:type="spellStart"/>
            <w:r>
              <w:t>getPaymentRequest</w:t>
            </w:r>
            <w:proofErr w:type="spellEnd"/>
            <w:r>
              <w:t xml:space="preserve"> API with </w:t>
            </w:r>
            <w:proofErr w:type="spellStart"/>
            <w:r>
              <w:t>statusCode</w:t>
            </w:r>
            <w:proofErr w:type="spellEnd"/>
            <w:r>
              <w:t xml:space="preserve"> PR005</w:t>
            </w:r>
          </w:p>
          <w:p w14:paraId="4F2362C4" w14:textId="77777777" w:rsidR="009468E4" w:rsidRDefault="009468E4" w:rsidP="009C75AE">
            <w:pPr>
              <w:pStyle w:val="NoSpacing"/>
              <w:numPr>
                <w:ilvl w:val="0"/>
                <w:numId w:val="3"/>
              </w:numPr>
            </w:pPr>
            <w:r>
              <w:t>Frontend (mPOS or POS system)</w:t>
            </w:r>
          </w:p>
          <w:p w14:paraId="1B90D37F" w14:textId="77777777" w:rsidR="009468E4" w:rsidRDefault="009468E4" w:rsidP="009C75AE">
            <w:pPr>
              <w:pStyle w:val="NoSpacing"/>
              <w:numPr>
                <w:ilvl w:val="1"/>
                <w:numId w:val="3"/>
              </w:numPr>
            </w:pPr>
            <w:r>
              <w:t>Success payment confirmation show on mPOS or POS system</w:t>
            </w:r>
          </w:p>
          <w:p w14:paraId="1E0E5DE5" w14:textId="77777777" w:rsidR="009468E4" w:rsidRDefault="009468E4" w:rsidP="009C75AE">
            <w:pPr>
              <w:pStyle w:val="NoSpacing"/>
              <w:numPr>
                <w:ilvl w:val="1"/>
                <w:numId w:val="3"/>
              </w:numPr>
            </w:pPr>
            <w:r>
              <w:t>Payment receipt with correct payment printed from mPOS or POS system</w:t>
            </w:r>
          </w:p>
          <w:p w14:paraId="2834DADB" w14:textId="77777777" w:rsidR="009468E4" w:rsidRDefault="009468E4" w:rsidP="009C75AE">
            <w:pPr>
              <w:pStyle w:val="NoSpacing"/>
              <w:numPr>
                <w:ilvl w:val="0"/>
                <w:numId w:val="3"/>
              </w:numPr>
            </w:pPr>
            <w:r>
              <w:t>Frontend (</w:t>
            </w:r>
            <w:proofErr w:type="spellStart"/>
            <w:r>
              <w:t>PayMe</w:t>
            </w:r>
            <w:proofErr w:type="spellEnd"/>
            <w:r>
              <w:t xml:space="preserve"> App)</w:t>
            </w:r>
          </w:p>
          <w:p w14:paraId="0EBCD409" w14:textId="77777777" w:rsidR="009468E4" w:rsidRDefault="009468E4" w:rsidP="009C75AE">
            <w:pPr>
              <w:pStyle w:val="NoSpacing"/>
              <w:numPr>
                <w:ilvl w:val="1"/>
                <w:numId w:val="3"/>
              </w:numPr>
            </w:pPr>
            <w:r>
              <w:t xml:space="preserve">After scanning the MPQR on mPOS or POS system, correct merchant name, logo and payment amount shows up in </w:t>
            </w:r>
            <w:proofErr w:type="spellStart"/>
            <w:r>
              <w:t>PayMe</w:t>
            </w:r>
            <w:proofErr w:type="spellEnd"/>
            <w:r>
              <w:t xml:space="preserve"> App </w:t>
            </w:r>
          </w:p>
          <w:p w14:paraId="7D1F13E4" w14:textId="77777777" w:rsidR="009468E4" w:rsidRDefault="009468E4" w:rsidP="009C75AE">
            <w:pPr>
              <w:pStyle w:val="NoSpacing"/>
              <w:numPr>
                <w:ilvl w:val="1"/>
                <w:numId w:val="3"/>
              </w:numPr>
            </w:pPr>
            <w:r>
              <w:t xml:space="preserve">After confirming the payment, success payment confirmation screen shows on </w:t>
            </w:r>
            <w:proofErr w:type="spellStart"/>
            <w:r>
              <w:t>PayMe</w:t>
            </w:r>
            <w:proofErr w:type="spellEnd"/>
            <w:r>
              <w:t xml:space="preserve"> App</w:t>
            </w:r>
          </w:p>
          <w:p w14:paraId="2C4AFBA1" w14:textId="77777777" w:rsidR="009468E4" w:rsidRDefault="009468E4" w:rsidP="009C75AE">
            <w:pPr>
              <w:pStyle w:val="NoSpacing"/>
              <w:numPr>
                <w:ilvl w:val="1"/>
                <w:numId w:val="3"/>
              </w:numPr>
            </w:pPr>
            <w:r>
              <w:t>Payment amount is debited from wallet</w:t>
            </w:r>
          </w:p>
          <w:p w14:paraId="53A4153F" w14:textId="77777777" w:rsidR="009468E4" w:rsidRDefault="009468E4" w:rsidP="009C75AE">
            <w:pPr>
              <w:pStyle w:val="NoSpacing"/>
              <w:numPr>
                <w:ilvl w:val="1"/>
                <w:numId w:val="3"/>
              </w:numPr>
            </w:pPr>
            <w:r>
              <w:t xml:space="preserve">Payment </w:t>
            </w:r>
            <w:proofErr w:type="gramStart"/>
            <w:r>
              <w:t>show</w:t>
            </w:r>
            <w:proofErr w:type="gramEnd"/>
            <w:r>
              <w:t xml:space="preserve"> up in Me tab with correct merchant name, logo and payment amount</w:t>
            </w:r>
          </w:p>
          <w:p w14:paraId="58CFEFD8" w14:textId="77777777" w:rsidR="009468E4" w:rsidRDefault="009468E4" w:rsidP="009C75AE">
            <w:pPr>
              <w:pStyle w:val="NoSpacing"/>
              <w:numPr>
                <w:ilvl w:val="1"/>
                <w:numId w:val="3"/>
              </w:numPr>
            </w:pPr>
            <w:r>
              <w:t xml:space="preserve">Payment </w:t>
            </w:r>
            <w:proofErr w:type="gramStart"/>
            <w:r>
              <w:t>show</w:t>
            </w:r>
            <w:proofErr w:type="gramEnd"/>
            <w:r>
              <w:t xml:space="preserve"> up in transaction detail with correct merchant name, logo, payment amount and order Id</w:t>
            </w:r>
          </w:p>
          <w:p w14:paraId="3C312921" w14:textId="77777777" w:rsidR="009468E4" w:rsidRDefault="009468E4" w:rsidP="009C75AE">
            <w:pPr>
              <w:pStyle w:val="NoSpacing"/>
              <w:numPr>
                <w:ilvl w:val="0"/>
                <w:numId w:val="3"/>
              </w:numPr>
            </w:pPr>
            <w:r>
              <w:t>Frontend (</w:t>
            </w:r>
            <w:proofErr w:type="spellStart"/>
            <w:r>
              <w:t>PayMe</w:t>
            </w:r>
            <w:proofErr w:type="spellEnd"/>
            <w:r>
              <w:t xml:space="preserve"> for Business Portal)</w:t>
            </w:r>
          </w:p>
          <w:p w14:paraId="4503B3E6" w14:textId="77777777" w:rsidR="009468E4" w:rsidRPr="00911E53" w:rsidRDefault="009468E4" w:rsidP="009C75AE">
            <w:pPr>
              <w:pStyle w:val="NoSpacing"/>
              <w:numPr>
                <w:ilvl w:val="1"/>
                <w:numId w:val="3"/>
              </w:numPr>
            </w:pPr>
            <w:r>
              <w:t xml:space="preserve">Payment </w:t>
            </w:r>
            <w:proofErr w:type="gramStart"/>
            <w:r>
              <w:t>show</w:t>
            </w:r>
            <w:proofErr w:type="gramEnd"/>
            <w:r>
              <w:t xml:space="preserve"> up in </w:t>
            </w:r>
            <w:proofErr w:type="spellStart"/>
            <w:r>
              <w:t>PayMe</w:t>
            </w:r>
            <w:proofErr w:type="spellEnd"/>
            <w:r>
              <w:t xml:space="preserve"> for Business Portal with correct gross amount and payment channel is “POS”</w:t>
            </w:r>
          </w:p>
        </w:tc>
      </w:tr>
      <w:tr w:rsidR="009468E4" w14:paraId="68BF75FA" w14:textId="77777777" w:rsidTr="009C75AE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7AB9DCD7" w14:textId="77777777" w:rsidR="009468E4" w:rsidRDefault="009468E4" w:rsidP="009C75AE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475A280E" w14:textId="77777777" w:rsidR="009468E4" w:rsidRDefault="009468E4" w:rsidP="009C75AE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9468E4" w:rsidRPr="00D2132F" w14:paraId="782E0F31" w14:textId="77777777" w:rsidTr="009C75AE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141DF04F" w14:textId="77777777" w:rsidR="009468E4" w:rsidRPr="00AB4CC9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205122047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9468E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 w:rsidRPr="00AB4CC9">
              <w:rPr>
                <w:lang w:val="en-US"/>
              </w:rPr>
              <w:t xml:space="preserve"> Pass</w:t>
            </w:r>
          </w:p>
          <w:p w14:paraId="5B98BD2C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2098394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 w:rsidRPr="00AB4CC9">
              <w:rPr>
                <w:lang w:val="en-US"/>
              </w:rPr>
              <w:t xml:space="preserve"> Fail</w:t>
            </w:r>
          </w:p>
          <w:p w14:paraId="0D9E1CDA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433263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>
              <w:rPr>
                <w:lang w:val="en-US"/>
              </w:rPr>
              <w:t xml:space="preserve"> Won’t do</w:t>
            </w:r>
          </w:p>
          <w:p w14:paraId="05C57ED6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890243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049F8E98" w14:textId="77777777" w:rsidR="009468E4" w:rsidRPr="00D2132F" w:rsidRDefault="009468E4" w:rsidP="009C75AE">
            <w:pPr>
              <w:rPr>
                <w:b/>
                <w:lang w:val="en-US"/>
              </w:rPr>
            </w:pPr>
          </w:p>
        </w:tc>
      </w:tr>
      <w:tr w:rsidR="009468E4" w:rsidRPr="00D2132F" w14:paraId="05A0CCF9" w14:textId="77777777" w:rsidTr="009C75AE">
        <w:tc>
          <w:tcPr>
            <w:tcW w:w="15391" w:type="dxa"/>
            <w:gridSpan w:val="4"/>
            <w:shd w:val="clear" w:color="auto" w:fill="BDD6EE" w:themeFill="accent1" w:themeFillTint="66"/>
          </w:tcPr>
          <w:p w14:paraId="1A09D0ED" w14:textId="77777777" w:rsidR="009468E4" w:rsidRPr="005C5784" w:rsidRDefault="009468E4" w:rsidP="009C75AE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9468E4" w:rsidRPr="00D2132F" w14:paraId="49FFF547" w14:textId="77777777" w:rsidTr="009C75AE">
        <w:tc>
          <w:tcPr>
            <w:tcW w:w="15391" w:type="dxa"/>
            <w:gridSpan w:val="4"/>
            <w:shd w:val="clear" w:color="auto" w:fill="auto"/>
          </w:tcPr>
          <w:p w14:paraId="04E41AC4" w14:textId="77777777" w:rsidR="009468E4" w:rsidRDefault="009468E4" w:rsidP="009C75AE">
            <w:pPr>
              <w:rPr>
                <w:b/>
                <w:lang w:val="en-US"/>
              </w:rPr>
            </w:pPr>
          </w:p>
          <w:p w14:paraId="3DE38E6C" w14:textId="77777777" w:rsidR="009468E4" w:rsidRDefault="009468E4" w:rsidP="009C75AE">
            <w:pPr>
              <w:rPr>
                <w:b/>
                <w:lang w:val="en-US"/>
              </w:rPr>
            </w:pPr>
          </w:p>
          <w:p w14:paraId="5DDB8812" w14:textId="77777777" w:rsidR="009468E4" w:rsidRDefault="009468E4" w:rsidP="009C75AE">
            <w:pPr>
              <w:rPr>
                <w:b/>
                <w:lang w:val="en-US"/>
              </w:rPr>
            </w:pPr>
          </w:p>
        </w:tc>
      </w:tr>
      <w:tr w:rsidR="009468E4" w:rsidRPr="00D2132F" w14:paraId="4BE300B9" w14:textId="77777777" w:rsidTr="009C75AE">
        <w:tc>
          <w:tcPr>
            <w:tcW w:w="15391" w:type="dxa"/>
            <w:gridSpan w:val="4"/>
            <w:shd w:val="clear" w:color="auto" w:fill="BDD6EE" w:themeFill="accent1" w:themeFillTint="66"/>
          </w:tcPr>
          <w:p w14:paraId="7B717D5B" w14:textId="355826AF" w:rsidR="009468E4" w:rsidRPr="00D2132F" w:rsidRDefault="009468E4" w:rsidP="009C75AE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Screenshots or video with POS</w:t>
            </w:r>
            <w:r w:rsidR="001C0C5E">
              <w:rPr>
                <w:b/>
                <w:lang w:val="en-US"/>
              </w:rPr>
              <w:t>/Kiosk</w:t>
            </w:r>
            <w:r>
              <w:rPr>
                <w:b/>
                <w:lang w:val="en-US"/>
              </w:rPr>
              <w:t xml:space="preserve"> screens and </w:t>
            </w: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App screens if applicable</w:t>
            </w:r>
          </w:p>
        </w:tc>
      </w:tr>
      <w:tr w:rsidR="009468E4" w:rsidRPr="00D2132F" w14:paraId="670B07C6" w14:textId="77777777" w:rsidTr="009C75AE">
        <w:tc>
          <w:tcPr>
            <w:tcW w:w="15391" w:type="dxa"/>
            <w:gridSpan w:val="4"/>
            <w:shd w:val="clear" w:color="auto" w:fill="auto"/>
          </w:tcPr>
          <w:p w14:paraId="5E9F8C00" w14:textId="77777777" w:rsidR="009468E4" w:rsidRDefault="009468E4" w:rsidP="009C75AE">
            <w:pPr>
              <w:rPr>
                <w:b/>
                <w:lang w:val="en-US"/>
              </w:rPr>
            </w:pPr>
          </w:p>
          <w:p w14:paraId="29CAD131" w14:textId="77777777" w:rsidR="009468E4" w:rsidRDefault="009468E4" w:rsidP="009C75AE">
            <w:pPr>
              <w:rPr>
                <w:b/>
                <w:lang w:val="en-US"/>
              </w:rPr>
            </w:pPr>
          </w:p>
          <w:p w14:paraId="64C7FB92" w14:textId="77777777" w:rsidR="009468E4" w:rsidRPr="00D2132F" w:rsidRDefault="009468E4" w:rsidP="009C75AE">
            <w:pPr>
              <w:rPr>
                <w:b/>
                <w:lang w:val="en-US"/>
              </w:rPr>
            </w:pPr>
          </w:p>
        </w:tc>
      </w:tr>
      <w:tr w:rsidR="009468E4" w:rsidRPr="005B496E" w14:paraId="547F95E6" w14:textId="77777777" w:rsidTr="009C75AE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2D361AD0" w14:textId="77777777" w:rsidR="009468E4" w:rsidRPr="00A32263" w:rsidRDefault="009468E4" w:rsidP="009C75AE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0FAF55E9" w14:textId="77777777" w:rsidR="009468E4" w:rsidRPr="005B496E" w:rsidRDefault="009468E4" w:rsidP="009C75AE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9468E4" w14:paraId="6B4ED13A" w14:textId="77777777" w:rsidTr="009C75AE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3DA6729E" w14:textId="77777777" w:rsidR="009468E4" w:rsidRPr="00AB4CC9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92465402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9468E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 w:rsidRPr="00AB4CC9">
              <w:rPr>
                <w:lang w:val="en-US"/>
              </w:rPr>
              <w:t xml:space="preserve"> Pass</w:t>
            </w:r>
          </w:p>
          <w:p w14:paraId="3587FDFA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144274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 w:rsidRPr="00AB4CC9">
              <w:rPr>
                <w:lang w:val="en-US"/>
              </w:rPr>
              <w:t xml:space="preserve"> Fail</w:t>
            </w:r>
          </w:p>
          <w:p w14:paraId="3D272CD9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2076419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>
              <w:rPr>
                <w:lang w:val="en-US"/>
              </w:rPr>
              <w:t xml:space="preserve"> Won’t do</w:t>
            </w:r>
          </w:p>
          <w:p w14:paraId="22F0502F" w14:textId="77777777" w:rsidR="009468E4" w:rsidRDefault="00000000" w:rsidP="009C75AE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-1284577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7840DC42" w14:textId="77777777" w:rsidR="009468E4" w:rsidRDefault="009468E4" w:rsidP="009C75AE"/>
        </w:tc>
      </w:tr>
    </w:tbl>
    <w:p w14:paraId="49BD84A6" w14:textId="77777777" w:rsidR="009468E4" w:rsidRDefault="009468E4" w:rsidP="009468E4">
      <w:pPr>
        <w:rPr>
          <w:lang w:val="en-US"/>
        </w:rPr>
      </w:pPr>
    </w:p>
    <w:p w14:paraId="0696A169" w14:textId="77777777" w:rsidR="009468E4" w:rsidRDefault="009468E4" w:rsidP="009468E4">
      <w:pPr>
        <w:pStyle w:val="Heading2"/>
      </w:pPr>
      <w:bookmarkStart w:id="79" w:name="_Toc67470022"/>
      <w:bookmarkStart w:id="80" w:name="_Toc197604801"/>
      <w:r>
        <w:t>Payment expiry</w:t>
      </w:r>
      <w:bookmarkEnd w:id="79"/>
      <w:bookmarkEnd w:id="80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9468E4" w:rsidRPr="0027159B" w14:paraId="77797F99" w14:textId="77777777" w:rsidTr="009C75AE">
        <w:tc>
          <w:tcPr>
            <w:tcW w:w="1757" w:type="dxa"/>
            <w:gridSpan w:val="2"/>
            <w:shd w:val="clear" w:color="auto" w:fill="D9D9D9" w:themeFill="background1" w:themeFillShade="D9"/>
          </w:tcPr>
          <w:p w14:paraId="09BA592E" w14:textId="77777777" w:rsidR="009468E4" w:rsidRPr="00A32263" w:rsidRDefault="009468E4" w:rsidP="009C75AE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4CFBEB2A" w14:textId="77777777" w:rsidR="009468E4" w:rsidRPr="0027159B" w:rsidRDefault="009468E4" w:rsidP="009C75AE">
            <w:pPr>
              <w:rPr>
                <w:lang w:val="en-US"/>
              </w:rPr>
            </w:pPr>
            <w:r>
              <w:t>Payment expiry</w:t>
            </w:r>
          </w:p>
        </w:tc>
      </w:tr>
      <w:tr w:rsidR="009468E4" w14:paraId="45298FC0" w14:textId="77777777" w:rsidTr="009C75AE">
        <w:tc>
          <w:tcPr>
            <w:tcW w:w="1757" w:type="dxa"/>
            <w:gridSpan w:val="2"/>
            <w:shd w:val="clear" w:color="auto" w:fill="D9D9D9" w:themeFill="background1" w:themeFillShade="D9"/>
          </w:tcPr>
          <w:p w14:paraId="0B210C84" w14:textId="77777777" w:rsidR="009468E4" w:rsidRPr="00A32263" w:rsidRDefault="009468E4" w:rsidP="009C75AE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0DE9E837" w14:textId="77777777" w:rsidR="009468E4" w:rsidRDefault="009468E4" w:rsidP="00954D99">
            <w:pPr>
              <w:pStyle w:val="NoSpacing"/>
              <w:numPr>
                <w:ilvl w:val="0"/>
                <w:numId w:val="12"/>
              </w:numPr>
            </w:pPr>
            <w:r>
              <w:t>Generate a MPQR with payment amount HKD2.00 on mPOS or POS system</w:t>
            </w:r>
          </w:p>
          <w:p w14:paraId="617E4BA9" w14:textId="77777777" w:rsidR="009468E4" w:rsidRDefault="009468E4" w:rsidP="00954D99">
            <w:pPr>
              <w:pStyle w:val="NoSpacing"/>
              <w:numPr>
                <w:ilvl w:val="0"/>
                <w:numId w:val="7"/>
              </w:numPr>
            </w:pPr>
            <w:r>
              <w:t xml:space="preserve">Wait 115 seconds and scan the MPQR with </w:t>
            </w:r>
            <w:proofErr w:type="spellStart"/>
            <w:r>
              <w:t>PayMe</w:t>
            </w:r>
            <w:proofErr w:type="spellEnd"/>
            <w:r>
              <w:t xml:space="preserve"> App before 120 seconds</w:t>
            </w:r>
          </w:p>
        </w:tc>
      </w:tr>
      <w:tr w:rsidR="009468E4" w14:paraId="5366E428" w14:textId="77777777" w:rsidTr="009C75AE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667C8E2B" w14:textId="77777777" w:rsidR="009468E4" w:rsidRDefault="009468E4" w:rsidP="009C75AE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9468E4" w:rsidRPr="00867222" w14:paraId="16B33C69" w14:textId="77777777" w:rsidTr="009C75AE">
        <w:tc>
          <w:tcPr>
            <w:tcW w:w="1757" w:type="dxa"/>
            <w:gridSpan w:val="2"/>
            <w:shd w:val="clear" w:color="auto" w:fill="D9D9D9" w:themeFill="background1" w:themeFillShade="D9"/>
          </w:tcPr>
          <w:p w14:paraId="2D4BB8E2" w14:textId="77777777" w:rsidR="009468E4" w:rsidRPr="00A32263" w:rsidRDefault="009468E4" w:rsidP="009C75AE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4D009496" w14:textId="77777777" w:rsidR="009468E4" w:rsidRDefault="009468E4" w:rsidP="00954D99">
            <w:pPr>
              <w:pStyle w:val="NoSpacing"/>
              <w:numPr>
                <w:ilvl w:val="0"/>
                <w:numId w:val="13"/>
              </w:numPr>
            </w:pPr>
            <w:r>
              <w:t>Backend</w:t>
            </w:r>
          </w:p>
          <w:p w14:paraId="2A511A35" w14:textId="77777777" w:rsidR="009468E4" w:rsidRDefault="009468E4" w:rsidP="009C75AE">
            <w:pPr>
              <w:pStyle w:val="NoSpacing"/>
              <w:numPr>
                <w:ilvl w:val="1"/>
                <w:numId w:val="3"/>
              </w:numPr>
            </w:pPr>
            <w:r>
              <w:t xml:space="preserve">Success response from </w:t>
            </w:r>
            <w:proofErr w:type="spellStart"/>
            <w:r>
              <w:t>createPaymentRequest</w:t>
            </w:r>
            <w:proofErr w:type="spellEnd"/>
            <w:r>
              <w:t xml:space="preserve"> API with "</w:t>
            </w:r>
            <w:proofErr w:type="spellStart"/>
            <w:r>
              <w:t>paymentRequestId</w:t>
            </w:r>
            <w:proofErr w:type="spellEnd"/>
            <w:r>
              <w:t>"</w:t>
            </w:r>
          </w:p>
          <w:p w14:paraId="04672352" w14:textId="77777777" w:rsidR="009468E4" w:rsidRDefault="009468E4" w:rsidP="009C75AE">
            <w:pPr>
              <w:pStyle w:val="NoSpacing"/>
              <w:numPr>
                <w:ilvl w:val="1"/>
                <w:numId w:val="3"/>
              </w:numPr>
            </w:pPr>
            <w:r w:rsidRPr="00FC7225">
              <w:t xml:space="preserve">Success response from </w:t>
            </w:r>
            <w:proofErr w:type="spellStart"/>
            <w:r w:rsidRPr="00FC7225">
              <w:t>getPaymentR</w:t>
            </w:r>
            <w:r>
              <w:t>equest</w:t>
            </w:r>
            <w:proofErr w:type="spellEnd"/>
            <w:r>
              <w:t xml:space="preserve"> API with </w:t>
            </w:r>
            <w:proofErr w:type="spellStart"/>
            <w:r>
              <w:t>statusCode</w:t>
            </w:r>
            <w:proofErr w:type="spellEnd"/>
            <w:r>
              <w:t xml:space="preserve"> PR007</w:t>
            </w:r>
          </w:p>
          <w:p w14:paraId="03C2BFE2" w14:textId="77777777" w:rsidR="009468E4" w:rsidRDefault="009468E4" w:rsidP="009C75AE">
            <w:pPr>
              <w:pStyle w:val="NoSpacing"/>
              <w:numPr>
                <w:ilvl w:val="0"/>
                <w:numId w:val="3"/>
              </w:numPr>
            </w:pPr>
            <w:r>
              <w:t>Frontend (mPOS or POS system)</w:t>
            </w:r>
          </w:p>
          <w:p w14:paraId="6147F254" w14:textId="77777777" w:rsidR="009468E4" w:rsidRDefault="009468E4" w:rsidP="009C75AE">
            <w:pPr>
              <w:pStyle w:val="NoSpacing"/>
              <w:numPr>
                <w:ilvl w:val="1"/>
                <w:numId w:val="3"/>
              </w:numPr>
            </w:pPr>
            <w:r>
              <w:t>Fail payment response show on mPOS or POS system</w:t>
            </w:r>
          </w:p>
          <w:p w14:paraId="20286752" w14:textId="77777777" w:rsidR="009468E4" w:rsidRDefault="009468E4" w:rsidP="009C75AE">
            <w:pPr>
              <w:pStyle w:val="NoSpacing"/>
              <w:numPr>
                <w:ilvl w:val="0"/>
                <w:numId w:val="3"/>
              </w:numPr>
            </w:pPr>
            <w:r>
              <w:t>Frontend (</w:t>
            </w:r>
            <w:proofErr w:type="spellStart"/>
            <w:r>
              <w:t>PayMe</w:t>
            </w:r>
            <w:proofErr w:type="spellEnd"/>
            <w:r>
              <w:t xml:space="preserve"> App)</w:t>
            </w:r>
          </w:p>
          <w:p w14:paraId="4910705B" w14:textId="77777777" w:rsidR="009468E4" w:rsidRPr="00867222" w:rsidRDefault="009468E4" w:rsidP="009C75AE">
            <w:pPr>
              <w:pStyle w:val="NoSpacing"/>
              <w:numPr>
                <w:ilvl w:val="1"/>
                <w:numId w:val="3"/>
              </w:numPr>
            </w:pPr>
            <w:r>
              <w:t xml:space="preserve">After scanning the MPQR on mPOS or POS system, message </w:t>
            </w:r>
            <w:r w:rsidRPr="001F6689">
              <w:t>"</w:t>
            </w:r>
            <w:r>
              <w:t xml:space="preserve">This </w:t>
            </w:r>
            <w:proofErr w:type="spellStart"/>
            <w:r>
              <w:t>PayCode</w:t>
            </w:r>
            <w:proofErr w:type="spellEnd"/>
            <w:r>
              <w:t xml:space="preserve"> has expired</w:t>
            </w:r>
            <w:r w:rsidRPr="001F6689">
              <w:t>"</w:t>
            </w:r>
            <w:r>
              <w:t xml:space="preserve"> shows up in </w:t>
            </w:r>
            <w:proofErr w:type="spellStart"/>
            <w:r>
              <w:t>PayMe</w:t>
            </w:r>
            <w:proofErr w:type="spellEnd"/>
            <w:r>
              <w:t xml:space="preserve"> App </w:t>
            </w:r>
          </w:p>
        </w:tc>
      </w:tr>
      <w:tr w:rsidR="009468E4" w14:paraId="3707A611" w14:textId="77777777" w:rsidTr="009C75AE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75214A74" w14:textId="77777777" w:rsidR="009468E4" w:rsidRDefault="009468E4" w:rsidP="009C75AE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19323AD4" w14:textId="77777777" w:rsidR="009468E4" w:rsidRDefault="009468E4" w:rsidP="009C75AE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9468E4" w:rsidRPr="00D2132F" w14:paraId="7560278A" w14:textId="77777777" w:rsidTr="009C75AE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3B7AA5DB" w14:textId="77777777" w:rsidR="009468E4" w:rsidRPr="00AB4CC9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87682265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9468E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 w:rsidRPr="00AB4CC9">
              <w:rPr>
                <w:lang w:val="en-US"/>
              </w:rPr>
              <w:t xml:space="preserve"> Pass</w:t>
            </w:r>
          </w:p>
          <w:p w14:paraId="6B398791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118099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 w:rsidRPr="00AB4CC9">
              <w:rPr>
                <w:lang w:val="en-US"/>
              </w:rPr>
              <w:t xml:space="preserve"> Fail</w:t>
            </w:r>
          </w:p>
          <w:p w14:paraId="1912AAAF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654025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>
              <w:rPr>
                <w:lang w:val="en-US"/>
              </w:rPr>
              <w:t xml:space="preserve"> Won’t do</w:t>
            </w:r>
          </w:p>
          <w:p w14:paraId="7C2AA95A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216080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0BAFE13A" w14:textId="77777777" w:rsidR="009468E4" w:rsidRPr="00D2132F" w:rsidRDefault="009468E4" w:rsidP="009C75AE">
            <w:pPr>
              <w:rPr>
                <w:b/>
                <w:lang w:val="en-US"/>
              </w:rPr>
            </w:pPr>
          </w:p>
        </w:tc>
      </w:tr>
      <w:tr w:rsidR="009468E4" w:rsidRPr="00D2132F" w14:paraId="30885733" w14:textId="77777777" w:rsidTr="009C75AE">
        <w:tc>
          <w:tcPr>
            <w:tcW w:w="15391" w:type="dxa"/>
            <w:gridSpan w:val="4"/>
            <w:shd w:val="clear" w:color="auto" w:fill="BDD6EE" w:themeFill="accent1" w:themeFillTint="66"/>
          </w:tcPr>
          <w:p w14:paraId="04D9BF30" w14:textId="77777777" w:rsidR="009468E4" w:rsidRDefault="009468E4" w:rsidP="009C75AE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9468E4" w:rsidRPr="00D2132F" w14:paraId="3EF4A9E2" w14:textId="77777777" w:rsidTr="009C75AE">
        <w:tc>
          <w:tcPr>
            <w:tcW w:w="15391" w:type="dxa"/>
            <w:gridSpan w:val="4"/>
            <w:shd w:val="clear" w:color="auto" w:fill="auto"/>
          </w:tcPr>
          <w:p w14:paraId="7986134B" w14:textId="77777777" w:rsidR="009468E4" w:rsidRDefault="009468E4" w:rsidP="009C75AE">
            <w:pPr>
              <w:rPr>
                <w:b/>
                <w:lang w:val="en-US"/>
              </w:rPr>
            </w:pPr>
          </w:p>
          <w:p w14:paraId="279F274C" w14:textId="77777777" w:rsidR="009468E4" w:rsidRDefault="009468E4" w:rsidP="009C75AE">
            <w:pPr>
              <w:rPr>
                <w:b/>
                <w:lang w:val="en-US"/>
              </w:rPr>
            </w:pPr>
          </w:p>
          <w:p w14:paraId="1FB35C9D" w14:textId="77777777" w:rsidR="009468E4" w:rsidRDefault="009468E4" w:rsidP="009C75AE">
            <w:pPr>
              <w:rPr>
                <w:b/>
                <w:lang w:val="en-US"/>
              </w:rPr>
            </w:pPr>
          </w:p>
        </w:tc>
      </w:tr>
      <w:tr w:rsidR="009468E4" w:rsidRPr="00D2132F" w14:paraId="0FF79DD0" w14:textId="77777777" w:rsidTr="009C75AE">
        <w:tc>
          <w:tcPr>
            <w:tcW w:w="15391" w:type="dxa"/>
            <w:gridSpan w:val="4"/>
            <w:shd w:val="clear" w:color="auto" w:fill="BDD6EE" w:themeFill="accent1" w:themeFillTint="66"/>
          </w:tcPr>
          <w:p w14:paraId="4B261B71" w14:textId="235153D1" w:rsidR="009468E4" w:rsidRPr="00D2132F" w:rsidRDefault="001C0C5E" w:rsidP="009C75AE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Screenshots or video with POS/Kiosk screens and </w:t>
            </w: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App screens if applicable</w:t>
            </w:r>
          </w:p>
        </w:tc>
      </w:tr>
      <w:tr w:rsidR="009468E4" w:rsidRPr="00D2132F" w14:paraId="21B68211" w14:textId="77777777" w:rsidTr="009C75AE">
        <w:tc>
          <w:tcPr>
            <w:tcW w:w="15391" w:type="dxa"/>
            <w:gridSpan w:val="4"/>
            <w:shd w:val="clear" w:color="auto" w:fill="auto"/>
          </w:tcPr>
          <w:p w14:paraId="296DED49" w14:textId="77777777" w:rsidR="009468E4" w:rsidRDefault="009468E4" w:rsidP="009C75AE">
            <w:pPr>
              <w:rPr>
                <w:b/>
                <w:lang w:val="en-US"/>
              </w:rPr>
            </w:pPr>
          </w:p>
          <w:p w14:paraId="7934D040" w14:textId="77777777" w:rsidR="009468E4" w:rsidRDefault="009468E4" w:rsidP="009C75AE">
            <w:pPr>
              <w:rPr>
                <w:b/>
                <w:lang w:val="en-US"/>
              </w:rPr>
            </w:pPr>
          </w:p>
          <w:p w14:paraId="7A261312" w14:textId="77777777" w:rsidR="009468E4" w:rsidRPr="00D2132F" w:rsidRDefault="009468E4" w:rsidP="009C75AE">
            <w:pPr>
              <w:rPr>
                <w:b/>
                <w:lang w:val="en-US"/>
              </w:rPr>
            </w:pPr>
          </w:p>
        </w:tc>
      </w:tr>
      <w:tr w:rsidR="009468E4" w:rsidRPr="005B496E" w14:paraId="22881648" w14:textId="77777777" w:rsidTr="009C75AE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71A888A2" w14:textId="77777777" w:rsidR="009468E4" w:rsidRPr="00A32263" w:rsidRDefault="009468E4" w:rsidP="009C75AE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698EB379" w14:textId="77777777" w:rsidR="009468E4" w:rsidRPr="005B496E" w:rsidRDefault="009468E4" w:rsidP="009C75AE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9468E4" w14:paraId="12731633" w14:textId="77777777" w:rsidTr="009C75AE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59CB7C28" w14:textId="77777777" w:rsidR="009468E4" w:rsidRPr="00AB4CC9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53268035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9468E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 w:rsidRPr="00AB4CC9">
              <w:rPr>
                <w:lang w:val="en-US"/>
              </w:rPr>
              <w:t xml:space="preserve"> Pass</w:t>
            </w:r>
          </w:p>
          <w:p w14:paraId="6E66E69E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329217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 w:rsidRPr="00AB4CC9">
              <w:rPr>
                <w:lang w:val="en-US"/>
              </w:rPr>
              <w:t xml:space="preserve"> Fail</w:t>
            </w:r>
          </w:p>
          <w:p w14:paraId="7CAA1E4D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162459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>
              <w:rPr>
                <w:lang w:val="en-US"/>
              </w:rPr>
              <w:t xml:space="preserve"> Won’t do</w:t>
            </w:r>
          </w:p>
          <w:p w14:paraId="2559672F" w14:textId="77777777" w:rsidR="009468E4" w:rsidRDefault="00000000" w:rsidP="009C75AE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-28190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71D84F9C" w14:textId="77777777" w:rsidR="009468E4" w:rsidRDefault="009468E4" w:rsidP="009C75AE"/>
        </w:tc>
      </w:tr>
    </w:tbl>
    <w:p w14:paraId="64276630" w14:textId="77777777" w:rsidR="009468E4" w:rsidRPr="00AB4B21" w:rsidRDefault="009468E4" w:rsidP="009468E4">
      <w:pPr>
        <w:rPr>
          <w:lang w:val="en-US"/>
        </w:rPr>
      </w:pPr>
    </w:p>
    <w:p w14:paraId="56881A1A" w14:textId="77777777" w:rsidR="009468E4" w:rsidRDefault="009468E4" w:rsidP="009468E4">
      <w:pPr>
        <w:pStyle w:val="Heading2"/>
      </w:pPr>
      <w:bookmarkStart w:id="81" w:name="_Toc67470023"/>
      <w:bookmarkStart w:id="82" w:name="_Toc197604802"/>
      <w:r>
        <w:t>Payment close to expiry</w:t>
      </w:r>
      <w:bookmarkEnd w:id="81"/>
      <w:bookmarkEnd w:id="82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9468E4" w14:paraId="336E71E1" w14:textId="77777777" w:rsidTr="009C75AE">
        <w:tc>
          <w:tcPr>
            <w:tcW w:w="1757" w:type="dxa"/>
            <w:gridSpan w:val="2"/>
            <w:shd w:val="clear" w:color="auto" w:fill="D9D9D9" w:themeFill="background1" w:themeFillShade="D9"/>
          </w:tcPr>
          <w:p w14:paraId="44E5C3B9" w14:textId="77777777" w:rsidR="009468E4" w:rsidRPr="00A32263" w:rsidRDefault="009468E4" w:rsidP="009C75AE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3D925FB5" w14:textId="77777777" w:rsidR="009468E4" w:rsidRPr="0027159B" w:rsidRDefault="009468E4" w:rsidP="009C75AE">
            <w:pPr>
              <w:rPr>
                <w:lang w:val="en-US"/>
              </w:rPr>
            </w:pPr>
            <w:r>
              <w:t>Payment close to expiry</w:t>
            </w:r>
          </w:p>
        </w:tc>
      </w:tr>
      <w:tr w:rsidR="009468E4" w14:paraId="74558E19" w14:textId="77777777" w:rsidTr="009C75AE">
        <w:tc>
          <w:tcPr>
            <w:tcW w:w="1757" w:type="dxa"/>
            <w:gridSpan w:val="2"/>
            <w:shd w:val="clear" w:color="auto" w:fill="D9D9D9" w:themeFill="background1" w:themeFillShade="D9"/>
          </w:tcPr>
          <w:p w14:paraId="2F139763" w14:textId="77777777" w:rsidR="009468E4" w:rsidRPr="00A32263" w:rsidRDefault="009468E4" w:rsidP="009C75AE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1DA371DB" w14:textId="77777777" w:rsidR="009468E4" w:rsidRDefault="009468E4" w:rsidP="00954D99">
            <w:pPr>
              <w:pStyle w:val="NoSpacing"/>
              <w:numPr>
                <w:ilvl w:val="0"/>
                <w:numId w:val="7"/>
              </w:numPr>
            </w:pPr>
            <w:r>
              <w:t>Generate a MPQR with payment amount HKD3.00 on mPOS or POS system</w:t>
            </w:r>
          </w:p>
          <w:p w14:paraId="22539D93" w14:textId="77777777" w:rsidR="009468E4" w:rsidRDefault="009468E4" w:rsidP="00954D99">
            <w:pPr>
              <w:pStyle w:val="NoSpacing"/>
              <w:numPr>
                <w:ilvl w:val="0"/>
                <w:numId w:val="7"/>
              </w:numPr>
            </w:pPr>
            <w:r>
              <w:lastRenderedPageBreak/>
              <w:t xml:space="preserve">Scan the MPQR with </w:t>
            </w:r>
            <w:proofErr w:type="spellStart"/>
            <w:r>
              <w:t>PayMe</w:t>
            </w:r>
            <w:proofErr w:type="spellEnd"/>
            <w:r>
              <w:t xml:space="preserve"> App</w:t>
            </w:r>
          </w:p>
          <w:p w14:paraId="7CD0E106" w14:textId="77777777" w:rsidR="009468E4" w:rsidRDefault="009468E4" w:rsidP="00954D99">
            <w:pPr>
              <w:pStyle w:val="NoSpacing"/>
              <w:numPr>
                <w:ilvl w:val="0"/>
                <w:numId w:val="7"/>
              </w:numPr>
            </w:pPr>
            <w:r>
              <w:t xml:space="preserve">Confirm the payment in </w:t>
            </w:r>
            <w:proofErr w:type="spellStart"/>
            <w:r>
              <w:t>PayMe</w:t>
            </w:r>
            <w:proofErr w:type="spellEnd"/>
            <w:r>
              <w:t xml:space="preserve"> App at 113-114 seconds</w:t>
            </w:r>
          </w:p>
        </w:tc>
      </w:tr>
      <w:tr w:rsidR="009468E4" w14:paraId="60B495D1" w14:textId="77777777" w:rsidTr="009C75AE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11395D14" w14:textId="77777777" w:rsidR="009468E4" w:rsidRDefault="009468E4" w:rsidP="009C75AE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lastRenderedPageBreak/>
              <w:t>Expected Result</w:t>
            </w:r>
          </w:p>
        </w:tc>
      </w:tr>
      <w:tr w:rsidR="009468E4" w14:paraId="5ACAA65C" w14:textId="77777777" w:rsidTr="009C75AE">
        <w:tc>
          <w:tcPr>
            <w:tcW w:w="1757" w:type="dxa"/>
            <w:gridSpan w:val="2"/>
            <w:shd w:val="clear" w:color="auto" w:fill="D9D9D9" w:themeFill="background1" w:themeFillShade="D9"/>
          </w:tcPr>
          <w:p w14:paraId="0AE44CB2" w14:textId="77777777" w:rsidR="009468E4" w:rsidRPr="00A32263" w:rsidRDefault="009468E4" w:rsidP="009C75AE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Response</w:t>
            </w:r>
          </w:p>
        </w:tc>
        <w:tc>
          <w:tcPr>
            <w:tcW w:w="13634" w:type="dxa"/>
            <w:gridSpan w:val="2"/>
          </w:tcPr>
          <w:p w14:paraId="735EED00" w14:textId="77777777" w:rsidR="009468E4" w:rsidRDefault="009468E4" w:rsidP="00954D99">
            <w:pPr>
              <w:pStyle w:val="NoSpacing"/>
              <w:numPr>
                <w:ilvl w:val="0"/>
                <w:numId w:val="14"/>
              </w:numPr>
            </w:pPr>
            <w:r>
              <w:t>Backend</w:t>
            </w:r>
          </w:p>
          <w:p w14:paraId="1BB71CE0" w14:textId="77777777" w:rsidR="009468E4" w:rsidRDefault="009468E4" w:rsidP="009C75AE">
            <w:pPr>
              <w:pStyle w:val="NoSpacing"/>
              <w:numPr>
                <w:ilvl w:val="1"/>
                <w:numId w:val="3"/>
              </w:numPr>
            </w:pPr>
            <w:r>
              <w:t xml:space="preserve">Success response from </w:t>
            </w:r>
            <w:proofErr w:type="spellStart"/>
            <w:r>
              <w:t>createPaymentRequest</w:t>
            </w:r>
            <w:proofErr w:type="spellEnd"/>
            <w:r>
              <w:t xml:space="preserve"> API with "</w:t>
            </w:r>
            <w:proofErr w:type="spellStart"/>
            <w:r>
              <w:t>paymentRequestId</w:t>
            </w:r>
            <w:proofErr w:type="spellEnd"/>
            <w:r>
              <w:t>"</w:t>
            </w:r>
          </w:p>
          <w:p w14:paraId="5ADB8B39" w14:textId="77777777" w:rsidR="009468E4" w:rsidRDefault="009468E4" w:rsidP="009C75AE">
            <w:pPr>
              <w:pStyle w:val="NoSpacing"/>
              <w:numPr>
                <w:ilvl w:val="1"/>
                <w:numId w:val="3"/>
              </w:numPr>
            </w:pPr>
            <w:r>
              <w:t xml:space="preserve">Fail Webhook notification with </w:t>
            </w:r>
            <w:proofErr w:type="spellStart"/>
            <w:r>
              <w:t>statusCode</w:t>
            </w:r>
            <w:proofErr w:type="spellEnd"/>
            <w:r>
              <w:t xml:space="preserve"> PR007 is received</w:t>
            </w:r>
          </w:p>
          <w:p w14:paraId="3378FF58" w14:textId="77777777" w:rsidR="009468E4" w:rsidRDefault="009468E4" w:rsidP="009C75AE">
            <w:pPr>
              <w:pStyle w:val="NoSpacing"/>
              <w:numPr>
                <w:ilvl w:val="1"/>
                <w:numId w:val="3"/>
              </w:numPr>
            </w:pPr>
            <w:r>
              <w:t xml:space="preserve">Success response from </w:t>
            </w:r>
            <w:proofErr w:type="spellStart"/>
            <w:r>
              <w:t>getPaymentRequest</w:t>
            </w:r>
            <w:proofErr w:type="spellEnd"/>
            <w:r>
              <w:t xml:space="preserve"> API with </w:t>
            </w:r>
            <w:proofErr w:type="spellStart"/>
            <w:r>
              <w:t>statusCode</w:t>
            </w:r>
            <w:proofErr w:type="spellEnd"/>
            <w:r>
              <w:t xml:space="preserve"> PR007</w:t>
            </w:r>
          </w:p>
          <w:p w14:paraId="43E8B38D" w14:textId="77777777" w:rsidR="009468E4" w:rsidRDefault="009468E4" w:rsidP="009C75AE">
            <w:pPr>
              <w:pStyle w:val="NoSpacing"/>
              <w:numPr>
                <w:ilvl w:val="0"/>
                <w:numId w:val="3"/>
              </w:numPr>
            </w:pPr>
            <w:r>
              <w:t>Frontend (mPOS or POS system)</w:t>
            </w:r>
          </w:p>
          <w:p w14:paraId="513D073B" w14:textId="77777777" w:rsidR="009468E4" w:rsidRDefault="009468E4" w:rsidP="009C75AE">
            <w:pPr>
              <w:pStyle w:val="NoSpacing"/>
              <w:numPr>
                <w:ilvl w:val="1"/>
                <w:numId w:val="3"/>
              </w:numPr>
            </w:pPr>
            <w:r>
              <w:t>Fail payment response show on mPOS or POS system</w:t>
            </w:r>
          </w:p>
          <w:p w14:paraId="2D4B4890" w14:textId="77777777" w:rsidR="009468E4" w:rsidRDefault="009468E4" w:rsidP="009C75AE">
            <w:pPr>
              <w:pStyle w:val="NoSpacing"/>
              <w:numPr>
                <w:ilvl w:val="0"/>
                <w:numId w:val="3"/>
              </w:numPr>
            </w:pPr>
            <w:r>
              <w:t>Frontend (</w:t>
            </w:r>
            <w:proofErr w:type="spellStart"/>
            <w:r>
              <w:t>PayMe</w:t>
            </w:r>
            <w:proofErr w:type="spellEnd"/>
            <w:r>
              <w:t xml:space="preserve"> App)</w:t>
            </w:r>
          </w:p>
          <w:p w14:paraId="3C2B85E5" w14:textId="77777777" w:rsidR="009468E4" w:rsidRDefault="009468E4" w:rsidP="009C75AE">
            <w:pPr>
              <w:pStyle w:val="NoSpacing"/>
              <w:numPr>
                <w:ilvl w:val="1"/>
                <w:numId w:val="3"/>
              </w:numPr>
            </w:pPr>
            <w:r>
              <w:t xml:space="preserve">After scanning the MPQR on mPOS or POS system, correct merchant name, logo and payment amount shows up in </w:t>
            </w:r>
            <w:proofErr w:type="spellStart"/>
            <w:r>
              <w:t>PayMe</w:t>
            </w:r>
            <w:proofErr w:type="spellEnd"/>
            <w:r>
              <w:t xml:space="preserve"> App </w:t>
            </w:r>
          </w:p>
          <w:p w14:paraId="6CBC63E7" w14:textId="77777777" w:rsidR="009468E4" w:rsidRDefault="009468E4" w:rsidP="009C75AE">
            <w:pPr>
              <w:pStyle w:val="NoSpacing"/>
              <w:numPr>
                <w:ilvl w:val="1"/>
                <w:numId w:val="3"/>
              </w:numPr>
            </w:pPr>
            <w:r>
              <w:t xml:space="preserve">After confirming the payment, message </w:t>
            </w:r>
            <w:r w:rsidRPr="001F6689">
              <w:t xml:space="preserve">"Uh-oh! Something went wrong. Please ask the business to generate a new </w:t>
            </w:r>
            <w:proofErr w:type="spellStart"/>
            <w:r w:rsidRPr="001F6689">
              <w:t>PayCode</w:t>
            </w:r>
            <w:proofErr w:type="spellEnd"/>
            <w:r w:rsidRPr="001F6689">
              <w:t xml:space="preserve"> and try again."</w:t>
            </w:r>
            <w:r>
              <w:t xml:space="preserve"> shows up in </w:t>
            </w:r>
            <w:proofErr w:type="spellStart"/>
            <w:r>
              <w:t>PayMe</w:t>
            </w:r>
            <w:proofErr w:type="spellEnd"/>
            <w:r>
              <w:t xml:space="preserve"> App</w:t>
            </w:r>
          </w:p>
          <w:p w14:paraId="12517A39" w14:textId="77777777" w:rsidR="009468E4" w:rsidRPr="00867222" w:rsidRDefault="009468E4" w:rsidP="009C75AE">
            <w:pPr>
              <w:pStyle w:val="NoSpacing"/>
              <w:numPr>
                <w:ilvl w:val="1"/>
                <w:numId w:val="3"/>
              </w:numPr>
            </w:pPr>
            <w:r>
              <w:t xml:space="preserve">No payment </w:t>
            </w:r>
            <w:proofErr w:type="gramStart"/>
            <w:r>
              <w:t>show</w:t>
            </w:r>
            <w:proofErr w:type="gramEnd"/>
            <w:r>
              <w:t xml:space="preserve"> up in Me tab </w:t>
            </w:r>
          </w:p>
        </w:tc>
      </w:tr>
      <w:tr w:rsidR="009468E4" w14:paraId="37C0808A" w14:textId="77777777" w:rsidTr="009C75AE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2B5D0678" w14:textId="77777777" w:rsidR="009468E4" w:rsidRDefault="009468E4" w:rsidP="009C75AE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2ACDE46A" w14:textId="77777777" w:rsidR="009468E4" w:rsidRDefault="009468E4" w:rsidP="009C75AE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9468E4" w:rsidRPr="00D2132F" w14:paraId="11A4B0C1" w14:textId="77777777" w:rsidTr="009C75AE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6F0FF34A" w14:textId="77777777" w:rsidR="009468E4" w:rsidRPr="00AB4CC9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48777458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9468E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 w:rsidRPr="00AB4CC9">
              <w:rPr>
                <w:lang w:val="en-US"/>
              </w:rPr>
              <w:t xml:space="preserve"> Pass</w:t>
            </w:r>
          </w:p>
          <w:p w14:paraId="51F550D2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535967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 w:rsidRPr="00AB4CC9">
              <w:rPr>
                <w:lang w:val="en-US"/>
              </w:rPr>
              <w:t xml:space="preserve"> Fail</w:t>
            </w:r>
          </w:p>
          <w:p w14:paraId="4B2A7AB4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912959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>
              <w:rPr>
                <w:lang w:val="en-US"/>
              </w:rPr>
              <w:t xml:space="preserve"> Won’t do</w:t>
            </w:r>
          </w:p>
          <w:p w14:paraId="37B2333E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256452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4A64A1EC" w14:textId="77777777" w:rsidR="009468E4" w:rsidRPr="00D2132F" w:rsidRDefault="009468E4" w:rsidP="009C75AE">
            <w:pPr>
              <w:rPr>
                <w:b/>
                <w:lang w:val="en-US"/>
              </w:rPr>
            </w:pPr>
          </w:p>
        </w:tc>
      </w:tr>
      <w:tr w:rsidR="009468E4" w:rsidRPr="00D2132F" w14:paraId="6A1CC2DE" w14:textId="77777777" w:rsidTr="009C75AE">
        <w:tc>
          <w:tcPr>
            <w:tcW w:w="15391" w:type="dxa"/>
            <w:gridSpan w:val="4"/>
            <w:shd w:val="clear" w:color="auto" w:fill="BDD6EE" w:themeFill="accent1" w:themeFillTint="66"/>
          </w:tcPr>
          <w:p w14:paraId="761DA3AB" w14:textId="77777777" w:rsidR="009468E4" w:rsidRDefault="009468E4" w:rsidP="009C75AE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aw log (with Request Header, Request Body, Response and Webhook Notification if applicable)</w:t>
            </w:r>
          </w:p>
        </w:tc>
      </w:tr>
      <w:tr w:rsidR="009468E4" w:rsidRPr="00D2132F" w14:paraId="2D7B32DF" w14:textId="77777777" w:rsidTr="009C75AE">
        <w:tc>
          <w:tcPr>
            <w:tcW w:w="15391" w:type="dxa"/>
            <w:gridSpan w:val="4"/>
            <w:shd w:val="clear" w:color="auto" w:fill="auto"/>
          </w:tcPr>
          <w:p w14:paraId="6C6CA047" w14:textId="77777777" w:rsidR="009468E4" w:rsidRDefault="009468E4" w:rsidP="009C75AE">
            <w:pPr>
              <w:rPr>
                <w:b/>
                <w:lang w:val="en-US"/>
              </w:rPr>
            </w:pPr>
          </w:p>
          <w:p w14:paraId="1E4DB7A2" w14:textId="77777777" w:rsidR="009468E4" w:rsidRDefault="009468E4" w:rsidP="009C75AE">
            <w:pPr>
              <w:rPr>
                <w:b/>
                <w:lang w:val="en-US"/>
              </w:rPr>
            </w:pPr>
          </w:p>
          <w:p w14:paraId="268A94CD" w14:textId="77777777" w:rsidR="009468E4" w:rsidRDefault="009468E4" w:rsidP="009C75AE">
            <w:pPr>
              <w:rPr>
                <w:b/>
                <w:lang w:val="en-US"/>
              </w:rPr>
            </w:pPr>
          </w:p>
        </w:tc>
      </w:tr>
      <w:tr w:rsidR="009468E4" w:rsidRPr="00D2132F" w14:paraId="4FFABB67" w14:textId="77777777" w:rsidTr="009C75AE">
        <w:tc>
          <w:tcPr>
            <w:tcW w:w="15391" w:type="dxa"/>
            <w:gridSpan w:val="4"/>
            <w:shd w:val="clear" w:color="auto" w:fill="BDD6EE" w:themeFill="accent1" w:themeFillTint="66"/>
          </w:tcPr>
          <w:p w14:paraId="6A5B69E7" w14:textId="0FA711F2" w:rsidR="009468E4" w:rsidRPr="00D2132F" w:rsidRDefault="001C0C5E" w:rsidP="009C75AE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Screenshots or video with POS/Kiosk screens and </w:t>
            </w: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App screens if applicable</w:t>
            </w:r>
          </w:p>
        </w:tc>
      </w:tr>
      <w:tr w:rsidR="009468E4" w:rsidRPr="00D2132F" w14:paraId="01386D01" w14:textId="77777777" w:rsidTr="009C75AE">
        <w:tc>
          <w:tcPr>
            <w:tcW w:w="15391" w:type="dxa"/>
            <w:gridSpan w:val="4"/>
            <w:shd w:val="clear" w:color="auto" w:fill="auto"/>
          </w:tcPr>
          <w:p w14:paraId="60F43B41" w14:textId="77777777" w:rsidR="009468E4" w:rsidRDefault="009468E4" w:rsidP="009C75AE">
            <w:pPr>
              <w:rPr>
                <w:b/>
                <w:lang w:val="en-US"/>
              </w:rPr>
            </w:pPr>
          </w:p>
          <w:p w14:paraId="1492087A" w14:textId="77777777" w:rsidR="009468E4" w:rsidRDefault="009468E4" w:rsidP="009C75AE">
            <w:pPr>
              <w:rPr>
                <w:b/>
                <w:lang w:val="en-US"/>
              </w:rPr>
            </w:pPr>
          </w:p>
          <w:p w14:paraId="415BFE52" w14:textId="77777777" w:rsidR="009468E4" w:rsidRPr="00D2132F" w:rsidRDefault="009468E4" w:rsidP="009C75AE">
            <w:pPr>
              <w:rPr>
                <w:b/>
                <w:lang w:val="en-US"/>
              </w:rPr>
            </w:pPr>
          </w:p>
        </w:tc>
      </w:tr>
      <w:tr w:rsidR="009468E4" w:rsidRPr="005B496E" w14:paraId="1EEA3869" w14:textId="77777777" w:rsidTr="009C75AE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6CBA7157" w14:textId="77777777" w:rsidR="009468E4" w:rsidRPr="00A32263" w:rsidRDefault="009468E4" w:rsidP="009C75AE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479AF65D" w14:textId="77777777" w:rsidR="009468E4" w:rsidRPr="005B496E" w:rsidRDefault="009468E4" w:rsidP="009C75AE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9468E4" w14:paraId="392DE957" w14:textId="77777777" w:rsidTr="009C75AE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1A82D9D5" w14:textId="77777777" w:rsidR="009468E4" w:rsidRPr="00AB4CC9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96286421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9468E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 w:rsidRPr="00AB4CC9">
              <w:rPr>
                <w:lang w:val="en-US"/>
              </w:rPr>
              <w:t xml:space="preserve"> Pass</w:t>
            </w:r>
          </w:p>
          <w:p w14:paraId="28EB7102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05089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 w:rsidRPr="00AB4CC9">
              <w:rPr>
                <w:lang w:val="en-US"/>
              </w:rPr>
              <w:t xml:space="preserve"> Fail</w:t>
            </w:r>
          </w:p>
          <w:p w14:paraId="6B5B2F24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651671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>
              <w:rPr>
                <w:lang w:val="en-US"/>
              </w:rPr>
              <w:t xml:space="preserve"> Won’t do</w:t>
            </w:r>
          </w:p>
          <w:p w14:paraId="242C7AFB" w14:textId="77777777" w:rsidR="009468E4" w:rsidRDefault="00000000" w:rsidP="009C75AE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-1065645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5976AF3F" w14:textId="77777777" w:rsidR="009468E4" w:rsidRDefault="009468E4" w:rsidP="009C75AE"/>
        </w:tc>
      </w:tr>
    </w:tbl>
    <w:p w14:paraId="315D8633" w14:textId="77777777" w:rsidR="009468E4" w:rsidRDefault="009468E4" w:rsidP="009468E4">
      <w:pPr>
        <w:rPr>
          <w:lang w:val="en-US"/>
        </w:rPr>
      </w:pPr>
    </w:p>
    <w:p w14:paraId="6BF212F7" w14:textId="77777777" w:rsidR="009468E4" w:rsidRPr="0027159B" w:rsidRDefault="009468E4" w:rsidP="009468E4">
      <w:pPr>
        <w:pStyle w:val="Heading2"/>
      </w:pPr>
      <w:bookmarkStart w:id="83" w:name="_Toc67470024"/>
      <w:bookmarkStart w:id="84" w:name="_Toc197604803"/>
      <w:r>
        <w:t>Refund</w:t>
      </w:r>
      <w:bookmarkEnd w:id="83"/>
      <w:bookmarkEnd w:id="84"/>
    </w:p>
    <w:tbl>
      <w:tblPr>
        <w:tblStyle w:val="TableGrid"/>
        <w:tblW w:w="15391" w:type="dxa"/>
        <w:tblLook w:val="04A0" w:firstRow="1" w:lastRow="0" w:firstColumn="1" w:lastColumn="0" w:noHBand="0" w:noVBand="1"/>
      </w:tblPr>
      <w:tblGrid>
        <w:gridCol w:w="1750"/>
        <w:gridCol w:w="7"/>
        <w:gridCol w:w="13628"/>
        <w:gridCol w:w="6"/>
      </w:tblGrid>
      <w:tr w:rsidR="009468E4" w14:paraId="7982206E" w14:textId="77777777" w:rsidTr="009C75AE">
        <w:tc>
          <w:tcPr>
            <w:tcW w:w="1757" w:type="dxa"/>
            <w:gridSpan w:val="2"/>
            <w:shd w:val="clear" w:color="auto" w:fill="D9D9D9" w:themeFill="background1" w:themeFillShade="D9"/>
          </w:tcPr>
          <w:p w14:paraId="62ED913D" w14:textId="77777777" w:rsidR="009468E4" w:rsidRPr="00A32263" w:rsidRDefault="009468E4" w:rsidP="009C75AE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Scenario</w:t>
            </w:r>
          </w:p>
        </w:tc>
        <w:tc>
          <w:tcPr>
            <w:tcW w:w="13634" w:type="dxa"/>
            <w:gridSpan w:val="2"/>
          </w:tcPr>
          <w:p w14:paraId="4EE9C6F2" w14:textId="77777777" w:rsidR="009468E4" w:rsidRPr="0027159B" w:rsidRDefault="009468E4" w:rsidP="009C75AE">
            <w:pPr>
              <w:rPr>
                <w:lang w:val="en-US"/>
              </w:rPr>
            </w:pPr>
            <w:r>
              <w:t>Refund</w:t>
            </w:r>
          </w:p>
        </w:tc>
      </w:tr>
      <w:tr w:rsidR="009468E4" w14:paraId="19457614" w14:textId="77777777" w:rsidTr="009C75AE">
        <w:tc>
          <w:tcPr>
            <w:tcW w:w="1757" w:type="dxa"/>
            <w:gridSpan w:val="2"/>
            <w:shd w:val="clear" w:color="auto" w:fill="D9D9D9" w:themeFill="background1" w:themeFillShade="D9"/>
          </w:tcPr>
          <w:p w14:paraId="10231918" w14:textId="77777777" w:rsidR="009468E4" w:rsidRPr="00A32263" w:rsidRDefault="009468E4" w:rsidP="009C75AE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t>How To Test</w:t>
            </w:r>
          </w:p>
        </w:tc>
        <w:tc>
          <w:tcPr>
            <w:tcW w:w="13634" w:type="dxa"/>
            <w:gridSpan w:val="2"/>
          </w:tcPr>
          <w:p w14:paraId="2D866E62" w14:textId="4755FEFC" w:rsidR="009468E4" w:rsidRDefault="009468E4" w:rsidP="00954D99">
            <w:pPr>
              <w:pStyle w:val="NoSpacing"/>
              <w:numPr>
                <w:ilvl w:val="0"/>
                <w:numId w:val="8"/>
              </w:numPr>
            </w:pPr>
            <w:r>
              <w:t>Refund the transaction complete for payment success test case on mPOS or POS system</w:t>
            </w:r>
            <w:r w:rsidR="00EF03DF">
              <w:t xml:space="preserve">, or any backend management system that integrated </w:t>
            </w:r>
            <w:proofErr w:type="spellStart"/>
            <w:r w:rsidR="00EF03DF">
              <w:t>PayMe</w:t>
            </w:r>
            <w:proofErr w:type="spellEnd"/>
            <w:r w:rsidR="00EF03DF">
              <w:t xml:space="preserve"> Refund </w:t>
            </w:r>
            <w:proofErr w:type="gramStart"/>
            <w:r w:rsidR="00EF03DF">
              <w:t xml:space="preserve">API </w:t>
            </w:r>
            <w:r>
              <w:t>,</w:t>
            </w:r>
            <w:proofErr w:type="gramEnd"/>
            <w:r>
              <w:t xml:space="preserve"> or on </w:t>
            </w:r>
            <w:proofErr w:type="spellStart"/>
            <w:r>
              <w:t>PayMe</w:t>
            </w:r>
            <w:proofErr w:type="spellEnd"/>
            <w:r>
              <w:t xml:space="preserve"> for Business Portal</w:t>
            </w:r>
            <w:r w:rsidR="00650D67">
              <w:t xml:space="preserve"> (if access is activated)</w:t>
            </w:r>
          </w:p>
        </w:tc>
      </w:tr>
      <w:tr w:rsidR="009468E4" w14:paraId="6E695543" w14:textId="77777777" w:rsidTr="009C75AE">
        <w:tc>
          <w:tcPr>
            <w:tcW w:w="15391" w:type="dxa"/>
            <w:gridSpan w:val="4"/>
            <w:shd w:val="clear" w:color="auto" w:fill="D9D9D9" w:themeFill="background1" w:themeFillShade="D9"/>
          </w:tcPr>
          <w:p w14:paraId="18CF93E4" w14:textId="77777777" w:rsidR="009468E4" w:rsidRDefault="009468E4" w:rsidP="009C75AE">
            <w:pPr>
              <w:rPr>
                <w:lang w:val="en-US"/>
              </w:rPr>
            </w:pPr>
            <w:r w:rsidRPr="00A32263">
              <w:rPr>
                <w:b/>
                <w:lang w:val="en-US"/>
              </w:rPr>
              <w:t>Expected Result</w:t>
            </w:r>
          </w:p>
        </w:tc>
      </w:tr>
      <w:tr w:rsidR="009468E4" w14:paraId="30FFB5F0" w14:textId="77777777" w:rsidTr="009C75AE">
        <w:tc>
          <w:tcPr>
            <w:tcW w:w="1757" w:type="dxa"/>
            <w:gridSpan w:val="2"/>
            <w:shd w:val="clear" w:color="auto" w:fill="D9D9D9" w:themeFill="background1" w:themeFillShade="D9"/>
          </w:tcPr>
          <w:p w14:paraId="59F8D776" w14:textId="77777777" w:rsidR="009468E4" w:rsidRPr="00A32263" w:rsidRDefault="009468E4" w:rsidP="009C75AE">
            <w:pPr>
              <w:rPr>
                <w:b/>
                <w:lang w:val="en-US"/>
              </w:rPr>
            </w:pPr>
            <w:r w:rsidRPr="00A32263">
              <w:rPr>
                <w:b/>
                <w:lang w:val="en-US"/>
              </w:rPr>
              <w:lastRenderedPageBreak/>
              <w:t>Response</w:t>
            </w:r>
          </w:p>
        </w:tc>
        <w:tc>
          <w:tcPr>
            <w:tcW w:w="13634" w:type="dxa"/>
            <w:gridSpan w:val="2"/>
          </w:tcPr>
          <w:p w14:paraId="3A6EA7E7" w14:textId="289E0297" w:rsidR="009468E4" w:rsidRDefault="009468E4" w:rsidP="009C75AE">
            <w:pPr>
              <w:pStyle w:val="NoSpacing"/>
              <w:numPr>
                <w:ilvl w:val="0"/>
                <w:numId w:val="5"/>
              </w:numPr>
            </w:pPr>
            <w:r>
              <w:t>Frontend (mPOS or POS system</w:t>
            </w:r>
            <w:r w:rsidR="00EF03DF">
              <w:t xml:space="preserve"> or backend management system</w:t>
            </w:r>
            <w:r>
              <w:t>)</w:t>
            </w:r>
          </w:p>
          <w:p w14:paraId="422C212F" w14:textId="76304DB1" w:rsidR="009468E4" w:rsidRDefault="009468E4" w:rsidP="009C75AE">
            <w:pPr>
              <w:pStyle w:val="NoSpacing"/>
              <w:numPr>
                <w:ilvl w:val="1"/>
                <w:numId w:val="5"/>
              </w:numPr>
            </w:pPr>
            <w:r>
              <w:t>Success refund res</w:t>
            </w:r>
            <w:r w:rsidR="00EF03DF">
              <w:t>ponse show on screen</w:t>
            </w:r>
          </w:p>
          <w:p w14:paraId="3201E0DE" w14:textId="77777777" w:rsidR="009468E4" w:rsidRDefault="009468E4" w:rsidP="009C75AE">
            <w:pPr>
              <w:pStyle w:val="NoSpacing"/>
              <w:numPr>
                <w:ilvl w:val="0"/>
                <w:numId w:val="5"/>
              </w:numPr>
            </w:pPr>
            <w:r>
              <w:t>Frontend (</w:t>
            </w:r>
            <w:proofErr w:type="spellStart"/>
            <w:r>
              <w:t>PayMe</w:t>
            </w:r>
            <w:proofErr w:type="spellEnd"/>
            <w:r>
              <w:t xml:space="preserve"> App)</w:t>
            </w:r>
          </w:p>
          <w:p w14:paraId="0D1C617E" w14:textId="77777777" w:rsidR="009468E4" w:rsidRDefault="009468E4" w:rsidP="009C75AE">
            <w:pPr>
              <w:pStyle w:val="NoSpacing"/>
              <w:numPr>
                <w:ilvl w:val="1"/>
                <w:numId w:val="5"/>
              </w:numPr>
            </w:pPr>
            <w:r>
              <w:t>Refund amount is credited to wallet</w:t>
            </w:r>
          </w:p>
          <w:p w14:paraId="14D4E522" w14:textId="77777777" w:rsidR="009468E4" w:rsidRDefault="009468E4" w:rsidP="009C75AE">
            <w:pPr>
              <w:pStyle w:val="NoSpacing"/>
              <w:numPr>
                <w:ilvl w:val="1"/>
                <w:numId w:val="5"/>
              </w:numPr>
            </w:pPr>
            <w:r>
              <w:t>Refund shows up in Me tab with correct merchant name, logo and refund amount</w:t>
            </w:r>
          </w:p>
          <w:p w14:paraId="46671255" w14:textId="77777777" w:rsidR="009468E4" w:rsidRDefault="009468E4" w:rsidP="009C75AE">
            <w:pPr>
              <w:pStyle w:val="NoSpacing"/>
              <w:numPr>
                <w:ilvl w:val="1"/>
                <w:numId w:val="5"/>
              </w:numPr>
            </w:pPr>
            <w:r>
              <w:t>Refund shows up in transaction detail with correct merchant name, logo and refund amount</w:t>
            </w:r>
          </w:p>
          <w:p w14:paraId="7B371D91" w14:textId="77777777" w:rsidR="009468E4" w:rsidRDefault="009468E4" w:rsidP="009C75AE">
            <w:pPr>
              <w:pStyle w:val="NoSpacing"/>
              <w:numPr>
                <w:ilvl w:val="0"/>
                <w:numId w:val="5"/>
              </w:numPr>
            </w:pPr>
            <w:r>
              <w:t>Frontend (</w:t>
            </w:r>
            <w:proofErr w:type="spellStart"/>
            <w:r>
              <w:t>PayMe</w:t>
            </w:r>
            <w:proofErr w:type="spellEnd"/>
            <w:r>
              <w:t xml:space="preserve"> for Business Portal)</w:t>
            </w:r>
          </w:p>
          <w:p w14:paraId="0C7649F3" w14:textId="77777777" w:rsidR="009468E4" w:rsidRPr="00867222" w:rsidRDefault="009468E4" w:rsidP="009C75AE">
            <w:pPr>
              <w:pStyle w:val="NoSpacing"/>
              <w:numPr>
                <w:ilvl w:val="1"/>
                <w:numId w:val="5"/>
              </w:numPr>
            </w:pPr>
            <w:r>
              <w:t xml:space="preserve">Refund shows up in </w:t>
            </w:r>
            <w:proofErr w:type="spellStart"/>
            <w:r>
              <w:t>PayMe</w:t>
            </w:r>
            <w:proofErr w:type="spellEnd"/>
            <w:r>
              <w:t xml:space="preserve"> for Business Portal with correct amount and fee returned</w:t>
            </w:r>
          </w:p>
        </w:tc>
      </w:tr>
      <w:tr w:rsidR="009468E4" w14:paraId="7FB56546" w14:textId="77777777" w:rsidTr="009C75AE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BDD6EE" w:themeFill="accent1" w:themeFillTint="66"/>
          </w:tcPr>
          <w:p w14:paraId="5CF376AD" w14:textId="77777777" w:rsidR="009468E4" w:rsidRDefault="009468E4" w:rsidP="009C75AE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st Result</w:t>
            </w:r>
          </w:p>
        </w:tc>
        <w:tc>
          <w:tcPr>
            <w:tcW w:w="13628" w:type="dxa"/>
            <w:shd w:val="clear" w:color="auto" w:fill="BDD6EE" w:themeFill="accent1" w:themeFillTint="66"/>
          </w:tcPr>
          <w:p w14:paraId="031CB76C" w14:textId="77777777" w:rsidR="009468E4" w:rsidRDefault="009468E4" w:rsidP="009C75AE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</w:t>
            </w:r>
          </w:p>
        </w:tc>
      </w:tr>
      <w:tr w:rsidR="009468E4" w:rsidRPr="00D2132F" w14:paraId="2BDFDEFF" w14:textId="77777777" w:rsidTr="009C75AE">
        <w:trPr>
          <w:gridAfter w:val="1"/>
          <w:wAfter w:w="6" w:type="dxa"/>
        </w:trPr>
        <w:tc>
          <w:tcPr>
            <w:tcW w:w="1757" w:type="dxa"/>
            <w:gridSpan w:val="2"/>
            <w:shd w:val="clear" w:color="auto" w:fill="auto"/>
          </w:tcPr>
          <w:p w14:paraId="6CFB33BA" w14:textId="77777777" w:rsidR="009468E4" w:rsidRPr="00AB4CC9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54756211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9468E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 w:rsidRPr="00AB4CC9">
              <w:rPr>
                <w:lang w:val="en-US"/>
              </w:rPr>
              <w:t xml:space="preserve"> Pass</w:t>
            </w:r>
          </w:p>
          <w:p w14:paraId="7BFC5CBB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480425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 w:rsidRPr="00AB4CC9">
              <w:rPr>
                <w:lang w:val="en-US"/>
              </w:rPr>
              <w:t xml:space="preserve"> Fail</w:t>
            </w:r>
          </w:p>
          <w:p w14:paraId="1B7E5D02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2013945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>
              <w:rPr>
                <w:lang w:val="en-US"/>
              </w:rPr>
              <w:t xml:space="preserve"> Won’t do</w:t>
            </w:r>
          </w:p>
          <w:p w14:paraId="59C2DEEE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883097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>
              <w:rPr>
                <w:lang w:val="en-US"/>
              </w:rPr>
              <w:t xml:space="preserve"> Unexecuted</w:t>
            </w:r>
          </w:p>
        </w:tc>
        <w:tc>
          <w:tcPr>
            <w:tcW w:w="13628" w:type="dxa"/>
            <w:shd w:val="clear" w:color="auto" w:fill="auto"/>
          </w:tcPr>
          <w:p w14:paraId="23EF3C0F" w14:textId="77777777" w:rsidR="009468E4" w:rsidRPr="00D2132F" w:rsidRDefault="009468E4" w:rsidP="009C75AE">
            <w:pPr>
              <w:rPr>
                <w:b/>
                <w:lang w:val="en-US"/>
              </w:rPr>
            </w:pPr>
          </w:p>
        </w:tc>
      </w:tr>
      <w:tr w:rsidR="009468E4" w:rsidRPr="00D2132F" w14:paraId="6A027728" w14:textId="77777777" w:rsidTr="009C75AE">
        <w:tc>
          <w:tcPr>
            <w:tcW w:w="15391" w:type="dxa"/>
            <w:gridSpan w:val="4"/>
            <w:shd w:val="clear" w:color="auto" w:fill="BDD6EE" w:themeFill="accent1" w:themeFillTint="66"/>
          </w:tcPr>
          <w:p w14:paraId="467AA46B" w14:textId="260D5E9A" w:rsidR="009468E4" w:rsidRPr="00D2132F" w:rsidRDefault="00650D67" w:rsidP="00650D67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Screenshots or video with </w:t>
            </w:r>
            <w:r w:rsidRPr="00EF03DF">
              <w:rPr>
                <w:b/>
                <w:lang w:val="en-US"/>
              </w:rPr>
              <w:t>POS</w:t>
            </w:r>
            <w:r>
              <w:rPr>
                <w:b/>
                <w:lang w:val="en-US"/>
              </w:rPr>
              <w:t>/Kiosk</w:t>
            </w:r>
            <w:r w:rsidRPr="00EF03DF">
              <w:rPr>
                <w:b/>
                <w:lang w:val="en-US"/>
              </w:rPr>
              <w:t xml:space="preserve"> </w:t>
            </w:r>
            <w:r>
              <w:rPr>
                <w:b/>
                <w:lang w:val="en-US"/>
              </w:rPr>
              <w:t>screens or</w:t>
            </w:r>
            <w:r w:rsidRPr="00EF03DF">
              <w:rPr>
                <w:b/>
                <w:lang w:val="en-US"/>
              </w:rPr>
              <w:t xml:space="preserve"> backend management system</w:t>
            </w:r>
            <w:r>
              <w:rPr>
                <w:b/>
                <w:lang w:val="en-US"/>
              </w:rPr>
              <w:t xml:space="preserve"> screens and </w:t>
            </w: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App or </w:t>
            </w: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for Business Portal screens if applicable</w:t>
            </w:r>
          </w:p>
        </w:tc>
      </w:tr>
      <w:tr w:rsidR="009468E4" w:rsidRPr="00D2132F" w14:paraId="13A25F5F" w14:textId="77777777" w:rsidTr="009C75AE">
        <w:tc>
          <w:tcPr>
            <w:tcW w:w="15391" w:type="dxa"/>
            <w:gridSpan w:val="4"/>
            <w:shd w:val="clear" w:color="auto" w:fill="auto"/>
          </w:tcPr>
          <w:p w14:paraId="7BA23502" w14:textId="77777777" w:rsidR="009468E4" w:rsidRDefault="009468E4" w:rsidP="009C75AE">
            <w:pPr>
              <w:rPr>
                <w:b/>
                <w:lang w:val="en-US"/>
              </w:rPr>
            </w:pPr>
          </w:p>
          <w:p w14:paraId="18D89B1E" w14:textId="77777777" w:rsidR="009468E4" w:rsidRDefault="009468E4" w:rsidP="009C75AE">
            <w:pPr>
              <w:rPr>
                <w:b/>
                <w:lang w:val="en-US"/>
              </w:rPr>
            </w:pPr>
          </w:p>
          <w:p w14:paraId="48C39E72" w14:textId="77777777" w:rsidR="009468E4" w:rsidRPr="00D2132F" w:rsidRDefault="009468E4" w:rsidP="009C75AE">
            <w:pPr>
              <w:rPr>
                <w:b/>
                <w:lang w:val="en-US"/>
              </w:rPr>
            </w:pPr>
          </w:p>
        </w:tc>
      </w:tr>
      <w:tr w:rsidR="009468E4" w:rsidRPr="005B496E" w14:paraId="18C4F93F" w14:textId="77777777" w:rsidTr="009C75AE">
        <w:trPr>
          <w:gridAfter w:val="1"/>
          <w:wAfter w:w="6" w:type="dxa"/>
        </w:trPr>
        <w:tc>
          <w:tcPr>
            <w:tcW w:w="1750" w:type="dxa"/>
            <w:shd w:val="clear" w:color="auto" w:fill="C5E0B3" w:themeFill="accent6" w:themeFillTint="66"/>
          </w:tcPr>
          <w:p w14:paraId="57317ED3" w14:textId="77777777" w:rsidR="009468E4" w:rsidRPr="00A32263" w:rsidRDefault="009468E4" w:rsidP="009C75AE">
            <w:pPr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yMe</w:t>
            </w:r>
            <w:proofErr w:type="spellEnd"/>
            <w:r>
              <w:rPr>
                <w:b/>
                <w:lang w:val="en-US"/>
              </w:rPr>
              <w:t xml:space="preserve"> Sign-off</w:t>
            </w:r>
          </w:p>
        </w:tc>
        <w:tc>
          <w:tcPr>
            <w:tcW w:w="13635" w:type="dxa"/>
            <w:gridSpan w:val="2"/>
            <w:shd w:val="clear" w:color="auto" w:fill="C5E0B3" w:themeFill="accent6" w:themeFillTint="66"/>
          </w:tcPr>
          <w:p w14:paraId="20DB5127" w14:textId="77777777" w:rsidR="009468E4" w:rsidRPr="005B496E" w:rsidRDefault="009468E4" w:rsidP="009C75AE">
            <w:pPr>
              <w:rPr>
                <w:lang w:val="en-US"/>
              </w:rPr>
            </w:pPr>
            <w:r w:rsidRPr="005B496E">
              <w:rPr>
                <w:b/>
              </w:rPr>
              <w:t>Comment</w:t>
            </w:r>
          </w:p>
        </w:tc>
      </w:tr>
      <w:tr w:rsidR="009468E4" w14:paraId="23774178" w14:textId="77777777" w:rsidTr="009C75AE">
        <w:trPr>
          <w:gridAfter w:val="1"/>
          <w:wAfter w:w="6" w:type="dxa"/>
        </w:trPr>
        <w:tc>
          <w:tcPr>
            <w:tcW w:w="1750" w:type="dxa"/>
            <w:shd w:val="clear" w:color="auto" w:fill="auto"/>
          </w:tcPr>
          <w:p w14:paraId="579AA294" w14:textId="77777777" w:rsidR="009468E4" w:rsidRPr="00AB4CC9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00989949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9468E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 w:rsidRPr="00AB4CC9">
              <w:rPr>
                <w:lang w:val="en-US"/>
              </w:rPr>
              <w:t xml:space="preserve"> Pass</w:t>
            </w:r>
          </w:p>
          <w:p w14:paraId="625BE68C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819765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 w:rsidRPr="00AB4CC9">
              <w:rPr>
                <w:lang w:val="en-US"/>
              </w:rPr>
              <w:t xml:space="preserve"> Fail</w:t>
            </w:r>
          </w:p>
          <w:p w14:paraId="7AA88071" w14:textId="77777777" w:rsidR="009468E4" w:rsidRDefault="00000000" w:rsidP="009C75A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882390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>
              <w:rPr>
                <w:lang w:val="en-US"/>
              </w:rPr>
              <w:t xml:space="preserve"> Won’t do</w:t>
            </w:r>
          </w:p>
          <w:p w14:paraId="2D546B5C" w14:textId="77777777" w:rsidR="009468E4" w:rsidRDefault="00000000" w:rsidP="009C75AE">
            <w:pPr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368031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68E4" w:rsidRPr="00AB4CC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468E4">
              <w:rPr>
                <w:lang w:val="en-US"/>
              </w:rPr>
              <w:t xml:space="preserve"> Unexecuted</w:t>
            </w:r>
          </w:p>
        </w:tc>
        <w:tc>
          <w:tcPr>
            <w:tcW w:w="13635" w:type="dxa"/>
            <w:gridSpan w:val="2"/>
          </w:tcPr>
          <w:p w14:paraId="1AA76916" w14:textId="77777777" w:rsidR="009468E4" w:rsidRDefault="009468E4" w:rsidP="009C75AE"/>
        </w:tc>
      </w:tr>
    </w:tbl>
    <w:p w14:paraId="31174F38" w14:textId="77777777" w:rsidR="009468E4" w:rsidRPr="00AE1B3D" w:rsidRDefault="009468E4" w:rsidP="009468E4">
      <w:pPr>
        <w:rPr>
          <w:lang w:val="en-US" w:eastAsia="zh-CN"/>
        </w:rPr>
      </w:pPr>
    </w:p>
    <w:p w14:paraId="535A4DB8" w14:textId="5A77AD8F" w:rsidR="00024B6E" w:rsidRDefault="00024B6E" w:rsidP="007F3B52">
      <w:pPr>
        <w:spacing w:after="160" w:line="259" w:lineRule="auto"/>
      </w:pPr>
      <w:bookmarkStart w:id="85" w:name="_MPQR_Desktop_–"/>
      <w:bookmarkStart w:id="86" w:name="_Desktop_–_SMART"/>
      <w:bookmarkEnd w:id="85"/>
      <w:bookmarkEnd w:id="86"/>
    </w:p>
    <w:p w14:paraId="4A64647C" w14:textId="77777777" w:rsidR="00024B6E" w:rsidRDefault="00024B6E" w:rsidP="00024B6E"/>
    <w:p w14:paraId="086FBE52" w14:textId="77777777" w:rsidR="00024B6E" w:rsidRDefault="00024B6E" w:rsidP="00024B6E"/>
    <w:p w14:paraId="41E4F807" w14:textId="77777777" w:rsidR="00024B6E" w:rsidRDefault="00024B6E" w:rsidP="00024B6E"/>
    <w:p w14:paraId="080BECC7" w14:textId="77777777" w:rsidR="00024B6E" w:rsidRDefault="00024B6E" w:rsidP="00024B6E"/>
    <w:p w14:paraId="4C8745AA" w14:textId="77777777" w:rsidR="00024B6E" w:rsidRDefault="00024B6E" w:rsidP="00024B6E"/>
    <w:p w14:paraId="7C886D83" w14:textId="77777777" w:rsidR="00024B6E" w:rsidRDefault="00024B6E" w:rsidP="00024B6E"/>
    <w:p w14:paraId="66D28568" w14:textId="7CD9350F" w:rsidR="007147C3" w:rsidRDefault="007147C3"/>
    <w:sectPr w:rsidR="007147C3" w:rsidSect="00C30E5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6839" w:h="11907" w:orient="landscape" w:code="9"/>
      <w:pgMar w:top="720" w:right="720" w:bottom="720" w:left="72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1DB698" w14:textId="77777777" w:rsidR="002D1ACC" w:rsidRDefault="002D1ACC" w:rsidP="00024B6E">
      <w:r>
        <w:separator/>
      </w:r>
    </w:p>
  </w:endnote>
  <w:endnote w:type="continuationSeparator" w:id="0">
    <w:p w14:paraId="3EB764A9" w14:textId="77777777" w:rsidR="002D1ACC" w:rsidRDefault="002D1ACC" w:rsidP="00024B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notTrueType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Univers Next for HSBC Medium">
    <w:panose1 w:val="020B0603030202020203"/>
    <w:charset w:val="00"/>
    <w:family w:val="swiss"/>
    <w:notTrueType/>
    <w:pitch w:val="variable"/>
    <w:sig w:usb0="A00002AF" w:usb1="00000001" w:usb2="00000000" w:usb3="00000000" w:csb0="0000019F" w:csb1="00000000"/>
  </w:font>
  <w:font w:name="MS Mincho">
    <w:altName w:val="ＭＳ 明朝"/>
    <w:panose1 w:val="02020609040205080304"/>
    <w:charset w:val="80"/>
    <w:family w:val="modern"/>
    <w:notTrueType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nivers Next for HSBC Light">
    <w:panose1 w:val="020B0403030202020203"/>
    <w:charset w:val="00"/>
    <w:family w:val="swiss"/>
    <w:notTrueType/>
    <w:pitch w:val="variable"/>
    <w:sig w:usb0="A00002AF" w:usb1="00000001" w:usb2="00000000" w:usb3="00000000" w:csb0="0000019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C278BB" w14:textId="7817FC10" w:rsidR="00EF03DF" w:rsidRDefault="0040412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B2DF89C" wp14:editId="64571043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369570" cy="345440"/>
              <wp:effectExtent l="0" t="0" r="11430" b="0"/>
              <wp:wrapNone/>
              <wp:docPr id="1961135113" name="Text Box 4" descr="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6957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5C7CC43" w14:textId="6CF41169" w:rsidR="00404127" w:rsidRPr="00404127" w:rsidRDefault="00404127" w:rsidP="00404127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Cs w:val="20"/>
                            </w:rPr>
                          </w:pPr>
                          <w:r w:rsidRPr="00404127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Cs w:val="20"/>
                            </w:rPr>
                            <w:t>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B2DF89C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alt="PUBLIC" style="position:absolute;margin-left:0;margin-top:0;width:29.1pt;height:27.2pt;z-index:25165926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" filled="f" stroked="f">
              <v:fill o:detectmouseclick="t"/>
              <v:textbox style="mso-fit-shape-to-text:t" inset="0,0,0,15pt">
                <w:txbxContent>
                  <w:p w14:paraId="55C7CC43" w14:textId="6CF41169" w:rsidR="00404127" w:rsidRPr="00404127" w:rsidRDefault="00404127" w:rsidP="00404127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Cs w:val="20"/>
                      </w:rPr>
                    </w:pPr>
                    <w:r w:rsidRPr="00404127">
                      <w:rPr>
                        <w:rFonts w:ascii="Calibri" w:eastAsia="Calibri" w:hAnsi="Calibri" w:cs="Calibri"/>
                        <w:noProof/>
                        <w:color w:val="000000"/>
                        <w:szCs w:val="20"/>
                      </w:rPr>
                      <w:t>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EF03DF">
      <w:t>INTERNAL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7DBC8" w14:textId="591A26DA" w:rsidR="00EF03DF" w:rsidRDefault="0040412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5B51708E" wp14:editId="1431C0E5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369570" cy="345440"/>
              <wp:effectExtent l="0" t="0" r="11430" b="0"/>
              <wp:wrapNone/>
              <wp:docPr id="1722927685" name="Text Box 5" descr="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6957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78152AB" w14:textId="574D2F6E" w:rsidR="00404127" w:rsidRPr="00404127" w:rsidRDefault="00404127" w:rsidP="00404127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Cs w:val="20"/>
                            </w:rPr>
                          </w:pPr>
                          <w:r w:rsidRPr="00404127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Cs w:val="20"/>
                            </w:rPr>
                            <w:t>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B51708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alt="PUBLIC" style="position:absolute;margin-left:0;margin-top:0;width:29.1pt;height:27.2pt;z-index:25166028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" filled="f" stroked="f">
              <v:fill o:detectmouseclick="t"/>
              <v:textbox style="mso-fit-shape-to-text:t" inset="0,0,0,15pt">
                <w:txbxContent>
                  <w:p w14:paraId="178152AB" w14:textId="574D2F6E" w:rsidR="00404127" w:rsidRPr="00404127" w:rsidRDefault="00404127" w:rsidP="00404127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Cs w:val="20"/>
                      </w:rPr>
                    </w:pPr>
                    <w:r w:rsidRPr="00404127">
                      <w:rPr>
                        <w:rFonts w:ascii="Calibri" w:eastAsia="Calibri" w:hAnsi="Calibri" w:cs="Calibri"/>
                        <w:noProof/>
                        <w:color w:val="000000"/>
                        <w:szCs w:val="20"/>
                      </w:rPr>
                      <w:t>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F328D5" w14:textId="0FA9496A" w:rsidR="00EF03DF" w:rsidRDefault="0040412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6C722638" wp14:editId="64DA0164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369570" cy="345440"/>
              <wp:effectExtent l="0" t="0" r="11430" b="0"/>
              <wp:wrapNone/>
              <wp:docPr id="1557418908" name="Text Box 3" descr="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6957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49DD455" w14:textId="15E7A104" w:rsidR="00404127" w:rsidRPr="00404127" w:rsidRDefault="00404127" w:rsidP="00404127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Cs w:val="20"/>
                            </w:rPr>
                          </w:pPr>
                          <w:r w:rsidRPr="00404127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Cs w:val="20"/>
                            </w:rPr>
                            <w:t>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C72263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8" type="#_x0000_t202" alt="PUBLIC" style="position:absolute;margin-left:0;margin-top:0;width:29.1pt;height:27.2pt;z-index:25165824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" filled="f" stroked="f">
              <v:fill o:detectmouseclick="t"/>
              <v:textbox style="mso-fit-shape-to-text:t" inset="0,0,0,15pt">
                <w:txbxContent>
                  <w:p w14:paraId="649DD455" w14:textId="15E7A104" w:rsidR="00404127" w:rsidRPr="00404127" w:rsidRDefault="00404127" w:rsidP="00404127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Cs w:val="20"/>
                      </w:rPr>
                    </w:pPr>
                    <w:r w:rsidRPr="00404127">
                      <w:rPr>
                        <w:rFonts w:ascii="Calibri" w:eastAsia="Calibri" w:hAnsi="Calibri" w:cs="Calibri"/>
                        <w:noProof/>
                        <w:color w:val="000000"/>
                        <w:szCs w:val="20"/>
                      </w:rPr>
                      <w:t>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32EB5E" w14:textId="77777777" w:rsidR="002D1ACC" w:rsidRDefault="002D1ACC" w:rsidP="00024B6E">
      <w:r>
        <w:separator/>
      </w:r>
    </w:p>
  </w:footnote>
  <w:footnote w:type="continuationSeparator" w:id="0">
    <w:p w14:paraId="47B8CB0F" w14:textId="77777777" w:rsidR="002D1ACC" w:rsidRDefault="002D1ACC" w:rsidP="00024B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8937FE" w14:textId="77777777" w:rsidR="00650D67" w:rsidRDefault="00650D6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6064B4" w14:textId="77777777" w:rsidR="00650D67" w:rsidRDefault="00650D6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32FCA1" w14:textId="77777777" w:rsidR="00650D67" w:rsidRDefault="00650D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B5982"/>
    <w:multiLevelType w:val="hybridMultilevel"/>
    <w:tmpl w:val="C944B4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1A78C4"/>
    <w:multiLevelType w:val="hybridMultilevel"/>
    <w:tmpl w:val="6CF0BA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36E325C"/>
    <w:multiLevelType w:val="hybridMultilevel"/>
    <w:tmpl w:val="C944B4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44A3ADA"/>
    <w:multiLevelType w:val="hybridMultilevel"/>
    <w:tmpl w:val="C944B4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5DA31C4"/>
    <w:multiLevelType w:val="hybridMultilevel"/>
    <w:tmpl w:val="C944B4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624534D"/>
    <w:multiLevelType w:val="hybridMultilevel"/>
    <w:tmpl w:val="D57448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A017B5D"/>
    <w:multiLevelType w:val="hybridMultilevel"/>
    <w:tmpl w:val="C944B4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D703A2C"/>
    <w:multiLevelType w:val="hybridMultilevel"/>
    <w:tmpl w:val="6CF0BA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FD04E46"/>
    <w:multiLevelType w:val="hybridMultilevel"/>
    <w:tmpl w:val="FEE07C6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24D5003"/>
    <w:multiLevelType w:val="hybridMultilevel"/>
    <w:tmpl w:val="AAA4F3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48015D1"/>
    <w:multiLevelType w:val="hybridMultilevel"/>
    <w:tmpl w:val="FBC08D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61D01C6"/>
    <w:multiLevelType w:val="hybridMultilevel"/>
    <w:tmpl w:val="7DC2E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B12602"/>
    <w:multiLevelType w:val="hybridMultilevel"/>
    <w:tmpl w:val="993075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F9F54CD"/>
    <w:multiLevelType w:val="hybridMultilevel"/>
    <w:tmpl w:val="C944B4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B64C72"/>
    <w:multiLevelType w:val="hybridMultilevel"/>
    <w:tmpl w:val="DA1C25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6F7082B"/>
    <w:multiLevelType w:val="hybridMultilevel"/>
    <w:tmpl w:val="FBB4C6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B9948AD"/>
    <w:multiLevelType w:val="hybridMultilevel"/>
    <w:tmpl w:val="BB9E57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CAE4608"/>
    <w:multiLevelType w:val="hybridMultilevel"/>
    <w:tmpl w:val="4EFA58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DEB4247"/>
    <w:multiLevelType w:val="hybridMultilevel"/>
    <w:tmpl w:val="D040E2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EC5028D"/>
    <w:multiLevelType w:val="hybridMultilevel"/>
    <w:tmpl w:val="16FAD2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3C13945"/>
    <w:multiLevelType w:val="hybridMultilevel"/>
    <w:tmpl w:val="B6C2C8A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7D52E7C"/>
    <w:multiLevelType w:val="hybridMultilevel"/>
    <w:tmpl w:val="C944B4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93A185A"/>
    <w:multiLevelType w:val="hybridMultilevel"/>
    <w:tmpl w:val="C944B4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C99753D"/>
    <w:multiLevelType w:val="hybridMultilevel"/>
    <w:tmpl w:val="A5BC8A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E4A6213"/>
    <w:multiLevelType w:val="hybridMultilevel"/>
    <w:tmpl w:val="5BC60E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33A4243"/>
    <w:multiLevelType w:val="hybridMultilevel"/>
    <w:tmpl w:val="9DE017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6CD6B91"/>
    <w:multiLevelType w:val="hybridMultilevel"/>
    <w:tmpl w:val="C944B4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7EF5373"/>
    <w:multiLevelType w:val="hybridMultilevel"/>
    <w:tmpl w:val="4E80D4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8F51F1D"/>
    <w:multiLevelType w:val="hybridMultilevel"/>
    <w:tmpl w:val="C3DA06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A0B5D14"/>
    <w:multiLevelType w:val="hybridMultilevel"/>
    <w:tmpl w:val="1A7667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B3C75AE"/>
    <w:multiLevelType w:val="hybridMultilevel"/>
    <w:tmpl w:val="AC8058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EC51398"/>
    <w:multiLevelType w:val="hybridMultilevel"/>
    <w:tmpl w:val="C944B4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14C278B"/>
    <w:multiLevelType w:val="hybridMultilevel"/>
    <w:tmpl w:val="4746D8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6DA2318"/>
    <w:multiLevelType w:val="hybridMultilevel"/>
    <w:tmpl w:val="B6C2C8A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A205149"/>
    <w:multiLevelType w:val="hybridMultilevel"/>
    <w:tmpl w:val="235036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B301228"/>
    <w:multiLevelType w:val="hybridMultilevel"/>
    <w:tmpl w:val="C944B4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E8B372C"/>
    <w:multiLevelType w:val="hybridMultilevel"/>
    <w:tmpl w:val="FBC08D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9941943"/>
    <w:multiLevelType w:val="hybridMultilevel"/>
    <w:tmpl w:val="C1BE40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B3D4298"/>
    <w:multiLevelType w:val="hybridMultilevel"/>
    <w:tmpl w:val="FC46B7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BD16FA8"/>
    <w:multiLevelType w:val="hybridMultilevel"/>
    <w:tmpl w:val="A17463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C4437A1"/>
    <w:multiLevelType w:val="hybridMultilevel"/>
    <w:tmpl w:val="AC42F7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E1D1C33"/>
    <w:multiLevelType w:val="hybridMultilevel"/>
    <w:tmpl w:val="C944B4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0B641D4"/>
    <w:multiLevelType w:val="hybridMultilevel"/>
    <w:tmpl w:val="1D9422B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60C73BA"/>
    <w:multiLevelType w:val="multilevel"/>
    <w:tmpl w:val="E0C6D0F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7102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4" w15:restartNumberingAfterBreak="0">
    <w:nsid w:val="78D85A70"/>
    <w:multiLevelType w:val="hybridMultilevel"/>
    <w:tmpl w:val="C944B4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C5761BC"/>
    <w:multiLevelType w:val="hybridMultilevel"/>
    <w:tmpl w:val="0B868EE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D0F0A2E"/>
    <w:multiLevelType w:val="hybridMultilevel"/>
    <w:tmpl w:val="C944B4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D82282D"/>
    <w:multiLevelType w:val="hybridMultilevel"/>
    <w:tmpl w:val="C944B4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53655706">
    <w:abstractNumId w:val="43"/>
  </w:num>
  <w:num w:numId="2" w16cid:durableId="1966156003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211990">
    <w:abstractNumId w:val="30"/>
  </w:num>
  <w:num w:numId="4" w16cid:durableId="1575897096">
    <w:abstractNumId w:val="25"/>
  </w:num>
  <w:num w:numId="5" w16cid:durableId="1191651678">
    <w:abstractNumId w:val="34"/>
  </w:num>
  <w:num w:numId="6" w16cid:durableId="479856571">
    <w:abstractNumId w:val="37"/>
  </w:num>
  <w:num w:numId="7" w16cid:durableId="929504065">
    <w:abstractNumId w:val="23"/>
  </w:num>
  <w:num w:numId="8" w16cid:durableId="1839496934">
    <w:abstractNumId w:val="32"/>
  </w:num>
  <w:num w:numId="9" w16cid:durableId="1687560367">
    <w:abstractNumId w:val="12"/>
  </w:num>
  <w:num w:numId="10" w16cid:durableId="1312634661">
    <w:abstractNumId w:val="29"/>
  </w:num>
  <w:num w:numId="11" w16cid:durableId="1327854039">
    <w:abstractNumId w:val="5"/>
  </w:num>
  <w:num w:numId="12" w16cid:durableId="1727147115">
    <w:abstractNumId w:val="16"/>
  </w:num>
  <w:num w:numId="13" w16cid:durableId="2125810723">
    <w:abstractNumId w:val="9"/>
  </w:num>
  <w:num w:numId="14" w16cid:durableId="1570119782">
    <w:abstractNumId w:val="38"/>
  </w:num>
  <w:num w:numId="15" w16cid:durableId="1818110580">
    <w:abstractNumId w:val="11"/>
  </w:num>
  <w:num w:numId="16" w16cid:durableId="674309097">
    <w:abstractNumId w:val="15"/>
  </w:num>
  <w:num w:numId="17" w16cid:durableId="1730181236">
    <w:abstractNumId w:val="20"/>
  </w:num>
  <w:num w:numId="18" w16cid:durableId="1325234633">
    <w:abstractNumId w:val="40"/>
  </w:num>
  <w:num w:numId="19" w16cid:durableId="1194688148">
    <w:abstractNumId w:val="1"/>
  </w:num>
  <w:num w:numId="20" w16cid:durableId="727848967">
    <w:abstractNumId w:val="31"/>
  </w:num>
  <w:num w:numId="21" w16cid:durableId="701323637">
    <w:abstractNumId w:val="8"/>
  </w:num>
  <w:num w:numId="22" w16cid:durableId="355473879">
    <w:abstractNumId w:val="10"/>
  </w:num>
  <w:num w:numId="23" w16cid:durableId="1606575685">
    <w:abstractNumId w:val="36"/>
  </w:num>
  <w:num w:numId="24" w16cid:durableId="1588424074">
    <w:abstractNumId w:val="27"/>
  </w:num>
  <w:num w:numId="25" w16cid:durableId="2086106727">
    <w:abstractNumId w:val="14"/>
  </w:num>
  <w:num w:numId="26" w16cid:durableId="685599134">
    <w:abstractNumId w:val="17"/>
  </w:num>
  <w:num w:numId="27" w16cid:durableId="2127966767">
    <w:abstractNumId w:val="28"/>
  </w:num>
  <w:num w:numId="28" w16cid:durableId="1791047931">
    <w:abstractNumId w:val="45"/>
  </w:num>
  <w:num w:numId="29" w16cid:durableId="1399018863">
    <w:abstractNumId w:val="42"/>
  </w:num>
  <w:num w:numId="30" w16cid:durableId="177433212">
    <w:abstractNumId w:val="0"/>
  </w:num>
  <w:num w:numId="31" w16cid:durableId="862866882">
    <w:abstractNumId w:val="7"/>
  </w:num>
  <w:num w:numId="32" w16cid:durableId="326905427">
    <w:abstractNumId w:val="24"/>
  </w:num>
  <w:num w:numId="33" w16cid:durableId="1338920578">
    <w:abstractNumId w:val="33"/>
  </w:num>
  <w:num w:numId="34" w16cid:durableId="1250459193">
    <w:abstractNumId w:val="39"/>
  </w:num>
  <w:num w:numId="35" w16cid:durableId="1189176002">
    <w:abstractNumId w:val="19"/>
  </w:num>
  <w:num w:numId="36" w16cid:durableId="593976676">
    <w:abstractNumId w:val="26"/>
  </w:num>
  <w:num w:numId="37" w16cid:durableId="1989288409">
    <w:abstractNumId w:val="21"/>
  </w:num>
  <w:num w:numId="38" w16cid:durableId="73743107">
    <w:abstractNumId w:val="47"/>
  </w:num>
  <w:num w:numId="39" w16cid:durableId="450519487">
    <w:abstractNumId w:val="4"/>
  </w:num>
  <w:num w:numId="40" w16cid:durableId="2004039814">
    <w:abstractNumId w:val="13"/>
  </w:num>
  <w:num w:numId="41" w16cid:durableId="18704910">
    <w:abstractNumId w:val="6"/>
  </w:num>
  <w:num w:numId="42" w16cid:durableId="319038717">
    <w:abstractNumId w:val="2"/>
  </w:num>
  <w:num w:numId="43" w16cid:durableId="2006279804">
    <w:abstractNumId w:val="3"/>
  </w:num>
  <w:num w:numId="44" w16cid:durableId="354158522">
    <w:abstractNumId w:val="41"/>
  </w:num>
  <w:num w:numId="45" w16cid:durableId="1734809546">
    <w:abstractNumId w:val="22"/>
  </w:num>
  <w:num w:numId="46" w16cid:durableId="162204303">
    <w:abstractNumId w:val="46"/>
  </w:num>
  <w:num w:numId="47" w16cid:durableId="563418162">
    <w:abstractNumId w:val="44"/>
  </w:num>
  <w:num w:numId="48" w16cid:durableId="533888044">
    <w:abstractNumId w:val="35"/>
  </w:num>
  <w:num w:numId="49" w16cid:durableId="1446652828">
    <w:abstractNumId w:val="18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jewtDC2MDI2tDRQ0lEKTi0uzszPAykwrgUArBcNLywAAAA="/>
  </w:docVars>
  <w:rsids>
    <w:rsidRoot w:val="00024B6E"/>
    <w:rsid w:val="00012627"/>
    <w:rsid w:val="0002101E"/>
    <w:rsid w:val="00022BC3"/>
    <w:rsid w:val="00024B6E"/>
    <w:rsid w:val="00024ED6"/>
    <w:rsid w:val="00033D7F"/>
    <w:rsid w:val="00043C7F"/>
    <w:rsid w:val="00044DEC"/>
    <w:rsid w:val="00045362"/>
    <w:rsid w:val="000527F2"/>
    <w:rsid w:val="0006099C"/>
    <w:rsid w:val="00061A43"/>
    <w:rsid w:val="000701DD"/>
    <w:rsid w:val="00071730"/>
    <w:rsid w:val="00073081"/>
    <w:rsid w:val="00077394"/>
    <w:rsid w:val="0008361F"/>
    <w:rsid w:val="00087683"/>
    <w:rsid w:val="000B7D3F"/>
    <w:rsid w:val="000C1046"/>
    <w:rsid w:val="000C1B63"/>
    <w:rsid w:val="000C39A4"/>
    <w:rsid w:val="000C3CA0"/>
    <w:rsid w:val="000D10C3"/>
    <w:rsid w:val="000D3540"/>
    <w:rsid w:val="000D3ADB"/>
    <w:rsid w:val="000D758B"/>
    <w:rsid w:val="000E3590"/>
    <w:rsid w:val="000E3A2F"/>
    <w:rsid w:val="0011183A"/>
    <w:rsid w:val="00112FD0"/>
    <w:rsid w:val="00131FDB"/>
    <w:rsid w:val="00142D86"/>
    <w:rsid w:val="00151562"/>
    <w:rsid w:val="001531B6"/>
    <w:rsid w:val="00157A22"/>
    <w:rsid w:val="001604EF"/>
    <w:rsid w:val="00163ADA"/>
    <w:rsid w:val="00166428"/>
    <w:rsid w:val="00175954"/>
    <w:rsid w:val="00176A5A"/>
    <w:rsid w:val="00177A0E"/>
    <w:rsid w:val="00180071"/>
    <w:rsid w:val="0018063C"/>
    <w:rsid w:val="0018197E"/>
    <w:rsid w:val="001A1ABD"/>
    <w:rsid w:val="001A1FA4"/>
    <w:rsid w:val="001A40FB"/>
    <w:rsid w:val="001B7242"/>
    <w:rsid w:val="001C0C5E"/>
    <w:rsid w:val="001C7814"/>
    <w:rsid w:val="001D2496"/>
    <w:rsid w:val="001D596D"/>
    <w:rsid w:val="001D6294"/>
    <w:rsid w:val="001E1353"/>
    <w:rsid w:val="001F37CF"/>
    <w:rsid w:val="001F6797"/>
    <w:rsid w:val="0020138F"/>
    <w:rsid w:val="002113AF"/>
    <w:rsid w:val="00212BA9"/>
    <w:rsid w:val="00221174"/>
    <w:rsid w:val="00225756"/>
    <w:rsid w:val="00226884"/>
    <w:rsid w:val="0022783E"/>
    <w:rsid w:val="0023426F"/>
    <w:rsid w:val="002373E4"/>
    <w:rsid w:val="00240498"/>
    <w:rsid w:val="0024086B"/>
    <w:rsid w:val="00243F6A"/>
    <w:rsid w:val="00246B17"/>
    <w:rsid w:val="002571B8"/>
    <w:rsid w:val="00263553"/>
    <w:rsid w:val="002645F0"/>
    <w:rsid w:val="00265FE5"/>
    <w:rsid w:val="00267425"/>
    <w:rsid w:val="002674E3"/>
    <w:rsid w:val="0027159B"/>
    <w:rsid w:val="00284924"/>
    <w:rsid w:val="002911FF"/>
    <w:rsid w:val="002926BC"/>
    <w:rsid w:val="00296C17"/>
    <w:rsid w:val="002A002B"/>
    <w:rsid w:val="002A31C2"/>
    <w:rsid w:val="002B15E5"/>
    <w:rsid w:val="002D1ACC"/>
    <w:rsid w:val="002D45ED"/>
    <w:rsid w:val="002E644E"/>
    <w:rsid w:val="002F119E"/>
    <w:rsid w:val="002F4A51"/>
    <w:rsid w:val="003019C2"/>
    <w:rsid w:val="003123C5"/>
    <w:rsid w:val="003147F3"/>
    <w:rsid w:val="00317297"/>
    <w:rsid w:val="00332923"/>
    <w:rsid w:val="0034137D"/>
    <w:rsid w:val="0034346E"/>
    <w:rsid w:val="00352562"/>
    <w:rsid w:val="0035755F"/>
    <w:rsid w:val="00363500"/>
    <w:rsid w:val="0036357D"/>
    <w:rsid w:val="00363BC8"/>
    <w:rsid w:val="00365429"/>
    <w:rsid w:val="003700F4"/>
    <w:rsid w:val="00370BE3"/>
    <w:rsid w:val="00374342"/>
    <w:rsid w:val="003812FF"/>
    <w:rsid w:val="003A3A69"/>
    <w:rsid w:val="003B3975"/>
    <w:rsid w:val="003B3BE8"/>
    <w:rsid w:val="003B3FDD"/>
    <w:rsid w:val="003C2B31"/>
    <w:rsid w:val="003D4408"/>
    <w:rsid w:val="003D75C7"/>
    <w:rsid w:val="003E0E1D"/>
    <w:rsid w:val="003E33DA"/>
    <w:rsid w:val="003E4530"/>
    <w:rsid w:val="003E5BB6"/>
    <w:rsid w:val="003E6849"/>
    <w:rsid w:val="003E7316"/>
    <w:rsid w:val="003F1811"/>
    <w:rsid w:val="00404127"/>
    <w:rsid w:val="00411DCC"/>
    <w:rsid w:val="0042513F"/>
    <w:rsid w:val="00426D24"/>
    <w:rsid w:val="00430D94"/>
    <w:rsid w:val="0044030A"/>
    <w:rsid w:val="00440B08"/>
    <w:rsid w:val="00443EB9"/>
    <w:rsid w:val="004541BD"/>
    <w:rsid w:val="00455AD4"/>
    <w:rsid w:val="00462ACD"/>
    <w:rsid w:val="00463F5F"/>
    <w:rsid w:val="00464196"/>
    <w:rsid w:val="00474D42"/>
    <w:rsid w:val="00482131"/>
    <w:rsid w:val="00484065"/>
    <w:rsid w:val="00485079"/>
    <w:rsid w:val="00494D86"/>
    <w:rsid w:val="004B1045"/>
    <w:rsid w:val="004C4660"/>
    <w:rsid w:val="004D14D6"/>
    <w:rsid w:val="004D2C3D"/>
    <w:rsid w:val="004D3142"/>
    <w:rsid w:val="004D5C98"/>
    <w:rsid w:val="004E2CA2"/>
    <w:rsid w:val="004F77D6"/>
    <w:rsid w:val="00512444"/>
    <w:rsid w:val="00516250"/>
    <w:rsid w:val="005169DC"/>
    <w:rsid w:val="0053138A"/>
    <w:rsid w:val="0053497C"/>
    <w:rsid w:val="00541858"/>
    <w:rsid w:val="00541AAB"/>
    <w:rsid w:val="00541DB9"/>
    <w:rsid w:val="005544AD"/>
    <w:rsid w:val="005568FC"/>
    <w:rsid w:val="00557EA8"/>
    <w:rsid w:val="00566D44"/>
    <w:rsid w:val="005707C4"/>
    <w:rsid w:val="005748EC"/>
    <w:rsid w:val="005759A3"/>
    <w:rsid w:val="005826BB"/>
    <w:rsid w:val="0058467F"/>
    <w:rsid w:val="005851EF"/>
    <w:rsid w:val="0059353B"/>
    <w:rsid w:val="00596C83"/>
    <w:rsid w:val="005A662A"/>
    <w:rsid w:val="005B09E3"/>
    <w:rsid w:val="005B147D"/>
    <w:rsid w:val="005B25BE"/>
    <w:rsid w:val="005B2A22"/>
    <w:rsid w:val="005B496E"/>
    <w:rsid w:val="005B62BD"/>
    <w:rsid w:val="005C33BF"/>
    <w:rsid w:val="005D0B38"/>
    <w:rsid w:val="005D59A3"/>
    <w:rsid w:val="005E3D69"/>
    <w:rsid w:val="005E7211"/>
    <w:rsid w:val="005E7C31"/>
    <w:rsid w:val="005F09A4"/>
    <w:rsid w:val="00600004"/>
    <w:rsid w:val="00606262"/>
    <w:rsid w:val="00615EF3"/>
    <w:rsid w:val="00631D4A"/>
    <w:rsid w:val="00635ABF"/>
    <w:rsid w:val="00636284"/>
    <w:rsid w:val="0064638D"/>
    <w:rsid w:val="00650D67"/>
    <w:rsid w:val="0066054F"/>
    <w:rsid w:val="00660F9B"/>
    <w:rsid w:val="00666303"/>
    <w:rsid w:val="00666AF7"/>
    <w:rsid w:val="00672C1B"/>
    <w:rsid w:val="0068027A"/>
    <w:rsid w:val="006966CC"/>
    <w:rsid w:val="00697311"/>
    <w:rsid w:val="006A3B3C"/>
    <w:rsid w:val="006B3A5A"/>
    <w:rsid w:val="006B50BF"/>
    <w:rsid w:val="006B5F57"/>
    <w:rsid w:val="006B6C1A"/>
    <w:rsid w:val="006B734C"/>
    <w:rsid w:val="006C325C"/>
    <w:rsid w:val="006C4A69"/>
    <w:rsid w:val="006D2F33"/>
    <w:rsid w:val="006E1B6D"/>
    <w:rsid w:val="006E29FC"/>
    <w:rsid w:val="006E79C8"/>
    <w:rsid w:val="006F04EE"/>
    <w:rsid w:val="007044E3"/>
    <w:rsid w:val="007049CF"/>
    <w:rsid w:val="00705CA8"/>
    <w:rsid w:val="00706718"/>
    <w:rsid w:val="0071005A"/>
    <w:rsid w:val="007147C3"/>
    <w:rsid w:val="0072080E"/>
    <w:rsid w:val="00721079"/>
    <w:rsid w:val="00723957"/>
    <w:rsid w:val="007325F6"/>
    <w:rsid w:val="007444C4"/>
    <w:rsid w:val="00764F25"/>
    <w:rsid w:val="00767393"/>
    <w:rsid w:val="00771DD0"/>
    <w:rsid w:val="00774BDF"/>
    <w:rsid w:val="00783C18"/>
    <w:rsid w:val="007A0BFB"/>
    <w:rsid w:val="007A472D"/>
    <w:rsid w:val="007B068E"/>
    <w:rsid w:val="007B15DA"/>
    <w:rsid w:val="007C0B93"/>
    <w:rsid w:val="007C1548"/>
    <w:rsid w:val="007E0FDB"/>
    <w:rsid w:val="007E784C"/>
    <w:rsid w:val="007F38FD"/>
    <w:rsid w:val="007F3B52"/>
    <w:rsid w:val="007F4624"/>
    <w:rsid w:val="007F4828"/>
    <w:rsid w:val="00800268"/>
    <w:rsid w:val="00804BF6"/>
    <w:rsid w:val="00807A2B"/>
    <w:rsid w:val="008145B3"/>
    <w:rsid w:val="0081588E"/>
    <w:rsid w:val="00815918"/>
    <w:rsid w:val="00820E8F"/>
    <w:rsid w:val="0084347F"/>
    <w:rsid w:val="00855685"/>
    <w:rsid w:val="00867222"/>
    <w:rsid w:val="00875924"/>
    <w:rsid w:val="00882E0F"/>
    <w:rsid w:val="00884100"/>
    <w:rsid w:val="00884FD7"/>
    <w:rsid w:val="00890988"/>
    <w:rsid w:val="008917C9"/>
    <w:rsid w:val="008A0E8F"/>
    <w:rsid w:val="008A1DFF"/>
    <w:rsid w:val="008A4C7F"/>
    <w:rsid w:val="008B0C12"/>
    <w:rsid w:val="008B4174"/>
    <w:rsid w:val="008C6A58"/>
    <w:rsid w:val="008E33E2"/>
    <w:rsid w:val="008E62AF"/>
    <w:rsid w:val="008F3420"/>
    <w:rsid w:val="008F41B5"/>
    <w:rsid w:val="008F5899"/>
    <w:rsid w:val="008F5E1C"/>
    <w:rsid w:val="008F6CC8"/>
    <w:rsid w:val="00902E8E"/>
    <w:rsid w:val="009033F3"/>
    <w:rsid w:val="00905B1E"/>
    <w:rsid w:val="00911E53"/>
    <w:rsid w:val="00917CC3"/>
    <w:rsid w:val="00917E5C"/>
    <w:rsid w:val="009237EA"/>
    <w:rsid w:val="0092694F"/>
    <w:rsid w:val="00934729"/>
    <w:rsid w:val="009402FA"/>
    <w:rsid w:val="009460A0"/>
    <w:rsid w:val="009468E4"/>
    <w:rsid w:val="00954D99"/>
    <w:rsid w:val="009552C6"/>
    <w:rsid w:val="009579AF"/>
    <w:rsid w:val="0097214E"/>
    <w:rsid w:val="00974E41"/>
    <w:rsid w:val="009925D5"/>
    <w:rsid w:val="009A09CF"/>
    <w:rsid w:val="009A0ADC"/>
    <w:rsid w:val="009A142A"/>
    <w:rsid w:val="009A1B14"/>
    <w:rsid w:val="009A4F08"/>
    <w:rsid w:val="009A6394"/>
    <w:rsid w:val="009B269E"/>
    <w:rsid w:val="009B4CD0"/>
    <w:rsid w:val="009C1AA1"/>
    <w:rsid w:val="009C597C"/>
    <w:rsid w:val="009C75AE"/>
    <w:rsid w:val="009D5B20"/>
    <w:rsid w:val="009D7843"/>
    <w:rsid w:val="009E0843"/>
    <w:rsid w:val="009E235D"/>
    <w:rsid w:val="009E243D"/>
    <w:rsid w:val="009E6058"/>
    <w:rsid w:val="009E6309"/>
    <w:rsid w:val="00A00C99"/>
    <w:rsid w:val="00A035D2"/>
    <w:rsid w:val="00A11E0F"/>
    <w:rsid w:val="00A13E33"/>
    <w:rsid w:val="00A21C91"/>
    <w:rsid w:val="00A21E85"/>
    <w:rsid w:val="00A22C34"/>
    <w:rsid w:val="00A32263"/>
    <w:rsid w:val="00A41D39"/>
    <w:rsid w:val="00A57D7B"/>
    <w:rsid w:val="00A84BB4"/>
    <w:rsid w:val="00A949B7"/>
    <w:rsid w:val="00AA35C8"/>
    <w:rsid w:val="00AA3F3B"/>
    <w:rsid w:val="00AB4CC9"/>
    <w:rsid w:val="00AC5CF0"/>
    <w:rsid w:val="00AE1D7A"/>
    <w:rsid w:val="00AF1D1D"/>
    <w:rsid w:val="00AF5D0C"/>
    <w:rsid w:val="00B03F8F"/>
    <w:rsid w:val="00B067A7"/>
    <w:rsid w:val="00B11246"/>
    <w:rsid w:val="00B1459B"/>
    <w:rsid w:val="00B20DCF"/>
    <w:rsid w:val="00B2765D"/>
    <w:rsid w:val="00B3000E"/>
    <w:rsid w:val="00B36C81"/>
    <w:rsid w:val="00B45502"/>
    <w:rsid w:val="00B51C42"/>
    <w:rsid w:val="00B636E0"/>
    <w:rsid w:val="00B652D8"/>
    <w:rsid w:val="00B67003"/>
    <w:rsid w:val="00B70F46"/>
    <w:rsid w:val="00B75959"/>
    <w:rsid w:val="00B91223"/>
    <w:rsid w:val="00B94459"/>
    <w:rsid w:val="00B94E1A"/>
    <w:rsid w:val="00B96A4F"/>
    <w:rsid w:val="00BB125F"/>
    <w:rsid w:val="00BB2FEC"/>
    <w:rsid w:val="00BB684D"/>
    <w:rsid w:val="00BC266B"/>
    <w:rsid w:val="00BD3AF1"/>
    <w:rsid w:val="00BE207F"/>
    <w:rsid w:val="00BE7D63"/>
    <w:rsid w:val="00BF130D"/>
    <w:rsid w:val="00C01902"/>
    <w:rsid w:val="00C02262"/>
    <w:rsid w:val="00C06ECA"/>
    <w:rsid w:val="00C140D3"/>
    <w:rsid w:val="00C15FB7"/>
    <w:rsid w:val="00C221AD"/>
    <w:rsid w:val="00C24635"/>
    <w:rsid w:val="00C30E53"/>
    <w:rsid w:val="00C41422"/>
    <w:rsid w:val="00C46FB8"/>
    <w:rsid w:val="00C473D8"/>
    <w:rsid w:val="00C55EAF"/>
    <w:rsid w:val="00C57DD3"/>
    <w:rsid w:val="00C60A16"/>
    <w:rsid w:val="00C61DBB"/>
    <w:rsid w:val="00C65076"/>
    <w:rsid w:val="00C72C59"/>
    <w:rsid w:val="00C96991"/>
    <w:rsid w:val="00CB0503"/>
    <w:rsid w:val="00CC63F2"/>
    <w:rsid w:val="00CE0F65"/>
    <w:rsid w:val="00CF1EF0"/>
    <w:rsid w:val="00CF3CA3"/>
    <w:rsid w:val="00D0133B"/>
    <w:rsid w:val="00D04FD7"/>
    <w:rsid w:val="00D1049D"/>
    <w:rsid w:val="00D20474"/>
    <w:rsid w:val="00D2132F"/>
    <w:rsid w:val="00D21937"/>
    <w:rsid w:val="00D24346"/>
    <w:rsid w:val="00D30396"/>
    <w:rsid w:val="00D34539"/>
    <w:rsid w:val="00D40358"/>
    <w:rsid w:val="00D52C10"/>
    <w:rsid w:val="00D57CEE"/>
    <w:rsid w:val="00D6139E"/>
    <w:rsid w:val="00D61835"/>
    <w:rsid w:val="00D715A3"/>
    <w:rsid w:val="00D72438"/>
    <w:rsid w:val="00D8352D"/>
    <w:rsid w:val="00D93C57"/>
    <w:rsid w:val="00D95493"/>
    <w:rsid w:val="00D9639D"/>
    <w:rsid w:val="00DA0231"/>
    <w:rsid w:val="00DB5C19"/>
    <w:rsid w:val="00DC319F"/>
    <w:rsid w:val="00DD107C"/>
    <w:rsid w:val="00DD5B0B"/>
    <w:rsid w:val="00DE2E80"/>
    <w:rsid w:val="00DF0344"/>
    <w:rsid w:val="00DF185B"/>
    <w:rsid w:val="00DF4CBF"/>
    <w:rsid w:val="00E02563"/>
    <w:rsid w:val="00E063F6"/>
    <w:rsid w:val="00E0789B"/>
    <w:rsid w:val="00E14046"/>
    <w:rsid w:val="00E26977"/>
    <w:rsid w:val="00E3388E"/>
    <w:rsid w:val="00E42325"/>
    <w:rsid w:val="00E45109"/>
    <w:rsid w:val="00E50792"/>
    <w:rsid w:val="00E55367"/>
    <w:rsid w:val="00E601AF"/>
    <w:rsid w:val="00E60753"/>
    <w:rsid w:val="00E62E13"/>
    <w:rsid w:val="00E807CE"/>
    <w:rsid w:val="00E81ECE"/>
    <w:rsid w:val="00E827ED"/>
    <w:rsid w:val="00E90769"/>
    <w:rsid w:val="00E924F2"/>
    <w:rsid w:val="00EA27B3"/>
    <w:rsid w:val="00EA2B02"/>
    <w:rsid w:val="00EA6EA3"/>
    <w:rsid w:val="00ED3BE5"/>
    <w:rsid w:val="00ED52A8"/>
    <w:rsid w:val="00EF03DF"/>
    <w:rsid w:val="00F03238"/>
    <w:rsid w:val="00F15FE7"/>
    <w:rsid w:val="00F206AA"/>
    <w:rsid w:val="00F264FC"/>
    <w:rsid w:val="00F26DC5"/>
    <w:rsid w:val="00F3099C"/>
    <w:rsid w:val="00F368D1"/>
    <w:rsid w:val="00F4412E"/>
    <w:rsid w:val="00F458DD"/>
    <w:rsid w:val="00F46E63"/>
    <w:rsid w:val="00F478B3"/>
    <w:rsid w:val="00F56D87"/>
    <w:rsid w:val="00F63462"/>
    <w:rsid w:val="00F650C7"/>
    <w:rsid w:val="00F76748"/>
    <w:rsid w:val="00F826B2"/>
    <w:rsid w:val="00F85095"/>
    <w:rsid w:val="00F878D8"/>
    <w:rsid w:val="00F92D3F"/>
    <w:rsid w:val="00F93C2E"/>
    <w:rsid w:val="00F95284"/>
    <w:rsid w:val="00F96167"/>
    <w:rsid w:val="00FA087E"/>
    <w:rsid w:val="00FA251D"/>
    <w:rsid w:val="00FA44A6"/>
    <w:rsid w:val="00FA498E"/>
    <w:rsid w:val="00FA664D"/>
    <w:rsid w:val="00FB30DC"/>
    <w:rsid w:val="00FC31ED"/>
    <w:rsid w:val="00FC431C"/>
    <w:rsid w:val="00FC5BC0"/>
    <w:rsid w:val="00FC7225"/>
    <w:rsid w:val="00FC7983"/>
    <w:rsid w:val="00FD7B99"/>
    <w:rsid w:val="00FE25D7"/>
    <w:rsid w:val="00FE3A06"/>
    <w:rsid w:val="00FE5C9D"/>
    <w:rsid w:val="00FF332D"/>
    <w:rsid w:val="00FF4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7550B7"/>
  <w15:chartTrackingRefBased/>
  <w15:docId w15:val="{F8A60CF3-8A6D-46B7-A9BE-69E6DC339C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5FE7"/>
    <w:pPr>
      <w:spacing w:after="0" w:line="240" w:lineRule="auto"/>
    </w:pPr>
    <w:rPr>
      <w:rFonts w:eastAsia="Times New Roman" w:cs="Times New Roman"/>
      <w:sz w:val="20"/>
      <w:szCs w:val="24"/>
      <w:lang w:val="en-HK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4B6E"/>
    <w:pPr>
      <w:keepNext/>
      <w:keepLines/>
      <w:numPr>
        <w:numId w:val="1"/>
      </w:numPr>
      <w:spacing w:before="24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4B6E"/>
    <w:pPr>
      <w:keepNext/>
      <w:keepLines/>
      <w:numPr>
        <w:ilvl w:val="1"/>
        <w:numId w:val="1"/>
      </w:numPr>
      <w:spacing w:before="40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24B6E"/>
    <w:pPr>
      <w:keepNext/>
      <w:keepLines/>
      <w:numPr>
        <w:ilvl w:val="2"/>
        <w:numId w:val="1"/>
      </w:numPr>
      <w:spacing w:before="40" w:line="259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24B6E"/>
    <w:pPr>
      <w:keepNext/>
      <w:keepLines/>
      <w:numPr>
        <w:ilvl w:val="3"/>
        <w:numId w:val="1"/>
      </w:numPr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Cs w:val="22"/>
      <w:lang w:val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24B6E"/>
    <w:pPr>
      <w:keepNext/>
      <w:keepLines/>
      <w:numPr>
        <w:ilvl w:val="4"/>
        <w:numId w:val="1"/>
      </w:numPr>
      <w:spacing w:before="40" w:line="259" w:lineRule="auto"/>
      <w:outlineLvl w:val="4"/>
    </w:pPr>
    <w:rPr>
      <w:rFonts w:asciiTheme="majorHAnsi" w:eastAsiaTheme="majorEastAsia" w:hAnsiTheme="majorHAnsi" w:cstheme="majorBidi"/>
      <w:color w:val="2E74B5" w:themeColor="accent1" w:themeShade="BF"/>
      <w:szCs w:val="22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24B6E"/>
    <w:pPr>
      <w:keepNext/>
      <w:keepLines/>
      <w:numPr>
        <w:ilvl w:val="5"/>
        <w:numId w:val="1"/>
      </w:numPr>
      <w:spacing w:before="40" w:line="259" w:lineRule="auto"/>
      <w:outlineLvl w:val="5"/>
    </w:pPr>
    <w:rPr>
      <w:rFonts w:asciiTheme="majorHAnsi" w:eastAsiaTheme="majorEastAsia" w:hAnsiTheme="majorHAnsi" w:cstheme="majorBidi"/>
      <w:color w:val="1F4D78" w:themeColor="accent1" w:themeShade="7F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24B6E"/>
    <w:pPr>
      <w:keepNext/>
      <w:keepLines/>
      <w:numPr>
        <w:ilvl w:val="6"/>
        <w:numId w:val="1"/>
      </w:numPr>
      <w:spacing w:before="40" w:line="259" w:lineRule="auto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Cs w:val="22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24B6E"/>
    <w:pPr>
      <w:keepNext/>
      <w:keepLines/>
      <w:numPr>
        <w:ilvl w:val="7"/>
        <w:numId w:val="1"/>
      </w:numPr>
      <w:spacing w:before="40" w:line="259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24B6E"/>
    <w:pPr>
      <w:keepNext/>
      <w:keepLines/>
      <w:numPr>
        <w:ilvl w:val="8"/>
        <w:numId w:val="1"/>
      </w:numPr>
      <w:spacing w:before="40" w:line="259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24B6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24B6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24B6E"/>
    <w:rPr>
      <w:rFonts w:asciiTheme="majorHAnsi" w:eastAsiaTheme="majorEastAsia" w:hAnsiTheme="majorHAnsi" w:cstheme="majorBidi"/>
      <w:color w:val="1F4D78" w:themeColor="accent1" w:themeShade="7F"/>
      <w:sz w:val="2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24B6E"/>
    <w:rPr>
      <w:rFonts w:asciiTheme="majorHAnsi" w:eastAsiaTheme="majorEastAsia" w:hAnsiTheme="majorHAnsi" w:cstheme="majorBidi"/>
      <w:i/>
      <w:iCs/>
      <w:color w:val="2E74B5" w:themeColor="accent1" w:themeShade="B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024B6E"/>
    <w:rPr>
      <w:rFonts w:asciiTheme="majorHAnsi" w:eastAsiaTheme="majorEastAsia" w:hAnsiTheme="majorHAnsi" w:cstheme="majorBidi"/>
      <w:color w:val="2E74B5" w:themeColor="accent1" w:themeShade="B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24B6E"/>
    <w:rPr>
      <w:rFonts w:asciiTheme="majorHAnsi" w:eastAsiaTheme="majorEastAsia" w:hAnsiTheme="majorHAnsi" w:cstheme="majorBidi"/>
      <w:color w:val="1F4D78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24B6E"/>
    <w:rPr>
      <w:rFonts w:asciiTheme="majorHAnsi" w:eastAsiaTheme="majorEastAsia" w:hAnsiTheme="majorHAnsi" w:cstheme="majorBidi"/>
      <w:i/>
      <w:iCs/>
      <w:color w:val="1F4D78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24B6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24B6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024B6E"/>
    <w:pPr>
      <w:tabs>
        <w:tab w:val="center" w:pos="4680"/>
        <w:tab w:val="right" w:pos="9360"/>
      </w:tabs>
    </w:pPr>
    <w:rPr>
      <w:rFonts w:eastAsiaTheme="minorEastAsia" w:cstheme="minorBidi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024B6E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024B6E"/>
    <w:pPr>
      <w:tabs>
        <w:tab w:val="center" w:pos="4680"/>
        <w:tab w:val="right" w:pos="9360"/>
      </w:tabs>
    </w:pPr>
    <w:rPr>
      <w:rFonts w:eastAsiaTheme="minorEastAsia" w:cstheme="minorBidi"/>
      <w:szCs w:val="22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024B6E"/>
    <w:rPr>
      <w:sz w:val="20"/>
    </w:rPr>
  </w:style>
  <w:style w:type="paragraph" w:styleId="ListParagraph">
    <w:name w:val="List Paragraph"/>
    <w:basedOn w:val="Normal"/>
    <w:uiPriority w:val="34"/>
    <w:qFormat/>
    <w:rsid w:val="00024B6E"/>
    <w:pPr>
      <w:spacing w:after="160" w:line="259" w:lineRule="auto"/>
      <w:ind w:left="720"/>
      <w:contextualSpacing/>
    </w:pPr>
    <w:rPr>
      <w:rFonts w:eastAsiaTheme="minorEastAsia" w:cstheme="minorBidi"/>
      <w:szCs w:val="22"/>
      <w:lang w:val="en-US"/>
    </w:rPr>
  </w:style>
  <w:style w:type="paragraph" w:styleId="NormalWeb">
    <w:name w:val="Normal (Web)"/>
    <w:basedOn w:val="Normal"/>
    <w:uiPriority w:val="99"/>
    <w:unhideWhenUsed/>
    <w:rsid w:val="00024B6E"/>
    <w:pPr>
      <w:spacing w:before="100" w:beforeAutospacing="1" w:after="100" w:afterAutospacing="1"/>
    </w:pPr>
    <w:rPr>
      <w:lang w:val="en-US" w:eastAsia="zh-CN"/>
    </w:rPr>
  </w:style>
  <w:style w:type="paragraph" w:styleId="NoSpacing">
    <w:name w:val="No Spacing"/>
    <w:link w:val="NoSpacingChar"/>
    <w:uiPriority w:val="1"/>
    <w:qFormat/>
    <w:rsid w:val="00024B6E"/>
    <w:pPr>
      <w:spacing w:after="0" w:line="240" w:lineRule="auto"/>
    </w:pPr>
    <w:rPr>
      <w:sz w:val="20"/>
    </w:rPr>
  </w:style>
  <w:style w:type="character" w:styleId="Hyperlink">
    <w:name w:val="Hyperlink"/>
    <w:basedOn w:val="DefaultParagraphFont"/>
    <w:uiPriority w:val="99"/>
    <w:unhideWhenUsed/>
    <w:rsid w:val="00024B6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24B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24B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4B6E"/>
    <w:pPr>
      <w:spacing w:after="160"/>
    </w:pPr>
    <w:rPr>
      <w:rFonts w:eastAsiaTheme="minorEastAsia" w:cstheme="minorBidi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4B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4B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4B6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4B6E"/>
    <w:rPr>
      <w:rFonts w:ascii="Segoe UI" w:eastAsiaTheme="minorEastAsia" w:hAnsi="Segoe UI" w:cs="Segoe UI"/>
      <w:sz w:val="18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4B6E"/>
    <w:rPr>
      <w:rFonts w:ascii="Segoe UI" w:hAnsi="Segoe UI" w:cs="Segoe UI"/>
      <w:sz w:val="18"/>
      <w:szCs w:val="18"/>
    </w:rPr>
  </w:style>
  <w:style w:type="table" w:styleId="GridTable4-Accent3">
    <w:name w:val="Grid Table 4 Accent 3"/>
    <w:basedOn w:val="TableNormal"/>
    <w:uiPriority w:val="49"/>
    <w:rsid w:val="00024B6E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1">
    <w:name w:val="Grid Table 4 Accent 1"/>
    <w:basedOn w:val="TableNormal"/>
    <w:uiPriority w:val="49"/>
    <w:rsid w:val="00024B6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1Light">
    <w:name w:val="Grid Table 1 Light"/>
    <w:basedOn w:val="TableNormal"/>
    <w:uiPriority w:val="46"/>
    <w:rsid w:val="00024B6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24B6E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024B6E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024B6E"/>
    <w:pPr>
      <w:numPr>
        <w:numId w:val="0"/>
      </w:numPr>
      <w:spacing w:before="480" w:line="276" w:lineRule="auto"/>
      <w:outlineLvl w:val="9"/>
    </w:pPr>
    <w:rPr>
      <w:b/>
      <w:bCs/>
      <w:sz w:val="28"/>
      <w:szCs w:val="28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024B6E"/>
    <w:pPr>
      <w:spacing w:before="120" w:line="259" w:lineRule="auto"/>
    </w:pPr>
    <w:rPr>
      <w:rFonts w:eastAsiaTheme="minorEastAsia" w:cstheme="minorBidi"/>
      <w:b/>
      <w:bCs/>
      <w:i/>
      <w:iCs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024B6E"/>
    <w:pPr>
      <w:spacing w:before="120" w:line="259" w:lineRule="auto"/>
      <w:ind w:left="220"/>
    </w:pPr>
    <w:rPr>
      <w:rFonts w:eastAsiaTheme="minorEastAsia" w:cstheme="minorBidi"/>
      <w:b/>
      <w:bCs/>
      <w:szCs w:val="2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024B6E"/>
    <w:pPr>
      <w:spacing w:line="259" w:lineRule="auto"/>
      <w:ind w:left="440"/>
    </w:pPr>
    <w:rPr>
      <w:rFonts w:eastAsiaTheme="minorEastAsia" w:cstheme="minorBidi"/>
      <w:szCs w:val="20"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024B6E"/>
    <w:pPr>
      <w:spacing w:line="259" w:lineRule="auto"/>
      <w:ind w:left="660"/>
    </w:pPr>
    <w:rPr>
      <w:rFonts w:eastAsiaTheme="minorEastAsia" w:cstheme="minorBidi"/>
      <w:szCs w:val="20"/>
      <w:lang w:val="en-US"/>
    </w:rPr>
  </w:style>
  <w:style w:type="paragraph" w:styleId="TOC5">
    <w:name w:val="toc 5"/>
    <w:basedOn w:val="Normal"/>
    <w:next w:val="Normal"/>
    <w:autoRedefine/>
    <w:uiPriority w:val="39"/>
    <w:unhideWhenUsed/>
    <w:rsid w:val="00024B6E"/>
    <w:pPr>
      <w:spacing w:line="259" w:lineRule="auto"/>
      <w:ind w:left="880"/>
    </w:pPr>
    <w:rPr>
      <w:rFonts w:eastAsiaTheme="minorEastAsia" w:cstheme="minorBidi"/>
      <w:szCs w:val="20"/>
      <w:lang w:val="en-US"/>
    </w:rPr>
  </w:style>
  <w:style w:type="paragraph" w:styleId="TOC6">
    <w:name w:val="toc 6"/>
    <w:basedOn w:val="Normal"/>
    <w:next w:val="Normal"/>
    <w:autoRedefine/>
    <w:uiPriority w:val="39"/>
    <w:unhideWhenUsed/>
    <w:rsid w:val="00024B6E"/>
    <w:pPr>
      <w:spacing w:line="259" w:lineRule="auto"/>
      <w:ind w:left="1100"/>
    </w:pPr>
    <w:rPr>
      <w:rFonts w:eastAsiaTheme="minorEastAsia" w:cstheme="minorBidi"/>
      <w:szCs w:val="20"/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024B6E"/>
    <w:pPr>
      <w:spacing w:line="259" w:lineRule="auto"/>
      <w:ind w:left="1320"/>
    </w:pPr>
    <w:rPr>
      <w:rFonts w:eastAsiaTheme="minorEastAsia" w:cstheme="minorBidi"/>
      <w:szCs w:val="20"/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024B6E"/>
    <w:pPr>
      <w:spacing w:line="259" w:lineRule="auto"/>
      <w:ind w:left="1540"/>
    </w:pPr>
    <w:rPr>
      <w:rFonts w:eastAsiaTheme="minorEastAsia" w:cstheme="minorBidi"/>
      <w:szCs w:val="20"/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024B6E"/>
    <w:pPr>
      <w:spacing w:line="259" w:lineRule="auto"/>
      <w:ind w:left="1760"/>
    </w:pPr>
    <w:rPr>
      <w:rFonts w:eastAsiaTheme="minorEastAsia" w:cstheme="minorBidi"/>
      <w:szCs w:val="20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024B6E"/>
    <w:rPr>
      <w:sz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24B6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24B6E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24B6E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24B6E"/>
    <w:rPr>
      <w:rFonts w:ascii="Consolas" w:eastAsiaTheme="minorEastAsia" w:hAnsi="Consolas" w:cs="Consolas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24B6E"/>
    <w:rPr>
      <w:rFonts w:ascii="Consolas" w:hAnsi="Consolas" w:cs="Consolas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24B6E"/>
    <w:rPr>
      <w:rFonts w:eastAsiaTheme="minorEastAsia" w:cstheme="minorBidi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24B6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24B6E"/>
    <w:rPr>
      <w:vertAlign w:val="superscript"/>
    </w:rPr>
  </w:style>
  <w:style w:type="paragraph" w:styleId="Revision">
    <w:name w:val="Revision"/>
    <w:hidden/>
    <w:uiPriority w:val="99"/>
    <w:semiHidden/>
    <w:rsid w:val="00024B6E"/>
    <w:pPr>
      <w:spacing w:after="0" w:line="240" w:lineRule="auto"/>
    </w:pPr>
    <w:rPr>
      <w:sz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24B6E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24B6E"/>
    <w:rPr>
      <w:rFonts w:ascii="Times New Roman" w:eastAsia="Times New Roman" w:hAnsi="Times New Roman" w:cs="Times New Roman"/>
      <w:sz w:val="20"/>
      <w:szCs w:val="20"/>
      <w:lang w:val="en-HK"/>
    </w:rPr>
  </w:style>
  <w:style w:type="character" w:styleId="EndnoteReference">
    <w:name w:val="endnote reference"/>
    <w:basedOn w:val="DefaultParagraphFont"/>
    <w:uiPriority w:val="99"/>
    <w:semiHidden/>
    <w:unhideWhenUsed/>
    <w:rsid w:val="00024B6E"/>
    <w:rPr>
      <w:vertAlign w:val="superscript"/>
    </w:rPr>
  </w:style>
  <w:style w:type="character" w:customStyle="1" w:styleId="code">
    <w:name w:val="code"/>
    <w:basedOn w:val="DefaultParagraphFont"/>
    <w:rsid w:val="00024B6E"/>
  </w:style>
  <w:style w:type="character" w:styleId="PlaceholderText">
    <w:name w:val="Placeholder Text"/>
    <w:basedOn w:val="DefaultParagraphFont"/>
    <w:uiPriority w:val="99"/>
    <w:semiHidden/>
    <w:rsid w:val="00177A0E"/>
    <w:rPr>
      <w:color w:val="808080"/>
    </w:rPr>
  </w:style>
  <w:style w:type="character" w:customStyle="1" w:styleId="ql-author-46792711">
    <w:name w:val="ql-author-46792711"/>
    <w:basedOn w:val="DefaultParagraphFont"/>
    <w:rsid w:val="00635ABF"/>
  </w:style>
  <w:style w:type="paragraph" w:customStyle="1" w:styleId="Coverpagetitle">
    <w:name w:val="Cover page title"/>
    <w:qFormat/>
    <w:rsid w:val="003123C5"/>
    <w:pPr>
      <w:spacing w:after="80" w:line="480" w:lineRule="exact"/>
    </w:pPr>
    <w:rPr>
      <w:rFonts w:ascii="Univers Next for HSBC Medium" w:eastAsia="MS Mincho" w:hAnsi="Univers Next for HSBC Medium" w:cs="Arial"/>
      <w:bCs/>
      <w:color w:val="000000" w:themeColor="text1"/>
      <w:sz w:val="52"/>
      <w:szCs w:val="60"/>
      <w:lang w:eastAsia="ja-JP"/>
    </w:rPr>
  </w:style>
  <w:style w:type="paragraph" w:customStyle="1" w:styleId="Coverpagesubtitle">
    <w:name w:val="Cover page subtitle"/>
    <w:qFormat/>
    <w:rsid w:val="003123C5"/>
    <w:pPr>
      <w:spacing w:before="240" w:after="480" w:line="240" w:lineRule="auto"/>
    </w:pPr>
    <w:rPr>
      <w:rFonts w:ascii="Univers Next for HSBC Light" w:eastAsia="MS Mincho" w:hAnsi="Univers Next for HSBC Light" w:cs="Arial"/>
      <w:color w:val="000000" w:themeColor="text1"/>
      <w:sz w:val="52"/>
      <w:szCs w:val="56"/>
      <w:lang w:eastAsia="ja-JP"/>
    </w:rPr>
  </w:style>
  <w:style w:type="paragraph" w:customStyle="1" w:styleId="Coverpagedetails">
    <w:name w:val="Cover page details"/>
    <w:qFormat/>
    <w:rsid w:val="003123C5"/>
    <w:pPr>
      <w:tabs>
        <w:tab w:val="left" w:pos="4320"/>
      </w:tabs>
      <w:spacing w:before="240" w:after="120" w:line="264" w:lineRule="auto"/>
    </w:pPr>
    <w:rPr>
      <w:rFonts w:ascii="Univers Next for HSBC Light" w:eastAsia="MS Mincho" w:hAnsi="Univers Next for HSBC Light" w:cs="Arial"/>
      <w:color w:val="000000" w:themeColor="text1"/>
      <w:sz w:val="24"/>
      <w:szCs w:val="24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E078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2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3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9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46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2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4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0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7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6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6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8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8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5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3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9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2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9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7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4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2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6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5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9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0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6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2E9AF4C8D51451B8BEA713C614D56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1E168E-439F-4CE8-B443-F25FAA674845}"/>
      </w:docPartPr>
      <w:docPartBody>
        <w:p w:rsidR="00182685" w:rsidRDefault="00182685" w:rsidP="00182685">
          <w:pPr>
            <w:pStyle w:val="72E9AF4C8D51451B8BEA713C614D56EA"/>
          </w:pPr>
          <w:r w:rsidRPr="004B4FC4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notTrueType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Univers Next for HSBC Medium">
    <w:panose1 w:val="020B0603030202020203"/>
    <w:charset w:val="00"/>
    <w:family w:val="swiss"/>
    <w:notTrueType/>
    <w:pitch w:val="variable"/>
    <w:sig w:usb0="A00002AF" w:usb1="00000001" w:usb2="00000000" w:usb3="00000000" w:csb0="0000019F" w:csb1="00000000"/>
  </w:font>
  <w:font w:name="MS Mincho">
    <w:altName w:val="ＭＳ 明朝"/>
    <w:panose1 w:val="02020609040205080304"/>
    <w:charset w:val="80"/>
    <w:family w:val="modern"/>
    <w:notTrueType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nivers Next for HSBC Light">
    <w:panose1 w:val="020B0403030202020203"/>
    <w:charset w:val="00"/>
    <w:family w:val="swiss"/>
    <w:notTrueType/>
    <w:pitch w:val="variable"/>
    <w:sig w:usb0="A00002AF" w:usb1="00000001" w:usb2="00000000" w:usb3="00000000" w:csb0="0000019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panose1 w:val="020B0604020202020204"/>
    <w:charset w:val="00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53DCB"/>
    <w:rsid w:val="00130078"/>
    <w:rsid w:val="00182685"/>
    <w:rsid w:val="002926BC"/>
    <w:rsid w:val="00294FCF"/>
    <w:rsid w:val="00345A15"/>
    <w:rsid w:val="003C781C"/>
    <w:rsid w:val="0046029D"/>
    <w:rsid w:val="00546E06"/>
    <w:rsid w:val="00553DCB"/>
    <w:rsid w:val="00556730"/>
    <w:rsid w:val="00574357"/>
    <w:rsid w:val="005D3853"/>
    <w:rsid w:val="007A487B"/>
    <w:rsid w:val="007B0E29"/>
    <w:rsid w:val="007B3D26"/>
    <w:rsid w:val="007C47AD"/>
    <w:rsid w:val="007E4EB5"/>
    <w:rsid w:val="008F43D9"/>
    <w:rsid w:val="00A05F08"/>
    <w:rsid w:val="00AC0BE4"/>
    <w:rsid w:val="00B25EE6"/>
    <w:rsid w:val="00BF3EFC"/>
    <w:rsid w:val="00C429DE"/>
    <w:rsid w:val="00C71A56"/>
    <w:rsid w:val="00D470BB"/>
    <w:rsid w:val="00D6718C"/>
    <w:rsid w:val="00E82C55"/>
    <w:rsid w:val="00EF5CCD"/>
    <w:rsid w:val="00FA73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82685"/>
    <w:rPr>
      <w:color w:val="808080"/>
    </w:rPr>
  </w:style>
  <w:style w:type="paragraph" w:customStyle="1" w:styleId="72E9AF4C8D51451B8BEA713C614D56EA">
    <w:name w:val="72E9AF4C8D51451B8BEA713C614D56EA"/>
    <w:rsid w:val="0018268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ACFDE1B9E3A94190B09D4FD6ECD52B" ma:contentTypeVersion="2" ma:contentTypeDescription="Create a new document." ma:contentTypeScope="" ma:versionID="ecd81934b71e98edd5fb315e923455a9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4ea0cf943a3263cd0330edbb5d09be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F778D1-73BC-4D7A-813A-EB9B3017D7C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8804B15-D421-4D41-97D9-C28DA0ABD4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6B6E1DB-D8EE-46AA-A059-0C82BB7EBDD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7E8A196-28D9-4B08-9201-91D862DB93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5</Pages>
  <Words>8155</Words>
  <Characters>46484</Characters>
  <Application>Microsoft Office Word</Application>
  <DocSecurity>0</DocSecurity>
  <Lines>387</Lines>
  <Paragraphs>1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SBC</Company>
  <LinksUpToDate>false</LinksUpToDate>
  <CharactersWithSpaces>54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rley LAM</dc:creator>
  <cp:keywords>INTERNAL</cp:keywords>
  <dc:description>INTERNAL</dc:description>
  <cp:lastModifiedBy>Sue CHAN</cp:lastModifiedBy>
  <cp:revision>5</cp:revision>
  <cp:lastPrinted>2020-09-14T08:26:00Z</cp:lastPrinted>
  <dcterms:created xsi:type="dcterms:W3CDTF">2025-05-08T03:58:00Z</dcterms:created>
  <dcterms:modified xsi:type="dcterms:W3CDTF">2025-05-08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ource">
    <vt:lpwstr>Internal</vt:lpwstr>
  </property>
  <property fmtid="{D5CDD505-2E9C-101B-9397-08002B2CF9AE}" pid="3" name="Footers">
    <vt:lpwstr>Footers</vt:lpwstr>
  </property>
  <property fmtid="{D5CDD505-2E9C-101B-9397-08002B2CF9AE}" pid="4" name="ContentTypeId">
    <vt:lpwstr>0x010100C2ACFDE1B9E3A94190B09D4FD6ECD52B</vt:lpwstr>
  </property>
  <property fmtid="{D5CDD505-2E9C-101B-9397-08002B2CF9AE}" pid="5" name="IsMyDocuments">
    <vt:bool>true</vt:bool>
  </property>
  <property fmtid="{D5CDD505-2E9C-101B-9397-08002B2CF9AE}" pid="6" name="Classification">
    <vt:lpwstr>INTERNAL</vt:lpwstr>
  </property>
  <property fmtid="{D5CDD505-2E9C-101B-9397-08002B2CF9AE}" pid="7" name="ClassificationContentMarkingFooterShapeIds">
    <vt:lpwstr>5cd4539c,74e48c09,66b1ca45</vt:lpwstr>
  </property>
  <property fmtid="{D5CDD505-2E9C-101B-9397-08002B2CF9AE}" pid="8" name="ClassificationContentMarkingFooterFontProps">
    <vt:lpwstr>#000000,10,Calibri</vt:lpwstr>
  </property>
  <property fmtid="{D5CDD505-2E9C-101B-9397-08002B2CF9AE}" pid="9" name="ClassificationContentMarkingFooterText">
    <vt:lpwstr>PUBLIC</vt:lpwstr>
  </property>
  <property fmtid="{D5CDD505-2E9C-101B-9397-08002B2CF9AE}" pid="10" name="MSIP_Label_3486a02c-2dfb-4efe-823f-aa2d1f0e6ab7_Enabled">
    <vt:lpwstr>true</vt:lpwstr>
  </property>
  <property fmtid="{D5CDD505-2E9C-101B-9397-08002B2CF9AE}" pid="11" name="MSIP_Label_3486a02c-2dfb-4efe-823f-aa2d1f0e6ab7_SetDate">
    <vt:lpwstr>2025-05-08T03:06:29Z</vt:lpwstr>
  </property>
  <property fmtid="{D5CDD505-2E9C-101B-9397-08002B2CF9AE}" pid="12" name="MSIP_Label_3486a02c-2dfb-4efe-823f-aa2d1f0e6ab7_Method">
    <vt:lpwstr>Privileged</vt:lpwstr>
  </property>
  <property fmtid="{D5CDD505-2E9C-101B-9397-08002B2CF9AE}" pid="13" name="MSIP_Label_3486a02c-2dfb-4efe-823f-aa2d1f0e6ab7_Name">
    <vt:lpwstr>CLAPUBLIC</vt:lpwstr>
  </property>
  <property fmtid="{D5CDD505-2E9C-101B-9397-08002B2CF9AE}" pid="14" name="MSIP_Label_3486a02c-2dfb-4efe-823f-aa2d1f0e6ab7_SiteId">
    <vt:lpwstr>e0fd434d-ba64-497b-90d2-859c472e1a92</vt:lpwstr>
  </property>
  <property fmtid="{D5CDD505-2E9C-101B-9397-08002B2CF9AE}" pid="15" name="MSIP_Label_3486a02c-2dfb-4efe-823f-aa2d1f0e6ab7_ActionId">
    <vt:lpwstr>c5e09261-c8d3-4742-aa3a-5da81a1b52b4</vt:lpwstr>
  </property>
  <property fmtid="{D5CDD505-2E9C-101B-9397-08002B2CF9AE}" pid="16" name="MSIP_Label_3486a02c-2dfb-4efe-823f-aa2d1f0e6ab7_ContentBits">
    <vt:lpwstr>2</vt:lpwstr>
  </property>
  <property fmtid="{D5CDD505-2E9C-101B-9397-08002B2CF9AE}" pid="17" name="MSIP_Label_3486a02c-2dfb-4efe-823f-aa2d1f0e6ab7_Tag">
    <vt:lpwstr>50, 0, 1, 1</vt:lpwstr>
  </property>
</Properties>
</file>